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5CE2A0" w14:textId="77777777" w:rsidR="00A06CD3" w:rsidRPr="00257B63" w:rsidRDefault="005D5F88" w:rsidP="000A2E2C">
      <w:pPr>
        <w:rPr>
          <w:b/>
          <w:sz w:val="32"/>
          <w:szCs w:val="32"/>
          <w:lang w:val="en-US"/>
        </w:rPr>
      </w:pPr>
      <w:r>
        <w:rPr>
          <w:b/>
          <w:sz w:val="32"/>
          <w:szCs w:val="32"/>
          <w:lang w:val="en-US"/>
        </w:rPr>
        <w:t>Assignment 1:  Prestige Mall</w:t>
      </w:r>
    </w:p>
    <w:tbl>
      <w:tblPr>
        <w:tblStyle w:val="TableGrid"/>
        <w:tblW w:w="0" w:type="auto"/>
        <w:tblLook w:val="04A0" w:firstRow="1" w:lastRow="0" w:firstColumn="1" w:lastColumn="0" w:noHBand="0" w:noVBand="1"/>
      </w:tblPr>
      <w:tblGrid>
        <w:gridCol w:w="1970"/>
        <w:gridCol w:w="4546"/>
      </w:tblGrid>
      <w:tr w:rsidR="005D254F" w14:paraId="7BF9F0D3" w14:textId="77777777" w:rsidTr="00612257">
        <w:tc>
          <w:tcPr>
            <w:tcW w:w="1970" w:type="dxa"/>
          </w:tcPr>
          <w:p w14:paraId="516EF36F" w14:textId="77777777" w:rsidR="005D254F" w:rsidRPr="00A06CD3" w:rsidRDefault="005D254F" w:rsidP="000A2E2C">
            <w:pPr>
              <w:rPr>
                <w:sz w:val="28"/>
                <w:szCs w:val="28"/>
                <w:lang w:val="en-US"/>
              </w:rPr>
            </w:pPr>
            <w:r w:rsidRPr="00A06CD3">
              <w:rPr>
                <w:sz w:val="28"/>
                <w:szCs w:val="28"/>
                <w:lang w:val="en-US"/>
              </w:rPr>
              <w:t>Name</w:t>
            </w:r>
          </w:p>
        </w:tc>
        <w:tc>
          <w:tcPr>
            <w:tcW w:w="4546" w:type="dxa"/>
          </w:tcPr>
          <w:p w14:paraId="287DC4F7" w14:textId="2C1C4B4F" w:rsidR="005D254F" w:rsidRPr="00D2375B" w:rsidRDefault="00C1050E" w:rsidP="000A2E2C">
            <w:pPr>
              <w:rPr>
                <w:b/>
                <w:color w:val="4F81BD" w:themeColor="accent1"/>
                <w:sz w:val="28"/>
                <w:szCs w:val="28"/>
                <w:lang w:val="en-US"/>
              </w:rPr>
            </w:pPr>
            <w:r w:rsidRPr="00D2375B">
              <w:rPr>
                <w:b/>
                <w:color w:val="4F81BD" w:themeColor="accent1"/>
                <w:sz w:val="28"/>
                <w:szCs w:val="28"/>
                <w:lang w:val="en-US"/>
              </w:rPr>
              <w:t>WONG QI YUAN JEFFREY</w:t>
            </w:r>
          </w:p>
        </w:tc>
      </w:tr>
      <w:tr w:rsidR="005D254F" w14:paraId="51DD9AB6" w14:textId="77777777" w:rsidTr="00612257">
        <w:tc>
          <w:tcPr>
            <w:tcW w:w="1970" w:type="dxa"/>
          </w:tcPr>
          <w:p w14:paraId="3E98B83A" w14:textId="77777777" w:rsidR="005D254F" w:rsidRPr="00A06CD3" w:rsidRDefault="005D254F" w:rsidP="000A2E2C">
            <w:pPr>
              <w:rPr>
                <w:sz w:val="28"/>
                <w:szCs w:val="28"/>
                <w:lang w:val="en-US"/>
              </w:rPr>
            </w:pPr>
            <w:r w:rsidRPr="00A06CD3">
              <w:rPr>
                <w:sz w:val="28"/>
                <w:szCs w:val="28"/>
                <w:lang w:val="en-US"/>
              </w:rPr>
              <w:t>ID</w:t>
            </w:r>
          </w:p>
        </w:tc>
        <w:tc>
          <w:tcPr>
            <w:tcW w:w="4546" w:type="dxa"/>
          </w:tcPr>
          <w:p w14:paraId="03E0605E" w14:textId="4938E90E" w:rsidR="005D254F" w:rsidRPr="00D2375B" w:rsidRDefault="00C1050E" w:rsidP="000A2E2C">
            <w:pPr>
              <w:rPr>
                <w:b/>
                <w:color w:val="4F81BD" w:themeColor="accent1"/>
                <w:sz w:val="32"/>
                <w:szCs w:val="32"/>
                <w:lang w:val="en-US"/>
              </w:rPr>
            </w:pPr>
            <w:r w:rsidRPr="00D2375B">
              <w:rPr>
                <w:b/>
                <w:color w:val="4F81BD" w:themeColor="accent1"/>
                <w:sz w:val="32"/>
                <w:szCs w:val="32"/>
                <w:lang w:val="en-US"/>
              </w:rPr>
              <w:t>P7359567</w:t>
            </w:r>
          </w:p>
        </w:tc>
      </w:tr>
      <w:tr w:rsidR="005D254F" w14:paraId="5A943360" w14:textId="77777777" w:rsidTr="00612257">
        <w:tc>
          <w:tcPr>
            <w:tcW w:w="1970" w:type="dxa"/>
          </w:tcPr>
          <w:p w14:paraId="3D852A88" w14:textId="77777777" w:rsidR="005D254F" w:rsidRPr="00A06CD3" w:rsidRDefault="005D254F" w:rsidP="000A2E2C">
            <w:pPr>
              <w:rPr>
                <w:sz w:val="28"/>
                <w:szCs w:val="28"/>
                <w:lang w:val="en-US"/>
              </w:rPr>
            </w:pPr>
            <w:r w:rsidRPr="00A06CD3">
              <w:rPr>
                <w:sz w:val="28"/>
                <w:szCs w:val="28"/>
                <w:lang w:val="en-US"/>
              </w:rPr>
              <w:t>Class</w:t>
            </w:r>
          </w:p>
        </w:tc>
        <w:tc>
          <w:tcPr>
            <w:tcW w:w="4546" w:type="dxa"/>
          </w:tcPr>
          <w:p w14:paraId="38BD8B42" w14:textId="62FF1098" w:rsidR="005D254F" w:rsidRPr="00D2375B" w:rsidRDefault="00C1050E" w:rsidP="000A2E2C">
            <w:pPr>
              <w:rPr>
                <w:b/>
                <w:color w:val="4F81BD" w:themeColor="accent1"/>
                <w:sz w:val="32"/>
                <w:szCs w:val="32"/>
                <w:lang w:val="en-US"/>
              </w:rPr>
            </w:pPr>
            <w:r w:rsidRPr="00D2375B">
              <w:rPr>
                <w:b/>
                <w:color w:val="4F81BD" w:themeColor="accent1"/>
                <w:sz w:val="32"/>
                <w:szCs w:val="32"/>
                <w:lang w:val="en-US"/>
              </w:rPr>
              <w:t>PA-01</w:t>
            </w:r>
          </w:p>
        </w:tc>
      </w:tr>
    </w:tbl>
    <w:p w14:paraId="0283BFE6" w14:textId="77777777" w:rsidR="00257B63" w:rsidRPr="00257B63" w:rsidRDefault="00257B63" w:rsidP="000A2E2C">
      <w:pPr>
        <w:rPr>
          <w:b/>
          <w:sz w:val="32"/>
          <w:szCs w:val="32"/>
          <w:lang w:val="en-US"/>
        </w:rPr>
      </w:pPr>
    </w:p>
    <w:p w14:paraId="13657BC0" w14:textId="77777777" w:rsidR="003A16CF" w:rsidRPr="002026E0" w:rsidRDefault="003A16CF" w:rsidP="003A16CF">
      <w:pPr>
        <w:pStyle w:val="NoSpacing"/>
      </w:pPr>
      <w:r>
        <w:rPr>
          <w:noProof/>
          <w:lang w:val="en-SG"/>
        </w:rPr>
        <mc:AlternateContent>
          <mc:Choice Requires="wps">
            <w:drawing>
              <wp:anchor distT="0" distB="0" distL="114300" distR="114300" simplePos="0" relativeHeight="251659264" behindDoc="0" locked="0" layoutInCell="1" allowOverlap="1" wp14:anchorId="30288B5E" wp14:editId="1E7768B2">
                <wp:simplePos x="0" y="0"/>
                <wp:positionH relativeFrom="column">
                  <wp:posOffset>2660650</wp:posOffset>
                </wp:positionH>
                <wp:positionV relativeFrom="paragraph">
                  <wp:posOffset>22860</wp:posOffset>
                </wp:positionV>
                <wp:extent cx="3708000" cy="2952000"/>
                <wp:effectExtent l="0" t="0" r="26035" b="20320"/>
                <wp:wrapNone/>
                <wp:docPr id="2" name="Frame 2"/>
                <wp:cNvGraphicFramePr/>
                <a:graphic xmlns:a="http://schemas.openxmlformats.org/drawingml/2006/main">
                  <a:graphicData uri="http://schemas.microsoft.com/office/word/2010/wordprocessingShape">
                    <wps:wsp>
                      <wps:cNvSpPr/>
                      <wps:spPr>
                        <a:xfrm>
                          <a:off x="0" y="0"/>
                          <a:ext cx="3708000" cy="2952000"/>
                        </a:xfrm>
                        <a:prstGeom prst="frame">
                          <a:avLst>
                            <a:gd name="adj1" fmla="val 3032"/>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8A2934" id="Frame 2" o:spid="_x0000_s1026" style="position:absolute;margin-left:209.5pt;margin-top:1.8pt;width:291.95pt;height:232.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708000,2952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" path="m,l3708000,r,2952000l,2952000,,xm89505,89505r,2772990l3618495,2862495r,-2772990l89505,89505xe" fillcolor="black [3200]" strokecolor="black [1600]" strokeweight="2pt">
                <v:path arrowok="t" o:connecttype="custom" o:connectlocs="0,0;3708000,0;3708000,2952000;0,2952000;0,0;89505,89505;89505,2862495;3618495,2862495;3618495,89505;89505,89505" o:connectangles="0,0,0,0,0,0,0,0,0,0"/>
              </v:shape>
            </w:pict>
          </mc:Fallback>
        </mc:AlternateContent>
      </w:r>
    </w:p>
    <w:p w14:paraId="37493A23" w14:textId="77777777" w:rsidR="003A16CF" w:rsidRPr="00381284" w:rsidRDefault="003A16CF" w:rsidP="003A16CF">
      <w:pPr>
        <w:pStyle w:val="NoSpacing"/>
        <w:spacing w:after="60"/>
        <w:jc w:val="center"/>
        <w:rPr>
          <w:rFonts w:asciiTheme="majorHAnsi" w:hAnsiTheme="majorHAnsi"/>
          <w:b/>
          <w:u w:val="single"/>
        </w:rPr>
      </w:pPr>
      <w:r w:rsidRPr="00381284">
        <w:rPr>
          <w:rFonts w:asciiTheme="majorHAnsi" w:hAnsiTheme="majorHAnsi"/>
          <w:b/>
          <w:u w:val="single"/>
        </w:rPr>
        <w:t>Case Study: Prestige Mall</w:t>
      </w:r>
    </w:p>
    <w:p w14:paraId="0F4822D7" w14:textId="77777777" w:rsidR="003A16CF" w:rsidRPr="00DD5363" w:rsidRDefault="003A16CF" w:rsidP="003A16CF">
      <w:pPr>
        <w:pStyle w:val="NoSpacing"/>
        <w:spacing w:after="60"/>
        <w:jc w:val="center"/>
        <w:rPr>
          <w:rFonts w:asciiTheme="majorHAnsi" w:hAnsiTheme="majorHAnsi"/>
        </w:rPr>
      </w:pPr>
      <w:r w:rsidRPr="00DD5363">
        <w:rPr>
          <w:rFonts w:asciiTheme="majorHAnsi" w:hAnsiTheme="majorHAnsi"/>
          <w:b/>
        </w:rPr>
        <w:t>What businesses have you here?</w:t>
      </w:r>
    </w:p>
    <w:p w14:paraId="5D6D4894" w14:textId="77777777" w:rsidR="003A16CF" w:rsidRPr="00C9428A" w:rsidRDefault="003A16CF" w:rsidP="003A16CF">
      <w:pPr>
        <w:pStyle w:val="NoSpacing"/>
        <w:tabs>
          <w:tab w:val="left" w:pos="0"/>
        </w:tabs>
        <w:jc w:val="center"/>
      </w:pPr>
      <w:r w:rsidRPr="00C9428A">
        <w:rPr>
          <w:noProof/>
          <w:lang w:val="en-SG"/>
        </w:rPr>
        <w:drawing>
          <wp:inline distT="0" distB="0" distL="0" distR="0" wp14:anchorId="65F83C72" wp14:editId="7F33BBB3">
            <wp:extent cx="3348000" cy="2196000"/>
            <wp:effectExtent l="0" t="0" r="5080" b="0"/>
            <wp:docPr id="17" name="il_fi" descr="http://www.tourismvancouver.com/visitors/things_to_do/images/shopping_mall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http://www.tourismvancouver.com/visitors/things_to_do/images/shopping_malls.jpg"/>
                    <pic:cNvPicPr>
                      <a:picLocks noChangeAspect="1" noChangeArrowheads="1"/>
                    </pic:cNvPicPr>
                  </pic:nvPicPr>
                  <pic:blipFill>
                    <a:blip r:embed="rId8" cstate="print"/>
                    <a:srcRect/>
                    <a:stretch>
                      <a:fillRect/>
                    </a:stretch>
                  </pic:blipFill>
                  <pic:spPr bwMode="auto">
                    <a:xfrm>
                      <a:off x="0" y="0"/>
                      <a:ext cx="3348000" cy="2196000"/>
                    </a:xfrm>
                    <a:prstGeom prst="rect">
                      <a:avLst/>
                    </a:prstGeom>
                    <a:noFill/>
                    <a:ln w="9525">
                      <a:noFill/>
                      <a:miter lim="800000"/>
                      <a:headEnd/>
                      <a:tailEnd/>
                    </a:ln>
                  </pic:spPr>
                </pic:pic>
              </a:graphicData>
            </a:graphic>
          </wp:inline>
        </w:drawing>
      </w:r>
    </w:p>
    <w:p w14:paraId="448631A1" w14:textId="77777777" w:rsidR="003A16CF" w:rsidRPr="00C9428A" w:rsidRDefault="003A16CF" w:rsidP="003A16CF">
      <w:pPr>
        <w:pStyle w:val="Header"/>
        <w:jc w:val="both"/>
        <w:rPr>
          <w:bCs/>
        </w:rPr>
      </w:pPr>
    </w:p>
    <w:p w14:paraId="6B2ABB7C" w14:textId="77777777" w:rsidR="003A16CF" w:rsidRPr="00C9428A" w:rsidRDefault="003A16CF" w:rsidP="003A16CF">
      <w:pPr>
        <w:pStyle w:val="Header"/>
        <w:jc w:val="both"/>
        <w:rPr>
          <w:bCs/>
        </w:rPr>
      </w:pPr>
    </w:p>
    <w:p w14:paraId="6167879F" w14:textId="77777777" w:rsidR="003A16CF" w:rsidRPr="00C9428A" w:rsidRDefault="003A16CF" w:rsidP="003A16CF">
      <w:pPr>
        <w:pStyle w:val="Header"/>
        <w:spacing w:after="160" w:line="276" w:lineRule="auto"/>
        <w:jc w:val="both"/>
      </w:pPr>
      <w:r>
        <w:t xml:space="preserve">One of the shops in this </w:t>
      </w:r>
      <w:r w:rsidRPr="00C9428A">
        <w:t xml:space="preserve">shopping centre, </w:t>
      </w:r>
      <w:r w:rsidRPr="00C9428A">
        <w:rPr>
          <w:i/>
        </w:rPr>
        <w:t>Prestige Mall</w:t>
      </w:r>
      <w:r w:rsidRPr="00C9428A">
        <w:t xml:space="preserve">, has become vacant.  </w:t>
      </w:r>
      <w:r>
        <w:t>You were tasked by your boss to suggest a possible tenant to bring into the Mall.</w:t>
      </w:r>
      <w:r w:rsidRPr="00C9428A">
        <w:t xml:space="preserve">  </w:t>
      </w:r>
    </w:p>
    <w:p w14:paraId="5BCAB71A" w14:textId="77777777" w:rsidR="003A16CF" w:rsidRPr="00C9428A" w:rsidRDefault="003A16CF" w:rsidP="003A16CF">
      <w:pPr>
        <w:pStyle w:val="Header"/>
        <w:spacing w:after="160" w:line="276" w:lineRule="auto"/>
        <w:jc w:val="both"/>
        <w:rPr>
          <w:bCs/>
        </w:rPr>
      </w:pPr>
      <w:r w:rsidRPr="00C9428A">
        <w:rPr>
          <w:bCs/>
        </w:rPr>
        <w:t xml:space="preserve">Some decisions that we make may be based on personal judgments but some may not.  In this case, a proposal with support from data collected is obviously more convincing as compared to a proposal without such a support or a proposal supported with personal judgments alone.  What are some of the information that </w:t>
      </w:r>
      <w:r>
        <w:rPr>
          <w:bCs/>
        </w:rPr>
        <w:t>you</w:t>
      </w:r>
      <w:r w:rsidRPr="00C9428A">
        <w:rPr>
          <w:bCs/>
        </w:rPr>
        <w:t xml:space="preserve"> would include in </w:t>
      </w:r>
      <w:r>
        <w:rPr>
          <w:bCs/>
        </w:rPr>
        <w:t>your</w:t>
      </w:r>
      <w:r w:rsidRPr="00C9428A">
        <w:rPr>
          <w:bCs/>
        </w:rPr>
        <w:t xml:space="preserve"> proposal, as support to the kind of business </w:t>
      </w:r>
      <w:r>
        <w:rPr>
          <w:bCs/>
        </w:rPr>
        <w:t xml:space="preserve">(and thus the potential tenant) </w:t>
      </w:r>
      <w:r w:rsidRPr="00C9428A">
        <w:rPr>
          <w:bCs/>
        </w:rPr>
        <w:t xml:space="preserve">that </w:t>
      </w:r>
      <w:r>
        <w:rPr>
          <w:bCs/>
        </w:rPr>
        <w:t>you</w:t>
      </w:r>
      <w:r w:rsidRPr="00C9428A">
        <w:rPr>
          <w:bCs/>
        </w:rPr>
        <w:t xml:space="preserve"> would like to </w:t>
      </w:r>
      <w:r>
        <w:rPr>
          <w:bCs/>
        </w:rPr>
        <w:t>recommend to your boss</w:t>
      </w:r>
      <w:r w:rsidRPr="00C9428A">
        <w:rPr>
          <w:bCs/>
        </w:rPr>
        <w:t>?</w:t>
      </w:r>
    </w:p>
    <w:p w14:paraId="0ADF4035" w14:textId="77777777" w:rsidR="00CD3C51" w:rsidRDefault="00CD3C51">
      <w:pPr>
        <w:rPr>
          <w:bCs/>
        </w:rPr>
      </w:pPr>
      <w:r>
        <w:rPr>
          <w:bCs/>
        </w:rPr>
        <w:br w:type="page"/>
      </w:r>
    </w:p>
    <w:p w14:paraId="31AEE9FA" w14:textId="77777777" w:rsidR="003A16CF" w:rsidRDefault="003A16CF" w:rsidP="003A16CF">
      <w:pPr>
        <w:pStyle w:val="Header"/>
        <w:spacing w:line="276" w:lineRule="auto"/>
        <w:jc w:val="both"/>
        <w:rPr>
          <w:bCs/>
        </w:rPr>
      </w:pPr>
      <w:r w:rsidRPr="00C9428A">
        <w:rPr>
          <w:bCs/>
        </w:rPr>
        <w:lastRenderedPageBreak/>
        <w:t xml:space="preserve">Well, for instance, you may like to </w:t>
      </w:r>
      <w:r>
        <w:rPr>
          <w:bCs/>
        </w:rPr>
        <w:t>have an initial “</w:t>
      </w:r>
      <w:r w:rsidRPr="00C9428A">
        <w:rPr>
          <w:bCs/>
        </w:rPr>
        <w:t>feel</w:t>
      </w:r>
      <w:r>
        <w:rPr>
          <w:bCs/>
        </w:rPr>
        <w:t>”</w:t>
      </w:r>
      <w:r w:rsidRPr="00C9428A">
        <w:rPr>
          <w:bCs/>
        </w:rPr>
        <w:t xml:space="preserve"> of the </w:t>
      </w:r>
      <w:r>
        <w:rPr>
          <w:bCs/>
        </w:rPr>
        <w:t>profile</w:t>
      </w:r>
      <w:r w:rsidRPr="00C9428A">
        <w:rPr>
          <w:bCs/>
        </w:rPr>
        <w:t xml:space="preserve"> of cu</w:t>
      </w:r>
      <w:r>
        <w:rPr>
          <w:bCs/>
        </w:rPr>
        <w:t>stomers who patronize this mall:</w:t>
      </w:r>
      <w:r w:rsidRPr="00C9428A">
        <w:rPr>
          <w:bCs/>
        </w:rPr>
        <w:t xml:space="preserve"> </w:t>
      </w:r>
    </w:p>
    <w:p w14:paraId="1E52E28E" w14:textId="77777777" w:rsidR="003A16CF" w:rsidRPr="007609EA" w:rsidRDefault="003A16CF" w:rsidP="003A16CF">
      <w:pPr>
        <w:pStyle w:val="Header"/>
        <w:numPr>
          <w:ilvl w:val="0"/>
          <w:numId w:val="9"/>
        </w:numPr>
        <w:spacing w:line="276" w:lineRule="auto"/>
        <w:ind w:left="426" w:hanging="284"/>
        <w:jc w:val="both"/>
        <w:rPr>
          <w:bCs/>
        </w:rPr>
      </w:pPr>
      <w:r w:rsidRPr="007609EA">
        <w:rPr>
          <w:bCs/>
        </w:rPr>
        <w:t>What kind of job sectors are they from?</w:t>
      </w:r>
    </w:p>
    <w:p w14:paraId="6CCA270B" w14:textId="77777777" w:rsidR="003A16CF" w:rsidRDefault="003A16CF" w:rsidP="003A16CF">
      <w:pPr>
        <w:pStyle w:val="Header"/>
        <w:numPr>
          <w:ilvl w:val="0"/>
          <w:numId w:val="9"/>
        </w:numPr>
        <w:spacing w:line="276" w:lineRule="auto"/>
        <w:ind w:left="426" w:hanging="284"/>
        <w:jc w:val="both"/>
        <w:rPr>
          <w:bCs/>
        </w:rPr>
      </w:pPr>
      <w:r w:rsidRPr="007609EA">
        <w:rPr>
          <w:bCs/>
        </w:rPr>
        <w:t>How many times</w:t>
      </w:r>
      <w:r>
        <w:rPr>
          <w:bCs/>
        </w:rPr>
        <w:t xml:space="preserve"> do</w:t>
      </w:r>
      <w:r w:rsidRPr="007609EA">
        <w:rPr>
          <w:bCs/>
        </w:rPr>
        <w:t xml:space="preserve"> the</w:t>
      </w:r>
      <w:r>
        <w:rPr>
          <w:bCs/>
        </w:rPr>
        <w:t>y</w:t>
      </w:r>
      <w:r w:rsidRPr="007609EA">
        <w:rPr>
          <w:bCs/>
        </w:rPr>
        <w:t xml:space="preserve"> frequent Prestige Mall in a month? </w:t>
      </w:r>
    </w:p>
    <w:p w14:paraId="2248B973" w14:textId="77777777" w:rsidR="003A16CF" w:rsidRDefault="003A16CF" w:rsidP="003A16CF">
      <w:pPr>
        <w:pStyle w:val="Header"/>
        <w:numPr>
          <w:ilvl w:val="0"/>
          <w:numId w:val="9"/>
        </w:numPr>
        <w:spacing w:line="276" w:lineRule="auto"/>
        <w:ind w:left="426" w:hanging="284"/>
        <w:jc w:val="both"/>
        <w:rPr>
          <w:bCs/>
        </w:rPr>
      </w:pPr>
      <w:r>
        <w:rPr>
          <w:bCs/>
        </w:rPr>
        <w:t>How much do they typically spend in Prestige Mall?</w:t>
      </w:r>
    </w:p>
    <w:p w14:paraId="5AFF2C58" w14:textId="77777777" w:rsidR="003A16CF" w:rsidRDefault="003A16CF" w:rsidP="003A16CF">
      <w:pPr>
        <w:pStyle w:val="Header"/>
        <w:numPr>
          <w:ilvl w:val="0"/>
          <w:numId w:val="9"/>
        </w:numPr>
        <w:spacing w:line="276" w:lineRule="auto"/>
        <w:ind w:left="426" w:hanging="284"/>
        <w:jc w:val="both"/>
        <w:rPr>
          <w:bCs/>
        </w:rPr>
      </w:pPr>
      <w:r w:rsidRPr="007609EA">
        <w:rPr>
          <w:bCs/>
        </w:rPr>
        <w:t xml:space="preserve">What is their age profile? </w:t>
      </w:r>
    </w:p>
    <w:p w14:paraId="0A551552" w14:textId="77777777" w:rsidR="003A16CF" w:rsidRDefault="003A16CF" w:rsidP="003A16CF">
      <w:pPr>
        <w:pStyle w:val="Header"/>
        <w:numPr>
          <w:ilvl w:val="0"/>
          <w:numId w:val="9"/>
        </w:numPr>
        <w:spacing w:line="276" w:lineRule="auto"/>
        <w:ind w:left="426" w:hanging="284"/>
        <w:jc w:val="both"/>
        <w:rPr>
          <w:bCs/>
        </w:rPr>
      </w:pPr>
      <w:r>
        <w:rPr>
          <w:bCs/>
        </w:rPr>
        <w:t>What is the proportion of male customers of Prestige Mall?</w:t>
      </w:r>
    </w:p>
    <w:p w14:paraId="7D1FAD19" w14:textId="77777777" w:rsidR="003A16CF" w:rsidRPr="007609EA" w:rsidRDefault="003A16CF" w:rsidP="003A16CF">
      <w:pPr>
        <w:pStyle w:val="Header"/>
        <w:numPr>
          <w:ilvl w:val="0"/>
          <w:numId w:val="9"/>
        </w:numPr>
        <w:spacing w:line="276" w:lineRule="auto"/>
        <w:ind w:left="426" w:hanging="284"/>
        <w:jc w:val="both"/>
        <w:rPr>
          <w:bCs/>
        </w:rPr>
      </w:pPr>
      <w:r>
        <w:rPr>
          <w:bCs/>
        </w:rPr>
        <w:t>What is their average monthly household income?</w:t>
      </w:r>
    </w:p>
    <w:p w14:paraId="43408EC5" w14:textId="77777777" w:rsidR="003A16CF" w:rsidRDefault="003A16CF" w:rsidP="003A16CF">
      <w:pPr>
        <w:pStyle w:val="Header"/>
        <w:spacing w:line="276" w:lineRule="auto"/>
        <w:jc w:val="both"/>
        <w:rPr>
          <w:bCs/>
        </w:rPr>
      </w:pPr>
    </w:p>
    <w:p w14:paraId="1EB1EA9E" w14:textId="77777777" w:rsidR="003A16CF" w:rsidRDefault="003A16CF" w:rsidP="003A16CF">
      <w:pPr>
        <w:pStyle w:val="Header"/>
        <w:spacing w:after="120" w:line="276" w:lineRule="auto"/>
        <w:jc w:val="both"/>
        <w:rPr>
          <w:bCs/>
        </w:rPr>
      </w:pPr>
      <w:r>
        <w:rPr>
          <w:bCs/>
        </w:rPr>
        <w:t xml:space="preserve">The questions listed above would generate </w:t>
      </w:r>
      <w:r w:rsidRPr="00C9428A">
        <w:rPr>
          <w:bCs/>
        </w:rPr>
        <w:t>valuable</w:t>
      </w:r>
      <w:r>
        <w:rPr>
          <w:bCs/>
        </w:rPr>
        <w:t xml:space="preserve"> information in helping you to decide on the potential tenant that you would like to recommend to your boss.  </w:t>
      </w:r>
    </w:p>
    <w:p w14:paraId="2A827B14" w14:textId="77777777" w:rsidR="005A49BD" w:rsidRDefault="005A49BD" w:rsidP="005A49BD">
      <w:pPr>
        <w:spacing w:after="60" w:line="276" w:lineRule="auto"/>
        <w:jc w:val="both"/>
        <w:rPr>
          <w:lang w:val="en-US"/>
        </w:rPr>
      </w:pPr>
      <w:r>
        <w:rPr>
          <w:bCs/>
        </w:rPr>
        <w:t>You will like a systematic way to approach this problem, thus you use the 4-steps</w:t>
      </w:r>
      <w:r>
        <w:rPr>
          <w:lang w:val="en-US"/>
        </w:rPr>
        <w:t xml:space="preserve"> </w:t>
      </w:r>
      <w:r w:rsidRPr="0058086F">
        <w:rPr>
          <w:b/>
          <w:lang w:val="en-US"/>
        </w:rPr>
        <w:t>statistical problem-solving process</w:t>
      </w:r>
      <w:r>
        <w:rPr>
          <w:b/>
          <w:lang w:val="en-US"/>
        </w:rPr>
        <w:t xml:space="preserve"> </w:t>
      </w:r>
      <w:r w:rsidRPr="005A49BD">
        <w:rPr>
          <w:bCs/>
        </w:rPr>
        <w:t xml:space="preserve">that you have </w:t>
      </w:r>
      <w:r>
        <w:rPr>
          <w:bCs/>
        </w:rPr>
        <w:t>been introduced</w:t>
      </w:r>
      <w:r>
        <w:rPr>
          <w:lang w:val="en-US"/>
        </w:rPr>
        <w:t>:</w:t>
      </w:r>
    </w:p>
    <w:p w14:paraId="6AB87346" w14:textId="77777777" w:rsidR="005A49BD" w:rsidRDefault="005A49BD" w:rsidP="00CD3C51">
      <w:pPr>
        <w:tabs>
          <w:tab w:val="right" w:pos="9026"/>
        </w:tabs>
        <w:spacing w:line="276" w:lineRule="auto"/>
        <w:jc w:val="center"/>
        <w:rPr>
          <w:lang w:val="en-US"/>
        </w:rPr>
      </w:pPr>
      <w:r>
        <w:rPr>
          <w:noProof/>
          <w:lang w:eastAsia="zh-CN"/>
        </w:rPr>
        <mc:AlternateContent>
          <mc:Choice Requires="wpg">
            <w:drawing>
              <wp:inline distT="0" distB="0" distL="0" distR="0" wp14:anchorId="682ADBC4" wp14:editId="4F3DEE8E">
                <wp:extent cx="5017273" cy="659959"/>
                <wp:effectExtent l="0" t="0" r="12065" b="26035"/>
                <wp:docPr id="223"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7273" cy="659959"/>
                          <a:chOff x="0" y="0"/>
                          <a:chExt cx="52200" cy="6480"/>
                        </a:xfrm>
                      </wpg:grpSpPr>
                      <wps:wsp>
                        <wps:cNvPr id="224" name="Rounded Rectangle 108"/>
                        <wps:cNvSpPr>
                          <a:spLocks noChangeArrowheads="1"/>
                        </wps:cNvSpPr>
                        <wps:spPr bwMode="auto">
                          <a:xfrm>
                            <a:off x="1600" y="838"/>
                            <a:ext cx="9360" cy="4680"/>
                          </a:xfrm>
                          <a:prstGeom prst="roundRect">
                            <a:avLst>
                              <a:gd name="adj" fmla="val 16667"/>
                            </a:avLst>
                          </a:prstGeom>
                          <a:solidFill>
                            <a:schemeClr val="lt1">
                              <a:lumMod val="100000"/>
                              <a:lumOff val="0"/>
                            </a:schemeClr>
                          </a:solidFill>
                          <a:ln w="25400">
                            <a:solidFill>
                              <a:schemeClr val="dk1">
                                <a:lumMod val="100000"/>
                                <a:lumOff val="0"/>
                              </a:schemeClr>
                            </a:solidFill>
                            <a:round/>
                            <a:headEnd/>
                            <a:tailEnd/>
                          </a:ln>
                        </wps:spPr>
                        <wps:txbx>
                          <w:txbxContent>
                            <w:p w14:paraId="65F46928" w14:textId="77777777" w:rsidR="00D2375B" w:rsidRPr="005B3B1B" w:rsidRDefault="00D2375B" w:rsidP="005A49BD">
                              <w:pPr>
                                <w:jc w:val="center"/>
                                <w:rPr>
                                  <w:sz w:val="16"/>
                                  <w:szCs w:val="16"/>
                                </w:rPr>
                              </w:pPr>
                              <w:r w:rsidRPr="005B3B1B">
                                <w:rPr>
                                  <w:sz w:val="16"/>
                                  <w:szCs w:val="16"/>
                                </w:rPr>
                                <w:t>Formulating</w:t>
                              </w:r>
                              <w:r w:rsidRPr="005B3B1B">
                                <w:rPr>
                                  <w:sz w:val="16"/>
                                  <w:szCs w:val="16"/>
                                </w:rPr>
                                <w:br/>
                                <w:t>Questions</w:t>
                              </w:r>
                            </w:p>
                          </w:txbxContent>
                        </wps:txbx>
                        <wps:bodyPr rot="0" vert="horz" wrap="square" lIns="91440" tIns="45720" rIns="91440" bIns="45720" anchor="ctr" anchorCtr="0" upright="1">
                          <a:noAutofit/>
                        </wps:bodyPr>
                      </wps:wsp>
                      <wps:wsp>
                        <wps:cNvPr id="225" name="Rounded Rectangle 109"/>
                        <wps:cNvSpPr>
                          <a:spLocks noChangeArrowheads="1"/>
                        </wps:cNvSpPr>
                        <wps:spPr bwMode="auto">
                          <a:xfrm>
                            <a:off x="14706" y="838"/>
                            <a:ext cx="9360" cy="4680"/>
                          </a:xfrm>
                          <a:prstGeom prst="roundRect">
                            <a:avLst>
                              <a:gd name="adj" fmla="val 16667"/>
                            </a:avLst>
                          </a:prstGeom>
                          <a:noFill/>
                          <a:ln w="25400">
                            <a:solidFill>
                              <a:schemeClr val="dk1">
                                <a:lumMod val="100000"/>
                                <a:lumOff val="0"/>
                              </a:schemeClr>
                            </a:solidFill>
                            <a:round/>
                            <a:headEnd/>
                            <a:tailEnd/>
                          </a:ln>
                          <a:extLst>
                            <a:ext uri="{909E8E84-426E-40DD-AFC4-6F175D3DCCD1}">
                              <a14:hiddenFill xmlns:a14="http://schemas.microsoft.com/office/drawing/2010/main">
                                <a:solidFill>
                                  <a:srgbClr val="FFFFFF"/>
                                </a:solidFill>
                              </a14:hiddenFill>
                            </a:ext>
                          </a:extLst>
                        </wps:spPr>
                        <wps:txbx>
                          <w:txbxContent>
                            <w:p w14:paraId="58D44DE3" w14:textId="77777777" w:rsidR="00D2375B" w:rsidRPr="005B3B1B" w:rsidRDefault="00D2375B" w:rsidP="005A49BD">
                              <w:pPr>
                                <w:jc w:val="center"/>
                                <w:rPr>
                                  <w:sz w:val="16"/>
                                  <w:szCs w:val="16"/>
                                </w:rPr>
                              </w:pPr>
                              <w:r w:rsidRPr="005B3B1B">
                                <w:rPr>
                                  <w:sz w:val="16"/>
                                  <w:szCs w:val="16"/>
                                </w:rPr>
                                <w:t>Collecting</w:t>
                              </w:r>
                              <w:r w:rsidRPr="005B3B1B">
                                <w:rPr>
                                  <w:sz w:val="16"/>
                                  <w:szCs w:val="16"/>
                                </w:rPr>
                                <w:br/>
                                <w:t>Data</w:t>
                              </w:r>
                            </w:p>
                          </w:txbxContent>
                        </wps:txbx>
                        <wps:bodyPr rot="0" vert="horz" wrap="square" lIns="91440" tIns="45720" rIns="91440" bIns="45720" anchor="ctr" anchorCtr="0" upright="1">
                          <a:noAutofit/>
                        </wps:bodyPr>
                      </wps:wsp>
                      <wps:wsp>
                        <wps:cNvPr id="226" name="Straight Arrow Connector 110"/>
                        <wps:cNvCnPr>
                          <a:cxnSpLocks noChangeShapeType="1"/>
                        </wps:cNvCnPr>
                        <wps:spPr bwMode="auto">
                          <a:xfrm>
                            <a:off x="10972" y="3124"/>
                            <a:ext cx="3747" cy="0"/>
                          </a:xfrm>
                          <a:prstGeom prst="straightConnector1">
                            <a:avLst/>
                          </a:prstGeom>
                          <a:noFill/>
                          <a:ln w="12700">
                            <a:solidFill>
                              <a:schemeClr val="tx1">
                                <a:lumMod val="100000"/>
                                <a:lumOff val="0"/>
                              </a:schemeClr>
                            </a:solidFill>
                            <a:round/>
                            <a:headEnd/>
                            <a:tailEnd type="arrow" w="med" len="med"/>
                          </a:ln>
                          <a:extLst>
                            <a:ext uri="{909E8E84-426E-40DD-AFC4-6F175D3DCCD1}">
                              <a14:hiddenFill xmlns:a14="http://schemas.microsoft.com/office/drawing/2010/main">
                                <a:noFill/>
                              </a14:hiddenFill>
                            </a:ext>
                          </a:extLst>
                        </wps:spPr>
                        <wps:bodyPr/>
                      </wps:wsp>
                      <wps:wsp>
                        <wps:cNvPr id="227" name="Rounded Rectangle 111"/>
                        <wps:cNvSpPr>
                          <a:spLocks noChangeArrowheads="1"/>
                        </wps:cNvSpPr>
                        <wps:spPr bwMode="auto">
                          <a:xfrm>
                            <a:off x="27889" y="838"/>
                            <a:ext cx="9360" cy="4680"/>
                          </a:xfrm>
                          <a:prstGeom prst="roundRect">
                            <a:avLst>
                              <a:gd name="adj" fmla="val 16667"/>
                            </a:avLst>
                          </a:prstGeom>
                          <a:solidFill>
                            <a:schemeClr val="lt1">
                              <a:lumMod val="100000"/>
                              <a:lumOff val="0"/>
                            </a:schemeClr>
                          </a:solidFill>
                          <a:ln w="25400">
                            <a:solidFill>
                              <a:schemeClr val="dk1">
                                <a:lumMod val="100000"/>
                                <a:lumOff val="0"/>
                              </a:schemeClr>
                            </a:solidFill>
                            <a:round/>
                            <a:headEnd/>
                            <a:tailEnd/>
                          </a:ln>
                        </wps:spPr>
                        <wps:txbx>
                          <w:txbxContent>
                            <w:p w14:paraId="1F305A1D" w14:textId="77777777" w:rsidR="00D2375B" w:rsidRPr="005B3B1B" w:rsidRDefault="00D2375B" w:rsidP="005A49BD">
                              <w:pPr>
                                <w:jc w:val="center"/>
                                <w:rPr>
                                  <w:sz w:val="16"/>
                                  <w:szCs w:val="16"/>
                                </w:rPr>
                              </w:pPr>
                              <w:r w:rsidRPr="005B3B1B">
                                <w:rPr>
                                  <w:sz w:val="16"/>
                                  <w:szCs w:val="16"/>
                                </w:rPr>
                                <w:t>Analysing</w:t>
                              </w:r>
                              <w:r w:rsidRPr="005B3B1B">
                                <w:rPr>
                                  <w:sz w:val="16"/>
                                  <w:szCs w:val="16"/>
                                </w:rPr>
                                <w:br/>
                                <w:t>Data</w:t>
                              </w:r>
                            </w:p>
                          </w:txbxContent>
                        </wps:txbx>
                        <wps:bodyPr rot="0" vert="horz" wrap="square" lIns="91440" tIns="45720" rIns="91440" bIns="45720" anchor="ctr" anchorCtr="0" upright="1">
                          <a:noAutofit/>
                        </wps:bodyPr>
                      </wps:wsp>
                      <wps:wsp>
                        <wps:cNvPr id="228" name="Straight Arrow Connector 112"/>
                        <wps:cNvCnPr>
                          <a:cxnSpLocks noChangeShapeType="1"/>
                        </wps:cNvCnPr>
                        <wps:spPr bwMode="auto">
                          <a:xfrm>
                            <a:off x="24155" y="3124"/>
                            <a:ext cx="3746" cy="0"/>
                          </a:xfrm>
                          <a:prstGeom prst="straightConnector1">
                            <a:avLst/>
                          </a:prstGeom>
                          <a:noFill/>
                          <a:ln w="12700">
                            <a:solidFill>
                              <a:schemeClr val="tx1">
                                <a:lumMod val="100000"/>
                                <a:lumOff val="0"/>
                              </a:schemeClr>
                            </a:solidFill>
                            <a:round/>
                            <a:headEnd/>
                            <a:tailEnd type="arrow" w="med" len="med"/>
                          </a:ln>
                          <a:extLst>
                            <a:ext uri="{909E8E84-426E-40DD-AFC4-6F175D3DCCD1}">
                              <a14:hiddenFill xmlns:a14="http://schemas.microsoft.com/office/drawing/2010/main">
                                <a:noFill/>
                              </a14:hiddenFill>
                            </a:ext>
                          </a:extLst>
                        </wps:spPr>
                        <wps:bodyPr/>
                      </wps:wsp>
                      <wps:wsp>
                        <wps:cNvPr id="229" name="Rounded Rectangle 113"/>
                        <wps:cNvSpPr>
                          <a:spLocks noChangeArrowheads="1"/>
                        </wps:cNvSpPr>
                        <wps:spPr bwMode="auto">
                          <a:xfrm>
                            <a:off x="41071" y="838"/>
                            <a:ext cx="9360" cy="4680"/>
                          </a:xfrm>
                          <a:prstGeom prst="roundRect">
                            <a:avLst>
                              <a:gd name="adj" fmla="val 16667"/>
                            </a:avLst>
                          </a:prstGeom>
                          <a:solidFill>
                            <a:schemeClr val="lt1">
                              <a:lumMod val="100000"/>
                              <a:lumOff val="0"/>
                            </a:schemeClr>
                          </a:solidFill>
                          <a:ln w="25400">
                            <a:solidFill>
                              <a:schemeClr val="dk1">
                                <a:lumMod val="100000"/>
                                <a:lumOff val="0"/>
                              </a:schemeClr>
                            </a:solidFill>
                            <a:prstDash val="sysDot"/>
                            <a:round/>
                            <a:headEnd/>
                            <a:tailEnd/>
                          </a:ln>
                        </wps:spPr>
                        <wps:txbx>
                          <w:txbxContent>
                            <w:p w14:paraId="60FB1E1B" w14:textId="77777777" w:rsidR="00D2375B" w:rsidRPr="005B3B1B" w:rsidRDefault="00D2375B" w:rsidP="005A49BD">
                              <w:pPr>
                                <w:jc w:val="center"/>
                                <w:rPr>
                                  <w:sz w:val="16"/>
                                  <w:szCs w:val="16"/>
                                  <w:lang w:val="en-US"/>
                                </w:rPr>
                              </w:pPr>
                              <w:r w:rsidRPr="005B3B1B">
                                <w:rPr>
                                  <w:sz w:val="16"/>
                                  <w:szCs w:val="16"/>
                                </w:rPr>
                                <w:t>Interpreting</w:t>
                              </w:r>
                              <w:r w:rsidRPr="005B3B1B">
                                <w:rPr>
                                  <w:sz w:val="16"/>
                                  <w:szCs w:val="16"/>
                                </w:rPr>
                                <w:br/>
                                <w:t>Results</w:t>
                              </w:r>
                            </w:p>
                          </w:txbxContent>
                        </wps:txbx>
                        <wps:bodyPr rot="0" vert="horz" wrap="square" lIns="91440" tIns="45720" rIns="91440" bIns="45720" anchor="ctr" anchorCtr="0" upright="1">
                          <a:noAutofit/>
                        </wps:bodyPr>
                      </wps:wsp>
                      <wps:wsp>
                        <wps:cNvPr id="230" name="Straight Arrow Connector 114"/>
                        <wps:cNvCnPr>
                          <a:cxnSpLocks noChangeShapeType="1"/>
                        </wps:cNvCnPr>
                        <wps:spPr bwMode="auto">
                          <a:xfrm>
                            <a:off x="37338" y="3124"/>
                            <a:ext cx="3746" cy="0"/>
                          </a:xfrm>
                          <a:prstGeom prst="straightConnector1">
                            <a:avLst/>
                          </a:prstGeom>
                          <a:noFill/>
                          <a:ln w="12700">
                            <a:solidFill>
                              <a:schemeClr val="tx1">
                                <a:lumMod val="100000"/>
                                <a:lumOff val="0"/>
                              </a:schemeClr>
                            </a:solidFill>
                            <a:round/>
                            <a:headEnd/>
                            <a:tailEnd type="arrow" w="med" len="med"/>
                          </a:ln>
                          <a:extLst>
                            <a:ext uri="{909E8E84-426E-40DD-AFC4-6F175D3DCCD1}">
                              <a14:hiddenFill xmlns:a14="http://schemas.microsoft.com/office/drawing/2010/main">
                                <a:noFill/>
                              </a14:hiddenFill>
                            </a:ext>
                          </a:extLst>
                        </wps:spPr>
                        <wps:bodyPr/>
                      </wps:wsp>
                      <wps:wsp>
                        <wps:cNvPr id="231" name="Rectangle 117"/>
                        <wps:cNvSpPr>
                          <a:spLocks noChangeArrowheads="1"/>
                        </wps:cNvSpPr>
                        <wps:spPr bwMode="auto">
                          <a:xfrm>
                            <a:off x="0" y="0"/>
                            <a:ext cx="52200" cy="6480"/>
                          </a:xfrm>
                          <a:prstGeom prst="rect">
                            <a:avLst/>
                          </a:prstGeom>
                          <a:noFill/>
                          <a:ln w="25400">
                            <a:solidFill>
                              <a:schemeClr val="bg1">
                                <a:lumMod val="75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a:graphicData>
                </a:graphic>
              </wp:inline>
            </w:drawing>
          </mc:Choice>
          <mc:Fallback>
            <w:pict>
              <v:group w14:anchorId="682ADBC4" id="Group 8" o:spid="_x0000_s1026" style="width:395.05pt;height:51.95pt;mso-position-horizontal-relative:char;mso-position-vertical-relative:line" coordsize="52200,6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">
                <v:roundrect id="Rounded Rectangle 108" o:spid="_x0000_s1027" style="position:absolute;left:1600;top:838;width:9360;height:46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" fillcolor="white [3201]" strokecolor="black [3200]" strokeweight="2pt">
                  <v:textbox>
                    <w:txbxContent>
                      <w:p w14:paraId="65F46928" w14:textId="77777777" w:rsidR="00D2375B" w:rsidRPr="005B3B1B" w:rsidRDefault="00D2375B" w:rsidP="005A49BD">
                        <w:pPr>
                          <w:jc w:val="center"/>
                          <w:rPr>
                            <w:sz w:val="16"/>
                            <w:szCs w:val="16"/>
                          </w:rPr>
                        </w:pPr>
                        <w:r w:rsidRPr="005B3B1B">
                          <w:rPr>
                            <w:sz w:val="16"/>
                            <w:szCs w:val="16"/>
                          </w:rPr>
                          <w:t>Formulating</w:t>
                        </w:r>
                        <w:r w:rsidRPr="005B3B1B">
                          <w:rPr>
                            <w:sz w:val="16"/>
                            <w:szCs w:val="16"/>
                          </w:rPr>
                          <w:br/>
                          <w:t>Questions</w:t>
                        </w:r>
                      </w:p>
                    </w:txbxContent>
                  </v:textbox>
                </v:roundrect>
                <v:roundrect id="Rounded Rectangle 109" o:spid="_x0000_s1028" style="position:absolute;left:14706;top:838;width:9360;height:46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" filled="f" strokecolor="black [3200]" strokeweight="2pt">
                  <v:textbox>
                    <w:txbxContent>
                      <w:p w14:paraId="58D44DE3" w14:textId="77777777" w:rsidR="00D2375B" w:rsidRPr="005B3B1B" w:rsidRDefault="00D2375B" w:rsidP="005A49BD">
                        <w:pPr>
                          <w:jc w:val="center"/>
                          <w:rPr>
                            <w:sz w:val="16"/>
                            <w:szCs w:val="16"/>
                          </w:rPr>
                        </w:pPr>
                        <w:r w:rsidRPr="005B3B1B">
                          <w:rPr>
                            <w:sz w:val="16"/>
                            <w:szCs w:val="16"/>
                          </w:rPr>
                          <w:t>Collecting</w:t>
                        </w:r>
                        <w:r w:rsidRPr="005B3B1B">
                          <w:rPr>
                            <w:sz w:val="16"/>
                            <w:szCs w:val="16"/>
                          </w:rPr>
                          <w:br/>
                          <w:t>Data</w:t>
                        </w:r>
                      </w:p>
                    </w:txbxContent>
                  </v:textbox>
                </v:roundrect>
                <v:shapetype id="_x0000_t32" coordsize="21600,21600" o:spt="32" o:oned="t" path="m,l21600,21600e" filled="f">
                  <v:path arrowok="t" fillok="f" o:connecttype="none"/>
                  <o:lock v:ext="edit" shapetype="t"/>
                </v:shapetype>
                <v:shape id="Straight Arrow Connector 110" o:spid="_x0000_s1029" type="#_x0000_t32" style="position:absolute;left:10972;top:3124;width:374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" strokecolor="black [3213]" strokeweight="1pt">
                  <v:stroke endarrow="open"/>
                </v:shape>
                <v:roundrect id="Rounded Rectangle 111" o:spid="_x0000_s1030" style="position:absolute;left:27889;top:838;width:9360;height:46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" fillcolor="white [3201]" strokecolor="black [3200]" strokeweight="2pt">
                  <v:textbox>
                    <w:txbxContent>
                      <w:p w14:paraId="1F305A1D" w14:textId="77777777" w:rsidR="00D2375B" w:rsidRPr="005B3B1B" w:rsidRDefault="00D2375B" w:rsidP="005A49BD">
                        <w:pPr>
                          <w:jc w:val="center"/>
                          <w:rPr>
                            <w:sz w:val="16"/>
                            <w:szCs w:val="16"/>
                          </w:rPr>
                        </w:pPr>
                        <w:r w:rsidRPr="005B3B1B">
                          <w:rPr>
                            <w:sz w:val="16"/>
                            <w:szCs w:val="16"/>
                          </w:rPr>
                          <w:t>Analysing</w:t>
                        </w:r>
                        <w:r w:rsidRPr="005B3B1B">
                          <w:rPr>
                            <w:sz w:val="16"/>
                            <w:szCs w:val="16"/>
                          </w:rPr>
                          <w:br/>
                          <w:t>Data</w:t>
                        </w:r>
                      </w:p>
                    </w:txbxContent>
                  </v:textbox>
                </v:roundrect>
                <v:shape id="Straight Arrow Connector 112" o:spid="_x0000_s1031" type="#_x0000_t32" style="position:absolute;left:24155;top:3124;width:374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" strokecolor="black [3213]" strokeweight="1pt">
                  <v:stroke endarrow="open"/>
                </v:shape>
                <v:roundrect id="Rounded Rectangle 113" o:spid="_x0000_s1032" style="position:absolute;left:41071;top:838;width:9360;height:46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" fillcolor="white [3201]" strokecolor="black [3200]" strokeweight="2pt">
                  <v:stroke dashstyle="1 1"/>
                  <v:textbox>
                    <w:txbxContent>
                      <w:p w14:paraId="60FB1E1B" w14:textId="77777777" w:rsidR="00D2375B" w:rsidRPr="005B3B1B" w:rsidRDefault="00D2375B" w:rsidP="005A49BD">
                        <w:pPr>
                          <w:jc w:val="center"/>
                          <w:rPr>
                            <w:sz w:val="16"/>
                            <w:szCs w:val="16"/>
                            <w:lang w:val="en-US"/>
                          </w:rPr>
                        </w:pPr>
                        <w:r w:rsidRPr="005B3B1B">
                          <w:rPr>
                            <w:sz w:val="16"/>
                            <w:szCs w:val="16"/>
                          </w:rPr>
                          <w:t>Interpreting</w:t>
                        </w:r>
                        <w:r w:rsidRPr="005B3B1B">
                          <w:rPr>
                            <w:sz w:val="16"/>
                            <w:szCs w:val="16"/>
                          </w:rPr>
                          <w:br/>
                          <w:t>Results</w:t>
                        </w:r>
                      </w:p>
                    </w:txbxContent>
                  </v:textbox>
                </v:roundrect>
                <v:shape id="Straight Arrow Connector 114" o:spid="_x0000_s1033" type="#_x0000_t32" style="position:absolute;left:37338;top:3124;width:374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" strokecolor="black [3213]" strokeweight="1pt">
                  <v:stroke endarrow="open"/>
                </v:shape>
                <v:rect id="Rectangle 117" o:spid="_x0000_s1034" style="position:absolute;width:52200;height:64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" filled="f" strokecolor="#bfbfbf [2412]" strokeweight="2pt"/>
                <w10:anchorlock/>
              </v:group>
            </w:pict>
          </mc:Fallback>
        </mc:AlternateContent>
      </w:r>
    </w:p>
    <w:p w14:paraId="1CBED504" w14:textId="77777777" w:rsidR="00CD3C51" w:rsidRPr="00CD3C51" w:rsidRDefault="00CD3C51" w:rsidP="00CD3C51">
      <w:pPr>
        <w:tabs>
          <w:tab w:val="right" w:pos="9026"/>
        </w:tabs>
        <w:spacing w:line="276" w:lineRule="auto"/>
        <w:jc w:val="center"/>
        <w:rPr>
          <w:lang w:val="en-US"/>
        </w:rPr>
      </w:pPr>
    </w:p>
    <w:p w14:paraId="5FFEC0CF" w14:textId="77777777" w:rsidR="005D3CC8" w:rsidRDefault="00CD3C51">
      <w:pPr>
        <w:rPr>
          <w:lang w:val="en-US"/>
        </w:rPr>
      </w:pPr>
      <w:r w:rsidRPr="00C9428A">
        <w:rPr>
          <w:bCs/>
        </w:rPr>
        <w:t>In order to collect data, a selected group of cust</w:t>
      </w:r>
      <w:r>
        <w:rPr>
          <w:bCs/>
        </w:rPr>
        <w:t xml:space="preserve">omers of Prestige Mall is </w:t>
      </w:r>
      <w:r w:rsidRPr="00C9428A">
        <w:rPr>
          <w:bCs/>
        </w:rPr>
        <w:t xml:space="preserve">chosen to respond to </w:t>
      </w:r>
      <w:r>
        <w:rPr>
          <w:bCs/>
        </w:rPr>
        <w:t>a</w:t>
      </w:r>
      <w:r w:rsidRPr="00C9428A">
        <w:rPr>
          <w:bCs/>
        </w:rPr>
        <w:t xml:space="preserve"> survey.  </w:t>
      </w:r>
      <w:r w:rsidRPr="00CD3C51">
        <w:rPr>
          <w:bCs/>
        </w:rPr>
        <w:t>By the end of the survey period, you have collected feedback from 200 customers.  The data is recorded in the spreadsheet named</w:t>
      </w:r>
      <w:r>
        <w:t xml:space="preserve"> </w:t>
      </w:r>
      <w:r w:rsidRPr="00AE5F59">
        <w:rPr>
          <w:i/>
          <w:lang w:val="en-US"/>
        </w:rPr>
        <w:t>PrestigeMall_Data.xlsx</w:t>
      </w:r>
      <w:r>
        <w:rPr>
          <w:lang w:val="en-US"/>
        </w:rPr>
        <w:t>.</w:t>
      </w:r>
    </w:p>
    <w:p w14:paraId="4B37B48B" w14:textId="77777777" w:rsidR="005D3CC8" w:rsidRDefault="005D3CC8">
      <w:pPr>
        <w:rPr>
          <w:lang w:val="en-US"/>
        </w:rPr>
      </w:pPr>
    </w:p>
    <w:p w14:paraId="33160F30" w14:textId="77777777" w:rsidR="009B0B89" w:rsidRDefault="009B0B89" w:rsidP="009B0B89">
      <w:pPr>
        <w:rPr>
          <w:lang w:val="en-US"/>
        </w:rPr>
      </w:pPr>
      <w:r>
        <w:rPr>
          <w:lang w:val="en-US"/>
        </w:rPr>
        <w:t>You can refer</w:t>
      </w:r>
      <w:r w:rsidR="00A852A9">
        <w:rPr>
          <w:lang w:val="en-US"/>
        </w:rPr>
        <w:t xml:space="preserve"> to Q5 below on how to </w:t>
      </w:r>
      <w:r>
        <w:rPr>
          <w:lang w:val="en-US"/>
        </w:rPr>
        <w:t xml:space="preserve">fill in the </w:t>
      </w:r>
      <w:r w:rsidR="00FC3FB8">
        <w:rPr>
          <w:lang w:val="en-US"/>
        </w:rPr>
        <w:t>fields</w:t>
      </w:r>
      <w:r>
        <w:rPr>
          <w:lang w:val="en-US"/>
        </w:rPr>
        <w:t xml:space="preserve"> </w:t>
      </w:r>
      <w:r w:rsidR="00493834">
        <w:rPr>
          <w:lang w:val="en-US"/>
        </w:rPr>
        <w:t xml:space="preserve">in the table that is </w:t>
      </w:r>
      <w:r w:rsidR="009214C3">
        <w:rPr>
          <w:lang w:val="en-US"/>
        </w:rPr>
        <w:t>designed</w:t>
      </w:r>
      <w:r w:rsidR="00493834">
        <w:rPr>
          <w:lang w:val="en-US"/>
        </w:rPr>
        <w:t xml:space="preserve"> </w:t>
      </w:r>
      <w:r w:rsidR="00FE0F01">
        <w:rPr>
          <w:lang w:val="en-US"/>
        </w:rPr>
        <w:t>in accordance</w:t>
      </w:r>
      <w:r w:rsidR="00493834">
        <w:rPr>
          <w:lang w:val="en-US"/>
        </w:rPr>
        <w:t xml:space="preserve"> to the</w:t>
      </w:r>
      <w:r>
        <w:rPr>
          <w:lang w:val="en-US"/>
        </w:rPr>
        <w:t xml:space="preserve"> </w:t>
      </w:r>
      <w:r>
        <w:rPr>
          <w:bCs/>
        </w:rPr>
        <w:t>4-steps</w:t>
      </w:r>
      <w:r>
        <w:rPr>
          <w:lang w:val="en-US"/>
        </w:rPr>
        <w:t xml:space="preserve"> </w:t>
      </w:r>
      <w:r w:rsidRPr="009B0B89">
        <w:rPr>
          <w:lang w:val="en-US"/>
        </w:rPr>
        <w:t>statistical problem-solving process.</w:t>
      </w:r>
    </w:p>
    <w:p w14:paraId="70518458" w14:textId="77777777" w:rsidR="00AE5F59" w:rsidRDefault="00AE5F59">
      <w:pPr>
        <w:rPr>
          <w:b/>
        </w:rPr>
      </w:pPr>
      <w:r>
        <w:rPr>
          <w:b/>
        </w:rPr>
        <w:br w:type="page"/>
      </w:r>
    </w:p>
    <w:p w14:paraId="024F10FE" w14:textId="77777777" w:rsidR="00AE5F59" w:rsidRPr="00AE5F59" w:rsidRDefault="00AE5F59" w:rsidP="00AE5F59">
      <w:pPr>
        <w:spacing w:after="120" w:line="259" w:lineRule="auto"/>
        <w:rPr>
          <w:lang w:val="en-US"/>
        </w:rPr>
      </w:pPr>
      <w:r>
        <w:rPr>
          <w:lang w:val="en-US"/>
        </w:rPr>
        <w:lastRenderedPageBreak/>
        <w:t xml:space="preserve">Refer to </w:t>
      </w:r>
      <w:r w:rsidRPr="00AE5F59">
        <w:rPr>
          <w:i/>
          <w:lang w:val="en-US"/>
        </w:rPr>
        <w:t>PrestigeMall_Data.xlsx</w:t>
      </w:r>
      <w:r>
        <w:rPr>
          <w:lang w:val="en-US"/>
        </w:rPr>
        <w:t xml:space="preserve"> and use Minitab </w:t>
      </w:r>
      <w:r w:rsidRPr="00AE5F59">
        <w:rPr>
          <w:lang w:val="en-US"/>
        </w:rPr>
        <w:t>to analyz</w:t>
      </w:r>
      <w:r>
        <w:rPr>
          <w:lang w:val="en-US"/>
        </w:rPr>
        <w:t>e</w:t>
      </w:r>
      <w:r w:rsidRPr="00AE5F59">
        <w:rPr>
          <w:lang w:val="en-US"/>
        </w:rPr>
        <w:t xml:space="preserve"> the data.</w:t>
      </w:r>
    </w:p>
    <w:p w14:paraId="2E4B9ED7" w14:textId="77777777" w:rsidR="00AE5F59" w:rsidRPr="002A53A4" w:rsidRDefault="00AE5F59" w:rsidP="00AE5F59">
      <w:pPr>
        <w:spacing w:after="120" w:line="259" w:lineRule="auto"/>
        <w:rPr>
          <w:lang w:val="en-US"/>
        </w:rPr>
      </w:pPr>
      <w:r>
        <w:rPr>
          <w:lang w:val="en-US"/>
        </w:rPr>
        <w:t>Q1:</w:t>
      </w:r>
      <w:r>
        <w:rPr>
          <w:lang w:val="en-US"/>
        </w:rPr>
        <w:tab/>
      </w:r>
      <w:r w:rsidRPr="002A53A4">
        <w:rPr>
          <w:lang w:val="en-US"/>
        </w:rPr>
        <w:t>What is the aim of this case study?</w:t>
      </w:r>
    </w:p>
    <w:tbl>
      <w:tblPr>
        <w:tblStyle w:val="TableGrid"/>
        <w:tblW w:w="0" w:type="auto"/>
        <w:tblInd w:w="720" w:type="dxa"/>
        <w:tblLook w:val="04A0" w:firstRow="1" w:lastRow="0" w:firstColumn="1" w:lastColumn="0" w:noHBand="0" w:noVBand="1"/>
      </w:tblPr>
      <w:tblGrid>
        <w:gridCol w:w="12316"/>
      </w:tblGrid>
      <w:tr w:rsidR="00AE5F59" w:rsidRPr="00014410" w14:paraId="35F79A4F" w14:textId="77777777" w:rsidTr="00BE426F">
        <w:tc>
          <w:tcPr>
            <w:tcW w:w="12316" w:type="dxa"/>
          </w:tcPr>
          <w:p w14:paraId="26196B49" w14:textId="77777777" w:rsidR="00AE5F59" w:rsidRPr="00014410" w:rsidRDefault="00AE5F59" w:rsidP="00BE426F">
            <w:pPr>
              <w:rPr>
                <w:lang w:val="en-US"/>
              </w:rPr>
            </w:pPr>
          </w:p>
          <w:p w14:paraId="38359D72" w14:textId="1DAFB0DA" w:rsidR="00AE5F59" w:rsidRPr="00757947" w:rsidRDefault="00E3255C" w:rsidP="00BE426F">
            <w:pPr>
              <w:rPr>
                <w:color w:val="002060"/>
                <w:lang w:val="en-US" w:eastAsia="en-US"/>
              </w:rPr>
            </w:pPr>
            <w:r w:rsidRPr="00757947">
              <w:rPr>
                <w:color w:val="002060"/>
                <w:lang w:val="en-US" w:eastAsia="en-US"/>
              </w:rPr>
              <w:t>To recommend a potential tenant or business into the Prestige Mall</w:t>
            </w:r>
          </w:p>
          <w:p w14:paraId="7BE5F4A7" w14:textId="77777777" w:rsidR="00AE5F59" w:rsidRDefault="00AE5F59" w:rsidP="00BE426F">
            <w:pPr>
              <w:rPr>
                <w:lang w:val="en-US"/>
              </w:rPr>
            </w:pPr>
          </w:p>
          <w:p w14:paraId="3FE7AD7E" w14:textId="77777777" w:rsidR="00AE5F59" w:rsidRPr="00014410" w:rsidRDefault="00AE5F59" w:rsidP="00BE426F">
            <w:pPr>
              <w:rPr>
                <w:lang w:val="en-US"/>
              </w:rPr>
            </w:pPr>
          </w:p>
        </w:tc>
      </w:tr>
    </w:tbl>
    <w:p w14:paraId="76E792E0" w14:textId="77777777" w:rsidR="00AE5F59" w:rsidRPr="00014410" w:rsidRDefault="00AE5F59" w:rsidP="00AE5F59">
      <w:pPr>
        <w:ind w:left="720"/>
        <w:rPr>
          <w:lang w:val="en-US"/>
        </w:rPr>
      </w:pPr>
    </w:p>
    <w:p w14:paraId="2CFA94D6" w14:textId="77777777" w:rsidR="00AE5F59" w:rsidRPr="002A53A4" w:rsidRDefault="00AE5F59" w:rsidP="00AE5F59">
      <w:pPr>
        <w:spacing w:after="120" w:line="259" w:lineRule="auto"/>
        <w:rPr>
          <w:lang w:val="en-US"/>
        </w:rPr>
      </w:pPr>
      <w:r>
        <w:rPr>
          <w:lang w:val="en-US"/>
        </w:rPr>
        <w:t>Q2:</w:t>
      </w:r>
      <w:r>
        <w:rPr>
          <w:lang w:val="en-US"/>
        </w:rPr>
        <w:tab/>
      </w:r>
      <w:r w:rsidRPr="002A53A4">
        <w:rPr>
          <w:lang w:val="en-US"/>
        </w:rPr>
        <w:t>What is the sample of this case study?  And what is the targeted population?</w:t>
      </w:r>
    </w:p>
    <w:tbl>
      <w:tblPr>
        <w:tblStyle w:val="TableGrid"/>
        <w:tblW w:w="0" w:type="auto"/>
        <w:tblInd w:w="720" w:type="dxa"/>
        <w:tblLook w:val="04A0" w:firstRow="1" w:lastRow="0" w:firstColumn="1" w:lastColumn="0" w:noHBand="0" w:noVBand="1"/>
      </w:tblPr>
      <w:tblGrid>
        <w:gridCol w:w="12316"/>
      </w:tblGrid>
      <w:tr w:rsidR="00AE5F59" w:rsidRPr="00014410" w14:paraId="78C67784" w14:textId="77777777" w:rsidTr="00BE426F">
        <w:tc>
          <w:tcPr>
            <w:tcW w:w="12316" w:type="dxa"/>
          </w:tcPr>
          <w:p w14:paraId="242C9A27" w14:textId="602FC4EC" w:rsidR="00AE5F59" w:rsidRPr="002C083D" w:rsidRDefault="00AE5F59" w:rsidP="00BE426F">
            <w:pPr>
              <w:rPr>
                <w:color w:val="FF0000"/>
                <w:lang w:val="en-US"/>
              </w:rPr>
            </w:pPr>
          </w:p>
          <w:p w14:paraId="5E229DC9" w14:textId="38F5C870" w:rsidR="00AE5F59" w:rsidRPr="00757947" w:rsidRDefault="00E3255C" w:rsidP="00BE426F">
            <w:pPr>
              <w:widowControl w:val="0"/>
              <w:spacing w:line="60" w:lineRule="atLeast"/>
              <w:rPr>
                <w:color w:val="002060"/>
                <w:lang w:val="en-US" w:eastAsia="en-US"/>
              </w:rPr>
            </w:pPr>
            <w:r w:rsidRPr="00757947">
              <w:rPr>
                <w:color w:val="002060"/>
                <w:lang w:val="en-US" w:eastAsia="en-US"/>
              </w:rPr>
              <w:t xml:space="preserve">Sample: Prestige Mall customers who took the survey </w:t>
            </w:r>
          </w:p>
          <w:p w14:paraId="7B158672" w14:textId="6123F457" w:rsidR="00E3255C" w:rsidRPr="00757947" w:rsidRDefault="00E3255C" w:rsidP="00BE426F">
            <w:pPr>
              <w:widowControl w:val="0"/>
              <w:spacing w:line="60" w:lineRule="atLeast"/>
              <w:rPr>
                <w:color w:val="002060"/>
                <w:lang w:val="en-US" w:eastAsia="en-US"/>
              </w:rPr>
            </w:pPr>
            <w:r w:rsidRPr="00757947">
              <w:rPr>
                <w:color w:val="002060"/>
                <w:lang w:val="en-US" w:eastAsia="en-US"/>
              </w:rPr>
              <w:t xml:space="preserve">Population: All customers who visit Prestige Mall. </w:t>
            </w:r>
          </w:p>
          <w:p w14:paraId="710C1D21" w14:textId="77777777" w:rsidR="00AE5F59" w:rsidRPr="00014410" w:rsidRDefault="00AE5F59" w:rsidP="00BE426F">
            <w:pPr>
              <w:rPr>
                <w:lang w:val="en-US"/>
              </w:rPr>
            </w:pPr>
          </w:p>
        </w:tc>
      </w:tr>
    </w:tbl>
    <w:p w14:paraId="70E3FEF5" w14:textId="77777777" w:rsidR="00AE5F59" w:rsidRPr="00014410" w:rsidRDefault="00AE5F59" w:rsidP="00AE5F59">
      <w:pPr>
        <w:ind w:left="720"/>
        <w:rPr>
          <w:lang w:val="en-US"/>
        </w:rPr>
      </w:pPr>
    </w:p>
    <w:p w14:paraId="75B8EE84" w14:textId="77777777" w:rsidR="00AE5F59" w:rsidRPr="005129F3" w:rsidRDefault="00AE5F59" w:rsidP="00AE5F59">
      <w:pPr>
        <w:spacing w:after="120" w:line="259" w:lineRule="auto"/>
        <w:rPr>
          <w:lang w:val="en-US"/>
        </w:rPr>
      </w:pPr>
      <w:r>
        <w:rPr>
          <w:lang w:val="en-US"/>
        </w:rPr>
        <w:t>Q3:</w:t>
      </w:r>
      <w:r>
        <w:rPr>
          <w:lang w:val="en-US"/>
        </w:rPr>
        <w:tab/>
      </w:r>
      <w:r w:rsidRPr="005129F3">
        <w:rPr>
          <w:lang w:val="en-US"/>
        </w:rPr>
        <w:t>How were the data collected,</w:t>
      </w:r>
      <w:r>
        <w:rPr>
          <w:lang w:val="en-US"/>
        </w:rPr>
        <w:t xml:space="preserve"> as recorded in the data file named</w:t>
      </w:r>
      <w:r w:rsidRPr="005129F3">
        <w:rPr>
          <w:lang w:val="en-US"/>
        </w:rPr>
        <w:t xml:space="preserve"> “Prestige Mall”?</w:t>
      </w:r>
    </w:p>
    <w:tbl>
      <w:tblPr>
        <w:tblStyle w:val="TableGrid"/>
        <w:tblW w:w="0" w:type="auto"/>
        <w:tblInd w:w="720" w:type="dxa"/>
        <w:tblLook w:val="04A0" w:firstRow="1" w:lastRow="0" w:firstColumn="1" w:lastColumn="0" w:noHBand="0" w:noVBand="1"/>
      </w:tblPr>
      <w:tblGrid>
        <w:gridCol w:w="12316"/>
      </w:tblGrid>
      <w:tr w:rsidR="00AE5F59" w:rsidRPr="00014410" w14:paraId="5E3938FB" w14:textId="77777777" w:rsidTr="00BE426F">
        <w:tc>
          <w:tcPr>
            <w:tcW w:w="12316" w:type="dxa"/>
          </w:tcPr>
          <w:p w14:paraId="52A34559" w14:textId="77777777" w:rsidR="00AE5F59" w:rsidRPr="00014410" w:rsidRDefault="00AE5F59" w:rsidP="00BE426F">
            <w:pPr>
              <w:rPr>
                <w:lang w:val="en-US"/>
              </w:rPr>
            </w:pPr>
          </w:p>
          <w:p w14:paraId="5CA849DC" w14:textId="4E96296E" w:rsidR="00AE5F59" w:rsidRPr="00757947" w:rsidRDefault="00E3255C" w:rsidP="00BE426F">
            <w:pPr>
              <w:rPr>
                <w:color w:val="002060"/>
                <w:lang w:val="en-US" w:eastAsia="en-US"/>
              </w:rPr>
            </w:pPr>
            <w:r w:rsidRPr="00757947">
              <w:rPr>
                <w:color w:val="002060"/>
                <w:lang w:val="en-US" w:eastAsia="en-US"/>
              </w:rPr>
              <w:t>Data were</w:t>
            </w:r>
            <w:r w:rsidR="00473567" w:rsidRPr="00757947">
              <w:rPr>
                <w:color w:val="002060"/>
                <w:lang w:val="en-US" w:eastAsia="en-US"/>
              </w:rPr>
              <w:t xml:space="preserve"> collected</w:t>
            </w:r>
            <w:r w:rsidRPr="00757947">
              <w:rPr>
                <w:color w:val="002060"/>
                <w:lang w:val="en-US" w:eastAsia="en-US"/>
              </w:rPr>
              <w:t xml:space="preserve"> through customers responses (i.e. surveys) for the selected variables and </w:t>
            </w:r>
            <w:r w:rsidR="00473567" w:rsidRPr="00757947">
              <w:rPr>
                <w:color w:val="002060"/>
                <w:lang w:val="en-US" w:eastAsia="en-US"/>
              </w:rPr>
              <w:t>recorded</w:t>
            </w:r>
            <w:r w:rsidRPr="00757947">
              <w:rPr>
                <w:color w:val="002060"/>
                <w:lang w:val="en-US" w:eastAsia="en-US"/>
              </w:rPr>
              <w:t xml:space="preserve"> into Spreadsheets for Data Analysis using Statistical Software (i.e. Minitab 18)</w:t>
            </w:r>
          </w:p>
          <w:p w14:paraId="3F2677A8" w14:textId="77777777" w:rsidR="00982204" w:rsidRPr="00014410" w:rsidRDefault="00982204" w:rsidP="00BE426F">
            <w:pPr>
              <w:rPr>
                <w:lang w:val="en-US"/>
              </w:rPr>
            </w:pPr>
          </w:p>
          <w:p w14:paraId="41C92FBD" w14:textId="77777777" w:rsidR="00AE5F59" w:rsidRPr="00014410" w:rsidRDefault="00AE5F59" w:rsidP="00BE426F">
            <w:pPr>
              <w:rPr>
                <w:lang w:val="en-US"/>
              </w:rPr>
            </w:pPr>
          </w:p>
        </w:tc>
      </w:tr>
    </w:tbl>
    <w:p w14:paraId="544BCE6C" w14:textId="77777777" w:rsidR="00AE5F59" w:rsidRPr="00014410" w:rsidRDefault="00AE5F59" w:rsidP="00AE5F59">
      <w:pPr>
        <w:rPr>
          <w:lang w:val="en-US"/>
        </w:rPr>
      </w:pPr>
    </w:p>
    <w:p w14:paraId="7B3AEBE2" w14:textId="77777777" w:rsidR="00AE5F59" w:rsidRPr="005129F3" w:rsidRDefault="00AE5F59" w:rsidP="00AE5F59">
      <w:pPr>
        <w:spacing w:after="120" w:line="259" w:lineRule="auto"/>
        <w:rPr>
          <w:lang w:val="en-US"/>
        </w:rPr>
      </w:pPr>
      <w:r>
        <w:rPr>
          <w:lang w:val="en-US"/>
        </w:rPr>
        <w:t>Q4:</w:t>
      </w:r>
      <w:r>
        <w:rPr>
          <w:lang w:val="en-US"/>
        </w:rPr>
        <w:tab/>
      </w:r>
      <w:r w:rsidRPr="005129F3">
        <w:rPr>
          <w:lang w:val="en-US"/>
        </w:rPr>
        <w:t xml:space="preserve">What information </w:t>
      </w:r>
      <w:r>
        <w:rPr>
          <w:lang w:val="en-US"/>
        </w:rPr>
        <w:t xml:space="preserve">(variables) </w:t>
      </w:r>
      <w:r w:rsidRPr="005129F3">
        <w:rPr>
          <w:lang w:val="en-US"/>
        </w:rPr>
        <w:t xml:space="preserve">does </w:t>
      </w:r>
      <w:r>
        <w:rPr>
          <w:lang w:val="en-US"/>
        </w:rPr>
        <w:t>the data file named</w:t>
      </w:r>
      <w:r w:rsidRPr="005129F3">
        <w:rPr>
          <w:lang w:val="en-US"/>
        </w:rPr>
        <w:t xml:space="preserve"> “Prestige Mall” hold?</w:t>
      </w:r>
    </w:p>
    <w:tbl>
      <w:tblPr>
        <w:tblStyle w:val="TableGrid"/>
        <w:tblW w:w="0" w:type="auto"/>
        <w:tblInd w:w="720" w:type="dxa"/>
        <w:tblLook w:val="04A0" w:firstRow="1" w:lastRow="0" w:firstColumn="1" w:lastColumn="0" w:noHBand="0" w:noVBand="1"/>
      </w:tblPr>
      <w:tblGrid>
        <w:gridCol w:w="12316"/>
      </w:tblGrid>
      <w:tr w:rsidR="00AE5F59" w:rsidRPr="00014410" w14:paraId="00336ECE" w14:textId="77777777" w:rsidTr="00BE426F">
        <w:tc>
          <w:tcPr>
            <w:tcW w:w="12316" w:type="dxa"/>
          </w:tcPr>
          <w:p w14:paraId="1E783776" w14:textId="1272C4DA" w:rsidR="00AE5F59" w:rsidRPr="002C083D" w:rsidRDefault="00AE5F59" w:rsidP="00BE426F">
            <w:pPr>
              <w:rPr>
                <w:color w:val="FF0000"/>
                <w:lang w:val="en-US"/>
              </w:rPr>
            </w:pPr>
          </w:p>
          <w:p w14:paraId="04F4752D" w14:textId="3EFF3682" w:rsidR="00AE5F59" w:rsidRPr="00757947" w:rsidRDefault="002C083D" w:rsidP="00BE426F">
            <w:pPr>
              <w:widowControl w:val="0"/>
              <w:spacing w:line="60" w:lineRule="atLeast"/>
              <w:rPr>
                <w:color w:val="002060"/>
                <w:lang w:val="en-US" w:eastAsia="en-US"/>
              </w:rPr>
            </w:pPr>
            <w:r w:rsidRPr="00757947">
              <w:rPr>
                <w:color w:val="002060"/>
                <w:lang w:val="en-US" w:eastAsia="en-US"/>
              </w:rPr>
              <w:t xml:space="preserve">Job Sector, Age, Number of Visits Per Month, Gender, Household Income, Amount Spent Per Month </w:t>
            </w:r>
          </w:p>
          <w:p w14:paraId="313FE184" w14:textId="77777777" w:rsidR="00AE5F59" w:rsidRPr="00014410" w:rsidRDefault="00AE5F59" w:rsidP="00BE426F">
            <w:pPr>
              <w:rPr>
                <w:lang w:val="en-US"/>
              </w:rPr>
            </w:pPr>
          </w:p>
          <w:p w14:paraId="7ABB5832" w14:textId="77777777" w:rsidR="00AE5F59" w:rsidRPr="00014410" w:rsidRDefault="00AE5F59" w:rsidP="00BE426F">
            <w:pPr>
              <w:rPr>
                <w:lang w:val="en-US"/>
              </w:rPr>
            </w:pPr>
          </w:p>
        </w:tc>
      </w:tr>
    </w:tbl>
    <w:p w14:paraId="502E7308" w14:textId="77777777" w:rsidR="00BF6986" w:rsidRDefault="00BF6986" w:rsidP="00AE5F59">
      <w:pPr>
        <w:rPr>
          <w:szCs w:val="14"/>
          <w:lang w:val="en-US"/>
        </w:rPr>
      </w:pPr>
    </w:p>
    <w:p w14:paraId="20FFDB77" w14:textId="77777777" w:rsidR="00BF6986" w:rsidRDefault="00BF6986">
      <w:pPr>
        <w:rPr>
          <w:szCs w:val="14"/>
          <w:lang w:val="en-US"/>
        </w:rPr>
      </w:pPr>
      <w:r>
        <w:rPr>
          <w:szCs w:val="14"/>
          <w:lang w:val="en-US"/>
        </w:rPr>
        <w:br w:type="page"/>
      </w:r>
    </w:p>
    <w:p w14:paraId="12933921" w14:textId="77777777" w:rsidR="00BF6986" w:rsidRDefault="00BF6986" w:rsidP="00BF6986">
      <w:pPr>
        <w:ind w:left="720"/>
        <w:rPr>
          <w:szCs w:val="14"/>
          <w:lang w:val="en-US"/>
        </w:rPr>
      </w:pPr>
      <w:r>
        <w:rPr>
          <w:szCs w:val="14"/>
          <w:lang w:val="en-US"/>
        </w:rPr>
        <w:lastRenderedPageBreak/>
        <w:t xml:space="preserve">        </w:t>
      </w:r>
      <w:r>
        <w:rPr>
          <w:noProof/>
          <w:lang w:eastAsia="zh-CN"/>
        </w:rPr>
        <mc:AlternateContent>
          <mc:Choice Requires="wpg">
            <w:drawing>
              <wp:inline distT="0" distB="0" distL="0" distR="0" wp14:anchorId="76650A09" wp14:editId="1D3EF6AE">
                <wp:extent cx="7643456" cy="471805"/>
                <wp:effectExtent l="0" t="0" r="15240" b="23495"/>
                <wp:docPr id="82" name="Group 82"/>
                <wp:cNvGraphicFramePr/>
                <a:graphic xmlns:a="http://schemas.openxmlformats.org/drawingml/2006/main">
                  <a:graphicData uri="http://schemas.microsoft.com/office/word/2010/wordprocessingGroup">
                    <wpg:wgp>
                      <wpg:cNvGrpSpPr/>
                      <wpg:grpSpPr>
                        <a:xfrm>
                          <a:off x="0" y="0"/>
                          <a:ext cx="7643456" cy="471805"/>
                          <a:chOff x="-93312" y="0"/>
                          <a:chExt cx="7643952" cy="472283"/>
                        </a:xfrm>
                      </wpg:grpSpPr>
                      <wpg:grpSp>
                        <wpg:cNvPr id="83" name="Group 83"/>
                        <wpg:cNvGrpSpPr/>
                        <wpg:grpSpPr>
                          <a:xfrm>
                            <a:off x="-93312" y="0"/>
                            <a:ext cx="7643952" cy="472283"/>
                            <a:chOff x="-93312" y="0"/>
                            <a:chExt cx="7643952" cy="472283"/>
                          </a:xfrm>
                        </wpg:grpSpPr>
                        <wpg:grpSp>
                          <wpg:cNvPr id="84" name="Group 84"/>
                          <wpg:cNvGrpSpPr/>
                          <wpg:grpSpPr>
                            <a:xfrm>
                              <a:off x="-93312" y="0"/>
                              <a:ext cx="7643952" cy="472283"/>
                              <a:chOff x="-93316" y="0"/>
                              <a:chExt cx="7644247" cy="472604"/>
                            </a:xfrm>
                          </wpg:grpSpPr>
                          <wps:wsp>
                            <wps:cNvPr id="85" name="Rounded Rectangle 85"/>
                            <wps:cNvSpPr/>
                            <wps:spPr>
                              <a:xfrm>
                                <a:off x="-93316" y="0"/>
                                <a:ext cx="909642" cy="46355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2B4D491" w14:textId="77777777" w:rsidR="00D2375B" w:rsidRPr="00932BB3" w:rsidRDefault="00D2375B" w:rsidP="00BF6986">
                                  <w:pPr>
                                    <w:jc w:val="center"/>
                                    <w:rPr>
                                      <w:color w:val="000000" w:themeColor="text1"/>
                                      <w:sz w:val="18"/>
                                      <w:szCs w:val="18"/>
                                      <w:lang w:val="en-US"/>
                                    </w:rPr>
                                  </w:pPr>
                                  <w:r>
                                    <w:rPr>
                                      <w:color w:val="000000" w:themeColor="text1"/>
                                      <w:sz w:val="18"/>
                                      <w:szCs w:val="18"/>
                                      <w:lang w:val="en-US"/>
                                    </w:rPr>
                                    <w:t>Formulating Q</w:t>
                                  </w:r>
                                  <w:r w:rsidRPr="00932BB3">
                                    <w:rPr>
                                      <w:color w:val="000000" w:themeColor="text1"/>
                                      <w:sz w:val="18"/>
                                      <w:szCs w:val="18"/>
                                      <w:lang w:val="en-US"/>
                                    </w:rPr>
                                    <w:t>ues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Rounded Rectangle 86"/>
                            <wps:cNvSpPr/>
                            <wps:spPr>
                              <a:xfrm>
                                <a:off x="1324240" y="0"/>
                                <a:ext cx="742950" cy="46355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AA32DCE" w14:textId="77777777" w:rsidR="00D2375B" w:rsidRPr="00932BB3" w:rsidRDefault="00D2375B" w:rsidP="00BF6986">
                                  <w:pPr>
                                    <w:jc w:val="center"/>
                                    <w:rPr>
                                      <w:color w:val="000000" w:themeColor="text1"/>
                                      <w:sz w:val="18"/>
                                      <w:szCs w:val="18"/>
                                      <w:lang w:val="en-US"/>
                                    </w:rPr>
                                  </w:pPr>
                                  <w:r>
                                    <w:rPr>
                                      <w:color w:val="000000" w:themeColor="text1"/>
                                      <w:sz w:val="18"/>
                                      <w:szCs w:val="18"/>
                                      <w:lang w:val="en-US"/>
                                    </w:rPr>
                                    <w:t>Collecting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Rounded Rectangle 87"/>
                            <wps:cNvSpPr/>
                            <wps:spPr>
                              <a:xfrm>
                                <a:off x="3655006" y="9054"/>
                                <a:ext cx="742950" cy="46355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87F5BD5" w14:textId="77777777" w:rsidR="00D2375B" w:rsidRPr="00932BB3" w:rsidRDefault="00D2375B" w:rsidP="00BF6986">
                                  <w:pPr>
                                    <w:jc w:val="center"/>
                                    <w:rPr>
                                      <w:color w:val="000000" w:themeColor="text1"/>
                                      <w:sz w:val="18"/>
                                      <w:szCs w:val="18"/>
                                      <w:lang w:val="en-US"/>
                                    </w:rPr>
                                  </w:pPr>
                                  <w:r>
                                    <w:rPr>
                                      <w:color w:val="000000" w:themeColor="text1"/>
                                      <w:sz w:val="18"/>
                                      <w:szCs w:val="18"/>
                                      <w:lang w:val="en-US"/>
                                    </w:rPr>
                                    <w:t>Analyzing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Rounded Rectangle 88"/>
                            <wps:cNvSpPr/>
                            <wps:spPr>
                              <a:xfrm>
                                <a:off x="6706381" y="9"/>
                                <a:ext cx="844550" cy="463550"/>
                              </a:xfrm>
                              <a:prstGeom prst="roundRect">
                                <a:avLst/>
                              </a:prstGeom>
                              <a:noFill/>
                              <a:ln>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33E0829C" w14:textId="77777777" w:rsidR="00D2375B" w:rsidRPr="00932BB3" w:rsidRDefault="00D2375B" w:rsidP="00BF6986">
                                  <w:pPr>
                                    <w:jc w:val="center"/>
                                    <w:rPr>
                                      <w:color w:val="000000" w:themeColor="text1"/>
                                      <w:sz w:val="18"/>
                                      <w:szCs w:val="18"/>
                                      <w:lang w:val="en-US"/>
                                    </w:rPr>
                                  </w:pPr>
                                  <w:r>
                                    <w:rPr>
                                      <w:color w:val="000000" w:themeColor="text1"/>
                                      <w:sz w:val="18"/>
                                      <w:szCs w:val="18"/>
                                      <w:lang w:val="en-US"/>
                                    </w:rPr>
                                    <w:t>Interpreting Resul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9" name="Straight Arrow Connector 89"/>
                          <wps:cNvCnPr/>
                          <wps:spPr>
                            <a:xfrm>
                              <a:off x="816326" y="242301"/>
                              <a:ext cx="507861"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0" name="Straight Arrow Connector 90"/>
                          <wps:cNvCnPr/>
                          <wps:spPr>
                            <a:xfrm>
                              <a:off x="2065333" y="239417"/>
                              <a:ext cx="15875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s:wsp>
                        <wps:cNvPr id="91" name="Straight Arrow Connector 91"/>
                        <wps:cNvCnPr/>
                        <wps:spPr>
                          <a:xfrm>
                            <a:off x="4399984" y="248970"/>
                            <a:ext cx="230759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76650A09" id="Group 82" o:spid="_x0000_s1035" style="width:601.85pt;height:37.15pt;mso-position-horizontal-relative:char;mso-position-vertical-relative:line" coordorigin="-933" coordsize="76439,4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">
                <v:group id="Group 83" o:spid="_x0000_s1036" style="position:absolute;left:-933;width:76439;height:4722" coordorigin="-933" coordsize="76439,4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group id="Group 84" o:spid="_x0000_s1037" style="position:absolute;left:-933;width:76439;height:4722" coordorigin="-933" coordsize="76442,4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roundrect id="Rounded Rectangle 85" o:spid="_x0000_s1038" style="position:absolute;left:-933;width:9096;height:46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" filled="f" strokecolor="#243f60 [1604]" strokeweight="2pt">
                      <v:textbox>
                        <w:txbxContent>
                          <w:p w14:paraId="62B4D491" w14:textId="77777777" w:rsidR="00D2375B" w:rsidRPr="00932BB3" w:rsidRDefault="00D2375B" w:rsidP="00BF6986">
                            <w:pPr>
                              <w:jc w:val="center"/>
                              <w:rPr>
                                <w:color w:val="000000" w:themeColor="text1"/>
                                <w:sz w:val="18"/>
                                <w:szCs w:val="18"/>
                                <w:lang w:val="en-US"/>
                              </w:rPr>
                            </w:pPr>
                            <w:r>
                              <w:rPr>
                                <w:color w:val="000000" w:themeColor="text1"/>
                                <w:sz w:val="18"/>
                                <w:szCs w:val="18"/>
                                <w:lang w:val="en-US"/>
                              </w:rPr>
                              <w:t>Formulating Q</w:t>
                            </w:r>
                            <w:r w:rsidRPr="00932BB3">
                              <w:rPr>
                                <w:color w:val="000000" w:themeColor="text1"/>
                                <w:sz w:val="18"/>
                                <w:szCs w:val="18"/>
                                <w:lang w:val="en-US"/>
                              </w:rPr>
                              <w:t>uestions</w:t>
                            </w:r>
                          </w:p>
                        </w:txbxContent>
                      </v:textbox>
                    </v:roundrect>
                    <v:roundrect id="Rounded Rectangle 86" o:spid="_x0000_s1039" style="position:absolute;left:13242;width:7429;height:46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" filled="f" strokecolor="#243f60 [1604]" strokeweight="2pt">
                      <v:textbox>
                        <w:txbxContent>
                          <w:p w14:paraId="7AA32DCE" w14:textId="77777777" w:rsidR="00D2375B" w:rsidRPr="00932BB3" w:rsidRDefault="00D2375B" w:rsidP="00BF6986">
                            <w:pPr>
                              <w:jc w:val="center"/>
                              <w:rPr>
                                <w:color w:val="000000" w:themeColor="text1"/>
                                <w:sz w:val="18"/>
                                <w:szCs w:val="18"/>
                                <w:lang w:val="en-US"/>
                              </w:rPr>
                            </w:pPr>
                            <w:r>
                              <w:rPr>
                                <w:color w:val="000000" w:themeColor="text1"/>
                                <w:sz w:val="18"/>
                                <w:szCs w:val="18"/>
                                <w:lang w:val="en-US"/>
                              </w:rPr>
                              <w:t>Collecting Data</w:t>
                            </w:r>
                          </w:p>
                        </w:txbxContent>
                      </v:textbox>
                    </v:roundrect>
                    <v:roundrect id="Rounded Rectangle 87" o:spid="_x0000_s1040" style="position:absolute;left:36550;top:90;width:7429;height:463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" filled="f" strokecolor="#243f60 [1604]" strokeweight="2pt">
                      <v:textbox>
                        <w:txbxContent>
                          <w:p w14:paraId="287F5BD5" w14:textId="77777777" w:rsidR="00D2375B" w:rsidRPr="00932BB3" w:rsidRDefault="00D2375B" w:rsidP="00BF6986">
                            <w:pPr>
                              <w:jc w:val="center"/>
                              <w:rPr>
                                <w:color w:val="000000" w:themeColor="text1"/>
                                <w:sz w:val="18"/>
                                <w:szCs w:val="18"/>
                                <w:lang w:val="en-US"/>
                              </w:rPr>
                            </w:pPr>
                            <w:r>
                              <w:rPr>
                                <w:color w:val="000000" w:themeColor="text1"/>
                                <w:sz w:val="18"/>
                                <w:szCs w:val="18"/>
                                <w:lang w:val="en-US"/>
                              </w:rPr>
                              <w:t>Analyzing Data</w:t>
                            </w:r>
                          </w:p>
                        </w:txbxContent>
                      </v:textbox>
                    </v:roundrect>
                    <v:roundrect id="Rounded Rectangle 88" o:spid="_x0000_s1041" style="position:absolute;left:67063;width:8446;height:46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" filled="f" strokecolor="#243f60 [1604]" strokeweight="2pt">
                      <v:stroke dashstyle="dash"/>
                      <v:textbox>
                        <w:txbxContent>
                          <w:p w14:paraId="33E0829C" w14:textId="77777777" w:rsidR="00D2375B" w:rsidRPr="00932BB3" w:rsidRDefault="00D2375B" w:rsidP="00BF6986">
                            <w:pPr>
                              <w:jc w:val="center"/>
                              <w:rPr>
                                <w:color w:val="000000" w:themeColor="text1"/>
                                <w:sz w:val="18"/>
                                <w:szCs w:val="18"/>
                                <w:lang w:val="en-US"/>
                              </w:rPr>
                            </w:pPr>
                            <w:r>
                              <w:rPr>
                                <w:color w:val="000000" w:themeColor="text1"/>
                                <w:sz w:val="18"/>
                                <w:szCs w:val="18"/>
                                <w:lang w:val="en-US"/>
                              </w:rPr>
                              <w:t>Interpreting Results</w:t>
                            </w:r>
                          </w:p>
                        </w:txbxContent>
                      </v:textbox>
                    </v:roundrect>
                  </v:group>
                  <v:shape id="Straight Arrow Connector 89" o:spid="_x0000_s1042" type="#_x0000_t32" style="position:absolute;left:8163;top:2423;width:507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" strokecolor="#4579b8 [3044]">
                    <v:stroke endarrow="block"/>
                  </v:shape>
                  <v:shape id="Straight Arrow Connector 90" o:spid="_x0000_s1043" type="#_x0000_t32" style="position:absolute;left:20653;top:2394;width:158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" strokecolor="#4579b8 [3044]">
                    <v:stroke endarrow="block"/>
                  </v:shape>
                </v:group>
                <v:shape id="Straight Arrow Connector 91" o:spid="_x0000_s1044" type="#_x0000_t32" style="position:absolute;left:43999;top:2489;width:230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" strokecolor="#4579b8 [3044]">
                  <v:stroke endarrow="block"/>
                </v:shape>
                <w10:anchorlock/>
              </v:group>
            </w:pict>
          </mc:Fallback>
        </mc:AlternateContent>
      </w:r>
    </w:p>
    <w:p w14:paraId="46FF733D" w14:textId="77777777" w:rsidR="00BF6986" w:rsidRDefault="00BF6986" w:rsidP="00BF6986">
      <w:pPr>
        <w:rPr>
          <w:szCs w:val="14"/>
          <w:lang w:val="en-US"/>
        </w:rPr>
      </w:pPr>
    </w:p>
    <w:tbl>
      <w:tblPr>
        <w:tblStyle w:val="TableGrid"/>
        <w:tblW w:w="13892" w:type="dxa"/>
        <w:jc w:val="center"/>
        <w:tblLayout w:type="fixed"/>
        <w:tblLook w:val="04A0" w:firstRow="1" w:lastRow="0" w:firstColumn="1" w:lastColumn="0" w:noHBand="0" w:noVBand="1"/>
      </w:tblPr>
      <w:tblGrid>
        <w:gridCol w:w="561"/>
        <w:gridCol w:w="1890"/>
        <w:gridCol w:w="2085"/>
        <w:gridCol w:w="5529"/>
        <w:gridCol w:w="3827"/>
      </w:tblGrid>
      <w:tr w:rsidR="00142AC6" w14:paraId="691E1669" w14:textId="77777777" w:rsidTr="006476A6">
        <w:trPr>
          <w:tblHeader/>
          <w:jc w:val="center"/>
        </w:trPr>
        <w:tc>
          <w:tcPr>
            <w:tcW w:w="561" w:type="dxa"/>
            <w:tcBorders>
              <w:top w:val="nil"/>
              <w:left w:val="nil"/>
              <w:bottom w:val="single" w:sz="4" w:space="0" w:color="auto"/>
              <w:right w:val="nil"/>
            </w:tcBorders>
          </w:tcPr>
          <w:p w14:paraId="50F4B976" w14:textId="77777777" w:rsidR="00142AC6" w:rsidRPr="00B520EE" w:rsidRDefault="00142AC6" w:rsidP="00142AC6">
            <w:pPr>
              <w:rPr>
                <w:sz w:val="22"/>
                <w:szCs w:val="22"/>
                <w:lang w:val="en-US"/>
              </w:rPr>
            </w:pPr>
          </w:p>
        </w:tc>
        <w:tc>
          <w:tcPr>
            <w:tcW w:w="1890" w:type="dxa"/>
            <w:tcBorders>
              <w:top w:val="nil"/>
              <w:left w:val="nil"/>
              <w:bottom w:val="single" w:sz="4" w:space="0" w:color="auto"/>
              <w:right w:val="single" w:sz="4" w:space="0" w:color="auto"/>
            </w:tcBorders>
          </w:tcPr>
          <w:p w14:paraId="577BB696" w14:textId="77777777" w:rsidR="00142AC6" w:rsidRPr="00B520EE" w:rsidRDefault="00142AC6" w:rsidP="00142AC6">
            <w:pPr>
              <w:ind w:left="324" w:hanging="324"/>
              <w:rPr>
                <w:sz w:val="22"/>
                <w:szCs w:val="22"/>
                <w:lang w:val="en-US"/>
              </w:rPr>
            </w:pPr>
          </w:p>
        </w:tc>
        <w:tc>
          <w:tcPr>
            <w:tcW w:w="20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01886B6" w14:textId="4E7928F7" w:rsidR="00142AC6" w:rsidRPr="00B520EE" w:rsidRDefault="00142AC6" w:rsidP="00D9182E">
            <w:pPr>
              <w:jc w:val="center"/>
              <w:rPr>
                <w:sz w:val="22"/>
                <w:szCs w:val="22"/>
                <w:lang w:val="en-US"/>
              </w:rPr>
            </w:pPr>
            <w:r>
              <w:rPr>
                <w:b/>
                <w:sz w:val="20"/>
                <w:szCs w:val="20"/>
                <w:lang w:val="en-US"/>
              </w:rPr>
              <w:t>Define variable and type of data</w:t>
            </w:r>
          </w:p>
        </w:tc>
        <w:tc>
          <w:tcPr>
            <w:tcW w:w="552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7F4D561" w14:textId="631B28CE" w:rsidR="00142AC6" w:rsidRPr="001058E8" w:rsidRDefault="00142AC6" w:rsidP="00142AC6">
            <w:pPr>
              <w:spacing w:before="60" w:after="60"/>
              <w:jc w:val="center"/>
              <w:rPr>
                <w:b/>
                <w:sz w:val="20"/>
                <w:szCs w:val="20"/>
                <w:lang w:val="en-US"/>
              </w:rPr>
            </w:pPr>
            <w:r>
              <w:rPr>
                <w:b/>
                <w:sz w:val="20"/>
                <w:szCs w:val="20"/>
                <w:lang w:val="en-US"/>
              </w:rPr>
              <w:t>Both Numerica</w:t>
            </w:r>
            <w:r w:rsidR="00E50DDE">
              <w:rPr>
                <w:b/>
                <w:sz w:val="20"/>
                <w:szCs w:val="20"/>
                <w:lang w:val="en-US"/>
              </w:rPr>
              <w:t>l and G</w:t>
            </w:r>
            <w:r>
              <w:rPr>
                <w:b/>
                <w:sz w:val="20"/>
                <w:szCs w:val="20"/>
                <w:lang w:val="en-US"/>
              </w:rPr>
              <w:t>raphical summaries to be included</w:t>
            </w:r>
          </w:p>
        </w:tc>
        <w:tc>
          <w:tcPr>
            <w:tcW w:w="38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B3E631E" w14:textId="77777777" w:rsidR="00F151CA" w:rsidRDefault="00F151CA" w:rsidP="00F151CA">
            <w:pPr>
              <w:jc w:val="center"/>
              <w:rPr>
                <w:b/>
                <w:sz w:val="20"/>
                <w:szCs w:val="20"/>
                <w:lang w:val="en-US"/>
              </w:rPr>
            </w:pPr>
            <w:r>
              <w:rPr>
                <w:b/>
                <w:sz w:val="20"/>
                <w:szCs w:val="20"/>
                <w:lang w:val="en-US"/>
              </w:rPr>
              <w:t xml:space="preserve">Description of Sample and </w:t>
            </w:r>
            <w:r>
              <w:rPr>
                <w:b/>
                <w:sz w:val="20"/>
                <w:szCs w:val="20"/>
                <w:lang w:val="en-US"/>
              </w:rPr>
              <w:br/>
              <w:t>Generalization to the target population</w:t>
            </w:r>
          </w:p>
          <w:p w14:paraId="56AA94DF" w14:textId="536D5E33" w:rsidR="00142AC6" w:rsidRPr="001058E8" w:rsidRDefault="00F151CA" w:rsidP="00F151CA">
            <w:pPr>
              <w:jc w:val="center"/>
              <w:rPr>
                <w:b/>
                <w:sz w:val="20"/>
                <w:szCs w:val="20"/>
                <w:lang w:val="en-US"/>
              </w:rPr>
            </w:pPr>
            <w:r>
              <w:rPr>
                <w:b/>
                <w:sz w:val="20"/>
                <w:szCs w:val="20"/>
                <w:lang w:val="en-US"/>
              </w:rPr>
              <w:t>(Based on Q5-Q7 sample description)</w:t>
            </w:r>
          </w:p>
        </w:tc>
      </w:tr>
      <w:tr w:rsidR="00BF6986" w14:paraId="3BFAC126" w14:textId="77777777" w:rsidTr="006476A6">
        <w:trPr>
          <w:trHeight w:val="2368"/>
          <w:jc w:val="center"/>
        </w:trPr>
        <w:tc>
          <w:tcPr>
            <w:tcW w:w="561" w:type="dxa"/>
            <w:tcBorders>
              <w:top w:val="single" w:sz="4" w:space="0" w:color="auto"/>
              <w:bottom w:val="single" w:sz="4" w:space="0" w:color="auto"/>
            </w:tcBorders>
            <w:vAlign w:val="center"/>
          </w:tcPr>
          <w:p w14:paraId="424EAD76" w14:textId="77777777" w:rsidR="00BF6986" w:rsidRPr="00D43F44" w:rsidRDefault="00BF6986" w:rsidP="00BE426F">
            <w:pPr>
              <w:jc w:val="center"/>
              <w:rPr>
                <w:sz w:val="20"/>
                <w:szCs w:val="20"/>
                <w:lang w:val="en-US"/>
              </w:rPr>
            </w:pPr>
            <w:r w:rsidRPr="00D43F44">
              <w:rPr>
                <w:sz w:val="20"/>
                <w:szCs w:val="20"/>
                <w:lang w:val="en-US"/>
              </w:rPr>
              <w:t>Q</w:t>
            </w:r>
            <w:r>
              <w:rPr>
                <w:sz w:val="20"/>
                <w:szCs w:val="20"/>
                <w:lang w:val="en-US"/>
              </w:rPr>
              <w:t>5</w:t>
            </w:r>
          </w:p>
        </w:tc>
        <w:tc>
          <w:tcPr>
            <w:tcW w:w="1890" w:type="dxa"/>
            <w:tcBorders>
              <w:top w:val="single" w:sz="4" w:space="0" w:color="auto"/>
              <w:bottom w:val="single" w:sz="4" w:space="0" w:color="auto"/>
            </w:tcBorders>
            <w:vAlign w:val="center"/>
          </w:tcPr>
          <w:p w14:paraId="5F61503F" w14:textId="77777777" w:rsidR="00BF6986" w:rsidRPr="00D43F44" w:rsidRDefault="00BF6986" w:rsidP="00BE426F">
            <w:pPr>
              <w:rPr>
                <w:sz w:val="20"/>
                <w:szCs w:val="20"/>
                <w:lang w:val="en-US"/>
              </w:rPr>
            </w:pPr>
            <w:r w:rsidRPr="00D43F44">
              <w:rPr>
                <w:sz w:val="20"/>
                <w:szCs w:val="20"/>
                <w:lang w:val="en-US"/>
              </w:rPr>
              <w:t>What is the proportion of male and female customers of Prestige Mall?</w:t>
            </w:r>
          </w:p>
        </w:tc>
        <w:tc>
          <w:tcPr>
            <w:tcW w:w="2085" w:type="dxa"/>
            <w:tcBorders>
              <w:top w:val="single" w:sz="4" w:space="0" w:color="auto"/>
            </w:tcBorders>
          </w:tcPr>
          <w:p w14:paraId="33506C8F" w14:textId="77777777" w:rsidR="00BF6986" w:rsidRPr="00707FD2" w:rsidRDefault="00BF6986" w:rsidP="00BE426F">
            <w:pPr>
              <w:rPr>
                <w:i/>
                <w:color w:val="000000" w:themeColor="text1"/>
                <w:sz w:val="20"/>
                <w:szCs w:val="22"/>
                <w:lang w:val="en-US"/>
              </w:rPr>
            </w:pPr>
          </w:p>
          <w:p w14:paraId="2F618477" w14:textId="79EBB2DF" w:rsidR="00BF6986" w:rsidRPr="00707FD2" w:rsidRDefault="00BF6986" w:rsidP="00BE426F">
            <w:pPr>
              <w:rPr>
                <w:i/>
                <w:color w:val="000000" w:themeColor="text1"/>
                <w:sz w:val="20"/>
                <w:szCs w:val="22"/>
                <w:lang w:val="en-US"/>
              </w:rPr>
            </w:pPr>
            <w:r w:rsidRPr="00707FD2">
              <w:rPr>
                <w:i/>
                <w:color w:val="000000" w:themeColor="text1"/>
                <w:sz w:val="20"/>
                <w:szCs w:val="22"/>
                <w:lang w:val="en-US"/>
              </w:rPr>
              <w:t>Which variable would you use to answer this question?</w:t>
            </w:r>
          </w:p>
          <w:p w14:paraId="4B238CE4" w14:textId="77777777" w:rsidR="00BF6986" w:rsidRPr="00707FD2" w:rsidRDefault="00CB36A3" w:rsidP="00BE426F">
            <w:pPr>
              <w:rPr>
                <w:b/>
                <w:color w:val="000000" w:themeColor="text1"/>
                <w:sz w:val="20"/>
                <w:szCs w:val="22"/>
                <w:lang w:val="en-US"/>
              </w:rPr>
            </w:pPr>
            <w:r w:rsidRPr="0080510F">
              <w:rPr>
                <w:color w:val="FF0000"/>
                <w:sz w:val="20"/>
                <w:szCs w:val="22"/>
                <w:lang w:val="en-US"/>
              </w:rPr>
              <w:t>Gender</w:t>
            </w:r>
          </w:p>
          <w:p w14:paraId="2DE0E17E" w14:textId="77777777" w:rsidR="00BF6986" w:rsidRPr="00707FD2" w:rsidRDefault="00BF6986" w:rsidP="00BE426F">
            <w:pPr>
              <w:rPr>
                <w:i/>
                <w:color w:val="000000" w:themeColor="text1"/>
                <w:sz w:val="20"/>
                <w:szCs w:val="22"/>
                <w:lang w:val="en-US"/>
              </w:rPr>
            </w:pPr>
          </w:p>
          <w:p w14:paraId="2737705F" w14:textId="3E713FE8" w:rsidR="00BF6986" w:rsidRPr="00707FD2" w:rsidRDefault="00BF6986" w:rsidP="00BE426F">
            <w:pPr>
              <w:rPr>
                <w:i/>
                <w:color w:val="000000" w:themeColor="text1"/>
                <w:sz w:val="20"/>
                <w:szCs w:val="22"/>
                <w:lang w:val="en-US"/>
              </w:rPr>
            </w:pPr>
            <w:r w:rsidRPr="00707FD2">
              <w:rPr>
                <w:i/>
                <w:color w:val="000000" w:themeColor="text1"/>
                <w:sz w:val="20"/>
                <w:szCs w:val="22"/>
                <w:lang w:val="en-US"/>
              </w:rPr>
              <w:t xml:space="preserve">What </w:t>
            </w:r>
            <w:r>
              <w:rPr>
                <w:i/>
                <w:color w:val="000000" w:themeColor="text1"/>
                <w:sz w:val="20"/>
                <w:szCs w:val="20"/>
                <w:lang w:val="en-US"/>
              </w:rPr>
              <w:t>type</w:t>
            </w:r>
            <w:r w:rsidRPr="00E74BA6">
              <w:rPr>
                <w:i/>
                <w:color w:val="000000" w:themeColor="text1"/>
                <w:sz w:val="20"/>
                <w:szCs w:val="20"/>
                <w:lang w:val="en-US"/>
              </w:rPr>
              <w:t xml:space="preserve"> </w:t>
            </w:r>
            <w:r w:rsidR="00D9182E">
              <w:rPr>
                <w:i/>
                <w:color w:val="000000" w:themeColor="text1"/>
                <w:sz w:val="20"/>
                <w:szCs w:val="22"/>
                <w:lang w:val="en-US"/>
              </w:rPr>
              <w:t>of data are these</w:t>
            </w:r>
            <w:r w:rsidRPr="00707FD2">
              <w:rPr>
                <w:i/>
                <w:color w:val="000000" w:themeColor="text1"/>
                <w:sz w:val="20"/>
                <w:szCs w:val="22"/>
                <w:lang w:val="en-US"/>
              </w:rPr>
              <w:t>?</w:t>
            </w:r>
          </w:p>
          <w:p w14:paraId="14DEBEF0" w14:textId="77777777" w:rsidR="00CB36A3" w:rsidRDefault="00CB36A3" w:rsidP="00CB36A3">
            <w:pPr>
              <w:rPr>
                <w:color w:val="FF0000"/>
                <w:sz w:val="20"/>
                <w:szCs w:val="22"/>
                <w:lang w:val="en-US"/>
              </w:rPr>
            </w:pPr>
            <w:r w:rsidRPr="0080510F">
              <w:rPr>
                <w:color w:val="FF0000"/>
                <w:sz w:val="20"/>
                <w:szCs w:val="22"/>
                <w:lang w:val="en-US"/>
              </w:rPr>
              <w:t>Qualitative (nominal)</w:t>
            </w:r>
          </w:p>
          <w:p w14:paraId="404FA92C" w14:textId="77777777" w:rsidR="00BF6986" w:rsidRPr="00C62FAD" w:rsidRDefault="00BF6986" w:rsidP="00BE426F">
            <w:pPr>
              <w:rPr>
                <w:b/>
                <w:i/>
                <w:color w:val="000000" w:themeColor="text1"/>
                <w:sz w:val="20"/>
                <w:szCs w:val="22"/>
                <w:lang w:val="en-US"/>
              </w:rPr>
            </w:pPr>
          </w:p>
        </w:tc>
        <w:tc>
          <w:tcPr>
            <w:tcW w:w="5529" w:type="dxa"/>
            <w:tcBorders>
              <w:top w:val="single" w:sz="4" w:space="0" w:color="auto"/>
            </w:tcBorders>
          </w:tcPr>
          <w:p w14:paraId="37286749" w14:textId="798D8C1A" w:rsidR="00BF6986" w:rsidRPr="00260505" w:rsidRDefault="00A202FE" w:rsidP="00BE426F">
            <w:pPr>
              <w:rPr>
                <w:color w:val="000000" w:themeColor="text1"/>
                <w:sz w:val="22"/>
                <w:szCs w:val="22"/>
                <w:lang w:val="en-US"/>
              </w:rPr>
            </w:pPr>
            <w:r>
              <w:rPr>
                <w:noProof/>
              </w:rPr>
              <w:drawing>
                <wp:anchor distT="0" distB="0" distL="114300" distR="114300" simplePos="0" relativeHeight="251666432" behindDoc="1" locked="0" layoutInCell="1" allowOverlap="1" wp14:anchorId="2797593C" wp14:editId="33F7D6DB">
                  <wp:simplePos x="0" y="0"/>
                  <wp:positionH relativeFrom="column">
                    <wp:posOffset>1540255</wp:posOffset>
                  </wp:positionH>
                  <wp:positionV relativeFrom="paragraph">
                    <wp:posOffset>160655</wp:posOffset>
                  </wp:positionV>
                  <wp:extent cx="1860550" cy="1276350"/>
                  <wp:effectExtent l="0" t="0" r="6350" b="0"/>
                  <wp:wrapThrough wrapText="bothSides">
                    <wp:wrapPolygon edited="0">
                      <wp:start x="0" y="0"/>
                      <wp:lineTo x="0" y="21278"/>
                      <wp:lineTo x="21453" y="21278"/>
                      <wp:lineTo x="21453"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60550" cy="1276350"/>
                          </a:xfrm>
                          <a:prstGeom prst="rect">
                            <a:avLst/>
                          </a:prstGeom>
                        </pic:spPr>
                      </pic:pic>
                    </a:graphicData>
                  </a:graphic>
                </wp:anchor>
              </w:drawing>
            </w:r>
          </w:p>
          <w:p w14:paraId="240F2AA5" w14:textId="77777777" w:rsidR="00BF6986" w:rsidRDefault="00BF6986" w:rsidP="00BE426F">
            <w:pPr>
              <w:rPr>
                <w:b/>
                <w:color w:val="000000" w:themeColor="text1"/>
                <w:sz w:val="22"/>
                <w:szCs w:val="22"/>
                <w:lang w:val="en-US"/>
              </w:rPr>
            </w:pPr>
          </w:p>
          <w:p w14:paraId="74E3CE96" w14:textId="77777777" w:rsidR="00CB36A3" w:rsidRPr="008A6617" w:rsidRDefault="00CB36A3" w:rsidP="00CB36A3">
            <w:pPr>
              <w:rPr>
                <w:b/>
                <w:color w:val="000000" w:themeColor="text1"/>
                <w:sz w:val="22"/>
                <w:szCs w:val="22"/>
                <w:lang w:val="en-US"/>
              </w:rPr>
            </w:pPr>
            <w:r w:rsidRPr="008A6617">
              <w:rPr>
                <w:b/>
                <w:color w:val="000000" w:themeColor="text1"/>
                <w:sz w:val="22"/>
                <w:szCs w:val="22"/>
                <w:lang w:val="en-US"/>
              </w:rPr>
              <w:t xml:space="preserve">Male: </w:t>
            </w:r>
            <w:r w:rsidR="00A202FE">
              <w:rPr>
                <w:color w:val="FF0000"/>
                <w:sz w:val="22"/>
                <w:szCs w:val="22"/>
                <w:lang w:val="en-US"/>
              </w:rPr>
              <w:t>43</w:t>
            </w:r>
            <w:r w:rsidRPr="0080510F">
              <w:rPr>
                <w:color w:val="FF0000"/>
                <w:sz w:val="22"/>
                <w:szCs w:val="22"/>
                <w:lang w:val="en-US"/>
              </w:rPr>
              <w:t>%</w:t>
            </w:r>
          </w:p>
          <w:p w14:paraId="627937BE" w14:textId="77777777" w:rsidR="00CB36A3" w:rsidRPr="008A6617" w:rsidRDefault="00CB36A3" w:rsidP="00CB36A3">
            <w:pPr>
              <w:rPr>
                <w:b/>
                <w:color w:val="000000" w:themeColor="text1"/>
                <w:sz w:val="22"/>
                <w:szCs w:val="22"/>
                <w:lang w:val="en-US"/>
              </w:rPr>
            </w:pPr>
          </w:p>
          <w:p w14:paraId="5F5C598D" w14:textId="77777777" w:rsidR="00CB36A3" w:rsidRDefault="00CB36A3" w:rsidP="00CB36A3">
            <w:pPr>
              <w:rPr>
                <w:color w:val="FF0000"/>
                <w:sz w:val="22"/>
                <w:szCs w:val="22"/>
                <w:lang w:val="en-US"/>
              </w:rPr>
            </w:pPr>
            <w:r w:rsidRPr="008A6617">
              <w:rPr>
                <w:b/>
                <w:color w:val="000000" w:themeColor="text1"/>
                <w:sz w:val="22"/>
                <w:szCs w:val="22"/>
                <w:lang w:val="en-US"/>
              </w:rPr>
              <w:t xml:space="preserve">Female: </w:t>
            </w:r>
            <w:r w:rsidRPr="0080510F">
              <w:rPr>
                <w:color w:val="FF0000"/>
                <w:sz w:val="22"/>
                <w:szCs w:val="22"/>
                <w:lang w:val="en-US"/>
              </w:rPr>
              <w:t>5</w:t>
            </w:r>
            <w:r w:rsidR="00A202FE">
              <w:rPr>
                <w:color w:val="FF0000"/>
                <w:sz w:val="22"/>
                <w:szCs w:val="22"/>
                <w:lang w:val="en-US"/>
              </w:rPr>
              <w:t>7</w:t>
            </w:r>
            <w:r w:rsidRPr="0080510F">
              <w:rPr>
                <w:color w:val="FF0000"/>
                <w:sz w:val="22"/>
                <w:szCs w:val="22"/>
                <w:lang w:val="en-US"/>
              </w:rPr>
              <w:t>%</w:t>
            </w:r>
          </w:p>
          <w:p w14:paraId="74E454C7" w14:textId="77777777" w:rsidR="00BF6986" w:rsidRPr="00ED2C38" w:rsidRDefault="00BF6986" w:rsidP="00BE426F">
            <w:pPr>
              <w:rPr>
                <w:b/>
                <w:color w:val="000000" w:themeColor="text1"/>
                <w:sz w:val="22"/>
                <w:szCs w:val="22"/>
                <w:lang w:val="en-US"/>
              </w:rPr>
            </w:pPr>
          </w:p>
        </w:tc>
        <w:tc>
          <w:tcPr>
            <w:tcW w:w="3827" w:type="dxa"/>
            <w:vMerge w:val="restart"/>
            <w:tcBorders>
              <w:top w:val="single" w:sz="4" w:space="0" w:color="auto"/>
            </w:tcBorders>
          </w:tcPr>
          <w:p w14:paraId="76955F55" w14:textId="77777777" w:rsidR="00BF6986" w:rsidRPr="00A1121E" w:rsidRDefault="00BF6986" w:rsidP="00BE426F">
            <w:pPr>
              <w:tabs>
                <w:tab w:val="left" w:pos="567"/>
              </w:tabs>
              <w:rPr>
                <w:i/>
                <w:color w:val="000000" w:themeColor="text1"/>
                <w:sz w:val="22"/>
                <w:szCs w:val="22"/>
              </w:rPr>
            </w:pPr>
          </w:p>
          <w:p w14:paraId="5B77489F" w14:textId="77777777" w:rsidR="00BF6986" w:rsidRPr="00944B30" w:rsidRDefault="00BF6986" w:rsidP="00BE426F">
            <w:pPr>
              <w:tabs>
                <w:tab w:val="left" w:pos="567"/>
              </w:tabs>
              <w:rPr>
                <w:b/>
                <w:i/>
                <w:color w:val="000000" w:themeColor="text1"/>
                <w:sz w:val="22"/>
                <w:szCs w:val="22"/>
                <w:u w:val="single"/>
              </w:rPr>
            </w:pPr>
            <w:r w:rsidRPr="00944B30">
              <w:rPr>
                <w:b/>
                <w:i/>
                <w:color w:val="000000" w:themeColor="text1"/>
                <w:sz w:val="22"/>
                <w:szCs w:val="22"/>
                <w:u w:val="single"/>
              </w:rPr>
              <w:t xml:space="preserve">Describing the sample: </w:t>
            </w:r>
          </w:p>
          <w:p w14:paraId="0106C508" w14:textId="61FA2C3D" w:rsidR="00142AC6" w:rsidRDefault="00142AC6" w:rsidP="004C61A9">
            <w:pPr>
              <w:tabs>
                <w:tab w:val="left" w:pos="567"/>
              </w:tabs>
              <w:rPr>
                <w:color w:val="FF0000"/>
                <w:sz w:val="22"/>
                <w:szCs w:val="22"/>
              </w:rPr>
            </w:pPr>
            <w:r w:rsidRPr="00944B30">
              <w:rPr>
                <w:b/>
                <w:color w:val="FF0000"/>
                <w:sz w:val="22"/>
                <w:szCs w:val="22"/>
              </w:rPr>
              <w:t>For Q5:</w:t>
            </w:r>
            <w:r>
              <w:rPr>
                <w:color w:val="FF0000"/>
                <w:sz w:val="22"/>
                <w:szCs w:val="22"/>
              </w:rPr>
              <w:br/>
            </w:r>
            <w:r w:rsidR="004C61A9" w:rsidRPr="005048BC">
              <w:rPr>
                <w:color w:val="FF0000"/>
                <w:sz w:val="22"/>
                <w:szCs w:val="22"/>
              </w:rPr>
              <w:t>There is a slightly higher proportion of female customers visiting Prestige Mall compared to male customers.</w:t>
            </w:r>
          </w:p>
          <w:p w14:paraId="46A94C50" w14:textId="77777777" w:rsidR="00142AC6" w:rsidRDefault="00142AC6" w:rsidP="004C61A9">
            <w:pPr>
              <w:tabs>
                <w:tab w:val="left" w:pos="567"/>
              </w:tabs>
              <w:rPr>
                <w:color w:val="FF0000"/>
                <w:sz w:val="22"/>
                <w:szCs w:val="22"/>
              </w:rPr>
            </w:pPr>
          </w:p>
          <w:p w14:paraId="40AE772F" w14:textId="77777777" w:rsidR="00E04EDB" w:rsidRDefault="00E04EDB" w:rsidP="004C61A9">
            <w:pPr>
              <w:tabs>
                <w:tab w:val="left" w:pos="567"/>
              </w:tabs>
              <w:rPr>
                <w:color w:val="FF0000"/>
                <w:sz w:val="22"/>
                <w:szCs w:val="22"/>
              </w:rPr>
            </w:pPr>
          </w:p>
          <w:p w14:paraId="0A29E8A3" w14:textId="6B14590C" w:rsidR="004C61A9" w:rsidRDefault="00142AC6" w:rsidP="004C61A9">
            <w:pPr>
              <w:tabs>
                <w:tab w:val="left" w:pos="567"/>
              </w:tabs>
              <w:rPr>
                <w:b/>
                <w:sz w:val="22"/>
                <w:szCs w:val="22"/>
              </w:rPr>
            </w:pPr>
            <w:r w:rsidRPr="00944B30">
              <w:rPr>
                <w:b/>
                <w:sz w:val="22"/>
                <w:szCs w:val="22"/>
              </w:rPr>
              <w:t>For Q6:</w:t>
            </w:r>
            <w:r w:rsidR="004C61A9" w:rsidRPr="00944B30">
              <w:rPr>
                <w:b/>
                <w:sz w:val="22"/>
                <w:szCs w:val="22"/>
              </w:rPr>
              <w:t xml:space="preserve"> </w:t>
            </w:r>
          </w:p>
          <w:p w14:paraId="67DBF75D" w14:textId="3BBF98CF" w:rsidR="00F20EEA" w:rsidRPr="001559E1" w:rsidRDefault="00F20EEA" w:rsidP="004C61A9">
            <w:pPr>
              <w:tabs>
                <w:tab w:val="left" w:pos="567"/>
              </w:tabs>
              <w:rPr>
                <w:color w:val="FF0000"/>
                <w:sz w:val="22"/>
                <w:szCs w:val="22"/>
              </w:rPr>
            </w:pPr>
          </w:p>
          <w:p w14:paraId="2D8B3D53" w14:textId="5C504606" w:rsidR="00F20EEA" w:rsidRPr="008921B1" w:rsidRDefault="00520154" w:rsidP="00E505E2">
            <w:pPr>
              <w:tabs>
                <w:tab w:val="left" w:pos="567"/>
              </w:tabs>
              <w:jc w:val="both"/>
              <w:rPr>
                <w:color w:val="002060"/>
                <w:sz w:val="22"/>
                <w:szCs w:val="22"/>
              </w:rPr>
            </w:pPr>
            <w:r w:rsidRPr="008921B1">
              <w:rPr>
                <w:color w:val="002060"/>
                <w:sz w:val="22"/>
                <w:szCs w:val="22"/>
              </w:rPr>
              <w:t>Based on the numerical and graphical summaries, t</w:t>
            </w:r>
            <w:r w:rsidR="001559E1" w:rsidRPr="008921B1">
              <w:rPr>
                <w:color w:val="002060"/>
                <w:sz w:val="22"/>
                <w:szCs w:val="22"/>
              </w:rPr>
              <w:t>he distribution is</w:t>
            </w:r>
            <w:r w:rsidR="00524631" w:rsidRPr="008921B1">
              <w:rPr>
                <w:color w:val="002060"/>
                <w:sz w:val="22"/>
                <w:szCs w:val="22"/>
              </w:rPr>
              <w:t xml:space="preserve"> </w:t>
            </w:r>
            <w:r w:rsidR="00E04EDB" w:rsidRPr="008921B1">
              <w:rPr>
                <w:color w:val="002060"/>
                <w:sz w:val="22"/>
                <w:szCs w:val="22"/>
              </w:rPr>
              <w:t xml:space="preserve">unimodal and </w:t>
            </w:r>
            <w:r w:rsidR="00524631" w:rsidRPr="008921B1">
              <w:rPr>
                <w:color w:val="002060"/>
                <w:sz w:val="22"/>
                <w:szCs w:val="22"/>
              </w:rPr>
              <w:t xml:space="preserve">slightly positively skewed to the right (i.e. Mean &gt; Median) </w:t>
            </w:r>
            <w:r w:rsidR="00E04EDB" w:rsidRPr="008921B1">
              <w:rPr>
                <w:color w:val="002060"/>
                <w:sz w:val="22"/>
                <w:szCs w:val="22"/>
              </w:rPr>
              <w:t>with a mean age of 41.955 years old and a standard deviation of 11.861 years old. There is a peak with the highest frequency of aged around 40 to 45 years old.</w:t>
            </w:r>
            <w:r w:rsidR="00A833B2" w:rsidRPr="008921B1">
              <w:rPr>
                <w:color w:val="002060"/>
                <w:sz w:val="22"/>
                <w:szCs w:val="22"/>
              </w:rPr>
              <w:t xml:space="preserve"> From the boxplot diagram, there </w:t>
            </w:r>
            <w:r w:rsidR="009867ED" w:rsidRPr="008921B1">
              <w:rPr>
                <w:color w:val="002060"/>
                <w:sz w:val="22"/>
                <w:szCs w:val="22"/>
              </w:rPr>
              <w:t>are</w:t>
            </w:r>
            <w:r w:rsidR="00A833B2" w:rsidRPr="008921B1">
              <w:rPr>
                <w:color w:val="002060"/>
                <w:sz w:val="22"/>
                <w:szCs w:val="22"/>
              </w:rPr>
              <w:t xml:space="preserve"> no outlier</w:t>
            </w:r>
            <w:r w:rsidR="009867ED" w:rsidRPr="008921B1">
              <w:rPr>
                <w:color w:val="002060"/>
                <w:sz w:val="22"/>
                <w:szCs w:val="22"/>
              </w:rPr>
              <w:t>s</w:t>
            </w:r>
            <w:r w:rsidR="002905B5" w:rsidRPr="008921B1">
              <w:rPr>
                <w:color w:val="002060"/>
                <w:sz w:val="22"/>
                <w:szCs w:val="22"/>
              </w:rPr>
              <w:t xml:space="preserve"> </w:t>
            </w:r>
            <w:r w:rsidR="00524631" w:rsidRPr="008921B1">
              <w:rPr>
                <w:color w:val="002060"/>
                <w:sz w:val="22"/>
                <w:szCs w:val="22"/>
              </w:rPr>
              <w:t>found</w:t>
            </w:r>
            <w:r w:rsidR="0009180B" w:rsidRPr="008921B1">
              <w:rPr>
                <w:color w:val="002060"/>
                <w:sz w:val="22"/>
                <w:szCs w:val="22"/>
              </w:rPr>
              <w:t xml:space="preserve"> and </w:t>
            </w:r>
            <w:r w:rsidR="00381F29" w:rsidRPr="008921B1">
              <w:rPr>
                <w:color w:val="002060"/>
                <w:sz w:val="22"/>
                <w:szCs w:val="22"/>
              </w:rPr>
              <w:t xml:space="preserve">the </w:t>
            </w:r>
            <w:r w:rsidR="0009180B" w:rsidRPr="008921B1">
              <w:rPr>
                <w:color w:val="002060"/>
                <w:sz w:val="22"/>
                <w:szCs w:val="22"/>
              </w:rPr>
              <w:t xml:space="preserve">median </w:t>
            </w:r>
            <w:r w:rsidR="00381F29" w:rsidRPr="008921B1">
              <w:rPr>
                <w:color w:val="002060"/>
                <w:sz w:val="22"/>
                <w:szCs w:val="22"/>
              </w:rPr>
              <w:t>age</w:t>
            </w:r>
            <w:r w:rsidR="0009180B" w:rsidRPr="008921B1">
              <w:rPr>
                <w:color w:val="002060"/>
                <w:sz w:val="22"/>
                <w:szCs w:val="22"/>
              </w:rPr>
              <w:t xml:space="preserve"> </w:t>
            </w:r>
            <w:r w:rsidR="00381F29" w:rsidRPr="008921B1">
              <w:rPr>
                <w:color w:val="002060"/>
                <w:sz w:val="22"/>
                <w:szCs w:val="22"/>
              </w:rPr>
              <w:t>is</w:t>
            </w:r>
            <w:r w:rsidR="00524631" w:rsidRPr="008921B1">
              <w:rPr>
                <w:color w:val="002060"/>
                <w:sz w:val="22"/>
                <w:szCs w:val="22"/>
              </w:rPr>
              <w:t xml:space="preserve"> </w:t>
            </w:r>
            <w:r w:rsidR="00E04EDB" w:rsidRPr="008921B1">
              <w:rPr>
                <w:color w:val="002060"/>
                <w:sz w:val="22"/>
                <w:szCs w:val="22"/>
              </w:rPr>
              <w:t xml:space="preserve">calculated </w:t>
            </w:r>
            <w:r w:rsidR="00524631" w:rsidRPr="008921B1">
              <w:rPr>
                <w:color w:val="002060"/>
                <w:sz w:val="22"/>
                <w:szCs w:val="22"/>
              </w:rPr>
              <w:t>to be</w:t>
            </w:r>
            <w:r w:rsidR="00381F29" w:rsidRPr="008921B1">
              <w:rPr>
                <w:color w:val="002060"/>
                <w:sz w:val="22"/>
                <w:szCs w:val="22"/>
              </w:rPr>
              <w:t xml:space="preserve"> </w:t>
            </w:r>
            <w:r w:rsidR="0009180B" w:rsidRPr="008921B1">
              <w:rPr>
                <w:color w:val="002060"/>
                <w:sz w:val="22"/>
                <w:szCs w:val="22"/>
              </w:rPr>
              <w:t>41.5 years old, this means that half of the</w:t>
            </w:r>
            <w:r w:rsidR="00381F29" w:rsidRPr="008921B1">
              <w:rPr>
                <w:color w:val="002060"/>
                <w:sz w:val="22"/>
                <w:szCs w:val="22"/>
              </w:rPr>
              <w:t xml:space="preserve"> customers are aged above 41.5 years old and the others half are </w:t>
            </w:r>
            <w:r w:rsidR="00217B49" w:rsidRPr="008921B1">
              <w:rPr>
                <w:color w:val="002060"/>
                <w:sz w:val="22"/>
                <w:szCs w:val="22"/>
              </w:rPr>
              <w:t xml:space="preserve">aged </w:t>
            </w:r>
            <w:r w:rsidR="00381F29" w:rsidRPr="008921B1">
              <w:rPr>
                <w:color w:val="002060"/>
                <w:sz w:val="22"/>
                <w:szCs w:val="22"/>
              </w:rPr>
              <w:t xml:space="preserve">below 41.5 years. </w:t>
            </w:r>
            <w:r w:rsidR="00F24FF3" w:rsidRPr="008921B1">
              <w:rPr>
                <w:color w:val="002060"/>
                <w:sz w:val="22"/>
                <w:szCs w:val="22"/>
              </w:rPr>
              <w:t xml:space="preserve"> </w:t>
            </w:r>
            <w:r w:rsidR="00BE0312" w:rsidRPr="008921B1">
              <w:rPr>
                <w:color w:val="002060"/>
                <w:sz w:val="22"/>
                <w:szCs w:val="22"/>
              </w:rPr>
              <w:t xml:space="preserve">The spread is wider (measured by the box). </w:t>
            </w:r>
            <w:r w:rsidR="007E7302" w:rsidRPr="008921B1">
              <w:rPr>
                <w:color w:val="002060"/>
                <w:sz w:val="22"/>
                <w:szCs w:val="22"/>
              </w:rPr>
              <w:t>Hence</w:t>
            </w:r>
            <w:r w:rsidR="00F24FF3" w:rsidRPr="008921B1">
              <w:rPr>
                <w:color w:val="002060"/>
                <w:sz w:val="22"/>
                <w:szCs w:val="22"/>
              </w:rPr>
              <w:t xml:space="preserve">, the </w:t>
            </w:r>
            <w:r w:rsidR="006D7A4C" w:rsidRPr="008921B1">
              <w:rPr>
                <w:color w:val="002060"/>
                <w:sz w:val="22"/>
                <w:szCs w:val="22"/>
              </w:rPr>
              <w:t>po</w:t>
            </w:r>
            <w:r w:rsidR="00A833B2" w:rsidRPr="008921B1">
              <w:rPr>
                <w:color w:val="002060"/>
                <w:sz w:val="22"/>
                <w:szCs w:val="22"/>
              </w:rPr>
              <w:t xml:space="preserve">ssible </w:t>
            </w:r>
            <w:r w:rsidR="00F24FF3" w:rsidRPr="008921B1">
              <w:rPr>
                <w:color w:val="002060"/>
                <w:sz w:val="22"/>
                <w:szCs w:val="22"/>
              </w:rPr>
              <w:t>customers</w:t>
            </w:r>
            <w:r w:rsidR="0079382F" w:rsidRPr="008921B1">
              <w:rPr>
                <w:color w:val="002060"/>
                <w:sz w:val="22"/>
                <w:szCs w:val="22"/>
              </w:rPr>
              <w:t xml:space="preserve"> </w:t>
            </w:r>
            <w:r w:rsidR="00F24FF3" w:rsidRPr="008921B1">
              <w:rPr>
                <w:color w:val="002060"/>
                <w:sz w:val="22"/>
                <w:szCs w:val="22"/>
              </w:rPr>
              <w:t xml:space="preserve">visiting Prestige Mall are </w:t>
            </w:r>
            <w:r w:rsidR="00524631" w:rsidRPr="008921B1">
              <w:rPr>
                <w:color w:val="002060"/>
                <w:sz w:val="22"/>
                <w:szCs w:val="22"/>
              </w:rPr>
              <w:t xml:space="preserve">likely to be around </w:t>
            </w:r>
            <w:r w:rsidR="000A6B5E" w:rsidRPr="008921B1">
              <w:rPr>
                <w:color w:val="002060"/>
                <w:sz w:val="22"/>
                <w:szCs w:val="22"/>
              </w:rPr>
              <w:t xml:space="preserve">30 to </w:t>
            </w:r>
            <w:r w:rsidR="009F3974" w:rsidRPr="008921B1">
              <w:rPr>
                <w:color w:val="002060"/>
                <w:sz w:val="22"/>
                <w:szCs w:val="22"/>
              </w:rPr>
              <w:t>45</w:t>
            </w:r>
            <w:r w:rsidR="007F4293" w:rsidRPr="008921B1">
              <w:rPr>
                <w:color w:val="002060"/>
                <w:sz w:val="22"/>
                <w:szCs w:val="22"/>
              </w:rPr>
              <w:t xml:space="preserve"> years old. </w:t>
            </w:r>
          </w:p>
          <w:p w14:paraId="758402B1" w14:textId="64683F9A" w:rsidR="00F24FF3" w:rsidRPr="008921B1" w:rsidRDefault="00F24FF3" w:rsidP="00E505E2">
            <w:pPr>
              <w:tabs>
                <w:tab w:val="left" w:pos="567"/>
              </w:tabs>
              <w:jc w:val="both"/>
              <w:rPr>
                <w:color w:val="002060"/>
                <w:sz w:val="22"/>
                <w:szCs w:val="22"/>
              </w:rPr>
            </w:pPr>
          </w:p>
          <w:p w14:paraId="0E5CE82A" w14:textId="09C22766" w:rsidR="00F24FF3" w:rsidRPr="008921B1" w:rsidRDefault="007E7302" w:rsidP="00E505E2">
            <w:pPr>
              <w:tabs>
                <w:tab w:val="left" w:pos="567"/>
              </w:tabs>
              <w:jc w:val="both"/>
              <w:rPr>
                <w:color w:val="002060"/>
                <w:sz w:val="22"/>
                <w:szCs w:val="22"/>
              </w:rPr>
            </w:pPr>
            <w:r w:rsidRPr="008921B1">
              <w:rPr>
                <w:color w:val="002060"/>
                <w:sz w:val="22"/>
                <w:szCs w:val="22"/>
              </w:rPr>
              <w:t>Additionally</w:t>
            </w:r>
            <w:r w:rsidR="00F24FF3" w:rsidRPr="008921B1">
              <w:rPr>
                <w:color w:val="002060"/>
                <w:sz w:val="22"/>
                <w:szCs w:val="22"/>
              </w:rPr>
              <w:t>, from the histogram, a</w:t>
            </w:r>
            <w:r w:rsidR="00901EC2" w:rsidRPr="008921B1">
              <w:rPr>
                <w:color w:val="002060"/>
                <w:sz w:val="22"/>
                <w:szCs w:val="22"/>
              </w:rPr>
              <w:t>n</w:t>
            </w:r>
            <w:r w:rsidR="00F24FF3" w:rsidRPr="008921B1">
              <w:rPr>
                <w:color w:val="002060"/>
                <w:sz w:val="22"/>
                <w:szCs w:val="22"/>
              </w:rPr>
              <w:t xml:space="preserve"> </w:t>
            </w:r>
            <w:r w:rsidR="00D0466E" w:rsidRPr="008921B1">
              <w:rPr>
                <w:color w:val="002060"/>
                <w:sz w:val="22"/>
                <w:szCs w:val="22"/>
              </w:rPr>
              <w:t xml:space="preserve">extreme </w:t>
            </w:r>
            <w:r w:rsidR="00F24FF3" w:rsidRPr="008921B1">
              <w:rPr>
                <w:color w:val="002060"/>
                <w:sz w:val="22"/>
                <w:szCs w:val="22"/>
              </w:rPr>
              <w:t xml:space="preserve">small number of customers with age around 15 to 20 years old visiting the Prestige Mall, </w:t>
            </w:r>
            <w:r w:rsidR="006D7A4C" w:rsidRPr="008921B1">
              <w:rPr>
                <w:color w:val="002060"/>
                <w:sz w:val="22"/>
                <w:szCs w:val="22"/>
              </w:rPr>
              <w:t xml:space="preserve">and a possible reason could be due to still schooling. </w:t>
            </w:r>
          </w:p>
          <w:p w14:paraId="4446DAF2" w14:textId="6D4A60FC" w:rsidR="00F20EEA" w:rsidRDefault="00F20EEA" w:rsidP="00E505E2">
            <w:pPr>
              <w:tabs>
                <w:tab w:val="left" w:pos="567"/>
              </w:tabs>
              <w:jc w:val="both"/>
              <w:rPr>
                <w:b/>
                <w:sz w:val="22"/>
                <w:szCs w:val="22"/>
              </w:rPr>
            </w:pPr>
          </w:p>
          <w:p w14:paraId="5977930A" w14:textId="5B50CB43" w:rsidR="00F20EEA" w:rsidRDefault="00F20EEA" w:rsidP="004C61A9">
            <w:pPr>
              <w:tabs>
                <w:tab w:val="left" w:pos="567"/>
              </w:tabs>
              <w:rPr>
                <w:b/>
                <w:sz w:val="22"/>
                <w:szCs w:val="22"/>
              </w:rPr>
            </w:pPr>
          </w:p>
          <w:p w14:paraId="4592A102" w14:textId="25379123" w:rsidR="00F20EEA" w:rsidRDefault="00F20EEA" w:rsidP="004C61A9">
            <w:pPr>
              <w:tabs>
                <w:tab w:val="left" w:pos="567"/>
              </w:tabs>
              <w:rPr>
                <w:b/>
                <w:sz w:val="22"/>
                <w:szCs w:val="22"/>
              </w:rPr>
            </w:pPr>
          </w:p>
          <w:p w14:paraId="6B0C0894" w14:textId="13A23884" w:rsidR="00F20EEA" w:rsidRDefault="00F20EEA" w:rsidP="004C61A9">
            <w:pPr>
              <w:tabs>
                <w:tab w:val="left" w:pos="567"/>
              </w:tabs>
              <w:rPr>
                <w:b/>
                <w:sz w:val="22"/>
                <w:szCs w:val="22"/>
              </w:rPr>
            </w:pPr>
          </w:p>
          <w:p w14:paraId="515ECAF6" w14:textId="77777777" w:rsidR="00524631" w:rsidRDefault="00524631" w:rsidP="004C61A9">
            <w:pPr>
              <w:tabs>
                <w:tab w:val="left" w:pos="567"/>
              </w:tabs>
              <w:rPr>
                <w:b/>
                <w:sz w:val="22"/>
                <w:szCs w:val="22"/>
              </w:rPr>
            </w:pPr>
          </w:p>
          <w:p w14:paraId="14E50992" w14:textId="31ACF16B" w:rsidR="00F20EEA" w:rsidRDefault="00F20EEA" w:rsidP="004C61A9">
            <w:pPr>
              <w:tabs>
                <w:tab w:val="left" w:pos="567"/>
              </w:tabs>
              <w:rPr>
                <w:b/>
                <w:sz w:val="22"/>
                <w:szCs w:val="22"/>
              </w:rPr>
            </w:pPr>
          </w:p>
          <w:p w14:paraId="52B6655F" w14:textId="3A5BBCA3" w:rsidR="00F20EEA" w:rsidRDefault="00F20EEA" w:rsidP="004C61A9">
            <w:pPr>
              <w:tabs>
                <w:tab w:val="left" w:pos="567"/>
              </w:tabs>
              <w:rPr>
                <w:b/>
                <w:sz w:val="22"/>
                <w:szCs w:val="22"/>
              </w:rPr>
            </w:pPr>
          </w:p>
          <w:p w14:paraId="6C608BDC" w14:textId="4EE25E2C" w:rsidR="00F20EEA" w:rsidRDefault="00F20EEA" w:rsidP="004C61A9">
            <w:pPr>
              <w:tabs>
                <w:tab w:val="left" w:pos="567"/>
              </w:tabs>
              <w:rPr>
                <w:b/>
                <w:sz w:val="22"/>
                <w:szCs w:val="22"/>
              </w:rPr>
            </w:pPr>
          </w:p>
          <w:p w14:paraId="5D43A383" w14:textId="06E4B727" w:rsidR="00F20EEA" w:rsidRDefault="00F20EEA" w:rsidP="004C61A9">
            <w:pPr>
              <w:tabs>
                <w:tab w:val="left" w:pos="567"/>
              </w:tabs>
              <w:rPr>
                <w:b/>
                <w:sz w:val="22"/>
                <w:szCs w:val="22"/>
              </w:rPr>
            </w:pPr>
          </w:p>
          <w:p w14:paraId="0F530F7D" w14:textId="0085EA5B" w:rsidR="00F20EEA" w:rsidRDefault="00F20EEA" w:rsidP="004C61A9">
            <w:pPr>
              <w:tabs>
                <w:tab w:val="left" w:pos="567"/>
              </w:tabs>
              <w:rPr>
                <w:b/>
                <w:sz w:val="22"/>
                <w:szCs w:val="22"/>
              </w:rPr>
            </w:pPr>
          </w:p>
          <w:p w14:paraId="2C7C6486" w14:textId="3B293CC0" w:rsidR="00F20EEA" w:rsidRDefault="00F20EEA" w:rsidP="004C61A9">
            <w:pPr>
              <w:tabs>
                <w:tab w:val="left" w:pos="567"/>
              </w:tabs>
              <w:rPr>
                <w:b/>
                <w:sz w:val="22"/>
                <w:szCs w:val="22"/>
              </w:rPr>
            </w:pPr>
          </w:p>
          <w:p w14:paraId="380C6F73" w14:textId="501C5AE7" w:rsidR="00F20EEA" w:rsidRDefault="00F20EEA" w:rsidP="004C61A9">
            <w:pPr>
              <w:tabs>
                <w:tab w:val="left" w:pos="567"/>
              </w:tabs>
              <w:rPr>
                <w:b/>
                <w:sz w:val="22"/>
                <w:szCs w:val="22"/>
              </w:rPr>
            </w:pPr>
          </w:p>
          <w:p w14:paraId="6AD83EBC" w14:textId="04EBA4F1" w:rsidR="00F20EEA" w:rsidRDefault="00F20EEA" w:rsidP="004C61A9">
            <w:pPr>
              <w:tabs>
                <w:tab w:val="left" w:pos="567"/>
              </w:tabs>
              <w:rPr>
                <w:b/>
                <w:sz w:val="22"/>
                <w:szCs w:val="22"/>
              </w:rPr>
            </w:pPr>
          </w:p>
          <w:p w14:paraId="5F2361BA" w14:textId="6B6914E7" w:rsidR="00F20EEA" w:rsidRDefault="00F20EEA" w:rsidP="004C61A9">
            <w:pPr>
              <w:tabs>
                <w:tab w:val="left" w:pos="567"/>
              </w:tabs>
              <w:rPr>
                <w:b/>
                <w:sz w:val="22"/>
                <w:szCs w:val="22"/>
              </w:rPr>
            </w:pPr>
          </w:p>
          <w:p w14:paraId="3953D72E" w14:textId="6072E3E3" w:rsidR="00F20EEA" w:rsidRDefault="00F20EEA" w:rsidP="004C61A9">
            <w:pPr>
              <w:tabs>
                <w:tab w:val="left" w:pos="567"/>
              </w:tabs>
              <w:rPr>
                <w:b/>
                <w:sz w:val="22"/>
                <w:szCs w:val="22"/>
              </w:rPr>
            </w:pPr>
          </w:p>
          <w:p w14:paraId="329D760C" w14:textId="5DC68A7E" w:rsidR="00F20EEA" w:rsidRDefault="00F20EEA" w:rsidP="004C61A9">
            <w:pPr>
              <w:tabs>
                <w:tab w:val="left" w:pos="567"/>
              </w:tabs>
              <w:rPr>
                <w:b/>
                <w:sz w:val="22"/>
                <w:szCs w:val="22"/>
              </w:rPr>
            </w:pPr>
          </w:p>
          <w:p w14:paraId="24BBDF56" w14:textId="5673BEBB" w:rsidR="00F20EEA" w:rsidRDefault="00F20EEA" w:rsidP="004C61A9">
            <w:pPr>
              <w:tabs>
                <w:tab w:val="left" w:pos="567"/>
              </w:tabs>
              <w:rPr>
                <w:b/>
                <w:sz w:val="22"/>
                <w:szCs w:val="22"/>
              </w:rPr>
            </w:pPr>
          </w:p>
          <w:p w14:paraId="3168F9A1" w14:textId="233D6C55" w:rsidR="00F20EEA" w:rsidRDefault="00F20EEA" w:rsidP="004C61A9">
            <w:pPr>
              <w:tabs>
                <w:tab w:val="left" w:pos="567"/>
              </w:tabs>
              <w:rPr>
                <w:b/>
                <w:sz w:val="22"/>
                <w:szCs w:val="22"/>
              </w:rPr>
            </w:pPr>
          </w:p>
          <w:p w14:paraId="0671C05D" w14:textId="54ED6E33" w:rsidR="00F20EEA" w:rsidRDefault="00F20EEA" w:rsidP="004C61A9">
            <w:pPr>
              <w:tabs>
                <w:tab w:val="left" w:pos="567"/>
              </w:tabs>
              <w:rPr>
                <w:b/>
                <w:sz w:val="22"/>
                <w:szCs w:val="22"/>
              </w:rPr>
            </w:pPr>
          </w:p>
          <w:p w14:paraId="33A98022" w14:textId="08A55785" w:rsidR="00F20EEA" w:rsidRDefault="00F20EEA" w:rsidP="004C61A9">
            <w:pPr>
              <w:tabs>
                <w:tab w:val="left" w:pos="567"/>
              </w:tabs>
              <w:rPr>
                <w:b/>
                <w:sz w:val="22"/>
                <w:szCs w:val="22"/>
              </w:rPr>
            </w:pPr>
          </w:p>
          <w:p w14:paraId="4A1B4183" w14:textId="12AD2146" w:rsidR="00F20EEA" w:rsidRDefault="00F20EEA" w:rsidP="004C61A9">
            <w:pPr>
              <w:tabs>
                <w:tab w:val="left" w:pos="567"/>
              </w:tabs>
              <w:rPr>
                <w:b/>
                <w:sz w:val="22"/>
                <w:szCs w:val="22"/>
              </w:rPr>
            </w:pPr>
          </w:p>
          <w:p w14:paraId="16E23660" w14:textId="7F4CC056" w:rsidR="00F20EEA" w:rsidRDefault="00F20EEA" w:rsidP="004C61A9">
            <w:pPr>
              <w:tabs>
                <w:tab w:val="left" w:pos="567"/>
              </w:tabs>
              <w:rPr>
                <w:b/>
                <w:sz w:val="22"/>
                <w:szCs w:val="22"/>
              </w:rPr>
            </w:pPr>
          </w:p>
          <w:p w14:paraId="3E7B9DAD" w14:textId="275CC832" w:rsidR="00F20EEA" w:rsidRDefault="00F20EEA" w:rsidP="004C61A9">
            <w:pPr>
              <w:tabs>
                <w:tab w:val="left" w:pos="567"/>
              </w:tabs>
              <w:rPr>
                <w:b/>
                <w:sz w:val="22"/>
                <w:szCs w:val="22"/>
              </w:rPr>
            </w:pPr>
          </w:p>
          <w:p w14:paraId="2D78F18B" w14:textId="13D730FF" w:rsidR="00F20EEA" w:rsidRDefault="00F20EEA" w:rsidP="004C61A9">
            <w:pPr>
              <w:tabs>
                <w:tab w:val="left" w:pos="567"/>
              </w:tabs>
              <w:rPr>
                <w:b/>
                <w:sz w:val="22"/>
                <w:szCs w:val="22"/>
              </w:rPr>
            </w:pPr>
          </w:p>
          <w:p w14:paraId="417F75C3" w14:textId="77777777" w:rsidR="00F20EEA" w:rsidRPr="00944B30" w:rsidRDefault="00F20EEA" w:rsidP="004C61A9">
            <w:pPr>
              <w:tabs>
                <w:tab w:val="left" w:pos="567"/>
              </w:tabs>
              <w:rPr>
                <w:b/>
                <w:sz w:val="22"/>
                <w:szCs w:val="22"/>
              </w:rPr>
            </w:pPr>
          </w:p>
          <w:p w14:paraId="04CE65C6" w14:textId="1B56B0B6" w:rsidR="00BF6986" w:rsidRDefault="00BF6986" w:rsidP="00BE426F">
            <w:pPr>
              <w:tabs>
                <w:tab w:val="left" w:pos="567"/>
              </w:tabs>
              <w:rPr>
                <w:color w:val="000000" w:themeColor="text1"/>
                <w:sz w:val="22"/>
                <w:szCs w:val="22"/>
              </w:rPr>
            </w:pPr>
          </w:p>
          <w:p w14:paraId="7D230503" w14:textId="77777777" w:rsidR="00BF6986" w:rsidRDefault="00BF6986" w:rsidP="00BE426F">
            <w:pPr>
              <w:tabs>
                <w:tab w:val="left" w:pos="567"/>
              </w:tabs>
              <w:rPr>
                <w:color w:val="000000" w:themeColor="text1"/>
                <w:sz w:val="22"/>
                <w:szCs w:val="22"/>
              </w:rPr>
            </w:pPr>
          </w:p>
          <w:p w14:paraId="43844B1C" w14:textId="77777777" w:rsidR="00BF6986" w:rsidRDefault="00BF6986" w:rsidP="00BE426F">
            <w:pPr>
              <w:tabs>
                <w:tab w:val="left" w:pos="567"/>
              </w:tabs>
              <w:rPr>
                <w:color w:val="000000" w:themeColor="text1"/>
                <w:sz w:val="22"/>
                <w:szCs w:val="22"/>
              </w:rPr>
            </w:pPr>
          </w:p>
          <w:p w14:paraId="4542574D" w14:textId="77777777" w:rsidR="00BF6986" w:rsidRDefault="00BF6986" w:rsidP="00BE426F">
            <w:pPr>
              <w:tabs>
                <w:tab w:val="left" w:pos="567"/>
              </w:tabs>
              <w:rPr>
                <w:color w:val="000000" w:themeColor="text1"/>
                <w:sz w:val="22"/>
                <w:szCs w:val="22"/>
              </w:rPr>
            </w:pPr>
          </w:p>
          <w:p w14:paraId="1D1BEE8E" w14:textId="77777777" w:rsidR="00BF6986" w:rsidRDefault="00BF6986" w:rsidP="00BE426F">
            <w:pPr>
              <w:tabs>
                <w:tab w:val="left" w:pos="567"/>
              </w:tabs>
              <w:rPr>
                <w:color w:val="000000" w:themeColor="text1"/>
                <w:sz w:val="22"/>
                <w:szCs w:val="22"/>
              </w:rPr>
            </w:pPr>
          </w:p>
          <w:p w14:paraId="539B7F4C" w14:textId="77777777" w:rsidR="00BF6986" w:rsidRDefault="00BF6986" w:rsidP="00BE426F">
            <w:pPr>
              <w:tabs>
                <w:tab w:val="left" w:pos="567"/>
              </w:tabs>
              <w:rPr>
                <w:color w:val="000000" w:themeColor="text1"/>
                <w:sz w:val="22"/>
                <w:szCs w:val="22"/>
              </w:rPr>
            </w:pPr>
          </w:p>
          <w:p w14:paraId="0F6F6BEA" w14:textId="51D58C7C" w:rsidR="00BF6986" w:rsidRDefault="00142AC6" w:rsidP="00BE426F">
            <w:pPr>
              <w:tabs>
                <w:tab w:val="left" w:pos="567"/>
              </w:tabs>
              <w:rPr>
                <w:color w:val="000000" w:themeColor="text1"/>
                <w:sz w:val="22"/>
                <w:szCs w:val="22"/>
              </w:rPr>
            </w:pPr>
            <w:r>
              <w:rPr>
                <w:color w:val="000000" w:themeColor="text1"/>
                <w:sz w:val="22"/>
                <w:szCs w:val="22"/>
              </w:rPr>
              <w:br/>
            </w:r>
          </w:p>
          <w:p w14:paraId="087B584D" w14:textId="7EF740FC" w:rsidR="00F20EEA" w:rsidRDefault="00F20EEA" w:rsidP="00BE426F">
            <w:pPr>
              <w:tabs>
                <w:tab w:val="left" w:pos="567"/>
              </w:tabs>
              <w:rPr>
                <w:color w:val="000000" w:themeColor="text1"/>
                <w:sz w:val="22"/>
                <w:szCs w:val="22"/>
              </w:rPr>
            </w:pPr>
          </w:p>
          <w:p w14:paraId="6E84FA88" w14:textId="7E8C1E53" w:rsidR="00F20EEA" w:rsidRDefault="00F20EEA" w:rsidP="00BE426F">
            <w:pPr>
              <w:tabs>
                <w:tab w:val="left" w:pos="567"/>
              </w:tabs>
              <w:rPr>
                <w:color w:val="000000" w:themeColor="text1"/>
                <w:sz w:val="22"/>
                <w:szCs w:val="22"/>
              </w:rPr>
            </w:pPr>
          </w:p>
          <w:p w14:paraId="60745E25" w14:textId="6B4CA55A" w:rsidR="00F20EEA" w:rsidRDefault="00F20EEA" w:rsidP="00BE426F">
            <w:pPr>
              <w:tabs>
                <w:tab w:val="left" w:pos="567"/>
              </w:tabs>
              <w:rPr>
                <w:color w:val="000000" w:themeColor="text1"/>
                <w:sz w:val="22"/>
                <w:szCs w:val="22"/>
              </w:rPr>
            </w:pPr>
          </w:p>
          <w:p w14:paraId="3C7A233D" w14:textId="0E17F637" w:rsidR="00F20EEA" w:rsidRDefault="00F20EEA" w:rsidP="00776AFA">
            <w:pPr>
              <w:tabs>
                <w:tab w:val="left" w:pos="1240"/>
              </w:tabs>
              <w:rPr>
                <w:color w:val="000000" w:themeColor="text1"/>
                <w:sz w:val="22"/>
                <w:szCs w:val="22"/>
              </w:rPr>
            </w:pPr>
          </w:p>
          <w:p w14:paraId="253ACA78" w14:textId="230B8E47" w:rsidR="00142AC6" w:rsidRPr="00944B30" w:rsidRDefault="00142AC6" w:rsidP="00142AC6">
            <w:pPr>
              <w:tabs>
                <w:tab w:val="left" w:pos="567"/>
              </w:tabs>
              <w:rPr>
                <w:b/>
                <w:sz w:val="22"/>
                <w:szCs w:val="22"/>
              </w:rPr>
            </w:pPr>
            <w:r w:rsidRPr="00944B30">
              <w:rPr>
                <w:b/>
                <w:sz w:val="22"/>
                <w:szCs w:val="22"/>
              </w:rPr>
              <w:t>For Q7:</w:t>
            </w:r>
          </w:p>
          <w:p w14:paraId="4B5E7770" w14:textId="7B47F0D2" w:rsidR="00BF6986" w:rsidRDefault="00BF6986" w:rsidP="00BE426F">
            <w:pPr>
              <w:tabs>
                <w:tab w:val="left" w:pos="567"/>
              </w:tabs>
              <w:rPr>
                <w:color w:val="000000" w:themeColor="text1"/>
                <w:sz w:val="22"/>
                <w:szCs w:val="22"/>
              </w:rPr>
            </w:pPr>
          </w:p>
          <w:p w14:paraId="0A2ADE40" w14:textId="40AF2561" w:rsidR="008C6724" w:rsidRPr="0044195C" w:rsidRDefault="003F10A5" w:rsidP="003F10A5">
            <w:pPr>
              <w:tabs>
                <w:tab w:val="left" w:pos="567"/>
              </w:tabs>
              <w:jc w:val="both"/>
              <w:rPr>
                <w:color w:val="002060"/>
                <w:sz w:val="22"/>
                <w:szCs w:val="22"/>
              </w:rPr>
            </w:pPr>
            <w:r w:rsidRPr="0044195C">
              <w:rPr>
                <w:color w:val="002060"/>
                <w:sz w:val="22"/>
                <w:szCs w:val="22"/>
              </w:rPr>
              <w:t>Based on the numerical summary and a histogram, the distribution is unimodal and is slightly positively skewed to the right (i.e. Mean &gt; Median) with</w:t>
            </w:r>
            <w:r w:rsidR="00BE0312" w:rsidRPr="0044195C">
              <w:rPr>
                <w:color w:val="002060"/>
                <w:sz w:val="22"/>
                <w:szCs w:val="22"/>
              </w:rPr>
              <w:t xml:space="preserve"> a</w:t>
            </w:r>
            <w:r w:rsidRPr="0044195C">
              <w:rPr>
                <w:color w:val="002060"/>
                <w:sz w:val="22"/>
                <w:szCs w:val="22"/>
              </w:rPr>
              <w:t xml:space="preserve"> mean household income of $8231.3 and a standard deviation of $1222.9. There is a peak showing the highest frequency of household income of the customers with about $8000 to $8500. Additionally, there is an extreme </w:t>
            </w:r>
            <w:r w:rsidR="009C61A0" w:rsidRPr="0044195C">
              <w:rPr>
                <w:color w:val="002060"/>
                <w:sz w:val="22"/>
                <w:szCs w:val="22"/>
              </w:rPr>
              <w:t xml:space="preserve">observe </w:t>
            </w:r>
            <w:r w:rsidRPr="0044195C">
              <w:rPr>
                <w:color w:val="002060"/>
                <w:sz w:val="22"/>
                <w:szCs w:val="22"/>
              </w:rPr>
              <w:t xml:space="preserve">value found on the histogram with household income about $12000 to $12500, possibly an outlier. </w:t>
            </w:r>
          </w:p>
          <w:p w14:paraId="715C586A" w14:textId="77777777" w:rsidR="003F10A5" w:rsidRDefault="003F10A5" w:rsidP="003F10A5">
            <w:pPr>
              <w:tabs>
                <w:tab w:val="left" w:pos="567"/>
              </w:tabs>
              <w:jc w:val="both"/>
              <w:rPr>
                <w:color w:val="FF0000"/>
                <w:sz w:val="22"/>
                <w:szCs w:val="22"/>
              </w:rPr>
            </w:pPr>
          </w:p>
          <w:p w14:paraId="1011090B" w14:textId="20886764" w:rsidR="00BF6986" w:rsidRPr="00B61021" w:rsidRDefault="0044195C" w:rsidP="003F10A5">
            <w:pPr>
              <w:tabs>
                <w:tab w:val="left" w:pos="567"/>
              </w:tabs>
              <w:jc w:val="both"/>
              <w:rPr>
                <w:color w:val="002060"/>
                <w:sz w:val="22"/>
                <w:szCs w:val="22"/>
              </w:rPr>
            </w:pPr>
            <w:r w:rsidRPr="00B61021">
              <w:rPr>
                <w:color w:val="002060"/>
                <w:sz w:val="22"/>
                <w:szCs w:val="22"/>
              </w:rPr>
              <w:t>Moreover</w:t>
            </w:r>
            <w:r w:rsidR="003F10A5" w:rsidRPr="00B61021">
              <w:rPr>
                <w:color w:val="002060"/>
                <w:sz w:val="22"/>
                <w:szCs w:val="22"/>
              </w:rPr>
              <w:t xml:space="preserve">, from the boxplot diagram, there are two outliers </w:t>
            </w:r>
            <w:r w:rsidRPr="00B61021">
              <w:rPr>
                <w:color w:val="002060"/>
                <w:sz w:val="22"/>
                <w:szCs w:val="22"/>
              </w:rPr>
              <w:t xml:space="preserve">(mark with asterisks) found (with household income of $12000). </w:t>
            </w:r>
            <w:r w:rsidR="003F10A5" w:rsidRPr="00B61021">
              <w:rPr>
                <w:color w:val="002060"/>
                <w:sz w:val="22"/>
                <w:szCs w:val="22"/>
              </w:rPr>
              <w:t xml:space="preserve">The median is a better measure of the typical household income by these 200 customers. This is because the mean is an arithmetic average and gets affected by the two extreme observations. </w:t>
            </w:r>
            <w:r w:rsidR="0061487E" w:rsidRPr="00B61021">
              <w:rPr>
                <w:color w:val="002060"/>
                <w:sz w:val="22"/>
                <w:szCs w:val="22"/>
              </w:rPr>
              <w:t xml:space="preserve">The standard deviation also gets affected by the two outliers. </w:t>
            </w:r>
            <w:r w:rsidR="0009285B" w:rsidRPr="00B61021">
              <w:rPr>
                <w:color w:val="002060"/>
                <w:sz w:val="22"/>
                <w:szCs w:val="22"/>
              </w:rPr>
              <w:t>Both the</w:t>
            </w:r>
            <w:r w:rsidR="003F10A5" w:rsidRPr="00B61021">
              <w:rPr>
                <w:color w:val="002060"/>
                <w:sz w:val="22"/>
                <w:szCs w:val="22"/>
              </w:rPr>
              <w:t xml:space="preserve"> median</w:t>
            </w:r>
            <w:r w:rsidR="00916389" w:rsidRPr="00B61021">
              <w:rPr>
                <w:color w:val="002060"/>
                <w:sz w:val="22"/>
                <w:szCs w:val="22"/>
              </w:rPr>
              <w:t xml:space="preserve"> and IQR</w:t>
            </w:r>
            <w:r w:rsidR="003F10A5" w:rsidRPr="00B61021">
              <w:rPr>
                <w:color w:val="002060"/>
                <w:sz w:val="22"/>
                <w:szCs w:val="22"/>
              </w:rPr>
              <w:t xml:space="preserve"> do</w:t>
            </w:r>
            <w:r w:rsidR="0009285B" w:rsidRPr="00B61021">
              <w:rPr>
                <w:color w:val="002060"/>
                <w:sz w:val="22"/>
                <w:szCs w:val="22"/>
              </w:rPr>
              <w:t xml:space="preserve"> </w:t>
            </w:r>
            <w:r w:rsidR="003F10A5" w:rsidRPr="00B61021">
              <w:rPr>
                <w:color w:val="002060"/>
                <w:sz w:val="22"/>
                <w:szCs w:val="22"/>
              </w:rPr>
              <w:t>not</w:t>
            </w:r>
            <w:r w:rsidR="0092648C" w:rsidRPr="00B61021">
              <w:rPr>
                <w:color w:val="002060"/>
                <w:sz w:val="22"/>
                <w:szCs w:val="22"/>
              </w:rPr>
              <w:t xml:space="preserve"> get </w:t>
            </w:r>
            <w:r w:rsidR="00916389" w:rsidRPr="00B61021">
              <w:rPr>
                <w:color w:val="002060"/>
                <w:sz w:val="22"/>
                <w:szCs w:val="22"/>
              </w:rPr>
              <w:t>affected</w:t>
            </w:r>
            <w:r w:rsidR="0092648C" w:rsidRPr="00B61021">
              <w:rPr>
                <w:color w:val="002060"/>
                <w:sz w:val="22"/>
                <w:szCs w:val="22"/>
              </w:rPr>
              <w:t xml:space="preserve"> </w:t>
            </w:r>
            <w:r w:rsidR="0009285B" w:rsidRPr="00B61021">
              <w:rPr>
                <w:color w:val="002060"/>
                <w:sz w:val="22"/>
                <w:szCs w:val="22"/>
              </w:rPr>
              <w:t xml:space="preserve">by outliers </w:t>
            </w:r>
            <w:r w:rsidR="0092648C" w:rsidRPr="00B61021">
              <w:rPr>
                <w:color w:val="002060"/>
                <w:sz w:val="22"/>
                <w:szCs w:val="22"/>
              </w:rPr>
              <w:t xml:space="preserve">as much. </w:t>
            </w:r>
          </w:p>
          <w:p w14:paraId="7894B027" w14:textId="05B07BEF" w:rsidR="00BF6986" w:rsidRDefault="00BF6986" w:rsidP="003F10A5">
            <w:pPr>
              <w:tabs>
                <w:tab w:val="left" w:pos="567"/>
              </w:tabs>
              <w:jc w:val="both"/>
              <w:rPr>
                <w:color w:val="000000" w:themeColor="text1"/>
                <w:sz w:val="22"/>
                <w:szCs w:val="22"/>
              </w:rPr>
            </w:pPr>
          </w:p>
          <w:p w14:paraId="5E8F3612" w14:textId="450781AE" w:rsidR="008200FE" w:rsidRPr="00B61021" w:rsidRDefault="00257F04" w:rsidP="00332C65">
            <w:pPr>
              <w:tabs>
                <w:tab w:val="left" w:pos="567"/>
              </w:tabs>
              <w:jc w:val="both"/>
              <w:rPr>
                <w:color w:val="002060"/>
                <w:sz w:val="22"/>
                <w:szCs w:val="22"/>
              </w:rPr>
            </w:pPr>
            <w:r w:rsidRPr="00B61021">
              <w:rPr>
                <w:color w:val="002060"/>
                <w:sz w:val="22"/>
                <w:szCs w:val="22"/>
              </w:rPr>
              <w:t xml:space="preserve">The spread is narrow </w:t>
            </w:r>
            <w:r w:rsidR="00B61021" w:rsidRPr="00B61021">
              <w:rPr>
                <w:color w:val="002060"/>
                <w:sz w:val="22"/>
                <w:szCs w:val="22"/>
              </w:rPr>
              <w:t xml:space="preserve">(measured by the box) </w:t>
            </w:r>
            <w:r w:rsidRPr="00B61021">
              <w:rPr>
                <w:color w:val="002060"/>
                <w:sz w:val="22"/>
                <w:szCs w:val="22"/>
              </w:rPr>
              <w:t>and t</w:t>
            </w:r>
            <w:r w:rsidR="00916389" w:rsidRPr="00B61021">
              <w:rPr>
                <w:color w:val="002060"/>
                <w:sz w:val="22"/>
                <w:szCs w:val="22"/>
              </w:rPr>
              <w:t xml:space="preserve">he customers are likely to have household income with about $7500 to $8500. </w:t>
            </w:r>
          </w:p>
          <w:p w14:paraId="7B36D21C" w14:textId="6473FFE8" w:rsidR="00BF6986" w:rsidRDefault="00BF6986" w:rsidP="00BE426F">
            <w:pPr>
              <w:tabs>
                <w:tab w:val="left" w:pos="567"/>
              </w:tabs>
              <w:rPr>
                <w:color w:val="000000" w:themeColor="text1"/>
                <w:sz w:val="22"/>
                <w:szCs w:val="22"/>
              </w:rPr>
            </w:pPr>
          </w:p>
          <w:p w14:paraId="512D4F5B" w14:textId="524A3B5C" w:rsidR="005702DD" w:rsidRDefault="005702DD" w:rsidP="00BE426F">
            <w:pPr>
              <w:tabs>
                <w:tab w:val="left" w:pos="567"/>
              </w:tabs>
              <w:rPr>
                <w:color w:val="000000" w:themeColor="text1"/>
                <w:sz w:val="22"/>
                <w:szCs w:val="22"/>
              </w:rPr>
            </w:pPr>
          </w:p>
          <w:p w14:paraId="04D42872" w14:textId="5A203FBB" w:rsidR="005702DD" w:rsidRDefault="005702DD" w:rsidP="00BE426F">
            <w:pPr>
              <w:tabs>
                <w:tab w:val="left" w:pos="567"/>
              </w:tabs>
              <w:rPr>
                <w:color w:val="000000" w:themeColor="text1"/>
                <w:sz w:val="22"/>
                <w:szCs w:val="22"/>
              </w:rPr>
            </w:pPr>
          </w:p>
          <w:p w14:paraId="2239CA1E" w14:textId="1E0BAAEE" w:rsidR="005702DD" w:rsidRDefault="005702DD" w:rsidP="00BE426F">
            <w:pPr>
              <w:tabs>
                <w:tab w:val="left" w:pos="567"/>
              </w:tabs>
              <w:rPr>
                <w:color w:val="000000" w:themeColor="text1"/>
                <w:sz w:val="22"/>
                <w:szCs w:val="22"/>
              </w:rPr>
            </w:pPr>
          </w:p>
          <w:p w14:paraId="40A9319F" w14:textId="35E16D57" w:rsidR="005702DD" w:rsidRDefault="005702DD" w:rsidP="00BE426F">
            <w:pPr>
              <w:tabs>
                <w:tab w:val="left" w:pos="567"/>
              </w:tabs>
              <w:rPr>
                <w:color w:val="000000" w:themeColor="text1"/>
                <w:sz w:val="22"/>
                <w:szCs w:val="22"/>
              </w:rPr>
            </w:pPr>
          </w:p>
          <w:p w14:paraId="242C6E83" w14:textId="57984B24" w:rsidR="005702DD" w:rsidRDefault="005702DD" w:rsidP="00BE426F">
            <w:pPr>
              <w:tabs>
                <w:tab w:val="left" w:pos="567"/>
              </w:tabs>
              <w:rPr>
                <w:color w:val="000000" w:themeColor="text1"/>
                <w:sz w:val="22"/>
                <w:szCs w:val="22"/>
              </w:rPr>
            </w:pPr>
          </w:p>
          <w:p w14:paraId="08877CB9" w14:textId="50C8741D" w:rsidR="005702DD" w:rsidRDefault="005702DD" w:rsidP="00BE426F">
            <w:pPr>
              <w:tabs>
                <w:tab w:val="left" w:pos="567"/>
              </w:tabs>
              <w:rPr>
                <w:color w:val="000000" w:themeColor="text1"/>
                <w:sz w:val="22"/>
                <w:szCs w:val="22"/>
              </w:rPr>
            </w:pPr>
          </w:p>
          <w:p w14:paraId="351B4B23" w14:textId="731E45F1" w:rsidR="005702DD" w:rsidRDefault="005702DD" w:rsidP="00BE426F">
            <w:pPr>
              <w:tabs>
                <w:tab w:val="left" w:pos="567"/>
              </w:tabs>
              <w:rPr>
                <w:color w:val="000000" w:themeColor="text1"/>
                <w:sz w:val="22"/>
                <w:szCs w:val="22"/>
              </w:rPr>
            </w:pPr>
          </w:p>
          <w:p w14:paraId="6B6E32A6" w14:textId="7D99ED22" w:rsidR="005702DD" w:rsidRDefault="005702DD" w:rsidP="00BE426F">
            <w:pPr>
              <w:tabs>
                <w:tab w:val="left" w:pos="567"/>
              </w:tabs>
              <w:rPr>
                <w:color w:val="000000" w:themeColor="text1"/>
                <w:sz w:val="22"/>
                <w:szCs w:val="22"/>
              </w:rPr>
            </w:pPr>
          </w:p>
          <w:p w14:paraId="152B21AC" w14:textId="32B781C0" w:rsidR="005702DD" w:rsidRDefault="005702DD" w:rsidP="00BE426F">
            <w:pPr>
              <w:tabs>
                <w:tab w:val="left" w:pos="567"/>
              </w:tabs>
              <w:rPr>
                <w:color w:val="000000" w:themeColor="text1"/>
                <w:sz w:val="22"/>
                <w:szCs w:val="22"/>
              </w:rPr>
            </w:pPr>
          </w:p>
          <w:p w14:paraId="44F97A6B" w14:textId="31DA2247" w:rsidR="005702DD" w:rsidRDefault="005702DD" w:rsidP="00BE426F">
            <w:pPr>
              <w:tabs>
                <w:tab w:val="left" w:pos="567"/>
              </w:tabs>
              <w:rPr>
                <w:color w:val="000000" w:themeColor="text1"/>
                <w:sz w:val="22"/>
                <w:szCs w:val="22"/>
              </w:rPr>
            </w:pPr>
          </w:p>
          <w:p w14:paraId="1861DB9B" w14:textId="7D328CAA" w:rsidR="005702DD" w:rsidRDefault="005702DD" w:rsidP="00BE426F">
            <w:pPr>
              <w:tabs>
                <w:tab w:val="left" w:pos="567"/>
              </w:tabs>
              <w:rPr>
                <w:color w:val="000000" w:themeColor="text1"/>
                <w:sz w:val="22"/>
                <w:szCs w:val="22"/>
              </w:rPr>
            </w:pPr>
          </w:p>
          <w:p w14:paraId="174B6147" w14:textId="41DF9CA9" w:rsidR="005702DD" w:rsidRDefault="005702DD" w:rsidP="00BE426F">
            <w:pPr>
              <w:tabs>
                <w:tab w:val="left" w:pos="567"/>
              </w:tabs>
              <w:rPr>
                <w:color w:val="000000" w:themeColor="text1"/>
                <w:sz w:val="22"/>
                <w:szCs w:val="22"/>
              </w:rPr>
            </w:pPr>
          </w:p>
          <w:p w14:paraId="3A89DE41" w14:textId="56203BCE" w:rsidR="005702DD" w:rsidRDefault="005702DD" w:rsidP="00BE426F">
            <w:pPr>
              <w:tabs>
                <w:tab w:val="left" w:pos="567"/>
              </w:tabs>
              <w:rPr>
                <w:color w:val="000000" w:themeColor="text1"/>
                <w:sz w:val="22"/>
                <w:szCs w:val="22"/>
              </w:rPr>
            </w:pPr>
          </w:p>
          <w:p w14:paraId="2DA31FA9" w14:textId="6602575B" w:rsidR="005702DD" w:rsidRDefault="005702DD" w:rsidP="00BE426F">
            <w:pPr>
              <w:tabs>
                <w:tab w:val="left" w:pos="567"/>
              </w:tabs>
              <w:rPr>
                <w:color w:val="000000" w:themeColor="text1"/>
                <w:sz w:val="22"/>
                <w:szCs w:val="22"/>
              </w:rPr>
            </w:pPr>
          </w:p>
          <w:p w14:paraId="02DE2A69" w14:textId="200DA449" w:rsidR="005702DD" w:rsidRDefault="005702DD" w:rsidP="00BE426F">
            <w:pPr>
              <w:tabs>
                <w:tab w:val="left" w:pos="567"/>
              </w:tabs>
              <w:rPr>
                <w:color w:val="000000" w:themeColor="text1"/>
                <w:sz w:val="22"/>
                <w:szCs w:val="22"/>
              </w:rPr>
            </w:pPr>
          </w:p>
          <w:p w14:paraId="46644975" w14:textId="1062DC2F" w:rsidR="005702DD" w:rsidRDefault="005702DD" w:rsidP="00BE426F">
            <w:pPr>
              <w:tabs>
                <w:tab w:val="left" w:pos="567"/>
              </w:tabs>
              <w:rPr>
                <w:color w:val="000000" w:themeColor="text1"/>
                <w:sz w:val="22"/>
                <w:szCs w:val="22"/>
              </w:rPr>
            </w:pPr>
          </w:p>
          <w:p w14:paraId="3BA59FE9" w14:textId="5BF48742" w:rsidR="005702DD" w:rsidRDefault="005702DD" w:rsidP="00BE426F">
            <w:pPr>
              <w:tabs>
                <w:tab w:val="left" w:pos="567"/>
              </w:tabs>
              <w:rPr>
                <w:color w:val="000000" w:themeColor="text1"/>
                <w:sz w:val="22"/>
                <w:szCs w:val="22"/>
              </w:rPr>
            </w:pPr>
          </w:p>
          <w:p w14:paraId="3F05152B" w14:textId="366969C1" w:rsidR="005702DD" w:rsidRDefault="005702DD" w:rsidP="00BE426F">
            <w:pPr>
              <w:tabs>
                <w:tab w:val="left" w:pos="567"/>
              </w:tabs>
              <w:rPr>
                <w:color w:val="000000" w:themeColor="text1"/>
                <w:sz w:val="22"/>
                <w:szCs w:val="22"/>
              </w:rPr>
            </w:pPr>
          </w:p>
          <w:p w14:paraId="050AED34" w14:textId="0F3AA070" w:rsidR="00AC33B4" w:rsidRDefault="00AC33B4" w:rsidP="00BE426F">
            <w:pPr>
              <w:tabs>
                <w:tab w:val="left" w:pos="567"/>
              </w:tabs>
              <w:rPr>
                <w:color w:val="000000" w:themeColor="text1"/>
                <w:sz w:val="22"/>
                <w:szCs w:val="22"/>
              </w:rPr>
            </w:pPr>
          </w:p>
          <w:p w14:paraId="5729932C" w14:textId="70FFD872" w:rsidR="00AC33B4" w:rsidRDefault="00AC33B4" w:rsidP="00BE426F">
            <w:pPr>
              <w:tabs>
                <w:tab w:val="left" w:pos="567"/>
              </w:tabs>
              <w:rPr>
                <w:color w:val="000000" w:themeColor="text1"/>
                <w:sz w:val="22"/>
                <w:szCs w:val="22"/>
              </w:rPr>
            </w:pPr>
          </w:p>
          <w:p w14:paraId="221F88F9" w14:textId="2ED6802A" w:rsidR="00AC33B4" w:rsidRDefault="00AC33B4" w:rsidP="00BE426F">
            <w:pPr>
              <w:tabs>
                <w:tab w:val="left" w:pos="567"/>
              </w:tabs>
              <w:rPr>
                <w:color w:val="000000" w:themeColor="text1"/>
                <w:sz w:val="22"/>
                <w:szCs w:val="22"/>
              </w:rPr>
            </w:pPr>
          </w:p>
          <w:p w14:paraId="75FF9E93" w14:textId="6A736D01" w:rsidR="00AC33B4" w:rsidRDefault="00AC33B4" w:rsidP="00BE426F">
            <w:pPr>
              <w:tabs>
                <w:tab w:val="left" w:pos="567"/>
              </w:tabs>
              <w:rPr>
                <w:color w:val="000000" w:themeColor="text1"/>
                <w:sz w:val="22"/>
                <w:szCs w:val="22"/>
              </w:rPr>
            </w:pPr>
          </w:p>
          <w:p w14:paraId="6929A616" w14:textId="7DD59B51" w:rsidR="00AC33B4" w:rsidRDefault="00AC33B4" w:rsidP="00BE426F">
            <w:pPr>
              <w:tabs>
                <w:tab w:val="left" w:pos="567"/>
              </w:tabs>
              <w:rPr>
                <w:color w:val="000000" w:themeColor="text1"/>
                <w:sz w:val="22"/>
                <w:szCs w:val="22"/>
              </w:rPr>
            </w:pPr>
          </w:p>
          <w:p w14:paraId="06B45FE6" w14:textId="4CBA1FB0" w:rsidR="00AC33B4" w:rsidRDefault="00AC33B4" w:rsidP="00BE426F">
            <w:pPr>
              <w:tabs>
                <w:tab w:val="left" w:pos="567"/>
              </w:tabs>
              <w:rPr>
                <w:color w:val="000000" w:themeColor="text1"/>
                <w:sz w:val="22"/>
                <w:szCs w:val="22"/>
              </w:rPr>
            </w:pPr>
          </w:p>
          <w:p w14:paraId="1B5E8FE3" w14:textId="15C2AEFD" w:rsidR="0061487E" w:rsidRDefault="0061487E" w:rsidP="00BE426F">
            <w:pPr>
              <w:tabs>
                <w:tab w:val="left" w:pos="567"/>
              </w:tabs>
              <w:rPr>
                <w:color w:val="000000" w:themeColor="text1"/>
                <w:sz w:val="22"/>
                <w:szCs w:val="22"/>
              </w:rPr>
            </w:pPr>
          </w:p>
          <w:p w14:paraId="68BFEA3D" w14:textId="258A0732" w:rsidR="0061487E" w:rsidRDefault="0061487E" w:rsidP="00BE426F">
            <w:pPr>
              <w:tabs>
                <w:tab w:val="left" w:pos="567"/>
              </w:tabs>
              <w:rPr>
                <w:color w:val="000000" w:themeColor="text1"/>
                <w:sz w:val="22"/>
                <w:szCs w:val="22"/>
              </w:rPr>
            </w:pPr>
          </w:p>
          <w:p w14:paraId="3B42C542" w14:textId="0B964262" w:rsidR="0061487E" w:rsidRDefault="0061487E" w:rsidP="00BE426F">
            <w:pPr>
              <w:tabs>
                <w:tab w:val="left" w:pos="567"/>
              </w:tabs>
              <w:rPr>
                <w:color w:val="000000" w:themeColor="text1"/>
                <w:sz w:val="22"/>
                <w:szCs w:val="22"/>
              </w:rPr>
            </w:pPr>
          </w:p>
          <w:p w14:paraId="1E7D4F11" w14:textId="77777777" w:rsidR="0061487E" w:rsidRDefault="0061487E" w:rsidP="00BE426F">
            <w:pPr>
              <w:tabs>
                <w:tab w:val="left" w:pos="567"/>
              </w:tabs>
              <w:rPr>
                <w:color w:val="000000" w:themeColor="text1"/>
                <w:sz w:val="22"/>
                <w:szCs w:val="22"/>
              </w:rPr>
            </w:pPr>
          </w:p>
          <w:p w14:paraId="35FB03AC" w14:textId="77777777" w:rsidR="00776AFA" w:rsidRDefault="00776AFA" w:rsidP="00BE426F">
            <w:pPr>
              <w:tabs>
                <w:tab w:val="left" w:pos="567"/>
              </w:tabs>
              <w:rPr>
                <w:color w:val="000000" w:themeColor="text1"/>
                <w:sz w:val="22"/>
                <w:szCs w:val="22"/>
              </w:rPr>
            </w:pPr>
          </w:p>
          <w:p w14:paraId="354C40C9" w14:textId="77777777" w:rsidR="00BF6986" w:rsidRPr="00944B30" w:rsidRDefault="00BF6986" w:rsidP="00BE426F">
            <w:pPr>
              <w:rPr>
                <w:b/>
                <w:i/>
                <w:color w:val="000000" w:themeColor="text1"/>
                <w:sz w:val="22"/>
                <w:szCs w:val="22"/>
                <w:lang w:val="en-US"/>
              </w:rPr>
            </w:pPr>
            <w:r w:rsidRPr="00944B30">
              <w:rPr>
                <w:b/>
                <w:i/>
                <w:color w:val="000000" w:themeColor="text1"/>
                <w:sz w:val="22"/>
                <w:szCs w:val="22"/>
                <w:lang w:val="en-US"/>
              </w:rPr>
              <w:t>Generalizing to the population:</w:t>
            </w:r>
          </w:p>
          <w:p w14:paraId="69AE73B9" w14:textId="364BA9E4" w:rsidR="00BF6986" w:rsidRPr="00B35F23" w:rsidRDefault="004C61A9" w:rsidP="00AC33B4">
            <w:pPr>
              <w:jc w:val="both"/>
              <w:rPr>
                <w:color w:val="002060"/>
                <w:sz w:val="22"/>
                <w:szCs w:val="22"/>
                <w:lang w:val="en-US"/>
              </w:rPr>
            </w:pPr>
            <w:r w:rsidRPr="00B35F23">
              <w:rPr>
                <w:color w:val="002060"/>
                <w:sz w:val="22"/>
                <w:szCs w:val="22"/>
                <w:lang w:val="en-US"/>
              </w:rPr>
              <w:t>Generally, customers of Prestige Mall are slightly more likely to be female</w:t>
            </w:r>
            <w:r w:rsidR="00142AC6" w:rsidRPr="00B35F23">
              <w:rPr>
                <w:color w:val="002060"/>
                <w:sz w:val="22"/>
                <w:szCs w:val="22"/>
                <w:lang w:val="en-US"/>
              </w:rPr>
              <w:t>,</w:t>
            </w:r>
            <w:r w:rsidR="00AC33B4" w:rsidRPr="00B35F23">
              <w:rPr>
                <w:color w:val="002060"/>
                <w:sz w:val="22"/>
                <w:szCs w:val="22"/>
                <w:lang w:val="en-US"/>
              </w:rPr>
              <w:t xml:space="preserve"> </w:t>
            </w:r>
            <w:r w:rsidR="009C12D3" w:rsidRPr="00B35F23">
              <w:rPr>
                <w:color w:val="002060"/>
                <w:sz w:val="22"/>
                <w:szCs w:val="22"/>
                <w:lang w:val="en-US"/>
              </w:rPr>
              <w:t xml:space="preserve">with </w:t>
            </w:r>
            <w:r w:rsidR="00AC33B4" w:rsidRPr="00B35F23">
              <w:rPr>
                <w:color w:val="002060"/>
                <w:sz w:val="22"/>
                <w:szCs w:val="22"/>
                <w:lang w:val="en-US"/>
              </w:rPr>
              <w:t xml:space="preserve">aged around </w:t>
            </w:r>
            <w:r w:rsidR="0061487E" w:rsidRPr="00B35F23">
              <w:rPr>
                <w:color w:val="002060"/>
                <w:sz w:val="22"/>
                <w:szCs w:val="22"/>
                <w:lang w:val="en-US"/>
              </w:rPr>
              <w:t>3</w:t>
            </w:r>
            <w:r w:rsidR="000A6B5E" w:rsidRPr="00B35F23">
              <w:rPr>
                <w:color w:val="002060"/>
                <w:sz w:val="22"/>
                <w:szCs w:val="22"/>
                <w:lang w:val="en-US"/>
              </w:rPr>
              <w:t>0</w:t>
            </w:r>
            <w:r w:rsidR="0061487E" w:rsidRPr="00B35F23">
              <w:rPr>
                <w:color w:val="002060"/>
                <w:sz w:val="22"/>
                <w:szCs w:val="22"/>
                <w:lang w:val="en-US"/>
              </w:rPr>
              <w:t xml:space="preserve"> to </w:t>
            </w:r>
            <w:r w:rsidR="009F3974" w:rsidRPr="00B35F23">
              <w:rPr>
                <w:color w:val="002060"/>
                <w:sz w:val="22"/>
                <w:szCs w:val="22"/>
                <w:lang w:val="en-US"/>
              </w:rPr>
              <w:t>45</w:t>
            </w:r>
            <w:r w:rsidR="00AC33B4" w:rsidRPr="00B35F23">
              <w:rPr>
                <w:color w:val="002060"/>
                <w:sz w:val="22"/>
                <w:szCs w:val="22"/>
                <w:lang w:val="en-US"/>
              </w:rPr>
              <w:t xml:space="preserve"> years old, and with household incomes </w:t>
            </w:r>
            <w:r w:rsidR="009C12D3" w:rsidRPr="00B35F23">
              <w:rPr>
                <w:color w:val="002060"/>
                <w:sz w:val="22"/>
                <w:szCs w:val="22"/>
                <w:lang w:val="en-US"/>
              </w:rPr>
              <w:t xml:space="preserve">of </w:t>
            </w:r>
            <w:r w:rsidR="00AC33B4" w:rsidRPr="00B35F23">
              <w:rPr>
                <w:color w:val="002060"/>
                <w:sz w:val="22"/>
                <w:szCs w:val="22"/>
                <w:lang w:val="en-US"/>
              </w:rPr>
              <w:t>about $</w:t>
            </w:r>
            <w:r w:rsidR="000A6B5E" w:rsidRPr="00B35F23">
              <w:rPr>
                <w:color w:val="002060"/>
                <w:sz w:val="22"/>
                <w:szCs w:val="22"/>
                <w:lang w:val="en-US"/>
              </w:rPr>
              <w:t>7500</w:t>
            </w:r>
            <w:r w:rsidR="00AC33B4" w:rsidRPr="00B35F23">
              <w:rPr>
                <w:color w:val="002060"/>
                <w:sz w:val="22"/>
                <w:szCs w:val="22"/>
                <w:lang w:val="en-US"/>
              </w:rPr>
              <w:t xml:space="preserve"> to $8</w:t>
            </w:r>
            <w:r w:rsidR="008E4C32" w:rsidRPr="00B35F23">
              <w:rPr>
                <w:color w:val="002060"/>
                <w:sz w:val="22"/>
                <w:szCs w:val="22"/>
                <w:lang w:val="en-US"/>
              </w:rPr>
              <w:t>500</w:t>
            </w:r>
            <w:r w:rsidR="00AC33B4" w:rsidRPr="00B35F23">
              <w:rPr>
                <w:color w:val="002060"/>
                <w:sz w:val="22"/>
                <w:szCs w:val="22"/>
                <w:lang w:val="en-US"/>
              </w:rPr>
              <w:t xml:space="preserve"> per month. </w:t>
            </w:r>
          </w:p>
          <w:p w14:paraId="7A0B5A95" w14:textId="77777777" w:rsidR="00142AC6" w:rsidRDefault="00142AC6" w:rsidP="00BE426F">
            <w:pPr>
              <w:rPr>
                <w:color w:val="000000" w:themeColor="text1"/>
                <w:sz w:val="22"/>
                <w:szCs w:val="22"/>
                <w:lang w:val="en-US"/>
              </w:rPr>
            </w:pPr>
          </w:p>
          <w:p w14:paraId="49D61E86" w14:textId="14CBB954" w:rsidR="00142AC6" w:rsidRDefault="00142AC6" w:rsidP="00BE426F">
            <w:pPr>
              <w:rPr>
                <w:color w:val="000000" w:themeColor="text1"/>
                <w:sz w:val="22"/>
                <w:szCs w:val="22"/>
                <w:lang w:val="en-US"/>
              </w:rPr>
            </w:pPr>
          </w:p>
          <w:p w14:paraId="495E2693" w14:textId="476A0888" w:rsidR="00142AC6" w:rsidRPr="00A1121E" w:rsidRDefault="00142AC6" w:rsidP="00BE426F">
            <w:pPr>
              <w:rPr>
                <w:color w:val="000000" w:themeColor="text1"/>
                <w:sz w:val="22"/>
                <w:szCs w:val="22"/>
                <w:lang w:val="en-US"/>
              </w:rPr>
            </w:pPr>
          </w:p>
        </w:tc>
      </w:tr>
      <w:tr w:rsidR="00BF6986" w14:paraId="64E91A06" w14:textId="77777777" w:rsidTr="006476A6">
        <w:trPr>
          <w:trHeight w:val="2368"/>
          <w:jc w:val="center"/>
        </w:trPr>
        <w:tc>
          <w:tcPr>
            <w:tcW w:w="561" w:type="dxa"/>
            <w:tcBorders>
              <w:top w:val="single" w:sz="4" w:space="0" w:color="auto"/>
              <w:bottom w:val="single" w:sz="4" w:space="0" w:color="auto"/>
            </w:tcBorders>
            <w:vAlign w:val="center"/>
          </w:tcPr>
          <w:p w14:paraId="1DD0B04A" w14:textId="77777777" w:rsidR="00BF6986" w:rsidRPr="00D43F44" w:rsidRDefault="00BF6986" w:rsidP="00BE426F">
            <w:pPr>
              <w:jc w:val="center"/>
              <w:rPr>
                <w:sz w:val="20"/>
                <w:szCs w:val="20"/>
                <w:lang w:val="en-US"/>
              </w:rPr>
            </w:pPr>
            <w:r w:rsidRPr="00D43F44">
              <w:rPr>
                <w:sz w:val="20"/>
                <w:szCs w:val="20"/>
                <w:lang w:val="en-US"/>
              </w:rPr>
              <w:t>Q</w:t>
            </w:r>
            <w:r>
              <w:rPr>
                <w:sz w:val="20"/>
                <w:szCs w:val="20"/>
                <w:lang w:val="en-US"/>
              </w:rPr>
              <w:t>6</w:t>
            </w:r>
          </w:p>
        </w:tc>
        <w:tc>
          <w:tcPr>
            <w:tcW w:w="1890" w:type="dxa"/>
            <w:tcBorders>
              <w:top w:val="single" w:sz="4" w:space="0" w:color="auto"/>
              <w:bottom w:val="single" w:sz="4" w:space="0" w:color="auto"/>
            </w:tcBorders>
            <w:vAlign w:val="center"/>
          </w:tcPr>
          <w:p w14:paraId="6A07C66B" w14:textId="77777777" w:rsidR="00BF6986" w:rsidRPr="00D43F44" w:rsidRDefault="00BF6986" w:rsidP="00BE426F">
            <w:pPr>
              <w:rPr>
                <w:sz w:val="20"/>
                <w:szCs w:val="20"/>
                <w:lang w:val="en-US"/>
              </w:rPr>
            </w:pPr>
            <w:r w:rsidRPr="00D43F44">
              <w:rPr>
                <w:sz w:val="20"/>
                <w:szCs w:val="20"/>
                <w:lang w:val="en-US"/>
              </w:rPr>
              <w:t>What is the age profile of the customers?</w:t>
            </w:r>
          </w:p>
        </w:tc>
        <w:tc>
          <w:tcPr>
            <w:tcW w:w="2085" w:type="dxa"/>
          </w:tcPr>
          <w:p w14:paraId="4753F846" w14:textId="77777777" w:rsidR="00BF6986" w:rsidRPr="00707FD2" w:rsidRDefault="00BF6986" w:rsidP="00BE426F">
            <w:pPr>
              <w:rPr>
                <w:i/>
                <w:color w:val="000000" w:themeColor="text1"/>
                <w:sz w:val="20"/>
                <w:szCs w:val="22"/>
                <w:lang w:val="en-US"/>
              </w:rPr>
            </w:pPr>
          </w:p>
          <w:p w14:paraId="7B686380" w14:textId="11C1A712" w:rsidR="00BF6986" w:rsidRPr="00707FD2" w:rsidRDefault="00BF6986" w:rsidP="00BE426F">
            <w:pPr>
              <w:rPr>
                <w:i/>
                <w:color w:val="000000" w:themeColor="text1"/>
                <w:sz w:val="20"/>
                <w:szCs w:val="22"/>
                <w:lang w:val="en-US"/>
              </w:rPr>
            </w:pPr>
            <w:r w:rsidRPr="00707FD2">
              <w:rPr>
                <w:i/>
                <w:color w:val="000000" w:themeColor="text1"/>
                <w:sz w:val="20"/>
                <w:szCs w:val="22"/>
                <w:lang w:val="en-US"/>
              </w:rPr>
              <w:t>Which variable would you use to answer this question?</w:t>
            </w:r>
          </w:p>
          <w:p w14:paraId="6EBE300A" w14:textId="4962DC71" w:rsidR="00BF6986" w:rsidRPr="008921B1" w:rsidRDefault="005B23E0" w:rsidP="00BE426F">
            <w:pPr>
              <w:rPr>
                <w:color w:val="002060"/>
                <w:sz w:val="20"/>
                <w:szCs w:val="22"/>
                <w:lang w:val="en-US"/>
              </w:rPr>
            </w:pPr>
            <w:r w:rsidRPr="008921B1">
              <w:rPr>
                <w:color w:val="002060"/>
                <w:sz w:val="20"/>
                <w:szCs w:val="22"/>
                <w:lang w:val="en-US"/>
              </w:rPr>
              <w:t>Age</w:t>
            </w:r>
          </w:p>
          <w:p w14:paraId="1145EA4B" w14:textId="77777777" w:rsidR="00BF6986" w:rsidRPr="00707FD2" w:rsidRDefault="00BF6986" w:rsidP="00BE426F">
            <w:pPr>
              <w:rPr>
                <w:i/>
                <w:color w:val="000000" w:themeColor="text1"/>
                <w:sz w:val="20"/>
                <w:szCs w:val="22"/>
                <w:lang w:val="en-US"/>
              </w:rPr>
            </w:pPr>
          </w:p>
          <w:p w14:paraId="1F76639B" w14:textId="77777777" w:rsidR="00BF6986" w:rsidRDefault="00BF6986" w:rsidP="00BE426F">
            <w:pPr>
              <w:rPr>
                <w:i/>
                <w:color w:val="000000" w:themeColor="text1"/>
                <w:sz w:val="20"/>
                <w:szCs w:val="22"/>
                <w:lang w:val="en-US"/>
              </w:rPr>
            </w:pPr>
            <w:r w:rsidRPr="00707FD2">
              <w:rPr>
                <w:i/>
                <w:color w:val="000000" w:themeColor="text1"/>
                <w:sz w:val="20"/>
                <w:szCs w:val="22"/>
                <w:lang w:val="en-US"/>
              </w:rPr>
              <w:t xml:space="preserve">What </w:t>
            </w:r>
            <w:r>
              <w:rPr>
                <w:i/>
                <w:color w:val="000000" w:themeColor="text1"/>
                <w:sz w:val="20"/>
                <w:szCs w:val="20"/>
                <w:lang w:val="en-US"/>
              </w:rPr>
              <w:t>type</w:t>
            </w:r>
            <w:r w:rsidRPr="00E74BA6">
              <w:rPr>
                <w:i/>
                <w:color w:val="000000" w:themeColor="text1"/>
                <w:sz w:val="20"/>
                <w:szCs w:val="20"/>
                <w:lang w:val="en-US"/>
              </w:rPr>
              <w:t xml:space="preserve"> </w:t>
            </w:r>
            <w:r w:rsidR="00D9182E">
              <w:rPr>
                <w:i/>
                <w:color w:val="000000" w:themeColor="text1"/>
                <w:sz w:val="20"/>
                <w:szCs w:val="22"/>
                <w:lang w:val="en-US"/>
              </w:rPr>
              <w:t>of data are the</w:t>
            </w:r>
            <w:r w:rsidRPr="00707FD2">
              <w:rPr>
                <w:i/>
                <w:color w:val="000000" w:themeColor="text1"/>
                <w:sz w:val="20"/>
                <w:szCs w:val="22"/>
                <w:lang w:val="en-US"/>
              </w:rPr>
              <w:t>s</w:t>
            </w:r>
            <w:r w:rsidR="00D9182E">
              <w:rPr>
                <w:i/>
                <w:color w:val="000000" w:themeColor="text1"/>
                <w:sz w:val="20"/>
                <w:szCs w:val="22"/>
                <w:lang w:val="en-US"/>
              </w:rPr>
              <w:t>e</w:t>
            </w:r>
            <w:r w:rsidRPr="00707FD2">
              <w:rPr>
                <w:i/>
                <w:color w:val="000000" w:themeColor="text1"/>
                <w:sz w:val="20"/>
                <w:szCs w:val="22"/>
                <w:lang w:val="en-US"/>
              </w:rPr>
              <w:t>?</w:t>
            </w:r>
          </w:p>
          <w:p w14:paraId="46211DDC" w14:textId="226EF557" w:rsidR="005B23E0" w:rsidRPr="005B23E0" w:rsidRDefault="005B23E0" w:rsidP="00BE426F">
            <w:pPr>
              <w:rPr>
                <w:color w:val="FF0000"/>
                <w:sz w:val="20"/>
                <w:szCs w:val="22"/>
                <w:lang w:val="en-US"/>
              </w:rPr>
            </w:pPr>
            <w:r w:rsidRPr="008921B1">
              <w:rPr>
                <w:color w:val="002060"/>
                <w:sz w:val="20"/>
                <w:szCs w:val="22"/>
                <w:lang w:val="en-US"/>
              </w:rPr>
              <w:t>Quantitative (</w:t>
            </w:r>
            <w:r w:rsidR="00BF3099" w:rsidRPr="008921B1">
              <w:rPr>
                <w:color w:val="002060"/>
                <w:sz w:val="20"/>
                <w:szCs w:val="22"/>
                <w:lang w:val="en-US"/>
              </w:rPr>
              <w:t>Discrete</w:t>
            </w:r>
            <w:r w:rsidRPr="008921B1">
              <w:rPr>
                <w:color w:val="002060"/>
                <w:sz w:val="20"/>
                <w:szCs w:val="22"/>
                <w:lang w:val="en-US"/>
              </w:rPr>
              <w:t>)</w:t>
            </w:r>
          </w:p>
        </w:tc>
        <w:tc>
          <w:tcPr>
            <w:tcW w:w="5529" w:type="dxa"/>
            <w:tcBorders>
              <w:top w:val="single" w:sz="4" w:space="0" w:color="auto"/>
            </w:tcBorders>
          </w:tcPr>
          <w:p w14:paraId="6AEDD00F" w14:textId="09AD002D" w:rsidR="005B23E0" w:rsidRPr="009D6B50" w:rsidRDefault="006A43E0" w:rsidP="00BE426F">
            <w:pPr>
              <w:rPr>
                <w:b/>
                <w:noProof/>
                <w:sz w:val="20"/>
              </w:rPr>
            </w:pPr>
            <w:r w:rsidRPr="009D6B50">
              <w:rPr>
                <w:b/>
                <w:noProof/>
                <w:sz w:val="20"/>
              </w:rPr>
              <w:t>Numerical Summaries:</w:t>
            </w:r>
          </w:p>
          <w:p w14:paraId="4CEC7D36" w14:textId="6A3562B9" w:rsidR="006A43E0" w:rsidRDefault="003B5201" w:rsidP="00BE426F">
            <w:pPr>
              <w:rPr>
                <w:sz w:val="20"/>
                <w:szCs w:val="22"/>
                <w:lang w:val="en-US"/>
              </w:rPr>
            </w:pPr>
            <w:r>
              <w:rPr>
                <w:noProof/>
              </w:rPr>
              <w:drawing>
                <wp:inline distT="0" distB="0" distL="0" distR="0" wp14:anchorId="1D1930CC" wp14:editId="6A71B090">
                  <wp:extent cx="3373755" cy="4718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73755" cy="471805"/>
                          </a:xfrm>
                          <a:prstGeom prst="rect">
                            <a:avLst/>
                          </a:prstGeom>
                        </pic:spPr>
                      </pic:pic>
                    </a:graphicData>
                  </a:graphic>
                </wp:inline>
              </w:drawing>
            </w:r>
          </w:p>
          <w:p w14:paraId="6EAD601A" w14:textId="00AEE758" w:rsidR="006A43E0" w:rsidRDefault="006A43E0" w:rsidP="00BE426F">
            <w:pPr>
              <w:rPr>
                <w:sz w:val="20"/>
                <w:szCs w:val="22"/>
                <w:lang w:val="en-US"/>
              </w:rPr>
            </w:pPr>
          </w:p>
          <w:p w14:paraId="50EDC60D" w14:textId="0C0761E8" w:rsidR="006A43E0" w:rsidRPr="009D6B50" w:rsidRDefault="009D6B50" w:rsidP="00BE426F">
            <w:pPr>
              <w:rPr>
                <w:b/>
                <w:sz w:val="20"/>
                <w:szCs w:val="22"/>
                <w:lang w:val="en-US"/>
              </w:rPr>
            </w:pPr>
            <w:r w:rsidRPr="009D6B50">
              <w:rPr>
                <w:b/>
                <w:sz w:val="20"/>
                <w:szCs w:val="22"/>
                <w:lang w:val="en-US"/>
              </w:rPr>
              <w:t>Graphical Summaries:</w:t>
            </w:r>
          </w:p>
          <w:p w14:paraId="5AD80F5D" w14:textId="772F13FF" w:rsidR="00577E5F" w:rsidRPr="009D6B50" w:rsidRDefault="000B17E7" w:rsidP="00BE426F">
            <w:pPr>
              <w:rPr>
                <w:b/>
                <w:sz w:val="22"/>
                <w:szCs w:val="22"/>
                <w:lang w:val="en-US"/>
              </w:rPr>
            </w:pPr>
            <w:r>
              <w:rPr>
                <w:noProof/>
              </w:rPr>
              <w:drawing>
                <wp:inline distT="0" distB="0" distL="0" distR="0" wp14:anchorId="641F2388" wp14:editId="19A30907">
                  <wp:extent cx="3373755" cy="21774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73755" cy="2177415"/>
                          </a:xfrm>
                          <a:prstGeom prst="rect">
                            <a:avLst/>
                          </a:prstGeom>
                        </pic:spPr>
                      </pic:pic>
                    </a:graphicData>
                  </a:graphic>
                </wp:inline>
              </w:drawing>
            </w:r>
          </w:p>
          <w:p w14:paraId="311F109A" w14:textId="0FCCB732" w:rsidR="00BF3099" w:rsidRDefault="00BF3099" w:rsidP="00BE426F">
            <w:pPr>
              <w:rPr>
                <w:sz w:val="22"/>
                <w:szCs w:val="22"/>
                <w:lang w:val="en-US"/>
              </w:rPr>
            </w:pPr>
          </w:p>
          <w:p w14:paraId="3B9CA513" w14:textId="03758E51" w:rsidR="00BF3099" w:rsidRDefault="00BF3099" w:rsidP="00BE426F">
            <w:pPr>
              <w:rPr>
                <w:sz w:val="22"/>
                <w:szCs w:val="22"/>
                <w:lang w:val="en-US"/>
              </w:rPr>
            </w:pPr>
          </w:p>
          <w:p w14:paraId="4FE166AF" w14:textId="152D1654" w:rsidR="00BF3099" w:rsidRDefault="00BF3099" w:rsidP="00BE426F">
            <w:pPr>
              <w:rPr>
                <w:sz w:val="22"/>
                <w:szCs w:val="22"/>
                <w:lang w:val="en-US"/>
              </w:rPr>
            </w:pPr>
          </w:p>
          <w:p w14:paraId="7DBE4451" w14:textId="074FD349" w:rsidR="00BF3099" w:rsidRDefault="00BF3099" w:rsidP="00BE426F">
            <w:pPr>
              <w:rPr>
                <w:sz w:val="22"/>
                <w:szCs w:val="22"/>
                <w:lang w:val="en-US"/>
              </w:rPr>
            </w:pPr>
          </w:p>
          <w:p w14:paraId="1C6954BD" w14:textId="0FE49980" w:rsidR="00BF3099" w:rsidRDefault="00BF3099" w:rsidP="00BE426F">
            <w:pPr>
              <w:rPr>
                <w:sz w:val="22"/>
                <w:szCs w:val="22"/>
                <w:lang w:val="en-US"/>
              </w:rPr>
            </w:pPr>
          </w:p>
          <w:p w14:paraId="54847FDA" w14:textId="77777777" w:rsidR="00BF3099" w:rsidRPr="00B520EE" w:rsidRDefault="00BF3099" w:rsidP="00BE426F">
            <w:pPr>
              <w:rPr>
                <w:sz w:val="22"/>
                <w:szCs w:val="22"/>
                <w:lang w:val="en-US"/>
              </w:rPr>
            </w:pPr>
          </w:p>
          <w:p w14:paraId="6C7A454E" w14:textId="015AE539" w:rsidR="00BF6986" w:rsidRDefault="00874916" w:rsidP="00BE426F">
            <w:pPr>
              <w:rPr>
                <w:sz w:val="22"/>
                <w:szCs w:val="22"/>
                <w:lang w:val="en-US"/>
              </w:rPr>
            </w:pPr>
            <w:r>
              <w:rPr>
                <w:noProof/>
              </w:rPr>
              <w:drawing>
                <wp:inline distT="0" distB="0" distL="0" distR="0" wp14:anchorId="59831CD9" wp14:editId="15F68C3F">
                  <wp:extent cx="3373755" cy="22326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73755" cy="2232660"/>
                          </a:xfrm>
                          <a:prstGeom prst="rect">
                            <a:avLst/>
                          </a:prstGeom>
                        </pic:spPr>
                      </pic:pic>
                    </a:graphicData>
                  </a:graphic>
                </wp:inline>
              </w:drawing>
            </w:r>
          </w:p>
          <w:p w14:paraId="171863F2" w14:textId="4B435D40" w:rsidR="00874916" w:rsidRDefault="00874916" w:rsidP="00BE426F">
            <w:pPr>
              <w:rPr>
                <w:sz w:val="22"/>
                <w:szCs w:val="22"/>
                <w:lang w:val="en-US"/>
              </w:rPr>
            </w:pPr>
          </w:p>
          <w:p w14:paraId="6F4D5C74" w14:textId="4D81E0D8" w:rsidR="00BF3099" w:rsidRPr="00707FD2" w:rsidRDefault="00874916" w:rsidP="00BE426F">
            <w:pPr>
              <w:rPr>
                <w:sz w:val="22"/>
                <w:szCs w:val="22"/>
                <w:lang w:val="en-US"/>
              </w:rPr>
            </w:pPr>
            <w:r>
              <w:rPr>
                <w:noProof/>
              </w:rPr>
              <w:drawing>
                <wp:inline distT="0" distB="0" distL="0" distR="0" wp14:anchorId="646AE249" wp14:editId="7377F5E4">
                  <wp:extent cx="3373755" cy="22783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73755" cy="2278380"/>
                          </a:xfrm>
                          <a:prstGeom prst="rect">
                            <a:avLst/>
                          </a:prstGeom>
                        </pic:spPr>
                      </pic:pic>
                    </a:graphicData>
                  </a:graphic>
                </wp:inline>
              </w:drawing>
            </w:r>
          </w:p>
          <w:p w14:paraId="29C1A691" w14:textId="52776BA2" w:rsidR="00BF6986" w:rsidRPr="0009756A" w:rsidRDefault="00BF6986" w:rsidP="00BE426F">
            <w:pPr>
              <w:rPr>
                <w:b/>
                <w:color w:val="4F81BD" w:themeColor="accent1"/>
                <w:sz w:val="22"/>
                <w:szCs w:val="22"/>
                <w:lang w:val="en-US"/>
              </w:rPr>
            </w:pPr>
            <w:r w:rsidRPr="008A6617">
              <w:rPr>
                <w:b/>
                <w:color w:val="000000" w:themeColor="text1"/>
                <w:sz w:val="22"/>
                <w:szCs w:val="22"/>
                <w:lang w:val="en-US"/>
              </w:rPr>
              <w:t xml:space="preserve">Mean: </w:t>
            </w:r>
            <w:r w:rsidR="001F31AF" w:rsidRPr="0009756A">
              <w:rPr>
                <w:b/>
                <w:color w:val="4F81BD" w:themeColor="accent1"/>
                <w:sz w:val="22"/>
                <w:szCs w:val="22"/>
                <w:lang w:val="en-US"/>
              </w:rPr>
              <w:t>41.955</w:t>
            </w:r>
          </w:p>
          <w:p w14:paraId="051FCB71" w14:textId="77777777" w:rsidR="00BF6986" w:rsidRPr="008A6617" w:rsidRDefault="00BF6986" w:rsidP="00BE426F">
            <w:pPr>
              <w:rPr>
                <w:b/>
                <w:color w:val="000000" w:themeColor="text1"/>
                <w:sz w:val="22"/>
                <w:szCs w:val="22"/>
                <w:lang w:val="en-US"/>
              </w:rPr>
            </w:pPr>
          </w:p>
          <w:p w14:paraId="2FCC5B75" w14:textId="6182AFF2" w:rsidR="00BF6986" w:rsidRPr="008A6617" w:rsidRDefault="00BF6986" w:rsidP="00BE426F">
            <w:pPr>
              <w:rPr>
                <w:b/>
                <w:color w:val="000000" w:themeColor="text1"/>
                <w:sz w:val="22"/>
                <w:szCs w:val="22"/>
                <w:lang w:val="en-US"/>
              </w:rPr>
            </w:pPr>
            <w:r w:rsidRPr="008A6617">
              <w:rPr>
                <w:b/>
                <w:color w:val="000000" w:themeColor="text1"/>
                <w:sz w:val="22"/>
                <w:szCs w:val="22"/>
                <w:lang w:val="en-US"/>
              </w:rPr>
              <w:t xml:space="preserve">Median: </w:t>
            </w:r>
            <w:r w:rsidR="001F31AF" w:rsidRPr="0009756A">
              <w:rPr>
                <w:b/>
                <w:color w:val="4F81BD" w:themeColor="accent1"/>
                <w:sz w:val="22"/>
                <w:szCs w:val="22"/>
                <w:lang w:val="en-US"/>
              </w:rPr>
              <w:t>41.500</w:t>
            </w:r>
          </w:p>
          <w:p w14:paraId="4DDD7431" w14:textId="77777777" w:rsidR="00BF6986" w:rsidRPr="008A6617" w:rsidRDefault="00BF6986" w:rsidP="00BE426F">
            <w:pPr>
              <w:rPr>
                <w:b/>
                <w:color w:val="000000" w:themeColor="text1"/>
                <w:sz w:val="22"/>
                <w:szCs w:val="22"/>
                <w:lang w:val="en-US"/>
              </w:rPr>
            </w:pPr>
          </w:p>
          <w:p w14:paraId="43BF49BA" w14:textId="2E113DDE" w:rsidR="00BF6986" w:rsidRPr="00B520EE" w:rsidRDefault="00BF6986" w:rsidP="00BE426F">
            <w:pPr>
              <w:rPr>
                <w:sz w:val="22"/>
                <w:szCs w:val="22"/>
                <w:lang w:val="en-US"/>
              </w:rPr>
            </w:pPr>
            <w:r w:rsidRPr="008A6617">
              <w:rPr>
                <w:b/>
                <w:color w:val="000000" w:themeColor="text1"/>
                <w:sz w:val="22"/>
                <w:szCs w:val="22"/>
                <w:lang w:val="en-US"/>
              </w:rPr>
              <w:t xml:space="preserve">SD: </w:t>
            </w:r>
            <w:r w:rsidR="001F31AF" w:rsidRPr="0009756A">
              <w:rPr>
                <w:b/>
                <w:color w:val="4F81BD" w:themeColor="accent1"/>
                <w:sz w:val="22"/>
                <w:szCs w:val="22"/>
                <w:lang w:val="en-US"/>
              </w:rPr>
              <w:t>11.861</w:t>
            </w:r>
          </w:p>
        </w:tc>
        <w:tc>
          <w:tcPr>
            <w:tcW w:w="3827" w:type="dxa"/>
            <w:vMerge/>
          </w:tcPr>
          <w:p w14:paraId="1C7C3AD1" w14:textId="77777777" w:rsidR="00BF6986" w:rsidRDefault="00BF6986" w:rsidP="00BE426F">
            <w:pPr>
              <w:rPr>
                <w:lang w:val="en-US"/>
              </w:rPr>
            </w:pPr>
          </w:p>
        </w:tc>
      </w:tr>
      <w:tr w:rsidR="00BF6986" w14:paraId="7AFD32ED" w14:textId="77777777" w:rsidTr="006476A6">
        <w:trPr>
          <w:trHeight w:val="2368"/>
          <w:jc w:val="center"/>
        </w:trPr>
        <w:tc>
          <w:tcPr>
            <w:tcW w:w="561" w:type="dxa"/>
            <w:tcBorders>
              <w:top w:val="single" w:sz="4" w:space="0" w:color="auto"/>
            </w:tcBorders>
            <w:vAlign w:val="center"/>
          </w:tcPr>
          <w:p w14:paraId="5D983790" w14:textId="77777777" w:rsidR="00BF6986" w:rsidRPr="00D43F44" w:rsidRDefault="00BF6986" w:rsidP="00BE426F">
            <w:pPr>
              <w:jc w:val="center"/>
              <w:rPr>
                <w:sz w:val="20"/>
                <w:szCs w:val="20"/>
                <w:lang w:val="en-US"/>
              </w:rPr>
            </w:pPr>
            <w:r>
              <w:rPr>
                <w:sz w:val="20"/>
                <w:szCs w:val="20"/>
                <w:lang w:val="en-US"/>
              </w:rPr>
              <w:t>Q7</w:t>
            </w:r>
          </w:p>
        </w:tc>
        <w:tc>
          <w:tcPr>
            <w:tcW w:w="1890" w:type="dxa"/>
            <w:tcBorders>
              <w:top w:val="single" w:sz="4" w:space="0" w:color="auto"/>
            </w:tcBorders>
            <w:vAlign w:val="center"/>
          </w:tcPr>
          <w:p w14:paraId="339871EB" w14:textId="77777777" w:rsidR="00BF6986" w:rsidRPr="00D43F44" w:rsidRDefault="00BF6986" w:rsidP="00BE426F">
            <w:pPr>
              <w:rPr>
                <w:sz w:val="20"/>
                <w:szCs w:val="20"/>
                <w:lang w:val="en-US"/>
              </w:rPr>
            </w:pPr>
            <w:r w:rsidRPr="00D43F44">
              <w:rPr>
                <w:sz w:val="20"/>
                <w:szCs w:val="20"/>
                <w:lang w:val="en-US"/>
              </w:rPr>
              <w:t>What is the distribution of income of the customers?</w:t>
            </w:r>
          </w:p>
        </w:tc>
        <w:tc>
          <w:tcPr>
            <w:tcW w:w="2085" w:type="dxa"/>
          </w:tcPr>
          <w:p w14:paraId="7A571FB5" w14:textId="77777777" w:rsidR="00BF6986" w:rsidRPr="00707FD2" w:rsidRDefault="00BF6986" w:rsidP="00BE426F">
            <w:pPr>
              <w:rPr>
                <w:i/>
                <w:color w:val="000000" w:themeColor="text1"/>
                <w:sz w:val="20"/>
                <w:szCs w:val="22"/>
                <w:lang w:val="en-US"/>
              </w:rPr>
            </w:pPr>
          </w:p>
          <w:p w14:paraId="64CC5A52" w14:textId="77777777" w:rsidR="009B5FEC" w:rsidRDefault="009B5FEC" w:rsidP="00BE426F">
            <w:pPr>
              <w:rPr>
                <w:i/>
                <w:color w:val="000000" w:themeColor="text1"/>
                <w:sz w:val="20"/>
                <w:szCs w:val="22"/>
                <w:lang w:val="en-US"/>
              </w:rPr>
            </w:pPr>
          </w:p>
          <w:p w14:paraId="5BDB1F6E" w14:textId="77777777" w:rsidR="009B5FEC" w:rsidRDefault="009B5FEC" w:rsidP="00BE426F">
            <w:pPr>
              <w:rPr>
                <w:i/>
                <w:color w:val="000000" w:themeColor="text1"/>
                <w:sz w:val="20"/>
                <w:szCs w:val="22"/>
                <w:lang w:val="en-US"/>
              </w:rPr>
            </w:pPr>
          </w:p>
          <w:p w14:paraId="557C80DA" w14:textId="77777777" w:rsidR="009B5FEC" w:rsidRDefault="009B5FEC" w:rsidP="00BE426F">
            <w:pPr>
              <w:rPr>
                <w:i/>
                <w:color w:val="000000" w:themeColor="text1"/>
                <w:sz w:val="20"/>
                <w:szCs w:val="22"/>
                <w:lang w:val="en-US"/>
              </w:rPr>
            </w:pPr>
          </w:p>
          <w:p w14:paraId="45179005" w14:textId="77777777" w:rsidR="009B5FEC" w:rsidRDefault="009B5FEC" w:rsidP="00BE426F">
            <w:pPr>
              <w:rPr>
                <w:i/>
                <w:color w:val="000000" w:themeColor="text1"/>
                <w:sz w:val="20"/>
                <w:szCs w:val="22"/>
                <w:lang w:val="en-US"/>
              </w:rPr>
            </w:pPr>
          </w:p>
          <w:p w14:paraId="0640FEDE" w14:textId="77777777" w:rsidR="009B5FEC" w:rsidRDefault="009B5FEC" w:rsidP="00BE426F">
            <w:pPr>
              <w:rPr>
                <w:i/>
                <w:color w:val="000000" w:themeColor="text1"/>
                <w:sz w:val="20"/>
                <w:szCs w:val="22"/>
                <w:lang w:val="en-US"/>
              </w:rPr>
            </w:pPr>
          </w:p>
          <w:p w14:paraId="3187414D" w14:textId="77777777" w:rsidR="009B5FEC" w:rsidRDefault="009B5FEC" w:rsidP="00BE426F">
            <w:pPr>
              <w:rPr>
                <w:i/>
                <w:color w:val="000000" w:themeColor="text1"/>
                <w:sz w:val="20"/>
                <w:szCs w:val="22"/>
                <w:lang w:val="en-US"/>
              </w:rPr>
            </w:pPr>
          </w:p>
          <w:p w14:paraId="4E64C32F" w14:textId="77777777" w:rsidR="009B5FEC" w:rsidRDefault="009B5FEC" w:rsidP="00BE426F">
            <w:pPr>
              <w:rPr>
                <w:i/>
                <w:color w:val="000000" w:themeColor="text1"/>
                <w:sz w:val="20"/>
                <w:szCs w:val="22"/>
                <w:lang w:val="en-US"/>
              </w:rPr>
            </w:pPr>
          </w:p>
          <w:p w14:paraId="52EE5656" w14:textId="77777777" w:rsidR="009B5FEC" w:rsidRDefault="009B5FEC" w:rsidP="00BE426F">
            <w:pPr>
              <w:rPr>
                <w:i/>
                <w:color w:val="000000" w:themeColor="text1"/>
                <w:sz w:val="20"/>
                <w:szCs w:val="22"/>
                <w:lang w:val="en-US"/>
              </w:rPr>
            </w:pPr>
          </w:p>
          <w:p w14:paraId="01426FE0" w14:textId="77777777" w:rsidR="009B5FEC" w:rsidRDefault="009B5FEC" w:rsidP="00BE426F">
            <w:pPr>
              <w:rPr>
                <w:i/>
                <w:color w:val="000000" w:themeColor="text1"/>
                <w:sz w:val="20"/>
                <w:szCs w:val="22"/>
                <w:lang w:val="en-US"/>
              </w:rPr>
            </w:pPr>
          </w:p>
          <w:p w14:paraId="32D45C02" w14:textId="77777777" w:rsidR="009B5FEC" w:rsidRDefault="009B5FEC" w:rsidP="00BE426F">
            <w:pPr>
              <w:rPr>
                <w:i/>
                <w:color w:val="000000" w:themeColor="text1"/>
                <w:sz w:val="20"/>
                <w:szCs w:val="22"/>
                <w:lang w:val="en-US"/>
              </w:rPr>
            </w:pPr>
          </w:p>
          <w:p w14:paraId="35A32874" w14:textId="77777777" w:rsidR="009B5FEC" w:rsidRDefault="009B5FEC" w:rsidP="00BE426F">
            <w:pPr>
              <w:rPr>
                <w:i/>
                <w:color w:val="000000" w:themeColor="text1"/>
                <w:sz w:val="20"/>
                <w:szCs w:val="22"/>
                <w:lang w:val="en-US"/>
              </w:rPr>
            </w:pPr>
          </w:p>
          <w:p w14:paraId="5BBA840B" w14:textId="77777777" w:rsidR="009B5FEC" w:rsidRDefault="009B5FEC" w:rsidP="00BE426F">
            <w:pPr>
              <w:rPr>
                <w:i/>
                <w:color w:val="000000" w:themeColor="text1"/>
                <w:sz w:val="20"/>
                <w:szCs w:val="22"/>
                <w:lang w:val="en-US"/>
              </w:rPr>
            </w:pPr>
          </w:p>
          <w:p w14:paraId="4DF98A57" w14:textId="77777777" w:rsidR="009B5FEC" w:rsidRDefault="009B5FEC" w:rsidP="00BE426F">
            <w:pPr>
              <w:rPr>
                <w:i/>
                <w:color w:val="000000" w:themeColor="text1"/>
                <w:sz w:val="20"/>
                <w:szCs w:val="22"/>
                <w:lang w:val="en-US"/>
              </w:rPr>
            </w:pPr>
          </w:p>
          <w:p w14:paraId="37066111" w14:textId="77777777" w:rsidR="009B5FEC" w:rsidRDefault="009B5FEC" w:rsidP="00BE426F">
            <w:pPr>
              <w:rPr>
                <w:i/>
                <w:color w:val="000000" w:themeColor="text1"/>
                <w:sz w:val="20"/>
                <w:szCs w:val="22"/>
                <w:lang w:val="en-US"/>
              </w:rPr>
            </w:pPr>
          </w:p>
          <w:p w14:paraId="00A52AEC" w14:textId="77777777" w:rsidR="009B5FEC" w:rsidRDefault="009B5FEC" w:rsidP="00BE426F">
            <w:pPr>
              <w:rPr>
                <w:i/>
                <w:color w:val="000000" w:themeColor="text1"/>
                <w:sz w:val="20"/>
                <w:szCs w:val="22"/>
                <w:lang w:val="en-US"/>
              </w:rPr>
            </w:pPr>
          </w:p>
          <w:p w14:paraId="7B684CB3" w14:textId="0AC69DEC" w:rsidR="00BF6986" w:rsidRPr="00707FD2" w:rsidRDefault="00BF6986" w:rsidP="00BE426F">
            <w:pPr>
              <w:rPr>
                <w:i/>
                <w:color w:val="000000" w:themeColor="text1"/>
                <w:sz w:val="20"/>
                <w:szCs w:val="22"/>
                <w:lang w:val="en-US"/>
              </w:rPr>
            </w:pPr>
            <w:r w:rsidRPr="00707FD2">
              <w:rPr>
                <w:i/>
                <w:color w:val="000000" w:themeColor="text1"/>
                <w:sz w:val="20"/>
                <w:szCs w:val="22"/>
                <w:lang w:val="en-US"/>
              </w:rPr>
              <w:t>Which variable would you use to answer this question?</w:t>
            </w:r>
          </w:p>
          <w:p w14:paraId="6B53693C" w14:textId="7E654A20" w:rsidR="00BF6986" w:rsidRPr="00EA69FF" w:rsidRDefault="00A82CEE" w:rsidP="00BE426F">
            <w:pPr>
              <w:rPr>
                <w:color w:val="002060"/>
                <w:sz w:val="20"/>
                <w:szCs w:val="22"/>
                <w:lang w:val="en-US"/>
              </w:rPr>
            </w:pPr>
            <w:r w:rsidRPr="00EA69FF">
              <w:rPr>
                <w:color w:val="002060"/>
                <w:sz w:val="20"/>
                <w:szCs w:val="22"/>
                <w:lang w:val="en-US"/>
              </w:rPr>
              <w:t>Household Income</w:t>
            </w:r>
          </w:p>
          <w:p w14:paraId="79F90686" w14:textId="77777777" w:rsidR="00BF6986" w:rsidRPr="00707FD2" w:rsidRDefault="00BF6986" w:rsidP="00BE426F">
            <w:pPr>
              <w:rPr>
                <w:i/>
                <w:color w:val="000000" w:themeColor="text1"/>
                <w:sz w:val="20"/>
                <w:szCs w:val="22"/>
                <w:lang w:val="en-US"/>
              </w:rPr>
            </w:pPr>
          </w:p>
          <w:p w14:paraId="617C39E4" w14:textId="4CA23B57" w:rsidR="00BF6986" w:rsidRPr="00707FD2" w:rsidRDefault="00BF6986" w:rsidP="00BE426F">
            <w:pPr>
              <w:rPr>
                <w:i/>
                <w:color w:val="000000" w:themeColor="text1"/>
                <w:sz w:val="20"/>
                <w:szCs w:val="22"/>
                <w:lang w:val="en-US"/>
              </w:rPr>
            </w:pPr>
            <w:r w:rsidRPr="00707FD2">
              <w:rPr>
                <w:i/>
                <w:color w:val="000000" w:themeColor="text1"/>
                <w:sz w:val="20"/>
                <w:szCs w:val="22"/>
                <w:lang w:val="en-US"/>
              </w:rPr>
              <w:t xml:space="preserve">What </w:t>
            </w:r>
            <w:r>
              <w:rPr>
                <w:i/>
                <w:color w:val="000000" w:themeColor="text1"/>
                <w:sz w:val="20"/>
                <w:szCs w:val="20"/>
                <w:lang w:val="en-US"/>
              </w:rPr>
              <w:t>type</w:t>
            </w:r>
            <w:r w:rsidRPr="00E74BA6">
              <w:rPr>
                <w:i/>
                <w:color w:val="000000" w:themeColor="text1"/>
                <w:sz w:val="20"/>
                <w:szCs w:val="20"/>
                <w:lang w:val="en-US"/>
              </w:rPr>
              <w:t xml:space="preserve"> </w:t>
            </w:r>
            <w:r w:rsidR="00D9182E">
              <w:rPr>
                <w:i/>
                <w:color w:val="000000" w:themeColor="text1"/>
                <w:sz w:val="20"/>
                <w:szCs w:val="22"/>
                <w:lang w:val="en-US"/>
              </w:rPr>
              <w:t>of data are the</w:t>
            </w:r>
            <w:r w:rsidRPr="00707FD2">
              <w:rPr>
                <w:i/>
                <w:color w:val="000000" w:themeColor="text1"/>
                <w:sz w:val="20"/>
                <w:szCs w:val="22"/>
                <w:lang w:val="en-US"/>
              </w:rPr>
              <w:t>s</w:t>
            </w:r>
            <w:r w:rsidR="00D9182E">
              <w:rPr>
                <w:i/>
                <w:color w:val="000000" w:themeColor="text1"/>
                <w:sz w:val="20"/>
                <w:szCs w:val="22"/>
                <w:lang w:val="en-US"/>
              </w:rPr>
              <w:t>e</w:t>
            </w:r>
            <w:r w:rsidRPr="00707FD2">
              <w:rPr>
                <w:i/>
                <w:color w:val="000000" w:themeColor="text1"/>
                <w:sz w:val="20"/>
                <w:szCs w:val="22"/>
                <w:lang w:val="en-US"/>
              </w:rPr>
              <w:t>?</w:t>
            </w:r>
          </w:p>
          <w:p w14:paraId="75C5B95D" w14:textId="61080523" w:rsidR="00BF6986" w:rsidRPr="00A82CEE" w:rsidRDefault="00A82CEE" w:rsidP="00BE426F">
            <w:pPr>
              <w:rPr>
                <w:color w:val="000000" w:themeColor="text1"/>
                <w:sz w:val="20"/>
                <w:szCs w:val="22"/>
                <w:lang w:val="en-US"/>
              </w:rPr>
            </w:pPr>
            <w:r w:rsidRPr="00EA69FF">
              <w:rPr>
                <w:color w:val="002060"/>
                <w:sz w:val="20"/>
                <w:szCs w:val="22"/>
                <w:lang w:val="en-US"/>
              </w:rPr>
              <w:t>Quantitative (Continuous)</w:t>
            </w:r>
          </w:p>
        </w:tc>
        <w:tc>
          <w:tcPr>
            <w:tcW w:w="5529" w:type="dxa"/>
          </w:tcPr>
          <w:p w14:paraId="3D652750" w14:textId="5C7768EC" w:rsidR="00BF6986" w:rsidRPr="00CB4A88" w:rsidRDefault="00417723" w:rsidP="00BE426F">
            <w:pPr>
              <w:rPr>
                <w:b/>
                <w:color w:val="000000" w:themeColor="text1"/>
                <w:sz w:val="20"/>
                <w:szCs w:val="22"/>
                <w:lang w:val="en-US"/>
              </w:rPr>
            </w:pPr>
            <w:r w:rsidRPr="00CB4A88">
              <w:rPr>
                <w:b/>
                <w:color w:val="000000" w:themeColor="text1"/>
                <w:sz w:val="20"/>
                <w:szCs w:val="22"/>
                <w:lang w:val="en-US"/>
              </w:rPr>
              <w:t>Numerical Summaries:</w:t>
            </w:r>
          </w:p>
          <w:p w14:paraId="6C0109B0" w14:textId="15BC7C3C" w:rsidR="00A82CEE" w:rsidRDefault="00BD75E0" w:rsidP="00BE426F">
            <w:pPr>
              <w:rPr>
                <w:color w:val="000000" w:themeColor="text1"/>
                <w:sz w:val="20"/>
                <w:szCs w:val="22"/>
                <w:lang w:val="en-US"/>
              </w:rPr>
            </w:pPr>
            <w:r>
              <w:rPr>
                <w:noProof/>
              </w:rPr>
              <w:drawing>
                <wp:inline distT="0" distB="0" distL="0" distR="0" wp14:anchorId="7AF6B4F4" wp14:editId="6588E674">
                  <wp:extent cx="3373755" cy="72326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73755" cy="723265"/>
                          </a:xfrm>
                          <a:prstGeom prst="rect">
                            <a:avLst/>
                          </a:prstGeom>
                        </pic:spPr>
                      </pic:pic>
                    </a:graphicData>
                  </a:graphic>
                </wp:inline>
              </w:drawing>
            </w:r>
          </w:p>
          <w:p w14:paraId="1BC0CBF9" w14:textId="6A0D0672" w:rsidR="00CB4A88" w:rsidRDefault="00CB4A88" w:rsidP="00BE426F">
            <w:pPr>
              <w:rPr>
                <w:color w:val="000000" w:themeColor="text1"/>
                <w:sz w:val="20"/>
                <w:szCs w:val="22"/>
                <w:lang w:val="en-US"/>
              </w:rPr>
            </w:pPr>
          </w:p>
          <w:p w14:paraId="10BD322A" w14:textId="1E23CC96" w:rsidR="00CB4A88" w:rsidRPr="00CB4A88" w:rsidRDefault="00CB4A88" w:rsidP="00BE426F">
            <w:pPr>
              <w:rPr>
                <w:b/>
                <w:color w:val="000000" w:themeColor="text1"/>
                <w:sz w:val="20"/>
                <w:szCs w:val="22"/>
                <w:lang w:val="en-US"/>
              </w:rPr>
            </w:pPr>
            <w:r w:rsidRPr="00CB4A88">
              <w:rPr>
                <w:b/>
                <w:color w:val="000000" w:themeColor="text1"/>
                <w:sz w:val="20"/>
                <w:szCs w:val="22"/>
                <w:lang w:val="en-US"/>
              </w:rPr>
              <w:t xml:space="preserve">Graphical Summaries: </w:t>
            </w:r>
          </w:p>
          <w:p w14:paraId="6CA1EBB8" w14:textId="4E77AC1A" w:rsidR="00BF6986" w:rsidRDefault="00CB4A88" w:rsidP="00BE426F">
            <w:pPr>
              <w:rPr>
                <w:color w:val="000000" w:themeColor="text1"/>
                <w:sz w:val="22"/>
                <w:szCs w:val="22"/>
                <w:lang w:val="en-US"/>
              </w:rPr>
            </w:pPr>
            <w:r>
              <w:rPr>
                <w:noProof/>
              </w:rPr>
              <w:drawing>
                <wp:inline distT="0" distB="0" distL="0" distR="0" wp14:anchorId="1E7E7D7B" wp14:editId="75A0A8FA">
                  <wp:extent cx="3373755" cy="21888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73755" cy="2188845"/>
                          </a:xfrm>
                          <a:prstGeom prst="rect">
                            <a:avLst/>
                          </a:prstGeom>
                        </pic:spPr>
                      </pic:pic>
                    </a:graphicData>
                  </a:graphic>
                </wp:inline>
              </w:drawing>
            </w:r>
          </w:p>
          <w:p w14:paraId="60123F07" w14:textId="62EC162A" w:rsidR="00CB4A88" w:rsidRDefault="00CB4A88" w:rsidP="00BE426F">
            <w:pPr>
              <w:rPr>
                <w:color w:val="000000" w:themeColor="text1"/>
                <w:sz w:val="22"/>
                <w:szCs w:val="22"/>
                <w:lang w:val="en-US"/>
              </w:rPr>
            </w:pPr>
          </w:p>
          <w:p w14:paraId="161B24E6" w14:textId="18543F46" w:rsidR="00CB4A88" w:rsidRDefault="00801FB3" w:rsidP="00BE426F">
            <w:pPr>
              <w:rPr>
                <w:color w:val="000000" w:themeColor="text1"/>
                <w:sz w:val="22"/>
                <w:szCs w:val="22"/>
                <w:lang w:val="en-US"/>
              </w:rPr>
            </w:pPr>
            <w:r>
              <w:rPr>
                <w:noProof/>
              </w:rPr>
              <w:drawing>
                <wp:inline distT="0" distB="0" distL="0" distR="0" wp14:anchorId="44A80C92" wp14:editId="7DF71500">
                  <wp:extent cx="3373755" cy="22491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73755" cy="2249170"/>
                          </a:xfrm>
                          <a:prstGeom prst="rect">
                            <a:avLst/>
                          </a:prstGeom>
                        </pic:spPr>
                      </pic:pic>
                    </a:graphicData>
                  </a:graphic>
                </wp:inline>
              </w:drawing>
            </w:r>
          </w:p>
          <w:p w14:paraId="730C22BE" w14:textId="49FF9E1C" w:rsidR="005702DD" w:rsidRDefault="005702DD" w:rsidP="00BE426F">
            <w:pPr>
              <w:rPr>
                <w:color w:val="000000" w:themeColor="text1"/>
                <w:sz w:val="22"/>
                <w:szCs w:val="22"/>
                <w:lang w:val="en-US"/>
              </w:rPr>
            </w:pPr>
          </w:p>
          <w:p w14:paraId="34A75B33" w14:textId="77777777" w:rsidR="005702DD" w:rsidRDefault="005702DD" w:rsidP="00BE426F">
            <w:pPr>
              <w:rPr>
                <w:color w:val="000000" w:themeColor="text1"/>
                <w:sz w:val="22"/>
                <w:szCs w:val="22"/>
                <w:lang w:val="en-US"/>
              </w:rPr>
            </w:pPr>
          </w:p>
          <w:p w14:paraId="1D64124F" w14:textId="0E349B26" w:rsidR="005702DD" w:rsidRDefault="005702DD" w:rsidP="00BE426F">
            <w:pPr>
              <w:rPr>
                <w:color w:val="000000" w:themeColor="text1"/>
                <w:sz w:val="22"/>
                <w:szCs w:val="22"/>
                <w:lang w:val="en-US"/>
              </w:rPr>
            </w:pPr>
            <w:r>
              <w:rPr>
                <w:noProof/>
              </w:rPr>
              <w:drawing>
                <wp:inline distT="0" distB="0" distL="0" distR="0" wp14:anchorId="1330B435" wp14:editId="4E7E1FF5">
                  <wp:extent cx="3373755" cy="221551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73755" cy="2215515"/>
                          </a:xfrm>
                          <a:prstGeom prst="rect">
                            <a:avLst/>
                          </a:prstGeom>
                        </pic:spPr>
                      </pic:pic>
                    </a:graphicData>
                  </a:graphic>
                </wp:inline>
              </w:drawing>
            </w:r>
          </w:p>
          <w:p w14:paraId="7B8C7EB1" w14:textId="57E556D8" w:rsidR="00CB4A88" w:rsidRDefault="00CB4A88" w:rsidP="00BE426F">
            <w:pPr>
              <w:rPr>
                <w:color w:val="000000" w:themeColor="text1"/>
                <w:sz w:val="22"/>
                <w:szCs w:val="22"/>
                <w:lang w:val="en-US"/>
              </w:rPr>
            </w:pPr>
          </w:p>
          <w:p w14:paraId="04907142" w14:textId="77777777" w:rsidR="00B61021" w:rsidRPr="005B6D40" w:rsidRDefault="00B61021" w:rsidP="00BE426F">
            <w:pPr>
              <w:rPr>
                <w:color w:val="000000" w:themeColor="text1"/>
                <w:sz w:val="22"/>
                <w:szCs w:val="22"/>
                <w:lang w:val="en-US"/>
              </w:rPr>
            </w:pPr>
          </w:p>
          <w:p w14:paraId="1ADCF2DF" w14:textId="71DF8634" w:rsidR="00BF6986" w:rsidRPr="009616F9" w:rsidRDefault="00BF6986" w:rsidP="00BE426F">
            <w:pPr>
              <w:rPr>
                <w:b/>
                <w:color w:val="FF0000"/>
                <w:sz w:val="22"/>
                <w:szCs w:val="22"/>
                <w:lang w:val="en-US"/>
              </w:rPr>
            </w:pPr>
            <w:r>
              <w:rPr>
                <w:b/>
                <w:color w:val="000000" w:themeColor="text1"/>
                <w:sz w:val="22"/>
                <w:szCs w:val="22"/>
                <w:lang w:val="en-US"/>
              </w:rPr>
              <w:t xml:space="preserve">Mean: </w:t>
            </w:r>
            <w:r w:rsidR="009616F9" w:rsidRPr="00B233EA">
              <w:rPr>
                <w:b/>
                <w:color w:val="002060"/>
                <w:sz w:val="22"/>
                <w:szCs w:val="22"/>
                <w:lang w:val="en-US"/>
              </w:rPr>
              <w:t>8231.29</w:t>
            </w:r>
          </w:p>
          <w:p w14:paraId="295E26C3" w14:textId="77777777" w:rsidR="00BF6986" w:rsidRPr="008A6617" w:rsidRDefault="00BF6986" w:rsidP="00BE426F">
            <w:pPr>
              <w:rPr>
                <w:b/>
                <w:color w:val="000000" w:themeColor="text1"/>
                <w:sz w:val="22"/>
                <w:szCs w:val="22"/>
                <w:lang w:val="en-US"/>
              </w:rPr>
            </w:pPr>
          </w:p>
          <w:p w14:paraId="1C01C0D6" w14:textId="1D418B34" w:rsidR="00BF6986" w:rsidRPr="00B233EA" w:rsidRDefault="00BF6986" w:rsidP="00BE426F">
            <w:pPr>
              <w:rPr>
                <w:b/>
                <w:color w:val="002060"/>
                <w:sz w:val="22"/>
                <w:szCs w:val="22"/>
                <w:lang w:val="en-US"/>
              </w:rPr>
            </w:pPr>
            <w:r w:rsidRPr="008A6617">
              <w:rPr>
                <w:b/>
                <w:color w:val="000000" w:themeColor="text1"/>
                <w:sz w:val="22"/>
                <w:szCs w:val="22"/>
                <w:lang w:val="en-US"/>
              </w:rPr>
              <w:t xml:space="preserve">Median: </w:t>
            </w:r>
            <w:r w:rsidR="00B917FA" w:rsidRPr="00B233EA">
              <w:rPr>
                <w:b/>
                <w:color w:val="002060"/>
                <w:sz w:val="22"/>
                <w:szCs w:val="22"/>
                <w:lang w:val="en-US"/>
              </w:rPr>
              <w:t>8067.36</w:t>
            </w:r>
          </w:p>
          <w:p w14:paraId="0A4F9BDA" w14:textId="77777777" w:rsidR="00BF6986" w:rsidRPr="008A6617" w:rsidRDefault="00BF6986" w:rsidP="00BE426F">
            <w:pPr>
              <w:rPr>
                <w:b/>
                <w:color w:val="000000" w:themeColor="text1"/>
                <w:sz w:val="22"/>
                <w:szCs w:val="22"/>
                <w:lang w:val="en-US"/>
              </w:rPr>
            </w:pPr>
          </w:p>
          <w:p w14:paraId="0E2D6720" w14:textId="17821C86" w:rsidR="00BF6986" w:rsidRDefault="00075FC5" w:rsidP="00BE426F">
            <w:pPr>
              <w:rPr>
                <w:b/>
                <w:color w:val="000000" w:themeColor="text1"/>
                <w:sz w:val="22"/>
                <w:szCs w:val="22"/>
                <w:lang w:val="en-US"/>
              </w:rPr>
            </w:pPr>
            <w:r>
              <w:rPr>
                <w:b/>
                <w:color w:val="000000" w:themeColor="text1"/>
                <w:sz w:val="22"/>
                <w:szCs w:val="22"/>
                <w:lang w:val="en-US"/>
              </w:rPr>
              <w:t>SD</w:t>
            </w:r>
            <w:r w:rsidR="00BF6986" w:rsidRPr="008A6617">
              <w:rPr>
                <w:b/>
                <w:color w:val="000000" w:themeColor="text1"/>
                <w:sz w:val="22"/>
                <w:szCs w:val="22"/>
                <w:lang w:val="en-US"/>
              </w:rPr>
              <w:t xml:space="preserve">: </w:t>
            </w:r>
            <w:r w:rsidR="00C37FD4" w:rsidRPr="00B233EA">
              <w:rPr>
                <w:b/>
                <w:color w:val="002060"/>
                <w:sz w:val="22"/>
                <w:szCs w:val="22"/>
                <w:lang w:val="en-US"/>
              </w:rPr>
              <w:t>1222.9</w:t>
            </w:r>
          </w:p>
          <w:p w14:paraId="0894FD85" w14:textId="77777777" w:rsidR="00B917FA" w:rsidRDefault="00B917FA" w:rsidP="00BE426F">
            <w:pPr>
              <w:rPr>
                <w:b/>
                <w:color w:val="000000" w:themeColor="text1"/>
                <w:sz w:val="22"/>
                <w:szCs w:val="22"/>
                <w:lang w:val="en-US"/>
              </w:rPr>
            </w:pPr>
          </w:p>
          <w:p w14:paraId="4A9E7737" w14:textId="77777777" w:rsidR="00B917FA" w:rsidRDefault="00B917FA" w:rsidP="00BE426F">
            <w:pPr>
              <w:rPr>
                <w:b/>
                <w:color w:val="000000" w:themeColor="text1"/>
                <w:sz w:val="22"/>
                <w:szCs w:val="22"/>
                <w:lang w:val="en-US"/>
              </w:rPr>
            </w:pPr>
          </w:p>
          <w:p w14:paraId="6F1BE441" w14:textId="77777777" w:rsidR="00B917FA" w:rsidRDefault="00B917FA" w:rsidP="00BE426F">
            <w:pPr>
              <w:rPr>
                <w:b/>
                <w:color w:val="000000" w:themeColor="text1"/>
                <w:sz w:val="22"/>
                <w:szCs w:val="22"/>
                <w:lang w:val="en-US"/>
              </w:rPr>
            </w:pPr>
          </w:p>
          <w:p w14:paraId="2B1A9FF6" w14:textId="3561E8C3" w:rsidR="00B917FA" w:rsidRPr="00B520EE" w:rsidRDefault="00B917FA" w:rsidP="00BE426F">
            <w:pPr>
              <w:rPr>
                <w:sz w:val="22"/>
                <w:szCs w:val="22"/>
                <w:lang w:val="en-US"/>
              </w:rPr>
            </w:pPr>
          </w:p>
        </w:tc>
        <w:tc>
          <w:tcPr>
            <w:tcW w:w="3827" w:type="dxa"/>
            <w:vMerge/>
          </w:tcPr>
          <w:p w14:paraId="377768D3" w14:textId="77777777" w:rsidR="00BF6986" w:rsidRDefault="00BF6986" w:rsidP="00BE426F">
            <w:pPr>
              <w:rPr>
                <w:lang w:val="en-US"/>
              </w:rPr>
            </w:pPr>
          </w:p>
        </w:tc>
      </w:tr>
    </w:tbl>
    <w:p w14:paraId="7B8257AA" w14:textId="77777777" w:rsidR="00AE5F59" w:rsidRDefault="00AE5F59" w:rsidP="00AE5F59">
      <w:pPr>
        <w:ind w:firstLine="720"/>
        <w:rPr>
          <w:szCs w:val="14"/>
          <w:lang w:val="en-US"/>
        </w:rPr>
      </w:pPr>
      <w:r>
        <w:rPr>
          <w:szCs w:val="14"/>
          <w:lang w:val="en-US"/>
        </w:rPr>
        <w:lastRenderedPageBreak/>
        <w:t xml:space="preserve"> </w:t>
      </w:r>
      <w:r>
        <w:rPr>
          <w:noProof/>
          <w:lang w:eastAsia="zh-CN"/>
        </w:rPr>
        <mc:AlternateContent>
          <mc:Choice Requires="wpg">
            <w:drawing>
              <wp:inline distT="0" distB="0" distL="0" distR="0" wp14:anchorId="348664F8" wp14:editId="22DC479A">
                <wp:extent cx="7643456" cy="471805"/>
                <wp:effectExtent l="0" t="0" r="15240" b="23495"/>
                <wp:docPr id="60" name="Group 60"/>
                <wp:cNvGraphicFramePr/>
                <a:graphic xmlns:a="http://schemas.openxmlformats.org/drawingml/2006/main">
                  <a:graphicData uri="http://schemas.microsoft.com/office/word/2010/wordprocessingGroup">
                    <wpg:wgp>
                      <wpg:cNvGrpSpPr/>
                      <wpg:grpSpPr>
                        <a:xfrm>
                          <a:off x="0" y="0"/>
                          <a:ext cx="7643456" cy="471805"/>
                          <a:chOff x="-93312" y="0"/>
                          <a:chExt cx="7643952" cy="472283"/>
                        </a:xfrm>
                      </wpg:grpSpPr>
                      <wpg:grpSp>
                        <wpg:cNvPr id="58" name="Group 58"/>
                        <wpg:cNvGrpSpPr/>
                        <wpg:grpSpPr>
                          <a:xfrm>
                            <a:off x="-93312" y="0"/>
                            <a:ext cx="7643952" cy="472283"/>
                            <a:chOff x="-93312" y="0"/>
                            <a:chExt cx="7643952" cy="472283"/>
                          </a:xfrm>
                        </wpg:grpSpPr>
                        <wpg:grpSp>
                          <wpg:cNvPr id="38" name="Group 38"/>
                          <wpg:cNvGrpSpPr/>
                          <wpg:grpSpPr>
                            <a:xfrm>
                              <a:off x="-93312" y="0"/>
                              <a:ext cx="7643952" cy="472283"/>
                              <a:chOff x="-93316" y="0"/>
                              <a:chExt cx="7644247" cy="472604"/>
                            </a:xfrm>
                          </wpg:grpSpPr>
                          <wps:wsp>
                            <wps:cNvPr id="39" name="Rounded Rectangle 39"/>
                            <wps:cNvSpPr/>
                            <wps:spPr>
                              <a:xfrm>
                                <a:off x="-93316" y="0"/>
                                <a:ext cx="909642" cy="46355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BD033CA" w14:textId="77777777" w:rsidR="00D2375B" w:rsidRPr="00932BB3" w:rsidRDefault="00D2375B" w:rsidP="00AE5F59">
                                  <w:pPr>
                                    <w:jc w:val="center"/>
                                    <w:rPr>
                                      <w:color w:val="000000" w:themeColor="text1"/>
                                      <w:sz w:val="18"/>
                                      <w:szCs w:val="18"/>
                                      <w:lang w:val="en-US"/>
                                    </w:rPr>
                                  </w:pPr>
                                  <w:r>
                                    <w:rPr>
                                      <w:color w:val="000000" w:themeColor="text1"/>
                                      <w:sz w:val="18"/>
                                      <w:szCs w:val="18"/>
                                      <w:lang w:val="en-US"/>
                                    </w:rPr>
                                    <w:t>Formulating Q</w:t>
                                  </w:r>
                                  <w:r w:rsidRPr="00932BB3">
                                    <w:rPr>
                                      <w:color w:val="000000" w:themeColor="text1"/>
                                      <w:sz w:val="18"/>
                                      <w:szCs w:val="18"/>
                                      <w:lang w:val="en-US"/>
                                    </w:rPr>
                                    <w:t>ues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Rounded Rectangle 40"/>
                            <wps:cNvSpPr/>
                            <wps:spPr>
                              <a:xfrm>
                                <a:off x="1324240" y="0"/>
                                <a:ext cx="742950" cy="46355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4EEEA69" w14:textId="77777777" w:rsidR="00D2375B" w:rsidRPr="00932BB3" w:rsidRDefault="00D2375B" w:rsidP="00AE5F59">
                                  <w:pPr>
                                    <w:jc w:val="center"/>
                                    <w:rPr>
                                      <w:color w:val="000000" w:themeColor="text1"/>
                                      <w:sz w:val="18"/>
                                      <w:szCs w:val="18"/>
                                      <w:lang w:val="en-US"/>
                                    </w:rPr>
                                  </w:pPr>
                                  <w:r>
                                    <w:rPr>
                                      <w:color w:val="000000" w:themeColor="text1"/>
                                      <w:sz w:val="18"/>
                                      <w:szCs w:val="18"/>
                                      <w:lang w:val="en-US"/>
                                    </w:rPr>
                                    <w:t>Collecting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Rounded Rectangle 41"/>
                            <wps:cNvSpPr/>
                            <wps:spPr>
                              <a:xfrm>
                                <a:off x="3655006" y="9054"/>
                                <a:ext cx="742950" cy="46355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4A6AD9D" w14:textId="77777777" w:rsidR="00D2375B" w:rsidRPr="00932BB3" w:rsidRDefault="00D2375B" w:rsidP="00AE5F59">
                                  <w:pPr>
                                    <w:jc w:val="center"/>
                                    <w:rPr>
                                      <w:color w:val="000000" w:themeColor="text1"/>
                                      <w:sz w:val="18"/>
                                      <w:szCs w:val="18"/>
                                      <w:lang w:val="en-US"/>
                                    </w:rPr>
                                  </w:pPr>
                                  <w:r>
                                    <w:rPr>
                                      <w:color w:val="000000" w:themeColor="text1"/>
                                      <w:sz w:val="18"/>
                                      <w:szCs w:val="18"/>
                                      <w:lang w:val="en-US"/>
                                    </w:rPr>
                                    <w:t>Analyzing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Rounded Rectangle 42"/>
                            <wps:cNvSpPr/>
                            <wps:spPr>
                              <a:xfrm>
                                <a:off x="6706381" y="9"/>
                                <a:ext cx="844550" cy="463550"/>
                              </a:xfrm>
                              <a:prstGeom prst="roundRect">
                                <a:avLst/>
                              </a:prstGeom>
                              <a:noFill/>
                              <a:ln>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6B7017FD" w14:textId="77777777" w:rsidR="00D2375B" w:rsidRPr="00932BB3" w:rsidRDefault="00D2375B" w:rsidP="00AE5F59">
                                  <w:pPr>
                                    <w:jc w:val="center"/>
                                    <w:rPr>
                                      <w:color w:val="000000" w:themeColor="text1"/>
                                      <w:sz w:val="18"/>
                                      <w:szCs w:val="18"/>
                                      <w:lang w:val="en-US"/>
                                    </w:rPr>
                                  </w:pPr>
                                  <w:r>
                                    <w:rPr>
                                      <w:color w:val="000000" w:themeColor="text1"/>
                                      <w:sz w:val="18"/>
                                      <w:szCs w:val="18"/>
                                      <w:lang w:val="en-US"/>
                                    </w:rPr>
                                    <w:t>Interpreting Resul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5" name="Straight Arrow Connector 55"/>
                          <wps:cNvCnPr/>
                          <wps:spPr>
                            <a:xfrm>
                              <a:off x="816326" y="242301"/>
                              <a:ext cx="507861"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7" name="Straight Arrow Connector 57"/>
                          <wps:cNvCnPr/>
                          <wps:spPr>
                            <a:xfrm>
                              <a:off x="2065333" y="239417"/>
                              <a:ext cx="15875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s:wsp>
                        <wps:cNvPr id="59" name="Straight Arrow Connector 59"/>
                        <wps:cNvCnPr/>
                        <wps:spPr>
                          <a:xfrm>
                            <a:off x="4399984" y="248970"/>
                            <a:ext cx="230759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348664F8" id="Group 60" o:spid="_x0000_s1045" style="width:601.85pt;height:37.15pt;mso-position-horizontal-relative:char;mso-position-vertical-relative:line" coordorigin="-933" coordsize="76439,4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">
                <v:group id="Group 58" o:spid="_x0000_s1046" style="position:absolute;left:-933;width:76439;height:4722" coordorigin="-933" coordsize="76439,4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group id="Group 38" o:spid="_x0000_s1047" style="position:absolute;left:-933;width:76439;height:4722" coordorigin="-933" coordsize="76442,4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roundrect id="Rounded Rectangle 39" o:spid="_x0000_s1048" style="position:absolute;left:-933;width:9096;height:46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" filled="f" strokecolor="#243f60 [1604]" strokeweight="2pt">
                      <v:textbox>
                        <w:txbxContent>
                          <w:p w14:paraId="5BD033CA" w14:textId="77777777" w:rsidR="00D2375B" w:rsidRPr="00932BB3" w:rsidRDefault="00D2375B" w:rsidP="00AE5F59">
                            <w:pPr>
                              <w:jc w:val="center"/>
                              <w:rPr>
                                <w:color w:val="000000" w:themeColor="text1"/>
                                <w:sz w:val="18"/>
                                <w:szCs w:val="18"/>
                                <w:lang w:val="en-US"/>
                              </w:rPr>
                            </w:pPr>
                            <w:r>
                              <w:rPr>
                                <w:color w:val="000000" w:themeColor="text1"/>
                                <w:sz w:val="18"/>
                                <w:szCs w:val="18"/>
                                <w:lang w:val="en-US"/>
                              </w:rPr>
                              <w:t>Formulating Q</w:t>
                            </w:r>
                            <w:r w:rsidRPr="00932BB3">
                              <w:rPr>
                                <w:color w:val="000000" w:themeColor="text1"/>
                                <w:sz w:val="18"/>
                                <w:szCs w:val="18"/>
                                <w:lang w:val="en-US"/>
                              </w:rPr>
                              <w:t>uestions</w:t>
                            </w:r>
                          </w:p>
                        </w:txbxContent>
                      </v:textbox>
                    </v:roundrect>
                    <v:roundrect id="Rounded Rectangle 40" o:spid="_x0000_s1049" style="position:absolute;left:13242;width:7429;height:46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" filled="f" strokecolor="#243f60 [1604]" strokeweight="2pt">
                      <v:textbox>
                        <w:txbxContent>
                          <w:p w14:paraId="64EEEA69" w14:textId="77777777" w:rsidR="00D2375B" w:rsidRPr="00932BB3" w:rsidRDefault="00D2375B" w:rsidP="00AE5F59">
                            <w:pPr>
                              <w:jc w:val="center"/>
                              <w:rPr>
                                <w:color w:val="000000" w:themeColor="text1"/>
                                <w:sz w:val="18"/>
                                <w:szCs w:val="18"/>
                                <w:lang w:val="en-US"/>
                              </w:rPr>
                            </w:pPr>
                            <w:r>
                              <w:rPr>
                                <w:color w:val="000000" w:themeColor="text1"/>
                                <w:sz w:val="18"/>
                                <w:szCs w:val="18"/>
                                <w:lang w:val="en-US"/>
                              </w:rPr>
                              <w:t>Collecting Data</w:t>
                            </w:r>
                          </w:p>
                        </w:txbxContent>
                      </v:textbox>
                    </v:roundrect>
                    <v:roundrect id="Rounded Rectangle 41" o:spid="_x0000_s1050" style="position:absolute;left:36550;top:90;width:7429;height:463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" filled="f" strokecolor="#243f60 [1604]" strokeweight="2pt">
                      <v:textbox>
                        <w:txbxContent>
                          <w:p w14:paraId="44A6AD9D" w14:textId="77777777" w:rsidR="00D2375B" w:rsidRPr="00932BB3" w:rsidRDefault="00D2375B" w:rsidP="00AE5F59">
                            <w:pPr>
                              <w:jc w:val="center"/>
                              <w:rPr>
                                <w:color w:val="000000" w:themeColor="text1"/>
                                <w:sz w:val="18"/>
                                <w:szCs w:val="18"/>
                                <w:lang w:val="en-US"/>
                              </w:rPr>
                            </w:pPr>
                            <w:r>
                              <w:rPr>
                                <w:color w:val="000000" w:themeColor="text1"/>
                                <w:sz w:val="18"/>
                                <w:szCs w:val="18"/>
                                <w:lang w:val="en-US"/>
                              </w:rPr>
                              <w:t>Analyzing Data</w:t>
                            </w:r>
                          </w:p>
                        </w:txbxContent>
                      </v:textbox>
                    </v:roundrect>
                    <v:roundrect id="Rounded Rectangle 42" o:spid="_x0000_s1051" style="position:absolute;left:67063;width:8446;height:46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" filled="f" strokecolor="#243f60 [1604]" strokeweight="2pt">
                      <v:stroke dashstyle="dash"/>
                      <v:textbox>
                        <w:txbxContent>
                          <w:p w14:paraId="6B7017FD" w14:textId="77777777" w:rsidR="00D2375B" w:rsidRPr="00932BB3" w:rsidRDefault="00D2375B" w:rsidP="00AE5F59">
                            <w:pPr>
                              <w:jc w:val="center"/>
                              <w:rPr>
                                <w:color w:val="000000" w:themeColor="text1"/>
                                <w:sz w:val="18"/>
                                <w:szCs w:val="18"/>
                                <w:lang w:val="en-US"/>
                              </w:rPr>
                            </w:pPr>
                            <w:r>
                              <w:rPr>
                                <w:color w:val="000000" w:themeColor="text1"/>
                                <w:sz w:val="18"/>
                                <w:szCs w:val="18"/>
                                <w:lang w:val="en-US"/>
                              </w:rPr>
                              <w:t>Interpreting Results</w:t>
                            </w:r>
                          </w:p>
                        </w:txbxContent>
                      </v:textbox>
                    </v:roundrect>
                  </v:group>
                  <v:shape id="Straight Arrow Connector 55" o:spid="_x0000_s1052" type="#_x0000_t32" style="position:absolute;left:8163;top:2423;width:507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" strokecolor="#4579b8 [3044]">
                    <v:stroke endarrow="block"/>
                  </v:shape>
                  <v:shape id="Straight Arrow Connector 57" o:spid="_x0000_s1053" type="#_x0000_t32" style="position:absolute;left:20653;top:2394;width:158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" strokecolor="#4579b8 [3044]">
                    <v:stroke endarrow="block"/>
                  </v:shape>
                </v:group>
                <v:shape id="Straight Arrow Connector 59" o:spid="_x0000_s1054" type="#_x0000_t32" style="position:absolute;left:43999;top:2489;width:230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" strokecolor="#4579b8 [3044]">
                  <v:stroke endarrow="block"/>
                </v:shape>
                <w10:anchorlock/>
              </v:group>
            </w:pict>
          </mc:Fallback>
        </mc:AlternateContent>
      </w:r>
    </w:p>
    <w:p w14:paraId="46552C50" w14:textId="77777777" w:rsidR="00AE5F59" w:rsidRDefault="00AE5F59" w:rsidP="00AE5F59">
      <w:pPr>
        <w:rPr>
          <w:szCs w:val="14"/>
          <w:lang w:val="en-US"/>
        </w:rPr>
      </w:pPr>
    </w:p>
    <w:tbl>
      <w:tblPr>
        <w:tblStyle w:val="TableGrid"/>
        <w:tblW w:w="13892" w:type="dxa"/>
        <w:jc w:val="center"/>
        <w:tblLayout w:type="fixed"/>
        <w:tblLook w:val="04A0" w:firstRow="1" w:lastRow="0" w:firstColumn="1" w:lastColumn="0" w:noHBand="0" w:noVBand="1"/>
      </w:tblPr>
      <w:tblGrid>
        <w:gridCol w:w="561"/>
        <w:gridCol w:w="1849"/>
        <w:gridCol w:w="2126"/>
        <w:gridCol w:w="5670"/>
        <w:gridCol w:w="3686"/>
      </w:tblGrid>
      <w:tr w:rsidR="00735AC8" w14:paraId="328AE4F4" w14:textId="77777777" w:rsidTr="00D9182E">
        <w:trPr>
          <w:trHeight w:val="161"/>
          <w:jc w:val="center"/>
        </w:trPr>
        <w:tc>
          <w:tcPr>
            <w:tcW w:w="561" w:type="dxa"/>
            <w:tcBorders>
              <w:top w:val="nil"/>
              <w:left w:val="nil"/>
              <w:bottom w:val="single" w:sz="4" w:space="0" w:color="auto"/>
              <w:right w:val="nil"/>
            </w:tcBorders>
          </w:tcPr>
          <w:p w14:paraId="4C91C603" w14:textId="77777777" w:rsidR="00735AC8" w:rsidRDefault="00735AC8" w:rsidP="00735AC8">
            <w:pPr>
              <w:rPr>
                <w:lang w:val="en-US"/>
              </w:rPr>
            </w:pPr>
          </w:p>
        </w:tc>
        <w:tc>
          <w:tcPr>
            <w:tcW w:w="1849" w:type="dxa"/>
            <w:tcBorders>
              <w:top w:val="nil"/>
              <w:left w:val="nil"/>
              <w:bottom w:val="single" w:sz="4" w:space="0" w:color="auto"/>
              <w:right w:val="single" w:sz="4" w:space="0" w:color="auto"/>
            </w:tcBorders>
          </w:tcPr>
          <w:p w14:paraId="0F664FD6" w14:textId="77777777" w:rsidR="00735AC8" w:rsidRDefault="00735AC8" w:rsidP="00735AC8">
            <w:pPr>
              <w:rPr>
                <w:lang w:val="en-US"/>
              </w:rPr>
            </w:pPr>
          </w:p>
        </w:tc>
        <w:tc>
          <w:tcPr>
            <w:tcW w:w="212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3118A0D" w14:textId="57F00525" w:rsidR="00735AC8" w:rsidRDefault="00735AC8" w:rsidP="00D9182E">
            <w:pPr>
              <w:jc w:val="center"/>
              <w:rPr>
                <w:lang w:val="en-US"/>
              </w:rPr>
            </w:pPr>
            <w:r>
              <w:rPr>
                <w:b/>
                <w:sz w:val="20"/>
                <w:szCs w:val="20"/>
                <w:lang w:val="en-US"/>
              </w:rPr>
              <w:t>Define variable and type of data</w:t>
            </w:r>
          </w:p>
        </w:tc>
        <w:tc>
          <w:tcPr>
            <w:tcW w:w="5670" w:type="dxa"/>
            <w:tcBorders>
              <w:top w:val="single" w:sz="4" w:space="0" w:color="auto"/>
              <w:left w:val="single" w:sz="4" w:space="0" w:color="auto"/>
              <w:bottom w:val="single" w:sz="4" w:space="0" w:color="auto"/>
            </w:tcBorders>
            <w:shd w:val="clear" w:color="auto" w:fill="D9D9D9" w:themeFill="background1" w:themeFillShade="D9"/>
            <w:vAlign w:val="center"/>
          </w:tcPr>
          <w:p w14:paraId="32E9EF3D" w14:textId="073CD3E5" w:rsidR="00735AC8" w:rsidRPr="006D3867" w:rsidRDefault="00E50DDE" w:rsidP="00735AC8">
            <w:pPr>
              <w:spacing w:before="60" w:after="60"/>
              <w:jc w:val="center"/>
              <w:rPr>
                <w:b/>
                <w:sz w:val="20"/>
                <w:szCs w:val="20"/>
                <w:lang w:val="en-US"/>
              </w:rPr>
            </w:pPr>
            <w:r>
              <w:rPr>
                <w:b/>
                <w:sz w:val="20"/>
                <w:szCs w:val="20"/>
                <w:lang w:val="en-US"/>
              </w:rPr>
              <w:t>Both Numerical and G</w:t>
            </w:r>
            <w:r w:rsidR="00735AC8">
              <w:rPr>
                <w:b/>
                <w:sz w:val="20"/>
                <w:szCs w:val="20"/>
                <w:lang w:val="en-US"/>
              </w:rPr>
              <w:t>raphical summaries to be included</w:t>
            </w:r>
          </w:p>
        </w:tc>
        <w:tc>
          <w:tcPr>
            <w:tcW w:w="3686" w:type="dxa"/>
            <w:tcBorders>
              <w:top w:val="single" w:sz="4" w:space="0" w:color="auto"/>
              <w:bottom w:val="single" w:sz="4" w:space="0" w:color="auto"/>
            </w:tcBorders>
            <w:shd w:val="clear" w:color="auto" w:fill="D9D9D9" w:themeFill="background1" w:themeFillShade="D9"/>
            <w:vAlign w:val="center"/>
          </w:tcPr>
          <w:p w14:paraId="28376B78" w14:textId="77777777" w:rsidR="00735AC8" w:rsidRDefault="00735AC8" w:rsidP="00735AC8">
            <w:pPr>
              <w:jc w:val="center"/>
              <w:rPr>
                <w:b/>
                <w:sz w:val="20"/>
                <w:szCs w:val="20"/>
                <w:lang w:val="en-US"/>
              </w:rPr>
            </w:pPr>
            <w:r>
              <w:rPr>
                <w:b/>
                <w:sz w:val="20"/>
                <w:szCs w:val="20"/>
                <w:lang w:val="en-US"/>
              </w:rPr>
              <w:t xml:space="preserve">Description of Sample and </w:t>
            </w:r>
            <w:r>
              <w:rPr>
                <w:b/>
                <w:sz w:val="20"/>
                <w:szCs w:val="20"/>
                <w:lang w:val="en-US"/>
              </w:rPr>
              <w:br/>
              <w:t>Generalization to the target population</w:t>
            </w:r>
          </w:p>
          <w:p w14:paraId="538BBAD2" w14:textId="39ADF239" w:rsidR="00735AC8" w:rsidRPr="006D3867" w:rsidRDefault="00735AC8" w:rsidP="00DA2E50">
            <w:pPr>
              <w:jc w:val="center"/>
              <w:rPr>
                <w:b/>
                <w:sz w:val="20"/>
                <w:szCs w:val="20"/>
                <w:lang w:val="en-US"/>
              </w:rPr>
            </w:pPr>
            <w:r>
              <w:rPr>
                <w:b/>
                <w:sz w:val="20"/>
                <w:szCs w:val="20"/>
                <w:lang w:val="en-US"/>
              </w:rPr>
              <w:t>(Based on Q</w:t>
            </w:r>
            <w:r w:rsidR="00DA2E50">
              <w:rPr>
                <w:b/>
                <w:sz w:val="20"/>
                <w:szCs w:val="20"/>
                <w:lang w:val="en-US"/>
              </w:rPr>
              <w:t>8</w:t>
            </w:r>
            <w:r>
              <w:rPr>
                <w:b/>
                <w:sz w:val="20"/>
                <w:szCs w:val="20"/>
                <w:lang w:val="en-US"/>
              </w:rPr>
              <w:t>-Q</w:t>
            </w:r>
            <w:r w:rsidR="00DA2E50">
              <w:rPr>
                <w:b/>
                <w:sz w:val="20"/>
                <w:szCs w:val="20"/>
                <w:lang w:val="en-US"/>
              </w:rPr>
              <w:t>10</w:t>
            </w:r>
            <w:r>
              <w:rPr>
                <w:b/>
                <w:sz w:val="20"/>
                <w:szCs w:val="20"/>
                <w:lang w:val="en-US"/>
              </w:rPr>
              <w:t xml:space="preserve"> sample description)</w:t>
            </w:r>
          </w:p>
        </w:tc>
      </w:tr>
      <w:tr w:rsidR="00AE5F59" w14:paraId="16C7E3CD" w14:textId="77777777" w:rsidTr="005F273E">
        <w:trPr>
          <w:trHeight w:val="64"/>
          <w:jc w:val="center"/>
        </w:trPr>
        <w:tc>
          <w:tcPr>
            <w:tcW w:w="561" w:type="dxa"/>
            <w:tcBorders>
              <w:top w:val="single" w:sz="4" w:space="0" w:color="auto"/>
            </w:tcBorders>
            <w:vAlign w:val="center"/>
          </w:tcPr>
          <w:p w14:paraId="157E363E" w14:textId="77777777" w:rsidR="00AE5F59" w:rsidRPr="00744CD4" w:rsidRDefault="00AE5F59" w:rsidP="00BE426F">
            <w:pPr>
              <w:jc w:val="center"/>
              <w:rPr>
                <w:sz w:val="20"/>
                <w:szCs w:val="20"/>
                <w:lang w:val="en-US"/>
              </w:rPr>
            </w:pPr>
            <w:r w:rsidRPr="00744CD4">
              <w:rPr>
                <w:sz w:val="20"/>
                <w:szCs w:val="20"/>
                <w:lang w:val="en-US"/>
              </w:rPr>
              <w:t>Q</w:t>
            </w:r>
            <w:r w:rsidR="00BF6986">
              <w:rPr>
                <w:sz w:val="20"/>
                <w:szCs w:val="20"/>
                <w:lang w:val="en-US"/>
              </w:rPr>
              <w:t>8</w:t>
            </w:r>
          </w:p>
        </w:tc>
        <w:tc>
          <w:tcPr>
            <w:tcW w:w="1849" w:type="dxa"/>
            <w:tcBorders>
              <w:top w:val="single" w:sz="4" w:space="0" w:color="auto"/>
            </w:tcBorders>
            <w:vAlign w:val="center"/>
          </w:tcPr>
          <w:p w14:paraId="25F39495" w14:textId="77777777" w:rsidR="00AE5F59" w:rsidRPr="00744CD4" w:rsidRDefault="00AE5F59" w:rsidP="00BE426F">
            <w:pPr>
              <w:rPr>
                <w:sz w:val="20"/>
                <w:szCs w:val="20"/>
                <w:lang w:val="en-US"/>
              </w:rPr>
            </w:pPr>
            <w:r w:rsidRPr="00744CD4">
              <w:rPr>
                <w:sz w:val="20"/>
                <w:szCs w:val="20"/>
                <w:lang w:val="en-US"/>
              </w:rPr>
              <w:t>What is the proportion of customers in the IT/</w:t>
            </w:r>
            <w:proofErr w:type="spellStart"/>
            <w:r w:rsidRPr="00744CD4">
              <w:rPr>
                <w:sz w:val="20"/>
                <w:szCs w:val="20"/>
                <w:lang w:val="en-US"/>
              </w:rPr>
              <w:t>Eng</w:t>
            </w:r>
            <w:proofErr w:type="spellEnd"/>
            <w:r w:rsidRPr="00744CD4">
              <w:rPr>
                <w:sz w:val="20"/>
                <w:szCs w:val="20"/>
                <w:lang w:val="en-US"/>
              </w:rPr>
              <w:t xml:space="preserve"> and Bus/Fin sectors?</w:t>
            </w:r>
          </w:p>
        </w:tc>
        <w:tc>
          <w:tcPr>
            <w:tcW w:w="2126" w:type="dxa"/>
            <w:tcBorders>
              <w:top w:val="single" w:sz="4" w:space="0" w:color="auto"/>
            </w:tcBorders>
            <w:vAlign w:val="center"/>
          </w:tcPr>
          <w:p w14:paraId="0C97EA7B" w14:textId="42C85312" w:rsidR="00AE5F59" w:rsidRPr="00E74BA6" w:rsidRDefault="00AE5F59" w:rsidP="00BE426F">
            <w:pPr>
              <w:rPr>
                <w:i/>
                <w:color w:val="000000" w:themeColor="text1"/>
                <w:sz w:val="20"/>
                <w:szCs w:val="20"/>
                <w:lang w:val="en-US"/>
              </w:rPr>
            </w:pPr>
            <w:r w:rsidRPr="00E74BA6">
              <w:rPr>
                <w:i/>
                <w:color w:val="000000" w:themeColor="text1"/>
                <w:sz w:val="20"/>
                <w:szCs w:val="20"/>
                <w:lang w:val="en-US"/>
              </w:rPr>
              <w:t>Which variable would you use to answer this question?</w:t>
            </w:r>
          </w:p>
          <w:p w14:paraId="3B0B15B3" w14:textId="66509C68" w:rsidR="00AE5F59" w:rsidRPr="00FB46D2" w:rsidRDefault="006A343B" w:rsidP="00BE426F">
            <w:pPr>
              <w:rPr>
                <w:color w:val="002060"/>
                <w:sz w:val="20"/>
                <w:szCs w:val="20"/>
                <w:lang w:val="en-US"/>
              </w:rPr>
            </w:pPr>
            <w:r w:rsidRPr="00FB46D2">
              <w:rPr>
                <w:color w:val="002060"/>
                <w:sz w:val="20"/>
                <w:szCs w:val="20"/>
                <w:lang w:val="en-US"/>
              </w:rPr>
              <w:t>Job Sector</w:t>
            </w:r>
          </w:p>
          <w:p w14:paraId="334C4387" w14:textId="77777777" w:rsidR="00AE5F59" w:rsidRPr="00E74BA6" w:rsidRDefault="00AE5F59" w:rsidP="00BE426F">
            <w:pPr>
              <w:rPr>
                <w:i/>
                <w:color w:val="000000" w:themeColor="text1"/>
                <w:sz w:val="20"/>
                <w:szCs w:val="20"/>
                <w:lang w:val="en-US"/>
              </w:rPr>
            </w:pPr>
          </w:p>
          <w:p w14:paraId="0FC7612C" w14:textId="63EB0D3E" w:rsidR="00AE5F59" w:rsidRPr="00E74BA6" w:rsidRDefault="00AE5F59" w:rsidP="00BE426F">
            <w:pPr>
              <w:rPr>
                <w:i/>
                <w:color w:val="000000" w:themeColor="text1"/>
                <w:sz w:val="20"/>
                <w:szCs w:val="20"/>
                <w:lang w:val="en-US"/>
              </w:rPr>
            </w:pPr>
            <w:r w:rsidRPr="00E74BA6">
              <w:rPr>
                <w:i/>
                <w:color w:val="000000" w:themeColor="text1"/>
                <w:sz w:val="20"/>
                <w:szCs w:val="20"/>
                <w:lang w:val="en-US"/>
              </w:rPr>
              <w:t xml:space="preserve">What </w:t>
            </w:r>
            <w:r w:rsidR="00D55469">
              <w:rPr>
                <w:i/>
                <w:color w:val="000000" w:themeColor="text1"/>
                <w:sz w:val="20"/>
                <w:szCs w:val="20"/>
                <w:lang w:val="en-US"/>
              </w:rPr>
              <w:t>type</w:t>
            </w:r>
            <w:r w:rsidR="00D9182E">
              <w:rPr>
                <w:i/>
                <w:color w:val="000000" w:themeColor="text1"/>
                <w:sz w:val="20"/>
                <w:szCs w:val="20"/>
                <w:lang w:val="en-US"/>
              </w:rPr>
              <w:t xml:space="preserve"> of data are these</w:t>
            </w:r>
            <w:r w:rsidRPr="00E74BA6">
              <w:rPr>
                <w:i/>
                <w:color w:val="000000" w:themeColor="text1"/>
                <w:sz w:val="20"/>
                <w:szCs w:val="20"/>
                <w:lang w:val="en-US"/>
              </w:rPr>
              <w:t>?</w:t>
            </w:r>
          </w:p>
          <w:p w14:paraId="6EE78144" w14:textId="0D92475D" w:rsidR="00AE5F59" w:rsidRPr="006A343B" w:rsidRDefault="006A343B" w:rsidP="00BE426F">
            <w:pPr>
              <w:rPr>
                <w:color w:val="FF0000"/>
                <w:sz w:val="20"/>
                <w:szCs w:val="20"/>
                <w:lang w:val="en-US"/>
              </w:rPr>
            </w:pPr>
            <w:r w:rsidRPr="00FB46D2">
              <w:rPr>
                <w:color w:val="002060"/>
                <w:sz w:val="20"/>
                <w:szCs w:val="20"/>
                <w:lang w:val="en-US"/>
              </w:rPr>
              <w:t>Qua</w:t>
            </w:r>
            <w:r w:rsidR="00492264" w:rsidRPr="00FB46D2">
              <w:rPr>
                <w:color w:val="002060"/>
                <w:sz w:val="20"/>
                <w:szCs w:val="20"/>
                <w:lang w:val="en-US"/>
              </w:rPr>
              <w:t>litative</w:t>
            </w:r>
            <w:r w:rsidRPr="00FB46D2">
              <w:rPr>
                <w:color w:val="002060"/>
                <w:sz w:val="20"/>
                <w:szCs w:val="20"/>
                <w:lang w:val="en-US"/>
              </w:rPr>
              <w:t xml:space="preserve"> (Nominal)</w:t>
            </w:r>
          </w:p>
        </w:tc>
        <w:tc>
          <w:tcPr>
            <w:tcW w:w="5670" w:type="dxa"/>
            <w:tcBorders>
              <w:top w:val="single" w:sz="4" w:space="0" w:color="auto"/>
            </w:tcBorders>
          </w:tcPr>
          <w:p w14:paraId="4256F4F4" w14:textId="53701EB4" w:rsidR="00AE5F59" w:rsidRDefault="00CB6DEB" w:rsidP="00CB6DEB">
            <w:pPr>
              <w:rPr>
                <w:b/>
                <w:sz w:val="20"/>
                <w:lang w:val="en-US"/>
              </w:rPr>
            </w:pPr>
            <w:r>
              <w:rPr>
                <w:b/>
                <w:sz w:val="20"/>
                <w:lang w:val="en-US"/>
              </w:rPr>
              <w:t xml:space="preserve">Graphical Summaries: </w:t>
            </w:r>
          </w:p>
          <w:p w14:paraId="0F56C658" w14:textId="77777777" w:rsidR="0079382F" w:rsidRPr="00CB6DEB" w:rsidRDefault="0079382F" w:rsidP="00CB6DEB">
            <w:pPr>
              <w:rPr>
                <w:b/>
                <w:sz w:val="20"/>
                <w:lang w:val="en-US"/>
              </w:rPr>
            </w:pPr>
          </w:p>
          <w:p w14:paraId="1D001A2C" w14:textId="1ADC7648" w:rsidR="00AE5F59" w:rsidRDefault="006A343B" w:rsidP="00BE426F">
            <w:pPr>
              <w:rPr>
                <w:b/>
                <w:sz w:val="22"/>
                <w:szCs w:val="22"/>
                <w:lang w:val="en-US"/>
              </w:rPr>
            </w:pPr>
            <w:r>
              <w:rPr>
                <w:noProof/>
              </w:rPr>
              <w:drawing>
                <wp:inline distT="0" distB="0" distL="0" distR="0" wp14:anchorId="3B2C277F" wp14:editId="27F3FDEB">
                  <wp:extent cx="3463290" cy="2203450"/>
                  <wp:effectExtent l="0" t="0" r="381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63290" cy="2203450"/>
                          </a:xfrm>
                          <a:prstGeom prst="rect">
                            <a:avLst/>
                          </a:prstGeom>
                        </pic:spPr>
                      </pic:pic>
                    </a:graphicData>
                  </a:graphic>
                </wp:inline>
              </w:drawing>
            </w:r>
          </w:p>
          <w:p w14:paraId="16B264DA" w14:textId="77777777" w:rsidR="0079382F" w:rsidRPr="002E659E" w:rsidRDefault="0079382F" w:rsidP="00BE426F">
            <w:pPr>
              <w:rPr>
                <w:b/>
                <w:sz w:val="22"/>
                <w:szCs w:val="22"/>
                <w:lang w:val="en-US"/>
              </w:rPr>
            </w:pPr>
          </w:p>
          <w:p w14:paraId="27F8C22F" w14:textId="04A16A0B" w:rsidR="00AE5F59" w:rsidRPr="00FB46D2" w:rsidRDefault="00AE5F59" w:rsidP="00E50DDE">
            <w:pPr>
              <w:tabs>
                <w:tab w:val="left" w:pos="567"/>
              </w:tabs>
              <w:rPr>
                <w:color w:val="002060"/>
                <w:sz w:val="22"/>
                <w:szCs w:val="22"/>
              </w:rPr>
            </w:pPr>
            <w:r w:rsidRPr="002E659E">
              <w:rPr>
                <w:b/>
                <w:sz w:val="22"/>
                <w:szCs w:val="22"/>
                <w:lang w:val="en-US"/>
              </w:rPr>
              <w:t>Bus/Fin:</w:t>
            </w:r>
            <w:r w:rsidR="0079382F">
              <w:rPr>
                <w:b/>
                <w:sz w:val="22"/>
                <w:szCs w:val="22"/>
                <w:lang w:val="en-US"/>
              </w:rPr>
              <w:t xml:space="preserve"> </w:t>
            </w:r>
            <w:r w:rsidR="0079382F" w:rsidRPr="00FB46D2">
              <w:rPr>
                <w:b/>
                <w:color w:val="002060"/>
                <w:sz w:val="22"/>
                <w:szCs w:val="22"/>
                <w:lang w:val="en-US"/>
              </w:rPr>
              <w:t>29.5%</w:t>
            </w:r>
          </w:p>
          <w:p w14:paraId="0D3E4165" w14:textId="77777777" w:rsidR="00AE5F59" w:rsidRPr="002E659E" w:rsidRDefault="00AE5F59" w:rsidP="00BE426F">
            <w:pPr>
              <w:rPr>
                <w:b/>
                <w:sz w:val="22"/>
                <w:szCs w:val="22"/>
                <w:lang w:val="en-US"/>
              </w:rPr>
            </w:pPr>
          </w:p>
          <w:p w14:paraId="285F7BA3" w14:textId="03AE8046" w:rsidR="00AE5F59" w:rsidRPr="00FB46D2" w:rsidRDefault="00AE5F59" w:rsidP="00BE426F">
            <w:pPr>
              <w:rPr>
                <w:b/>
                <w:color w:val="002060"/>
                <w:sz w:val="22"/>
                <w:szCs w:val="22"/>
                <w:lang w:val="en-US"/>
              </w:rPr>
            </w:pPr>
            <w:r w:rsidRPr="002E659E">
              <w:rPr>
                <w:b/>
                <w:sz w:val="22"/>
                <w:szCs w:val="22"/>
                <w:lang w:val="en-US"/>
              </w:rPr>
              <w:t>IT/</w:t>
            </w:r>
            <w:proofErr w:type="spellStart"/>
            <w:r w:rsidRPr="002E659E">
              <w:rPr>
                <w:b/>
                <w:sz w:val="22"/>
                <w:szCs w:val="22"/>
                <w:lang w:val="en-US"/>
              </w:rPr>
              <w:t>Eng</w:t>
            </w:r>
            <w:proofErr w:type="spellEnd"/>
            <w:r w:rsidRPr="002E659E">
              <w:rPr>
                <w:b/>
                <w:sz w:val="22"/>
                <w:szCs w:val="22"/>
                <w:lang w:val="en-US"/>
              </w:rPr>
              <w:t xml:space="preserve">: </w:t>
            </w:r>
            <w:r w:rsidR="0079382F" w:rsidRPr="00FB46D2">
              <w:rPr>
                <w:b/>
                <w:color w:val="002060"/>
                <w:sz w:val="22"/>
                <w:szCs w:val="22"/>
                <w:lang w:val="en-US"/>
              </w:rPr>
              <w:t>51.5%</w:t>
            </w:r>
          </w:p>
          <w:p w14:paraId="7216DBAD" w14:textId="77777777" w:rsidR="00AE5F59" w:rsidRPr="002E659E" w:rsidRDefault="00AE5F59" w:rsidP="00BE426F">
            <w:pPr>
              <w:rPr>
                <w:b/>
                <w:sz w:val="22"/>
                <w:szCs w:val="22"/>
                <w:lang w:val="en-US"/>
              </w:rPr>
            </w:pPr>
          </w:p>
          <w:p w14:paraId="71F67647" w14:textId="1E97C9F1" w:rsidR="00AE5F59" w:rsidRPr="00FB46D2" w:rsidRDefault="005320C5" w:rsidP="00BE426F">
            <w:pPr>
              <w:rPr>
                <w:b/>
                <w:color w:val="002060"/>
                <w:sz w:val="22"/>
                <w:szCs w:val="22"/>
                <w:lang w:val="en-US"/>
              </w:rPr>
            </w:pPr>
            <w:r>
              <w:rPr>
                <w:b/>
                <w:sz w:val="22"/>
                <w:szCs w:val="22"/>
                <w:lang w:val="en-US"/>
              </w:rPr>
              <w:t>Others</w:t>
            </w:r>
            <w:r w:rsidR="00AE5F59" w:rsidRPr="002E659E">
              <w:rPr>
                <w:b/>
                <w:sz w:val="22"/>
                <w:szCs w:val="22"/>
                <w:lang w:val="en-US"/>
              </w:rPr>
              <w:t>:</w:t>
            </w:r>
            <w:r w:rsidR="0079382F">
              <w:rPr>
                <w:b/>
                <w:sz w:val="22"/>
                <w:szCs w:val="22"/>
                <w:lang w:val="en-US"/>
              </w:rPr>
              <w:t xml:space="preserve"> </w:t>
            </w:r>
            <w:r w:rsidR="0079382F" w:rsidRPr="00FB46D2">
              <w:rPr>
                <w:b/>
                <w:color w:val="002060"/>
                <w:sz w:val="22"/>
                <w:szCs w:val="22"/>
                <w:lang w:val="en-US"/>
              </w:rPr>
              <w:t>19.0%</w:t>
            </w:r>
          </w:p>
          <w:p w14:paraId="17247A81" w14:textId="77777777" w:rsidR="00AE5F59" w:rsidRPr="002E659E" w:rsidRDefault="00AE5F59" w:rsidP="00BE426F">
            <w:pPr>
              <w:rPr>
                <w:b/>
                <w:sz w:val="22"/>
                <w:szCs w:val="22"/>
                <w:lang w:val="en-US"/>
              </w:rPr>
            </w:pPr>
          </w:p>
          <w:p w14:paraId="5266C639" w14:textId="77777777" w:rsidR="00AE5F59" w:rsidRDefault="00AE5F59" w:rsidP="00BE426F">
            <w:pPr>
              <w:rPr>
                <w:b/>
                <w:lang w:val="en-US"/>
              </w:rPr>
            </w:pPr>
          </w:p>
          <w:p w14:paraId="6A9BE22B" w14:textId="77777777" w:rsidR="005F273E" w:rsidRDefault="005F273E" w:rsidP="00BE426F">
            <w:pPr>
              <w:rPr>
                <w:b/>
                <w:lang w:val="en-US"/>
              </w:rPr>
            </w:pPr>
          </w:p>
          <w:p w14:paraId="3A470616" w14:textId="77777777" w:rsidR="005F273E" w:rsidRDefault="005F273E" w:rsidP="00BE426F">
            <w:pPr>
              <w:rPr>
                <w:b/>
                <w:lang w:val="en-US"/>
              </w:rPr>
            </w:pPr>
          </w:p>
          <w:p w14:paraId="00246AC8" w14:textId="77777777" w:rsidR="005F273E" w:rsidRDefault="005F273E" w:rsidP="00BE426F">
            <w:pPr>
              <w:rPr>
                <w:b/>
                <w:lang w:val="en-US"/>
              </w:rPr>
            </w:pPr>
          </w:p>
          <w:p w14:paraId="6180FC37" w14:textId="77777777" w:rsidR="005F273E" w:rsidRDefault="005F273E" w:rsidP="00BE426F">
            <w:pPr>
              <w:rPr>
                <w:b/>
                <w:lang w:val="en-US"/>
              </w:rPr>
            </w:pPr>
          </w:p>
          <w:p w14:paraId="73F6563A" w14:textId="77777777" w:rsidR="005F273E" w:rsidRDefault="005F273E" w:rsidP="00BE426F">
            <w:pPr>
              <w:rPr>
                <w:b/>
                <w:lang w:val="en-US"/>
              </w:rPr>
            </w:pPr>
          </w:p>
          <w:p w14:paraId="3DCD061C" w14:textId="77777777" w:rsidR="005F273E" w:rsidRDefault="005F273E" w:rsidP="00BE426F">
            <w:pPr>
              <w:rPr>
                <w:b/>
                <w:lang w:val="en-US"/>
              </w:rPr>
            </w:pPr>
          </w:p>
          <w:p w14:paraId="6D7C7250" w14:textId="3BD8BC7C" w:rsidR="005F273E" w:rsidRPr="002E659E" w:rsidRDefault="005F273E" w:rsidP="00BE426F">
            <w:pPr>
              <w:rPr>
                <w:b/>
                <w:lang w:val="en-US"/>
              </w:rPr>
            </w:pPr>
          </w:p>
        </w:tc>
        <w:tc>
          <w:tcPr>
            <w:tcW w:w="3686" w:type="dxa"/>
            <w:vMerge w:val="restart"/>
            <w:tcBorders>
              <w:top w:val="single" w:sz="4" w:space="0" w:color="auto"/>
            </w:tcBorders>
          </w:tcPr>
          <w:p w14:paraId="0D171359" w14:textId="6CD3DC5F" w:rsidR="00AE5F59" w:rsidRPr="00944B30" w:rsidRDefault="00AE5F59" w:rsidP="00BE426F">
            <w:pPr>
              <w:tabs>
                <w:tab w:val="left" w:pos="567"/>
              </w:tabs>
              <w:rPr>
                <w:b/>
                <w:i/>
                <w:color w:val="000000" w:themeColor="text1"/>
                <w:sz w:val="22"/>
                <w:szCs w:val="22"/>
                <w:u w:val="single"/>
              </w:rPr>
            </w:pPr>
            <w:r w:rsidRPr="00944B30">
              <w:rPr>
                <w:b/>
                <w:i/>
                <w:color w:val="000000" w:themeColor="text1"/>
                <w:sz w:val="22"/>
                <w:szCs w:val="22"/>
                <w:u w:val="single"/>
              </w:rPr>
              <w:t xml:space="preserve">Describing the sample: </w:t>
            </w:r>
          </w:p>
          <w:p w14:paraId="16BA2C63" w14:textId="55D88E01" w:rsidR="00735AC8" w:rsidRPr="00944B30" w:rsidRDefault="00735AC8" w:rsidP="00BE426F">
            <w:pPr>
              <w:tabs>
                <w:tab w:val="left" w:pos="567"/>
              </w:tabs>
              <w:rPr>
                <w:b/>
                <w:sz w:val="22"/>
                <w:szCs w:val="22"/>
              </w:rPr>
            </w:pPr>
            <w:r w:rsidRPr="00944B30">
              <w:rPr>
                <w:b/>
                <w:sz w:val="22"/>
                <w:szCs w:val="22"/>
              </w:rPr>
              <w:t>For Q8:</w:t>
            </w:r>
          </w:p>
          <w:p w14:paraId="4F2D1A96" w14:textId="1103F3EB" w:rsidR="00982204" w:rsidRPr="006E274A" w:rsidRDefault="0079382F" w:rsidP="00AC7469">
            <w:pPr>
              <w:jc w:val="both"/>
              <w:rPr>
                <w:color w:val="002060"/>
                <w:sz w:val="22"/>
                <w:szCs w:val="22"/>
                <w:lang w:val="en-US"/>
              </w:rPr>
            </w:pPr>
            <w:r w:rsidRPr="006E274A">
              <w:rPr>
                <w:color w:val="002060"/>
                <w:sz w:val="22"/>
                <w:szCs w:val="22"/>
                <w:lang w:val="en-US"/>
              </w:rPr>
              <w:t xml:space="preserve">From the Pie Chart, </w:t>
            </w:r>
            <w:r w:rsidR="00AC7469" w:rsidRPr="006E274A">
              <w:rPr>
                <w:color w:val="002060"/>
                <w:sz w:val="22"/>
                <w:szCs w:val="22"/>
                <w:lang w:val="en-US"/>
              </w:rPr>
              <w:t xml:space="preserve">about half of </w:t>
            </w:r>
            <w:r w:rsidR="00B76FAF" w:rsidRPr="006E274A">
              <w:rPr>
                <w:color w:val="002060"/>
                <w:sz w:val="22"/>
                <w:szCs w:val="22"/>
                <w:lang w:val="en-US"/>
              </w:rPr>
              <w:t>the customers</w:t>
            </w:r>
            <w:r w:rsidRPr="006E274A">
              <w:rPr>
                <w:color w:val="002060"/>
                <w:sz w:val="22"/>
                <w:szCs w:val="22"/>
                <w:lang w:val="en-US"/>
              </w:rPr>
              <w:t xml:space="preserve"> visiting the Prestige Mall are likely to be from IT/ </w:t>
            </w:r>
            <w:proofErr w:type="spellStart"/>
            <w:r w:rsidRPr="006E274A">
              <w:rPr>
                <w:color w:val="002060"/>
                <w:sz w:val="22"/>
                <w:szCs w:val="22"/>
                <w:lang w:val="en-US"/>
              </w:rPr>
              <w:t>Eng</w:t>
            </w:r>
            <w:proofErr w:type="spellEnd"/>
            <w:r w:rsidRPr="006E274A">
              <w:rPr>
                <w:color w:val="002060"/>
                <w:sz w:val="22"/>
                <w:szCs w:val="22"/>
                <w:lang w:val="en-US"/>
              </w:rPr>
              <w:t xml:space="preserve"> sectors as compared to </w:t>
            </w:r>
            <w:r w:rsidR="005F273E" w:rsidRPr="006E274A">
              <w:rPr>
                <w:color w:val="002060"/>
                <w:sz w:val="22"/>
                <w:szCs w:val="22"/>
                <w:lang w:val="en-US"/>
              </w:rPr>
              <w:t xml:space="preserve">both </w:t>
            </w:r>
            <w:r w:rsidRPr="006E274A">
              <w:rPr>
                <w:color w:val="002060"/>
                <w:sz w:val="22"/>
                <w:szCs w:val="22"/>
                <w:lang w:val="en-US"/>
              </w:rPr>
              <w:t xml:space="preserve">Bus/Fin and others sectors. </w:t>
            </w:r>
          </w:p>
          <w:p w14:paraId="1061BE04" w14:textId="77777777" w:rsidR="00982204" w:rsidRDefault="00982204" w:rsidP="00BE426F">
            <w:pPr>
              <w:rPr>
                <w:color w:val="FF0000"/>
                <w:sz w:val="22"/>
                <w:szCs w:val="22"/>
                <w:lang w:val="en-US"/>
              </w:rPr>
            </w:pPr>
          </w:p>
          <w:p w14:paraId="10C36AE9" w14:textId="77777777" w:rsidR="00982204" w:rsidRDefault="00982204" w:rsidP="00BE426F">
            <w:pPr>
              <w:rPr>
                <w:color w:val="FF0000"/>
                <w:sz w:val="22"/>
                <w:szCs w:val="22"/>
                <w:lang w:val="en-US"/>
              </w:rPr>
            </w:pPr>
          </w:p>
          <w:p w14:paraId="33E91CC0" w14:textId="77777777" w:rsidR="00982204" w:rsidRDefault="00982204" w:rsidP="00BE426F">
            <w:pPr>
              <w:rPr>
                <w:color w:val="FF0000"/>
                <w:sz w:val="22"/>
                <w:szCs w:val="22"/>
                <w:lang w:val="en-US"/>
              </w:rPr>
            </w:pPr>
          </w:p>
          <w:p w14:paraId="1100BCC2" w14:textId="77777777" w:rsidR="00982204" w:rsidRDefault="00982204" w:rsidP="00BE426F">
            <w:pPr>
              <w:rPr>
                <w:color w:val="FF0000"/>
                <w:sz w:val="22"/>
                <w:szCs w:val="22"/>
                <w:lang w:val="en-US"/>
              </w:rPr>
            </w:pPr>
          </w:p>
          <w:p w14:paraId="64560B22" w14:textId="54D9C29C" w:rsidR="00982204" w:rsidRDefault="00982204" w:rsidP="00BE426F">
            <w:pPr>
              <w:rPr>
                <w:color w:val="FF0000"/>
                <w:sz w:val="22"/>
                <w:szCs w:val="22"/>
                <w:lang w:val="en-US"/>
              </w:rPr>
            </w:pPr>
          </w:p>
          <w:p w14:paraId="410BAEBE" w14:textId="783B8137" w:rsidR="005F273E" w:rsidRDefault="005F273E" w:rsidP="00BE426F">
            <w:pPr>
              <w:rPr>
                <w:color w:val="FF0000"/>
                <w:sz w:val="22"/>
                <w:szCs w:val="22"/>
                <w:lang w:val="en-US"/>
              </w:rPr>
            </w:pPr>
          </w:p>
          <w:p w14:paraId="1DD92527" w14:textId="2E72FA8C" w:rsidR="005F273E" w:rsidRDefault="005F273E" w:rsidP="00BE426F">
            <w:pPr>
              <w:rPr>
                <w:color w:val="FF0000"/>
                <w:sz w:val="22"/>
                <w:szCs w:val="22"/>
                <w:lang w:val="en-US"/>
              </w:rPr>
            </w:pPr>
          </w:p>
          <w:p w14:paraId="0C029B3D" w14:textId="5B0A267C" w:rsidR="005F273E" w:rsidRDefault="005F273E" w:rsidP="00BE426F">
            <w:pPr>
              <w:rPr>
                <w:color w:val="FF0000"/>
                <w:sz w:val="22"/>
                <w:szCs w:val="22"/>
                <w:lang w:val="en-US"/>
              </w:rPr>
            </w:pPr>
          </w:p>
          <w:p w14:paraId="2F734D26" w14:textId="75636612" w:rsidR="005F273E" w:rsidRDefault="005F273E" w:rsidP="00BE426F">
            <w:pPr>
              <w:rPr>
                <w:color w:val="FF0000"/>
                <w:sz w:val="22"/>
                <w:szCs w:val="22"/>
                <w:lang w:val="en-US"/>
              </w:rPr>
            </w:pPr>
          </w:p>
          <w:p w14:paraId="014FB462" w14:textId="69C7C02F" w:rsidR="005F273E" w:rsidRDefault="005F273E" w:rsidP="00BE426F">
            <w:pPr>
              <w:rPr>
                <w:color w:val="FF0000"/>
                <w:sz w:val="22"/>
                <w:szCs w:val="22"/>
                <w:lang w:val="en-US"/>
              </w:rPr>
            </w:pPr>
          </w:p>
          <w:p w14:paraId="2F24A7D7" w14:textId="2C479D1A" w:rsidR="005F273E" w:rsidRDefault="005F273E" w:rsidP="00BE426F">
            <w:pPr>
              <w:rPr>
                <w:color w:val="FF0000"/>
                <w:sz w:val="22"/>
                <w:szCs w:val="22"/>
                <w:lang w:val="en-US"/>
              </w:rPr>
            </w:pPr>
          </w:p>
          <w:p w14:paraId="5262B88C" w14:textId="304EC55A" w:rsidR="005F273E" w:rsidRDefault="005F273E" w:rsidP="00BE426F">
            <w:pPr>
              <w:rPr>
                <w:color w:val="FF0000"/>
                <w:sz w:val="22"/>
                <w:szCs w:val="22"/>
                <w:lang w:val="en-US"/>
              </w:rPr>
            </w:pPr>
          </w:p>
          <w:p w14:paraId="58F5D626" w14:textId="6A256271" w:rsidR="005F273E" w:rsidRDefault="005F273E" w:rsidP="00BE426F">
            <w:pPr>
              <w:rPr>
                <w:color w:val="FF0000"/>
                <w:sz w:val="22"/>
                <w:szCs w:val="22"/>
                <w:lang w:val="en-US"/>
              </w:rPr>
            </w:pPr>
          </w:p>
          <w:p w14:paraId="373E85CF" w14:textId="74A01A3B" w:rsidR="005F273E" w:rsidRDefault="005F273E" w:rsidP="00BE426F">
            <w:pPr>
              <w:rPr>
                <w:color w:val="FF0000"/>
                <w:sz w:val="22"/>
                <w:szCs w:val="22"/>
                <w:lang w:val="en-US"/>
              </w:rPr>
            </w:pPr>
          </w:p>
          <w:p w14:paraId="3D1B46F0" w14:textId="5A7D489E" w:rsidR="005F273E" w:rsidRDefault="005F273E" w:rsidP="00BE426F">
            <w:pPr>
              <w:rPr>
                <w:color w:val="FF0000"/>
                <w:sz w:val="22"/>
                <w:szCs w:val="22"/>
                <w:lang w:val="en-US"/>
              </w:rPr>
            </w:pPr>
          </w:p>
          <w:p w14:paraId="1357B0AA" w14:textId="26212660" w:rsidR="005F273E" w:rsidRDefault="005F273E" w:rsidP="00BE426F">
            <w:pPr>
              <w:rPr>
                <w:color w:val="FF0000"/>
                <w:sz w:val="22"/>
                <w:szCs w:val="22"/>
                <w:lang w:val="en-US"/>
              </w:rPr>
            </w:pPr>
          </w:p>
          <w:p w14:paraId="60CA08B0" w14:textId="41BC43A5" w:rsidR="005F273E" w:rsidRDefault="005F273E" w:rsidP="00BE426F">
            <w:pPr>
              <w:rPr>
                <w:color w:val="FF0000"/>
                <w:sz w:val="22"/>
                <w:szCs w:val="22"/>
                <w:lang w:val="en-US"/>
              </w:rPr>
            </w:pPr>
          </w:p>
          <w:p w14:paraId="6E7BE682" w14:textId="2246F3B4" w:rsidR="005F273E" w:rsidRDefault="005F273E" w:rsidP="00BE426F">
            <w:pPr>
              <w:rPr>
                <w:color w:val="FF0000"/>
                <w:sz w:val="22"/>
                <w:szCs w:val="22"/>
                <w:lang w:val="en-US"/>
              </w:rPr>
            </w:pPr>
          </w:p>
          <w:p w14:paraId="16FFF837" w14:textId="74E215D1" w:rsidR="005F273E" w:rsidRDefault="005F273E" w:rsidP="00BE426F">
            <w:pPr>
              <w:rPr>
                <w:color w:val="FF0000"/>
                <w:sz w:val="22"/>
                <w:szCs w:val="22"/>
                <w:lang w:val="en-US"/>
              </w:rPr>
            </w:pPr>
          </w:p>
          <w:p w14:paraId="206BE9D7" w14:textId="66F69AC5" w:rsidR="005F273E" w:rsidRDefault="005F273E" w:rsidP="00BE426F">
            <w:pPr>
              <w:rPr>
                <w:color w:val="FF0000"/>
                <w:sz w:val="22"/>
                <w:szCs w:val="22"/>
                <w:lang w:val="en-US"/>
              </w:rPr>
            </w:pPr>
          </w:p>
          <w:p w14:paraId="1D9C6437" w14:textId="5288BCFD" w:rsidR="005F273E" w:rsidRDefault="005F273E" w:rsidP="00BE426F">
            <w:pPr>
              <w:rPr>
                <w:color w:val="FF0000"/>
                <w:sz w:val="22"/>
                <w:szCs w:val="22"/>
                <w:lang w:val="en-US"/>
              </w:rPr>
            </w:pPr>
          </w:p>
          <w:p w14:paraId="62C70BB4" w14:textId="0918D169" w:rsidR="005F273E" w:rsidRDefault="005F273E" w:rsidP="00BE426F">
            <w:pPr>
              <w:rPr>
                <w:color w:val="FF0000"/>
                <w:sz w:val="22"/>
                <w:szCs w:val="22"/>
                <w:lang w:val="en-US"/>
              </w:rPr>
            </w:pPr>
          </w:p>
          <w:p w14:paraId="18265488" w14:textId="77777777" w:rsidR="005F273E" w:rsidRDefault="005F273E" w:rsidP="00BE426F">
            <w:pPr>
              <w:rPr>
                <w:color w:val="FF0000"/>
                <w:sz w:val="22"/>
                <w:szCs w:val="22"/>
                <w:lang w:val="en-US"/>
              </w:rPr>
            </w:pPr>
          </w:p>
          <w:p w14:paraId="7C8BEC98" w14:textId="77777777" w:rsidR="00E50DDE" w:rsidRDefault="00E50DDE" w:rsidP="00BE426F">
            <w:pPr>
              <w:rPr>
                <w:color w:val="FF0000"/>
                <w:sz w:val="22"/>
                <w:szCs w:val="22"/>
                <w:lang w:val="en-US"/>
              </w:rPr>
            </w:pPr>
          </w:p>
          <w:p w14:paraId="549CA6D2" w14:textId="1056C904" w:rsidR="00735AC8" w:rsidRPr="00944B30" w:rsidRDefault="00735AC8" w:rsidP="00735AC8">
            <w:pPr>
              <w:tabs>
                <w:tab w:val="left" w:pos="567"/>
              </w:tabs>
              <w:rPr>
                <w:b/>
                <w:sz w:val="22"/>
                <w:szCs w:val="22"/>
              </w:rPr>
            </w:pPr>
            <w:r w:rsidRPr="00944B30">
              <w:rPr>
                <w:b/>
                <w:sz w:val="22"/>
                <w:szCs w:val="22"/>
              </w:rPr>
              <w:lastRenderedPageBreak/>
              <w:t>For Q9:</w:t>
            </w:r>
          </w:p>
          <w:p w14:paraId="1EAE2567" w14:textId="1A4B57AE" w:rsidR="00982204" w:rsidRDefault="00982204" w:rsidP="00BE426F">
            <w:pPr>
              <w:rPr>
                <w:color w:val="FF0000"/>
                <w:sz w:val="22"/>
                <w:szCs w:val="22"/>
                <w:lang w:val="en-US"/>
              </w:rPr>
            </w:pPr>
          </w:p>
          <w:p w14:paraId="4093B284" w14:textId="6A794CF4" w:rsidR="00AD1358" w:rsidRPr="0022374B" w:rsidRDefault="00AD1358" w:rsidP="008C6DA0">
            <w:pPr>
              <w:jc w:val="both"/>
              <w:rPr>
                <w:color w:val="002060"/>
                <w:sz w:val="22"/>
                <w:szCs w:val="22"/>
                <w:lang w:val="en-US"/>
              </w:rPr>
            </w:pPr>
            <w:r w:rsidRPr="0022374B">
              <w:rPr>
                <w:color w:val="002060"/>
                <w:sz w:val="22"/>
                <w:szCs w:val="22"/>
                <w:lang w:val="en-US"/>
              </w:rPr>
              <w:t xml:space="preserve">Based on the bar chart, </w:t>
            </w:r>
            <w:r w:rsidR="00EB0B28" w:rsidRPr="0022374B">
              <w:rPr>
                <w:color w:val="002060"/>
                <w:sz w:val="22"/>
                <w:szCs w:val="22"/>
                <w:lang w:val="en-US"/>
              </w:rPr>
              <w:t xml:space="preserve">there is no much </w:t>
            </w:r>
            <w:r w:rsidR="000A6B5E" w:rsidRPr="0022374B">
              <w:rPr>
                <w:color w:val="002060"/>
                <w:sz w:val="22"/>
                <w:szCs w:val="22"/>
                <w:lang w:val="en-US"/>
              </w:rPr>
              <w:t xml:space="preserve">difference </w:t>
            </w:r>
            <w:r w:rsidR="00020982" w:rsidRPr="0022374B">
              <w:rPr>
                <w:color w:val="002060"/>
                <w:sz w:val="22"/>
                <w:szCs w:val="22"/>
                <w:lang w:val="en-US"/>
              </w:rPr>
              <w:t xml:space="preserve">and </w:t>
            </w:r>
            <w:r w:rsidR="00F645E4" w:rsidRPr="0022374B">
              <w:rPr>
                <w:color w:val="002060"/>
                <w:sz w:val="22"/>
                <w:szCs w:val="22"/>
                <w:lang w:val="en-US"/>
              </w:rPr>
              <w:t xml:space="preserve">the frequency </w:t>
            </w:r>
            <w:r w:rsidR="00020982" w:rsidRPr="0022374B">
              <w:rPr>
                <w:color w:val="002060"/>
                <w:sz w:val="22"/>
                <w:szCs w:val="22"/>
                <w:lang w:val="en-US"/>
              </w:rPr>
              <w:t xml:space="preserve">with approximately about 30 to 40 customers </w:t>
            </w:r>
            <w:r w:rsidR="004815D6" w:rsidRPr="0022374B">
              <w:rPr>
                <w:color w:val="002060"/>
                <w:sz w:val="22"/>
                <w:szCs w:val="22"/>
                <w:lang w:val="en-US"/>
              </w:rPr>
              <w:t>across</w:t>
            </w:r>
            <w:r w:rsidR="00EB0B28" w:rsidRPr="0022374B">
              <w:rPr>
                <w:color w:val="002060"/>
                <w:sz w:val="22"/>
                <w:szCs w:val="22"/>
                <w:lang w:val="en-US"/>
              </w:rPr>
              <w:t xml:space="preserve"> </w:t>
            </w:r>
            <w:r w:rsidRPr="0022374B">
              <w:rPr>
                <w:color w:val="002060"/>
                <w:sz w:val="22"/>
                <w:szCs w:val="22"/>
                <w:lang w:val="en-US"/>
              </w:rPr>
              <w:t>the number of visits per month</w:t>
            </w:r>
            <w:r w:rsidR="00EC4162" w:rsidRPr="0022374B">
              <w:rPr>
                <w:color w:val="002060"/>
                <w:sz w:val="22"/>
                <w:szCs w:val="22"/>
                <w:lang w:val="en-US"/>
              </w:rPr>
              <w:t xml:space="preserve"> </w:t>
            </w:r>
            <w:r w:rsidRPr="0022374B">
              <w:rPr>
                <w:color w:val="002060"/>
                <w:sz w:val="22"/>
                <w:szCs w:val="22"/>
                <w:lang w:val="en-US"/>
              </w:rPr>
              <w:t>Even though “1</w:t>
            </w:r>
            <w:r w:rsidR="00020982" w:rsidRPr="0022374B">
              <w:rPr>
                <w:color w:val="002060"/>
                <w:sz w:val="22"/>
                <w:szCs w:val="22"/>
                <w:lang w:val="en-US"/>
              </w:rPr>
              <w:t xml:space="preserve"> time of</w:t>
            </w:r>
            <w:r w:rsidRPr="0022374B">
              <w:rPr>
                <w:color w:val="002060"/>
                <w:sz w:val="22"/>
                <w:szCs w:val="22"/>
                <w:lang w:val="en-US"/>
              </w:rPr>
              <w:t xml:space="preserve"> </w:t>
            </w:r>
            <w:r w:rsidR="00020982" w:rsidRPr="0022374B">
              <w:rPr>
                <w:color w:val="002060"/>
                <w:sz w:val="22"/>
                <w:szCs w:val="22"/>
                <w:lang w:val="en-US"/>
              </w:rPr>
              <w:t>visit per month</w:t>
            </w:r>
            <w:r w:rsidRPr="0022374B">
              <w:rPr>
                <w:color w:val="002060"/>
                <w:sz w:val="22"/>
                <w:szCs w:val="22"/>
                <w:lang w:val="en-US"/>
              </w:rPr>
              <w:t xml:space="preserve">” has the highest frequency </w:t>
            </w:r>
            <w:r w:rsidR="00020982" w:rsidRPr="0022374B">
              <w:rPr>
                <w:color w:val="002060"/>
                <w:sz w:val="22"/>
                <w:szCs w:val="22"/>
                <w:lang w:val="en-US"/>
              </w:rPr>
              <w:t>over the others</w:t>
            </w:r>
            <w:r w:rsidRPr="0022374B">
              <w:rPr>
                <w:color w:val="002060"/>
                <w:sz w:val="22"/>
                <w:szCs w:val="22"/>
                <w:lang w:val="en-US"/>
              </w:rPr>
              <w:t xml:space="preserve">, but it does not affect the overall data. </w:t>
            </w:r>
          </w:p>
          <w:p w14:paraId="13199342" w14:textId="77777777" w:rsidR="00986E3F" w:rsidRDefault="00986E3F" w:rsidP="008C6DA0">
            <w:pPr>
              <w:jc w:val="both"/>
              <w:rPr>
                <w:color w:val="FF0000"/>
                <w:sz w:val="22"/>
                <w:szCs w:val="22"/>
                <w:lang w:val="en-US"/>
              </w:rPr>
            </w:pPr>
          </w:p>
          <w:p w14:paraId="69259452" w14:textId="04C3D75B" w:rsidR="00982204" w:rsidRPr="0022374B" w:rsidRDefault="00AD1358" w:rsidP="00AD1358">
            <w:pPr>
              <w:jc w:val="both"/>
              <w:rPr>
                <w:color w:val="002060"/>
                <w:sz w:val="22"/>
                <w:szCs w:val="22"/>
                <w:lang w:val="en-US"/>
              </w:rPr>
            </w:pPr>
            <w:r w:rsidRPr="0022374B">
              <w:rPr>
                <w:color w:val="002060"/>
                <w:sz w:val="22"/>
                <w:szCs w:val="22"/>
                <w:lang w:val="en-US"/>
              </w:rPr>
              <w:t xml:space="preserve">From the numerical summary, the distribution is slightly negatively skewed to the left (i.e. Mean &lt; Median) with a mean number of visits per month of 3.465 and a standard deviation of 1.742. </w:t>
            </w:r>
          </w:p>
          <w:p w14:paraId="61B7FB68" w14:textId="77777777" w:rsidR="00982204" w:rsidRDefault="00982204" w:rsidP="00BE426F">
            <w:pPr>
              <w:rPr>
                <w:color w:val="FF0000"/>
                <w:sz w:val="22"/>
                <w:szCs w:val="22"/>
                <w:lang w:val="en-US"/>
              </w:rPr>
            </w:pPr>
          </w:p>
          <w:p w14:paraId="6A34BB04" w14:textId="6EB4448C" w:rsidR="00982204" w:rsidRDefault="0022374B" w:rsidP="00AD1358">
            <w:pPr>
              <w:jc w:val="both"/>
              <w:rPr>
                <w:color w:val="FF0000"/>
                <w:sz w:val="22"/>
                <w:szCs w:val="22"/>
                <w:lang w:val="en-US"/>
              </w:rPr>
            </w:pPr>
            <w:r w:rsidRPr="0022374B">
              <w:rPr>
                <w:color w:val="002060"/>
                <w:sz w:val="22"/>
                <w:szCs w:val="22"/>
                <w:lang w:val="en-US"/>
              </w:rPr>
              <w:t>Moreover</w:t>
            </w:r>
            <w:r w:rsidR="00AD1358" w:rsidRPr="0022374B">
              <w:rPr>
                <w:color w:val="002060"/>
                <w:sz w:val="22"/>
                <w:szCs w:val="22"/>
                <w:lang w:val="en-US"/>
              </w:rPr>
              <w:t>, from the boxplot diagram, there are no outliers found and the median is 4</w:t>
            </w:r>
            <w:r w:rsidRPr="0022374B">
              <w:rPr>
                <w:color w:val="002060"/>
                <w:sz w:val="22"/>
                <w:szCs w:val="22"/>
                <w:lang w:val="en-US"/>
              </w:rPr>
              <w:t xml:space="preserve"> times</w:t>
            </w:r>
            <w:r w:rsidR="00AD1358" w:rsidRPr="0022374B">
              <w:rPr>
                <w:color w:val="002060"/>
                <w:sz w:val="22"/>
                <w:szCs w:val="22"/>
                <w:lang w:val="en-US"/>
              </w:rPr>
              <w:t xml:space="preserve"> of visits per month. This means that there is about 50% of the customers visiting the Prestige Mall </w:t>
            </w:r>
            <w:r w:rsidR="00916389" w:rsidRPr="0022374B">
              <w:rPr>
                <w:color w:val="002060"/>
                <w:sz w:val="22"/>
                <w:szCs w:val="22"/>
                <w:lang w:val="en-US"/>
              </w:rPr>
              <w:t>with</w:t>
            </w:r>
            <w:r w:rsidR="00AD1358" w:rsidRPr="0022374B">
              <w:rPr>
                <w:color w:val="002060"/>
                <w:sz w:val="22"/>
                <w:szCs w:val="22"/>
                <w:lang w:val="en-US"/>
              </w:rPr>
              <w:t xml:space="preserve"> more than 4 visits per month, and the others visit less than </w:t>
            </w:r>
            <w:r w:rsidR="00332C65" w:rsidRPr="0022374B">
              <w:rPr>
                <w:color w:val="002060"/>
                <w:sz w:val="22"/>
                <w:szCs w:val="22"/>
                <w:lang w:val="en-US"/>
              </w:rPr>
              <w:t>that.</w:t>
            </w:r>
            <w:r w:rsidR="00332C65">
              <w:rPr>
                <w:color w:val="FF0000"/>
                <w:sz w:val="22"/>
                <w:szCs w:val="22"/>
                <w:lang w:val="en-US"/>
              </w:rPr>
              <w:t xml:space="preserve"> </w:t>
            </w:r>
          </w:p>
          <w:p w14:paraId="03F77A6C" w14:textId="29D17A0F" w:rsidR="00982204" w:rsidRDefault="00982204" w:rsidP="00AD1358">
            <w:pPr>
              <w:jc w:val="both"/>
              <w:rPr>
                <w:color w:val="FF0000"/>
                <w:sz w:val="22"/>
                <w:szCs w:val="22"/>
                <w:lang w:val="en-US"/>
              </w:rPr>
            </w:pPr>
          </w:p>
          <w:p w14:paraId="64444BAB" w14:textId="1B7CB130" w:rsidR="00E50DDE" w:rsidRPr="0022374B" w:rsidRDefault="00332C65" w:rsidP="00332C65">
            <w:pPr>
              <w:jc w:val="both"/>
              <w:rPr>
                <w:color w:val="002060"/>
                <w:sz w:val="22"/>
                <w:szCs w:val="22"/>
                <w:lang w:val="en-US"/>
              </w:rPr>
            </w:pPr>
            <w:r w:rsidRPr="0022374B">
              <w:rPr>
                <w:color w:val="002060"/>
                <w:sz w:val="22"/>
                <w:szCs w:val="22"/>
                <w:lang w:val="en-US"/>
              </w:rPr>
              <w:t>Additionally, the spread is wider</w:t>
            </w:r>
            <w:r w:rsidR="0022374B" w:rsidRPr="0022374B">
              <w:rPr>
                <w:color w:val="002060"/>
                <w:sz w:val="22"/>
                <w:szCs w:val="22"/>
                <w:lang w:val="en-US"/>
              </w:rPr>
              <w:t xml:space="preserve"> (measured by the box)</w:t>
            </w:r>
            <w:r w:rsidRPr="0022374B">
              <w:rPr>
                <w:color w:val="002060"/>
                <w:sz w:val="22"/>
                <w:szCs w:val="22"/>
                <w:lang w:val="en-US"/>
              </w:rPr>
              <w:t xml:space="preserve"> and the customers are likely to visit Prestige Mall with about 2 to 5 </w:t>
            </w:r>
            <w:r w:rsidR="0022374B" w:rsidRPr="0022374B">
              <w:rPr>
                <w:color w:val="002060"/>
                <w:sz w:val="22"/>
                <w:szCs w:val="22"/>
                <w:lang w:val="en-US"/>
              </w:rPr>
              <w:t xml:space="preserve">times of </w:t>
            </w:r>
            <w:r w:rsidRPr="0022374B">
              <w:rPr>
                <w:color w:val="002060"/>
                <w:sz w:val="22"/>
                <w:szCs w:val="22"/>
                <w:lang w:val="en-US"/>
              </w:rPr>
              <w:t xml:space="preserve">visits per month. </w:t>
            </w:r>
          </w:p>
          <w:p w14:paraId="382F53C2" w14:textId="0AAD0CF3" w:rsidR="0022386C" w:rsidRDefault="0022386C" w:rsidP="00BE426F">
            <w:pPr>
              <w:rPr>
                <w:color w:val="FF0000"/>
                <w:sz w:val="22"/>
                <w:szCs w:val="22"/>
                <w:lang w:val="en-US"/>
              </w:rPr>
            </w:pPr>
          </w:p>
          <w:p w14:paraId="2BD68718" w14:textId="60095BC3" w:rsidR="0022386C" w:rsidRDefault="0022386C" w:rsidP="00BE426F">
            <w:pPr>
              <w:rPr>
                <w:color w:val="FF0000"/>
                <w:sz w:val="22"/>
                <w:szCs w:val="22"/>
                <w:lang w:val="en-US"/>
              </w:rPr>
            </w:pPr>
          </w:p>
          <w:p w14:paraId="621242F2" w14:textId="719F2876" w:rsidR="0022386C" w:rsidRDefault="0022386C" w:rsidP="00BE426F">
            <w:pPr>
              <w:rPr>
                <w:color w:val="FF0000"/>
                <w:sz w:val="22"/>
                <w:szCs w:val="22"/>
                <w:lang w:val="en-US"/>
              </w:rPr>
            </w:pPr>
          </w:p>
          <w:p w14:paraId="01E01BF3" w14:textId="0D9CEE1B" w:rsidR="0022386C" w:rsidRDefault="0022386C" w:rsidP="00BE426F">
            <w:pPr>
              <w:rPr>
                <w:color w:val="FF0000"/>
                <w:sz w:val="22"/>
                <w:szCs w:val="22"/>
                <w:lang w:val="en-US"/>
              </w:rPr>
            </w:pPr>
          </w:p>
          <w:p w14:paraId="58673775" w14:textId="0AC77673" w:rsidR="0022386C" w:rsidRDefault="0022386C" w:rsidP="00BE426F">
            <w:pPr>
              <w:rPr>
                <w:color w:val="FF0000"/>
                <w:sz w:val="22"/>
                <w:szCs w:val="22"/>
                <w:lang w:val="en-US"/>
              </w:rPr>
            </w:pPr>
          </w:p>
          <w:p w14:paraId="2117BF52" w14:textId="27136057" w:rsidR="0022386C" w:rsidRDefault="0022386C" w:rsidP="00BE426F">
            <w:pPr>
              <w:rPr>
                <w:color w:val="FF0000"/>
                <w:sz w:val="22"/>
                <w:szCs w:val="22"/>
                <w:lang w:val="en-US"/>
              </w:rPr>
            </w:pPr>
          </w:p>
          <w:p w14:paraId="2D63C23F" w14:textId="671FC027" w:rsidR="0022386C" w:rsidRDefault="0022386C" w:rsidP="00BE426F">
            <w:pPr>
              <w:rPr>
                <w:color w:val="FF0000"/>
                <w:sz w:val="22"/>
                <w:szCs w:val="22"/>
                <w:lang w:val="en-US"/>
              </w:rPr>
            </w:pPr>
          </w:p>
          <w:p w14:paraId="481B8D22" w14:textId="64021995" w:rsidR="0022386C" w:rsidRDefault="0022386C" w:rsidP="00BE426F">
            <w:pPr>
              <w:rPr>
                <w:color w:val="FF0000"/>
                <w:sz w:val="22"/>
                <w:szCs w:val="22"/>
                <w:lang w:val="en-US"/>
              </w:rPr>
            </w:pPr>
          </w:p>
          <w:p w14:paraId="3F9C46DD" w14:textId="69576F0A" w:rsidR="0022386C" w:rsidRDefault="0022386C" w:rsidP="00BE426F">
            <w:pPr>
              <w:rPr>
                <w:color w:val="FF0000"/>
                <w:sz w:val="22"/>
                <w:szCs w:val="22"/>
                <w:lang w:val="en-US"/>
              </w:rPr>
            </w:pPr>
          </w:p>
          <w:p w14:paraId="5A4BBBE8" w14:textId="267494FD" w:rsidR="0022386C" w:rsidRDefault="0022386C" w:rsidP="00BE426F">
            <w:pPr>
              <w:rPr>
                <w:color w:val="FF0000"/>
                <w:sz w:val="22"/>
                <w:szCs w:val="22"/>
                <w:lang w:val="en-US"/>
              </w:rPr>
            </w:pPr>
          </w:p>
          <w:p w14:paraId="6184825A" w14:textId="3389ABBC" w:rsidR="0022386C" w:rsidRDefault="0022386C" w:rsidP="00BE426F">
            <w:pPr>
              <w:rPr>
                <w:color w:val="FF0000"/>
                <w:sz w:val="22"/>
                <w:szCs w:val="22"/>
                <w:lang w:val="en-US"/>
              </w:rPr>
            </w:pPr>
          </w:p>
          <w:p w14:paraId="438E1A7F" w14:textId="3D9B53C0" w:rsidR="0022386C" w:rsidRDefault="0022386C" w:rsidP="00BE426F">
            <w:pPr>
              <w:rPr>
                <w:color w:val="FF0000"/>
                <w:sz w:val="22"/>
                <w:szCs w:val="22"/>
                <w:lang w:val="en-US"/>
              </w:rPr>
            </w:pPr>
          </w:p>
          <w:p w14:paraId="0AE8CFE2" w14:textId="207BD07E" w:rsidR="0022386C" w:rsidRDefault="0022386C" w:rsidP="00BE426F">
            <w:pPr>
              <w:rPr>
                <w:color w:val="FF0000"/>
                <w:sz w:val="22"/>
                <w:szCs w:val="22"/>
                <w:lang w:val="en-US"/>
              </w:rPr>
            </w:pPr>
          </w:p>
          <w:p w14:paraId="48FA3EE0" w14:textId="434AEDB1" w:rsidR="0022386C" w:rsidRDefault="0022386C" w:rsidP="00BE426F">
            <w:pPr>
              <w:rPr>
                <w:color w:val="FF0000"/>
                <w:sz w:val="22"/>
                <w:szCs w:val="22"/>
                <w:lang w:val="en-US"/>
              </w:rPr>
            </w:pPr>
          </w:p>
          <w:p w14:paraId="2C8D82BB" w14:textId="4BDD1B32" w:rsidR="0022386C" w:rsidRDefault="0022386C" w:rsidP="00BE426F">
            <w:pPr>
              <w:rPr>
                <w:color w:val="FF0000"/>
                <w:sz w:val="22"/>
                <w:szCs w:val="22"/>
                <w:lang w:val="en-US"/>
              </w:rPr>
            </w:pPr>
          </w:p>
          <w:p w14:paraId="7C693024" w14:textId="6A68D341" w:rsidR="0022386C" w:rsidRDefault="0022386C" w:rsidP="00BE426F">
            <w:pPr>
              <w:rPr>
                <w:color w:val="FF0000"/>
                <w:sz w:val="22"/>
                <w:szCs w:val="22"/>
                <w:lang w:val="en-US"/>
              </w:rPr>
            </w:pPr>
          </w:p>
          <w:p w14:paraId="527D6052" w14:textId="2EE4FF5C" w:rsidR="0022386C" w:rsidRDefault="0022386C" w:rsidP="00BE426F">
            <w:pPr>
              <w:rPr>
                <w:color w:val="FF0000"/>
                <w:sz w:val="22"/>
                <w:szCs w:val="22"/>
                <w:lang w:val="en-US"/>
              </w:rPr>
            </w:pPr>
          </w:p>
          <w:p w14:paraId="22253089" w14:textId="07C3AF85" w:rsidR="0022386C" w:rsidRDefault="0022386C" w:rsidP="00BE426F">
            <w:pPr>
              <w:rPr>
                <w:color w:val="FF0000"/>
                <w:sz w:val="22"/>
                <w:szCs w:val="22"/>
                <w:lang w:val="en-US"/>
              </w:rPr>
            </w:pPr>
          </w:p>
          <w:p w14:paraId="79313A2F" w14:textId="7092181B" w:rsidR="0022386C" w:rsidRDefault="0022386C" w:rsidP="00BE426F">
            <w:pPr>
              <w:rPr>
                <w:color w:val="FF0000"/>
                <w:sz w:val="22"/>
                <w:szCs w:val="22"/>
                <w:lang w:val="en-US"/>
              </w:rPr>
            </w:pPr>
          </w:p>
          <w:p w14:paraId="2FB3A78A" w14:textId="1A2F29FC" w:rsidR="0022386C" w:rsidRDefault="0022386C" w:rsidP="00BE426F">
            <w:pPr>
              <w:rPr>
                <w:color w:val="FF0000"/>
                <w:sz w:val="22"/>
                <w:szCs w:val="22"/>
                <w:lang w:val="en-US"/>
              </w:rPr>
            </w:pPr>
          </w:p>
          <w:p w14:paraId="1E6A5BA6" w14:textId="714AC47F" w:rsidR="0022386C" w:rsidRDefault="0022386C" w:rsidP="00BE426F">
            <w:pPr>
              <w:rPr>
                <w:color w:val="FF0000"/>
                <w:sz w:val="22"/>
                <w:szCs w:val="22"/>
                <w:lang w:val="en-US"/>
              </w:rPr>
            </w:pPr>
          </w:p>
          <w:p w14:paraId="5C612A21" w14:textId="169A26B5" w:rsidR="0022386C" w:rsidRDefault="0022386C" w:rsidP="00BE426F">
            <w:pPr>
              <w:rPr>
                <w:color w:val="FF0000"/>
                <w:sz w:val="22"/>
                <w:szCs w:val="22"/>
                <w:lang w:val="en-US"/>
              </w:rPr>
            </w:pPr>
          </w:p>
          <w:p w14:paraId="32CBA4C1" w14:textId="497C4007" w:rsidR="0022386C" w:rsidRDefault="0022386C" w:rsidP="00BE426F">
            <w:pPr>
              <w:rPr>
                <w:color w:val="FF0000"/>
                <w:sz w:val="22"/>
                <w:szCs w:val="22"/>
                <w:lang w:val="en-US"/>
              </w:rPr>
            </w:pPr>
          </w:p>
          <w:p w14:paraId="3EB1240F" w14:textId="2CC13349" w:rsidR="0022386C" w:rsidRDefault="0022386C" w:rsidP="00BE426F">
            <w:pPr>
              <w:rPr>
                <w:color w:val="FF0000"/>
                <w:sz w:val="22"/>
                <w:szCs w:val="22"/>
                <w:lang w:val="en-US"/>
              </w:rPr>
            </w:pPr>
          </w:p>
          <w:p w14:paraId="0AD93736" w14:textId="4A27D53A" w:rsidR="0022386C" w:rsidRDefault="0022386C" w:rsidP="00BE426F">
            <w:pPr>
              <w:rPr>
                <w:color w:val="FF0000"/>
                <w:sz w:val="22"/>
                <w:szCs w:val="22"/>
                <w:lang w:val="en-US"/>
              </w:rPr>
            </w:pPr>
          </w:p>
          <w:p w14:paraId="752BFE44" w14:textId="33C65BA2" w:rsidR="0022386C" w:rsidRDefault="0022386C" w:rsidP="00BE426F">
            <w:pPr>
              <w:rPr>
                <w:color w:val="FF0000"/>
                <w:sz w:val="22"/>
                <w:szCs w:val="22"/>
                <w:lang w:val="en-US"/>
              </w:rPr>
            </w:pPr>
          </w:p>
          <w:p w14:paraId="5BB6231A" w14:textId="756D80B2" w:rsidR="0022386C" w:rsidRDefault="0022386C" w:rsidP="00BE426F">
            <w:pPr>
              <w:rPr>
                <w:color w:val="FF0000"/>
                <w:sz w:val="22"/>
                <w:szCs w:val="22"/>
                <w:lang w:val="en-US"/>
              </w:rPr>
            </w:pPr>
          </w:p>
          <w:p w14:paraId="04EF2E38" w14:textId="66CCD011" w:rsidR="0022386C" w:rsidRDefault="0022386C" w:rsidP="00BE426F">
            <w:pPr>
              <w:rPr>
                <w:color w:val="FF0000"/>
                <w:sz w:val="22"/>
                <w:szCs w:val="22"/>
                <w:lang w:val="en-US"/>
              </w:rPr>
            </w:pPr>
          </w:p>
          <w:p w14:paraId="5A56FF14" w14:textId="5684997A" w:rsidR="0022386C" w:rsidRDefault="0022386C" w:rsidP="00BE426F">
            <w:pPr>
              <w:rPr>
                <w:color w:val="FF0000"/>
                <w:sz w:val="22"/>
                <w:szCs w:val="22"/>
                <w:lang w:val="en-US"/>
              </w:rPr>
            </w:pPr>
          </w:p>
          <w:p w14:paraId="22D48F9D" w14:textId="68D16B51" w:rsidR="0022386C" w:rsidRDefault="0022386C" w:rsidP="00BE426F">
            <w:pPr>
              <w:rPr>
                <w:color w:val="FF0000"/>
                <w:sz w:val="22"/>
                <w:szCs w:val="22"/>
                <w:lang w:val="en-US"/>
              </w:rPr>
            </w:pPr>
          </w:p>
          <w:p w14:paraId="450EEDA6" w14:textId="68BFD05F" w:rsidR="008D5FCC" w:rsidRDefault="008D5FCC" w:rsidP="00BE426F">
            <w:pPr>
              <w:rPr>
                <w:color w:val="FF0000"/>
                <w:sz w:val="22"/>
                <w:szCs w:val="22"/>
                <w:lang w:val="en-US"/>
              </w:rPr>
            </w:pPr>
          </w:p>
          <w:p w14:paraId="21A9A8E7" w14:textId="04C157F9" w:rsidR="008D5FCC" w:rsidRDefault="008D5FCC" w:rsidP="00BE426F">
            <w:pPr>
              <w:rPr>
                <w:color w:val="FF0000"/>
                <w:sz w:val="22"/>
                <w:szCs w:val="22"/>
                <w:lang w:val="en-US"/>
              </w:rPr>
            </w:pPr>
          </w:p>
          <w:p w14:paraId="0858ABD3" w14:textId="4CC47240" w:rsidR="008D5FCC" w:rsidRDefault="008D5FCC" w:rsidP="00BE426F">
            <w:pPr>
              <w:rPr>
                <w:color w:val="FF0000"/>
                <w:sz w:val="22"/>
                <w:szCs w:val="22"/>
                <w:lang w:val="en-US"/>
              </w:rPr>
            </w:pPr>
          </w:p>
          <w:p w14:paraId="275FEEB9" w14:textId="2655F125" w:rsidR="008D5FCC" w:rsidRDefault="008D5FCC" w:rsidP="00BE426F">
            <w:pPr>
              <w:rPr>
                <w:color w:val="FF0000"/>
                <w:sz w:val="22"/>
                <w:szCs w:val="22"/>
                <w:lang w:val="en-US"/>
              </w:rPr>
            </w:pPr>
          </w:p>
          <w:p w14:paraId="4A10EC49" w14:textId="0645902E" w:rsidR="008D5FCC" w:rsidRDefault="008D5FCC" w:rsidP="00BE426F">
            <w:pPr>
              <w:rPr>
                <w:color w:val="FF0000"/>
                <w:sz w:val="22"/>
                <w:szCs w:val="22"/>
                <w:lang w:val="en-US"/>
              </w:rPr>
            </w:pPr>
          </w:p>
          <w:p w14:paraId="35B8D827" w14:textId="0F4926CA" w:rsidR="008D5FCC" w:rsidRDefault="008D5FCC" w:rsidP="00BE426F">
            <w:pPr>
              <w:rPr>
                <w:color w:val="FF0000"/>
                <w:sz w:val="22"/>
                <w:szCs w:val="22"/>
                <w:lang w:val="en-US"/>
              </w:rPr>
            </w:pPr>
          </w:p>
          <w:p w14:paraId="0461C5F7" w14:textId="35F43926" w:rsidR="008D5FCC" w:rsidRDefault="008D5FCC" w:rsidP="00BE426F">
            <w:pPr>
              <w:rPr>
                <w:color w:val="FF0000"/>
                <w:sz w:val="22"/>
                <w:szCs w:val="22"/>
                <w:lang w:val="en-US"/>
              </w:rPr>
            </w:pPr>
          </w:p>
          <w:p w14:paraId="754124EB" w14:textId="5F323B76" w:rsidR="008D5FCC" w:rsidRDefault="008D5FCC" w:rsidP="00BE426F">
            <w:pPr>
              <w:rPr>
                <w:color w:val="FF0000"/>
                <w:sz w:val="22"/>
                <w:szCs w:val="22"/>
                <w:lang w:val="en-US"/>
              </w:rPr>
            </w:pPr>
          </w:p>
          <w:p w14:paraId="252013E2" w14:textId="5AA77BCC" w:rsidR="008D5FCC" w:rsidRDefault="008D5FCC" w:rsidP="00BE426F">
            <w:pPr>
              <w:rPr>
                <w:color w:val="FF0000"/>
                <w:sz w:val="22"/>
                <w:szCs w:val="22"/>
                <w:lang w:val="en-US"/>
              </w:rPr>
            </w:pPr>
          </w:p>
          <w:p w14:paraId="664531E0" w14:textId="07974661" w:rsidR="008D5FCC" w:rsidRDefault="008D5FCC" w:rsidP="00BE426F">
            <w:pPr>
              <w:rPr>
                <w:color w:val="FF0000"/>
                <w:sz w:val="22"/>
                <w:szCs w:val="22"/>
                <w:lang w:val="en-US"/>
              </w:rPr>
            </w:pPr>
          </w:p>
          <w:p w14:paraId="5173AF35" w14:textId="5E157864" w:rsidR="008D5FCC" w:rsidRDefault="008D5FCC" w:rsidP="00BE426F">
            <w:pPr>
              <w:rPr>
                <w:color w:val="FF0000"/>
                <w:sz w:val="22"/>
                <w:szCs w:val="22"/>
                <w:lang w:val="en-US"/>
              </w:rPr>
            </w:pPr>
          </w:p>
          <w:p w14:paraId="78B882FE" w14:textId="59865557" w:rsidR="008D5FCC" w:rsidRDefault="008D5FCC" w:rsidP="00BE426F">
            <w:pPr>
              <w:rPr>
                <w:color w:val="FF0000"/>
                <w:sz w:val="22"/>
                <w:szCs w:val="22"/>
                <w:lang w:val="en-US"/>
              </w:rPr>
            </w:pPr>
          </w:p>
          <w:p w14:paraId="1184C93E" w14:textId="2E2912CF" w:rsidR="008D5FCC" w:rsidRDefault="008D5FCC" w:rsidP="00BE426F">
            <w:pPr>
              <w:rPr>
                <w:color w:val="FF0000"/>
                <w:sz w:val="22"/>
                <w:szCs w:val="22"/>
                <w:lang w:val="en-US"/>
              </w:rPr>
            </w:pPr>
          </w:p>
          <w:p w14:paraId="78C36D62" w14:textId="7C482ECD" w:rsidR="008D5FCC" w:rsidRDefault="008D5FCC" w:rsidP="00BE426F">
            <w:pPr>
              <w:rPr>
                <w:color w:val="FF0000"/>
                <w:sz w:val="22"/>
                <w:szCs w:val="22"/>
                <w:lang w:val="en-US"/>
              </w:rPr>
            </w:pPr>
          </w:p>
          <w:p w14:paraId="78386561" w14:textId="269644A2" w:rsidR="008D5FCC" w:rsidRDefault="008D5FCC" w:rsidP="00BE426F">
            <w:pPr>
              <w:rPr>
                <w:color w:val="FF0000"/>
                <w:sz w:val="22"/>
                <w:szCs w:val="22"/>
                <w:lang w:val="en-US"/>
              </w:rPr>
            </w:pPr>
          </w:p>
          <w:p w14:paraId="6DD3C135" w14:textId="6FA7FD98" w:rsidR="008D5FCC" w:rsidRDefault="008D5FCC" w:rsidP="00BE426F">
            <w:pPr>
              <w:rPr>
                <w:color w:val="FF0000"/>
                <w:sz w:val="22"/>
                <w:szCs w:val="22"/>
                <w:lang w:val="en-US"/>
              </w:rPr>
            </w:pPr>
          </w:p>
          <w:p w14:paraId="1AB8AD6D" w14:textId="39E1F628" w:rsidR="008D5FCC" w:rsidRDefault="008D5FCC" w:rsidP="00BE426F">
            <w:pPr>
              <w:rPr>
                <w:color w:val="FF0000"/>
                <w:sz w:val="22"/>
                <w:szCs w:val="22"/>
                <w:lang w:val="en-US"/>
              </w:rPr>
            </w:pPr>
          </w:p>
          <w:p w14:paraId="326B044C" w14:textId="77777777" w:rsidR="00C93358" w:rsidRDefault="00C93358" w:rsidP="00BE426F">
            <w:pPr>
              <w:rPr>
                <w:color w:val="FF0000"/>
                <w:sz w:val="22"/>
                <w:szCs w:val="22"/>
                <w:lang w:val="en-US"/>
              </w:rPr>
            </w:pPr>
          </w:p>
          <w:p w14:paraId="42AE4B16" w14:textId="6B5CFC1D" w:rsidR="00735AC8" w:rsidRPr="00944B30" w:rsidRDefault="00735AC8" w:rsidP="00735AC8">
            <w:pPr>
              <w:tabs>
                <w:tab w:val="left" w:pos="567"/>
              </w:tabs>
              <w:rPr>
                <w:b/>
                <w:sz w:val="22"/>
                <w:szCs w:val="22"/>
              </w:rPr>
            </w:pPr>
            <w:r w:rsidRPr="00944B30">
              <w:rPr>
                <w:b/>
                <w:sz w:val="22"/>
                <w:szCs w:val="22"/>
              </w:rPr>
              <w:t>For Q10:</w:t>
            </w:r>
          </w:p>
          <w:p w14:paraId="5CBCF093" w14:textId="4FD64B04" w:rsidR="00825559" w:rsidRPr="00035A4B" w:rsidRDefault="00825559" w:rsidP="00825559">
            <w:pPr>
              <w:tabs>
                <w:tab w:val="left" w:pos="567"/>
              </w:tabs>
              <w:jc w:val="both"/>
              <w:rPr>
                <w:color w:val="002060"/>
                <w:sz w:val="22"/>
                <w:szCs w:val="22"/>
              </w:rPr>
            </w:pPr>
            <w:r w:rsidRPr="00035A4B">
              <w:rPr>
                <w:color w:val="002060"/>
                <w:sz w:val="22"/>
                <w:szCs w:val="22"/>
              </w:rPr>
              <w:t xml:space="preserve">Based on the numerical summary and </w:t>
            </w:r>
            <w:r w:rsidR="00035A4B" w:rsidRPr="00035A4B">
              <w:rPr>
                <w:color w:val="002060"/>
                <w:sz w:val="22"/>
                <w:szCs w:val="22"/>
              </w:rPr>
              <w:t>the</w:t>
            </w:r>
            <w:r w:rsidRPr="00035A4B">
              <w:rPr>
                <w:color w:val="002060"/>
                <w:sz w:val="22"/>
                <w:szCs w:val="22"/>
              </w:rPr>
              <w:t xml:space="preserve"> histogram, the distribution is unimodal and is slightly negatively skewed to the right (i.e. Mean &lt; Median) with </w:t>
            </w:r>
            <w:r w:rsidR="00EC0BA6" w:rsidRPr="00035A4B">
              <w:rPr>
                <w:color w:val="002060"/>
                <w:sz w:val="22"/>
                <w:szCs w:val="22"/>
              </w:rPr>
              <w:t xml:space="preserve">a </w:t>
            </w:r>
            <w:r w:rsidRPr="00035A4B">
              <w:rPr>
                <w:color w:val="002060"/>
                <w:sz w:val="22"/>
                <w:szCs w:val="22"/>
              </w:rPr>
              <w:t xml:space="preserve">mean amount spent per month of $501.20 and a standard deviation of $137.84. There is a peak showing the highest frequency of amount spent per month </w:t>
            </w:r>
            <w:r w:rsidR="00035A4B" w:rsidRPr="00035A4B">
              <w:rPr>
                <w:color w:val="002060"/>
                <w:sz w:val="22"/>
                <w:szCs w:val="22"/>
              </w:rPr>
              <w:t>by</w:t>
            </w:r>
            <w:r w:rsidRPr="00035A4B">
              <w:rPr>
                <w:color w:val="002060"/>
                <w:sz w:val="22"/>
                <w:szCs w:val="22"/>
              </w:rPr>
              <w:t xml:space="preserve"> the customers with about</w:t>
            </w:r>
            <w:r w:rsidR="00110A17" w:rsidRPr="00035A4B">
              <w:rPr>
                <w:color w:val="002060"/>
                <w:sz w:val="22"/>
                <w:szCs w:val="22"/>
              </w:rPr>
              <w:t xml:space="preserve"> </w:t>
            </w:r>
            <w:r w:rsidRPr="00035A4B">
              <w:rPr>
                <w:color w:val="002060"/>
                <w:sz w:val="22"/>
                <w:szCs w:val="22"/>
              </w:rPr>
              <w:t xml:space="preserve">$500 to $550. Additionally, there is no obvious extreme </w:t>
            </w:r>
            <w:r w:rsidR="00EC0BA6" w:rsidRPr="00035A4B">
              <w:rPr>
                <w:color w:val="002060"/>
                <w:sz w:val="22"/>
                <w:szCs w:val="22"/>
              </w:rPr>
              <w:t>data</w:t>
            </w:r>
            <w:r w:rsidRPr="00035A4B">
              <w:rPr>
                <w:color w:val="002060"/>
                <w:sz w:val="22"/>
                <w:szCs w:val="22"/>
              </w:rPr>
              <w:t xml:space="preserve"> found on the histogram. </w:t>
            </w:r>
          </w:p>
          <w:p w14:paraId="57663056" w14:textId="77777777" w:rsidR="00825559" w:rsidRDefault="00825559" w:rsidP="00825559">
            <w:pPr>
              <w:tabs>
                <w:tab w:val="left" w:pos="567"/>
              </w:tabs>
              <w:jc w:val="both"/>
              <w:rPr>
                <w:color w:val="FF0000"/>
                <w:sz w:val="22"/>
                <w:szCs w:val="22"/>
              </w:rPr>
            </w:pPr>
          </w:p>
          <w:p w14:paraId="06593387" w14:textId="2CC3473B" w:rsidR="00825559" w:rsidRPr="00F9062D" w:rsidRDefault="00D77CDE" w:rsidP="00825559">
            <w:pPr>
              <w:tabs>
                <w:tab w:val="left" w:pos="567"/>
              </w:tabs>
              <w:jc w:val="both"/>
              <w:rPr>
                <w:color w:val="002060"/>
                <w:sz w:val="22"/>
                <w:szCs w:val="22"/>
              </w:rPr>
            </w:pPr>
            <w:r w:rsidRPr="00F9062D">
              <w:rPr>
                <w:color w:val="002060"/>
                <w:sz w:val="22"/>
                <w:szCs w:val="22"/>
              </w:rPr>
              <w:t>Moreover</w:t>
            </w:r>
            <w:r w:rsidR="00825559" w:rsidRPr="00F9062D">
              <w:rPr>
                <w:color w:val="002060"/>
                <w:sz w:val="22"/>
                <w:szCs w:val="22"/>
              </w:rPr>
              <w:t xml:space="preserve">, from the boxplot diagram, there are four </w:t>
            </w:r>
            <w:r w:rsidR="00F9062D" w:rsidRPr="00F9062D">
              <w:rPr>
                <w:color w:val="002060"/>
                <w:sz w:val="22"/>
                <w:szCs w:val="22"/>
              </w:rPr>
              <w:t>outliers (</w:t>
            </w:r>
            <w:r w:rsidR="00AC730E" w:rsidRPr="00F9062D">
              <w:rPr>
                <w:color w:val="002060"/>
                <w:sz w:val="22"/>
                <w:szCs w:val="22"/>
              </w:rPr>
              <w:t>mark by asterisks)</w:t>
            </w:r>
            <w:r w:rsidR="00825559" w:rsidRPr="00F9062D">
              <w:rPr>
                <w:color w:val="002060"/>
                <w:sz w:val="22"/>
                <w:szCs w:val="22"/>
              </w:rPr>
              <w:t xml:space="preserve">, that is, well below the minimum amount spent per month of $200. The median is a better measure of the typical household income by these 200 customers. This is because the mean is an arithmetic average and gets affected by the two extreme observations. The standard deviation also gets affected by the four outliers. </w:t>
            </w:r>
            <w:r w:rsidR="00E72098" w:rsidRPr="00F9062D">
              <w:rPr>
                <w:color w:val="002060"/>
                <w:sz w:val="22"/>
                <w:szCs w:val="22"/>
              </w:rPr>
              <w:t xml:space="preserve">But, both median and IQR do not affect </w:t>
            </w:r>
            <w:r w:rsidR="0070186B" w:rsidRPr="00F9062D">
              <w:rPr>
                <w:color w:val="002060"/>
                <w:sz w:val="22"/>
                <w:szCs w:val="22"/>
              </w:rPr>
              <w:t xml:space="preserve">by outliers </w:t>
            </w:r>
            <w:r w:rsidR="00E72098" w:rsidRPr="00F9062D">
              <w:rPr>
                <w:color w:val="002060"/>
                <w:sz w:val="22"/>
                <w:szCs w:val="22"/>
              </w:rPr>
              <w:t xml:space="preserve">as much. </w:t>
            </w:r>
            <w:r w:rsidR="00825559" w:rsidRPr="00F9062D">
              <w:rPr>
                <w:color w:val="002060"/>
                <w:sz w:val="22"/>
                <w:szCs w:val="22"/>
              </w:rPr>
              <w:t xml:space="preserve"> </w:t>
            </w:r>
          </w:p>
          <w:p w14:paraId="271A852E" w14:textId="77777777" w:rsidR="00825559" w:rsidRDefault="00825559" w:rsidP="00825559">
            <w:pPr>
              <w:tabs>
                <w:tab w:val="left" w:pos="567"/>
              </w:tabs>
              <w:jc w:val="both"/>
              <w:rPr>
                <w:color w:val="000000" w:themeColor="text1"/>
                <w:sz w:val="22"/>
                <w:szCs w:val="22"/>
              </w:rPr>
            </w:pPr>
          </w:p>
          <w:p w14:paraId="3F7405F6" w14:textId="43461B95" w:rsidR="00825559" w:rsidRPr="00E40DE9" w:rsidRDefault="00E72098" w:rsidP="00825559">
            <w:pPr>
              <w:tabs>
                <w:tab w:val="left" w:pos="567"/>
              </w:tabs>
              <w:jc w:val="both"/>
              <w:rPr>
                <w:color w:val="002060"/>
                <w:sz w:val="22"/>
                <w:szCs w:val="22"/>
              </w:rPr>
            </w:pPr>
            <w:r w:rsidRPr="00E40DE9">
              <w:rPr>
                <w:color w:val="002060"/>
                <w:sz w:val="22"/>
                <w:szCs w:val="22"/>
              </w:rPr>
              <w:t>The spread is narrow</w:t>
            </w:r>
            <w:r w:rsidR="00110A17" w:rsidRPr="00E40DE9">
              <w:rPr>
                <w:color w:val="002060"/>
                <w:sz w:val="22"/>
                <w:szCs w:val="22"/>
              </w:rPr>
              <w:t xml:space="preserve"> (measured by the box)</w:t>
            </w:r>
            <w:r w:rsidRPr="00E40DE9">
              <w:rPr>
                <w:color w:val="002060"/>
                <w:sz w:val="22"/>
                <w:szCs w:val="22"/>
              </w:rPr>
              <w:t xml:space="preserve"> and the customers are likely to spent about $400 to $550 per month. </w:t>
            </w:r>
          </w:p>
          <w:p w14:paraId="5C9AA05B" w14:textId="7F0CF8F7" w:rsidR="00AE5F59" w:rsidRPr="00825559" w:rsidRDefault="00AE5F59" w:rsidP="00BE426F">
            <w:pPr>
              <w:rPr>
                <w:color w:val="000000" w:themeColor="text1"/>
                <w:sz w:val="22"/>
                <w:szCs w:val="22"/>
              </w:rPr>
            </w:pPr>
          </w:p>
          <w:p w14:paraId="5D12C4B0" w14:textId="77777777" w:rsidR="00E50DDE" w:rsidRDefault="00E50DDE" w:rsidP="00BE426F">
            <w:pPr>
              <w:rPr>
                <w:i/>
                <w:color w:val="000000" w:themeColor="text1"/>
                <w:sz w:val="22"/>
                <w:szCs w:val="22"/>
                <w:lang w:val="en-US"/>
              </w:rPr>
            </w:pPr>
          </w:p>
          <w:p w14:paraId="28C50DD8" w14:textId="77777777" w:rsidR="00735AC8" w:rsidRPr="0009180B" w:rsidRDefault="00735AC8" w:rsidP="00BE426F">
            <w:pPr>
              <w:rPr>
                <w:color w:val="000000" w:themeColor="text1"/>
                <w:sz w:val="22"/>
                <w:szCs w:val="22"/>
                <w:lang w:val="en-US"/>
              </w:rPr>
            </w:pPr>
          </w:p>
          <w:p w14:paraId="3997A61B" w14:textId="735DACB1" w:rsidR="00735AC8" w:rsidRDefault="00735AC8" w:rsidP="00BE426F">
            <w:pPr>
              <w:rPr>
                <w:i/>
                <w:color w:val="000000" w:themeColor="text1"/>
                <w:sz w:val="22"/>
                <w:szCs w:val="22"/>
                <w:lang w:val="en-US"/>
              </w:rPr>
            </w:pPr>
          </w:p>
          <w:p w14:paraId="6BB6FADC" w14:textId="18D397CB" w:rsidR="00735AC8" w:rsidRDefault="00735AC8" w:rsidP="00BE426F">
            <w:pPr>
              <w:rPr>
                <w:color w:val="000000" w:themeColor="text1"/>
                <w:sz w:val="22"/>
                <w:szCs w:val="22"/>
                <w:lang w:val="en-US"/>
              </w:rPr>
            </w:pPr>
          </w:p>
          <w:p w14:paraId="0872FD39" w14:textId="3E692935" w:rsidR="00E72098" w:rsidRDefault="00E72098" w:rsidP="00BE426F">
            <w:pPr>
              <w:rPr>
                <w:color w:val="000000" w:themeColor="text1"/>
                <w:sz w:val="22"/>
                <w:szCs w:val="22"/>
                <w:lang w:val="en-US"/>
              </w:rPr>
            </w:pPr>
          </w:p>
          <w:p w14:paraId="635EA441" w14:textId="40D02ED3" w:rsidR="00E72098" w:rsidRDefault="00E72098" w:rsidP="00BE426F">
            <w:pPr>
              <w:rPr>
                <w:color w:val="000000" w:themeColor="text1"/>
                <w:sz w:val="22"/>
                <w:szCs w:val="22"/>
                <w:lang w:val="en-US"/>
              </w:rPr>
            </w:pPr>
          </w:p>
          <w:p w14:paraId="0DA12CFF" w14:textId="7B47EC07" w:rsidR="00E72098" w:rsidRDefault="00E72098" w:rsidP="00BE426F">
            <w:pPr>
              <w:rPr>
                <w:color w:val="000000" w:themeColor="text1"/>
                <w:sz w:val="22"/>
                <w:szCs w:val="22"/>
                <w:lang w:val="en-US"/>
              </w:rPr>
            </w:pPr>
          </w:p>
          <w:p w14:paraId="1136CDFE" w14:textId="7E895014" w:rsidR="00E72098" w:rsidRDefault="00E72098" w:rsidP="00BE426F">
            <w:pPr>
              <w:rPr>
                <w:color w:val="000000" w:themeColor="text1"/>
                <w:sz w:val="22"/>
                <w:szCs w:val="22"/>
                <w:lang w:val="en-US"/>
              </w:rPr>
            </w:pPr>
          </w:p>
          <w:p w14:paraId="74D2020E" w14:textId="37A5B76A" w:rsidR="00E72098" w:rsidRDefault="00E72098" w:rsidP="00BE426F">
            <w:pPr>
              <w:rPr>
                <w:color w:val="000000" w:themeColor="text1"/>
                <w:sz w:val="22"/>
                <w:szCs w:val="22"/>
                <w:lang w:val="en-US"/>
              </w:rPr>
            </w:pPr>
          </w:p>
          <w:p w14:paraId="6B7A3FBD" w14:textId="4BEC1485" w:rsidR="00E72098" w:rsidRDefault="00E72098" w:rsidP="00BE426F">
            <w:pPr>
              <w:rPr>
                <w:color w:val="000000" w:themeColor="text1"/>
                <w:sz w:val="22"/>
                <w:szCs w:val="22"/>
                <w:lang w:val="en-US"/>
              </w:rPr>
            </w:pPr>
          </w:p>
          <w:p w14:paraId="3ADC0AA8" w14:textId="2691AECB" w:rsidR="00E72098" w:rsidRDefault="00E72098" w:rsidP="00BE426F">
            <w:pPr>
              <w:rPr>
                <w:color w:val="000000" w:themeColor="text1"/>
                <w:sz w:val="22"/>
                <w:szCs w:val="22"/>
                <w:lang w:val="en-US"/>
              </w:rPr>
            </w:pPr>
          </w:p>
          <w:p w14:paraId="3DEB5A78" w14:textId="08FA7454" w:rsidR="00E72098" w:rsidRDefault="00E72098" w:rsidP="00BE426F">
            <w:pPr>
              <w:rPr>
                <w:color w:val="000000" w:themeColor="text1"/>
                <w:sz w:val="22"/>
                <w:szCs w:val="22"/>
                <w:lang w:val="en-US"/>
              </w:rPr>
            </w:pPr>
          </w:p>
          <w:p w14:paraId="0B4D7FFA" w14:textId="37335BE8" w:rsidR="00E72098" w:rsidRDefault="00E72098" w:rsidP="00BE426F">
            <w:pPr>
              <w:rPr>
                <w:color w:val="000000" w:themeColor="text1"/>
                <w:sz w:val="22"/>
                <w:szCs w:val="22"/>
                <w:lang w:val="en-US"/>
              </w:rPr>
            </w:pPr>
          </w:p>
          <w:p w14:paraId="4859B510" w14:textId="3484023A" w:rsidR="00E72098" w:rsidRDefault="00E72098" w:rsidP="00BE426F">
            <w:pPr>
              <w:rPr>
                <w:color w:val="000000" w:themeColor="text1"/>
                <w:sz w:val="22"/>
                <w:szCs w:val="22"/>
                <w:lang w:val="en-US"/>
              </w:rPr>
            </w:pPr>
          </w:p>
          <w:p w14:paraId="475635A0" w14:textId="51540AB3" w:rsidR="00E72098" w:rsidRDefault="00E72098" w:rsidP="00BE426F">
            <w:pPr>
              <w:rPr>
                <w:color w:val="000000" w:themeColor="text1"/>
                <w:sz w:val="22"/>
                <w:szCs w:val="22"/>
                <w:lang w:val="en-US"/>
              </w:rPr>
            </w:pPr>
          </w:p>
          <w:p w14:paraId="202B4B1F" w14:textId="37EDB2CA" w:rsidR="00E72098" w:rsidRDefault="00E72098" w:rsidP="00BE426F">
            <w:pPr>
              <w:rPr>
                <w:color w:val="000000" w:themeColor="text1"/>
                <w:sz w:val="22"/>
                <w:szCs w:val="22"/>
                <w:lang w:val="en-US"/>
              </w:rPr>
            </w:pPr>
          </w:p>
          <w:p w14:paraId="34F0B0A5" w14:textId="10B58BCD" w:rsidR="00E72098" w:rsidRDefault="00E72098" w:rsidP="00BE426F">
            <w:pPr>
              <w:rPr>
                <w:color w:val="000000" w:themeColor="text1"/>
                <w:sz w:val="22"/>
                <w:szCs w:val="22"/>
                <w:lang w:val="en-US"/>
              </w:rPr>
            </w:pPr>
          </w:p>
          <w:p w14:paraId="1FC0F37E" w14:textId="4849EF35" w:rsidR="00E72098" w:rsidRDefault="00E72098" w:rsidP="00BE426F">
            <w:pPr>
              <w:rPr>
                <w:color w:val="000000" w:themeColor="text1"/>
                <w:sz w:val="22"/>
                <w:szCs w:val="22"/>
                <w:lang w:val="en-US"/>
              </w:rPr>
            </w:pPr>
          </w:p>
          <w:p w14:paraId="576A9434" w14:textId="2EC46177" w:rsidR="00E72098" w:rsidRDefault="00E72098" w:rsidP="00BE426F">
            <w:pPr>
              <w:rPr>
                <w:color w:val="000000" w:themeColor="text1"/>
                <w:sz w:val="22"/>
                <w:szCs w:val="22"/>
                <w:lang w:val="en-US"/>
              </w:rPr>
            </w:pPr>
          </w:p>
          <w:p w14:paraId="3EDBCC27" w14:textId="1133B74F" w:rsidR="00E72098" w:rsidRDefault="00E72098" w:rsidP="00BE426F">
            <w:pPr>
              <w:rPr>
                <w:color w:val="000000" w:themeColor="text1"/>
                <w:sz w:val="22"/>
                <w:szCs w:val="22"/>
                <w:lang w:val="en-US"/>
              </w:rPr>
            </w:pPr>
          </w:p>
          <w:p w14:paraId="080BFB96" w14:textId="4EBF7193" w:rsidR="00E72098" w:rsidRDefault="00E72098" w:rsidP="00BE426F">
            <w:pPr>
              <w:rPr>
                <w:color w:val="000000" w:themeColor="text1"/>
                <w:sz w:val="22"/>
                <w:szCs w:val="22"/>
                <w:lang w:val="en-US"/>
              </w:rPr>
            </w:pPr>
          </w:p>
          <w:p w14:paraId="2174E434" w14:textId="1C636387" w:rsidR="00E72098" w:rsidRDefault="00E72098" w:rsidP="00BE426F">
            <w:pPr>
              <w:rPr>
                <w:color w:val="000000" w:themeColor="text1"/>
                <w:sz w:val="22"/>
                <w:szCs w:val="22"/>
                <w:lang w:val="en-US"/>
              </w:rPr>
            </w:pPr>
          </w:p>
          <w:p w14:paraId="2BEDF435" w14:textId="62BE57A3" w:rsidR="00E72098" w:rsidRDefault="00E72098" w:rsidP="00BE426F">
            <w:pPr>
              <w:rPr>
                <w:color w:val="000000" w:themeColor="text1"/>
                <w:sz w:val="22"/>
                <w:szCs w:val="22"/>
                <w:lang w:val="en-US"/>
              </w:rPr>
            </w:pPr>
          </w:p>
          <w:p w14:paraId="3B3505DF" w14:textId="7C2F06F0" w:rsidR="00E72098" w:rsidRDefault="00E72098" w:rsidP="00BE426F">
            <w:pPr>
              <w:rPr>
                <w:color w:val="000000" w:themeColor="text1"/>
                <w:sz w:val="22"/>
                <w:szCs w:val="22"/>
                <w:lang w:val="en-US"/>
              </w:rPr>
            </w:pPr>
          </w:p>
          <w:p w14:paraId="332A179B" w14:textId="70D856DE" w:rsidR="00E72098" w:rsidRDefault="00E72098" w:rsidP="00BE426F">
            <w:pPr>
              <w:rPr>
                <w:color w:val="000000" w:themeColor="text1"/>
                <w:sz w:val="22"/>
                <w:szCs w:val="22"/>
                <w:lang w:val="en-US"/>
              </w:rPr>
            </w:pPr>
          </w:p>
          <w:p w14:paraId="36898061" w14:textId="540EDB49" w:rsidR="00E72098" w:rsidRDefault="00E72098" w:rsidP="00BE426F">
            <w:pPr>
              <w:rPr>
                <w:color w:val="000000" w:themeColor="text1"/>
                <w:sz w:val="22"/>
                <w:szCs w:val="22"/>
                <w:lang w:val="en-US"/>
              </w:rPr>
            </w:pPr>
          </w:p>
          <w:p w14:paraId="58FF5563" w14:textId="567B96F2" w:rsidR="00E72098" w:rsidRDefault="00E72098" w:rsidP="00BE426F">
            <w:pPr>
              <w:rPr>
                <w:color w:val="000000" w:themeColor="text1"/>
                <w:sz w:val="22"/>
                <w:szCs w:val="22"/>
                <w:lang w:val="en-US"/>
              </w:rPr>
            </w:pPr>
          </w:p>
          <w:p w14:paraId="5E5AB5E7" w14:textId="59013FA6" w:rsidR="00E72098" w:rsidRDefault="00E72098" w:rsidP="00BE426F">
            <w:pPr>
              <w:rPr>
                <w:color w:val="000000" w:themeColor="text1"/>
                <w:sz w:val="22"/>
                <w:szCs w:val="22"/>
                <w:lang w:val="en-US"/>
              </w:rPr>
            </w:pPr>
          </w:p>
          <w:p w14:paraId="1FF3B041" w14:textId="62BD6522" w:rsidR="00E72098" w:rsidRDefault="00E72098" w:rsidP="00BE426F">
            <w:pPr>
              <w:rPr>
                <w:color w:val="000000" w:themeColor="text1"/>
                <w:sz w:val="22"/>
                <w:szCs w:val="22"/>
                <w:lang w:val="en-US"/>
              </w:rPr>
            </w:pPr>
          </w:p>
          <w:p w14:paraId="16DDBA0C" w14:textId="53371907" w:rsidR="00E72098" w:rsidRDefault="00E72098" w:rsidP="00BE426F">
            <w:pPr>
              <w:rPr>
                <w:color w:val="000000" w:themeColor="text1"/>
                <w:sz w:val="22"/>
                <w:szCs w:val="22"/>
                <w:lang w:val="en-US"/>
              </w:rPr>
            </w:pPr>
          </w:p>
          <w:p w14:paraId="03C80401" w14:textId="2B4E4167" w:rsidR="00E72098" w:rsidRDefault="00E72098" w:rsidP="00BE426F">
            <w:pPr>
              <w:rPr>
                <w:color w:val="000000" w:themeColor="text1"/>
                <w:sz w:val="22"/>
                <w:szCs w:val="22"/>
                <w:lang w:val="en-US"/>
              </w:rPr>
            </w:pPr>
          </w:p>
          <w:p w14:paraId="742FD83E" w14:textId="6A87BBD4" w:rsidR="00E72098" w:rsidRDefault="00E72098" w:rsidP="00BE426F">
            <w:pPr>
              <w:rPr>
                <w:color w:val="000000" w:themeColor="text1"/>
                <w:sz w:val="22"/>
                <w:szCs w:val="22"/>
                <w:lang w:val="en-US"/>
              </w:rPr>
            </w:pPr>
          </w:p>
          <w:p w14:paraId="743DB736" w14:textId="7EAA94D7" w:rsidR="00E72098" w:rsidRDefault="00E72098" w:rsidP="00BE426F">
            <w:pPr>
              <w:rPr>
                <w:color w:val="000000" w:themeColor="text1"/>
                <w:sz w:val="22"/>
                <w:szCs w:val="22"/>
                <w:lang w:val="en-US"/>
              </w:rPr>
            </w:pPr>
          </w:p>
          <w:p w14:paraId="711CF09E" w14:textId="7E47C89E" w:rsidR="00E72098" w:rsidRDefault="00E72098" w:rsidP="00BE426F">
            <w:pPr>
              <w:rPr>
                <w:color w:val="000000" w:themeColor="text1"/>
                <w:sz w:val="22"/>
                <w:szCs w:val="22"/>
                <w:lang w:val="en-US"/>
              </w:rPr>
            </w:pPr>
          </w:p>
          <w:p w14:paraId="22E852E8" w14:textId="45C14B59" w:rsidR="00E72098" w:rsidRDefault="00E72098" w:rsidP="00BE426F">
            <w:pPr>
              <w:rPr>
                <w:color w:val="000000" w:themeColor="text1"/>
                <w:sz w:val="22"/>
                <w:szCs w:val="22"/>
                <w:lang w:val="en-US"/>
              </w:rPr>
            </w:pPr>
          </w:p>
          <w:p w14:paraId="23747099" w14:textId="77777777" w:rsidR="00E72098" w:rsidRPr="009C12D3" w:rsidRDefault="00E72098" w:rsidP="00BE426F">
            <w:pPr>
              <w:rPr>
                <w:color w:val="000000" w:themeColor="text1"/>
                <w:sz w:val="22"/>
                <w:szCs w:val="22"/>
                <w:lang w:val="en-US"/>
              </w:rPr>
            </w:pPr>
          </w:p>
          <w:p w14:paraId="33069FBF" w14:textId="77777777" w:rsidR="00AE5F59" w:rsidRPr="00944B30" w:rsidRDefault="00AE5F59" w:rsidP="00BE426F">
            <w:pPr>
              <w:rPr>
                <w:b/>
                <w:i/>
                <w:color w:val="000000" w:themeColor="text1"/>
                <w:sz w:val="22"/>
                <w:szCs w:val="22"/>
                <w:u w:val="single"/>
                <w:lang w:val="en-US"/>
              </w:rPr>
            </w:pPr>
            <w:r w:rsidRPr="00944B30">
              <w:rPr>
                <w:b/>
                <w:i/>
                <w:color w:val="000000" w:themeColor="text1"/>
                <w:sz w:val="22"/>
                <w:szCs w:val="22"/>
                <w:u w:val="single"/>
                <w:lang w:val="en-US"/>
              </w:rPr>
              <w:t>Generalizing to the population:</w:t>
            </w:r>
          </w:p>
          <w:p w14:paraId="12B55C02" w14:textId="77777777" w:rsidR="00AE5F59" w:rsidRDefault="00AE5F59" w:rsidP="00BE426F">
            <w:pPr>
              <w:rPr>
                <w:lang w:val="en-US"/>
              </w:rPr>
            </w:pPr>
          </w:p>
          <w:p w14:paraId="7D4B0197" w14:textId="669C1F0B" w:rsidR="00735AC8" w:rsidRPr="00E40DE9" w:rsidRDefault="00E72098" w:rsidP="00E72098">
            <w:pPr>
              <w:jc w:val="both"/>
              <w:rPr>
                <w:color w:val="002060"/>
                <w:sz w:val="22"/>
                <w:lang w:val="en-US"/>
              </w:rPr>
            </w:pPr>
            <w:r w:rsidRPr="00E40DE9">
              <w:rPr>
                <w:color w:val="002060"/>
                <w:sz w:val="22"/>
                <w:lang w:val="en-US"/>
              </w:rPr>
              <w:t>Generally, customers of Prestige Mall are likely to be from IT/</w:t>
            </w:r>
            <w:proofErr w:type="spellStart"/>
            <w:r w:rsidRPr="00E40DE9">
              <w:rPr>
                <w:color w:val="002060"/>
                <w:sz w:val="22"/>
                <w:lang w:val="en-US"/>
              </w:rPr>
              <w:t>Eng</w:t>
            </w:r>
            <w:proofErr w:type="spellEnd"/>
            <w:r w:rsidRPr="00E40DE9">
              <w:rPr>
                <w:color w:val="002060"/>
                <w:sz w:val="22"/>
                <w:lang w:val="en-US"/>
              </w:rPr>
              <w:t xml:space="preserve"> sector, with about 2 to 5 visits per month and spent about $400 to $550</w:t>
            </w:r>
          </w:p>
          <w:p w14:paraId="2B23EC00" w14:textId="35A7FDD0" w:rsidR="00E50DDE" w:rsidRDefault="00E50DDE" w:rsidP="00BE426F">
            <w:pPr>
              <w:rPr>
                <w:lang w:val="en-US"/>
              </w:rPr>
            </w:pPr>
          </w:p>
          <w:p w14:paraId="262CEEC5" w14:textId="77777777" w:rsidR="00E50DDE" w:rsidRDefault="00E50DDE" w:rsidP="00BE426F">
            <w:pPr>
              <w:rPr>
                <w:lang w:val="en-US"/>
              </w:rPr>
            </w:pPr>
          </w:p>
          <w:p w14:paraId="17DC7B0F" w14:textId="77777777" w:rsidR="00735AC8" w:rsidRDefault="00735AC8" w:rsidP="00BE426F">
            <w:pPr>
              <w:rPr>
                <w:lang w:val="en-US"/>
              </w:rPr>
            </w:pPr>
          </w:p>
          <w:p w14:paraId="33E9434E" w14:textId="4C203CE7" w:rsidR="00735AC8" w:rsidRDefault="00735AC8" w:rsidP="00BE426F">
            <w:pPr>
              <w:rPr>
                <w:lang w:val="en-US"/>
              </w:rPr>
            </w:pPr>
          </w:p>
        </w:tc>
      </w:tr>
      <w:tr w:rsidR="00AE5F59" w14:paraId="55D0802D" w14:textId="77777777" w:rsidTr="00BE426F">
        <w:trPr>
          <w:trHeight w:val="2290"/>
          <w:jc w:val="center"/>
        </w:trPr>
        <w:tc>
          <w:tcPr>
            <w:tcW w:w="561" w:type="dxa"/>
            <w:vAlign w:val="center"/>
          </w:tcPr>
          <w:p w14:paraId="0D7AE87F" w14:textId="77777777" w:rsidR="00AE5F59" w:rsidRPr="00744CD4" w:rsidRDefault="00AE5F59" w:rsidP="00BE426F">
            <w:pPr>
              <w:jc w:val="center"/>
              <w:rPr>
                <w:sz w:val="20"/>
                <w:szCs w:val="20"/>
                <w:lang w:val="en-US"/>
              </w:rPr>
            </w:pPr>
            <w:r w:rsidRPr="00744CD4">
              <w:rPr>
                <w:sz w:val="20"/>
                <w:szCs w:val="20"/>
                <w:lang w:val="en-US"/>
              </w:rPr>
              <w:lastRenderedPageBreak/>
              <w:t>Q</w:t>
            </w:r>
            <w:r w:rsidR="00BF6986">
              <w:rPr>
                <w:sz w:val="20"/>
                <w:szCs w:val="20"/>
                <w:lang w:val="en-US"/>
              </w:rPr>
              <w:t>9</w:t>
            </w:r>
          </w:p>
        </w:tc>
        <w:tc>
          <w:tcPr>
            <w:tcW w:w="1849" w:type="dxa"/>
            <w:vAlign w:val="center"/>
          </w:tcPr>
          <w:p w14:paraId="3F360C61" w14:textId="77777777" w:rsidR="00AE5F59" w:rsidRPr="00744CD4" w:rsidRDefault="00AE5F59" w:rsidP="00BE426F">
            <w:pPr>
              <w:rPr>
                <w:sz w:val="20"/>
                <w:szCs w:val="20"/>
                <w:lang w:val="en-US"/>
              </w:rPr>
            </w:pPr>
            <w:r>
              <w:rPr>
                <w:sz w:val="20"/>
                <w:szCs w:val="20"/>
                <w:lang w:val="en-US"/>
              </w:rPr>
              <w:t>H</w:t>
            </w:r>
            <w:r w:rsidRPr="00744CD4">
              <w:rPr>
                <w:sz w:val="20"/>
                <w:szCs w:val="20"/>
                <w:lang w:val="en-US"/>
              </w:rPr>
              <w:t>ow often do the customers visit Prestige Mall in the last month?</w:t>
            </w:r>
          </w:p>
        </w:tc>
        <w:tc>
          <w:tcPr>
            <w:tcW w:w="2126" w:type="dxa"/>
            <w:vAlign w:val="center"/>
          </w:tcPr>
          <w:p w14:paraId="1785C094" w14:textId="7165B67A" w:rsidR="00AE5F59" w:rsidRPr="00744CD4" w:rsidRDefault="00AE5F59" w:rsidP="00BE426F">
            <w:pPr>
              <w:rPr>
                <w:i/>
                <w:sz w:val="20"/>
                <w:szCs w:val="20"/>
                <w:lang w:val="en-US"/>
              </w:rPr>
            </w:pPr>
            <w:r w:rsidRPr="00744CD4">
              <w:rPr>
                <w:i/>
                <w:sz w:val="20"/>
                <w:szCs w:val="20"/>
                <w:lang w:val="en-US"/>
              </w:rPr>
              <w:t>Which variable would you use to answer this question?</w:t>
            </w:r>
          </w:p>
          <w:p w14:paraId="0139B15B" w14:textId="39392DE8" w:rsidR="00AE5F59" w:rsidRPr="005E6768" w:rsidRDefault="00241946" w:rsidP="00BE426F">
            <w:pPr>
              <w:rPr>
                <w:color w:val="002060"/>
                <w:sz w:val="20"/>
                <w:szCs w:val="20"/>
                <w:lang w:val="en-US"/>
              </w:rPr>
            </w:pPr>
            <w:r w:rsidRPr="005E6768">
              <w:rPr>
                <w:color w:val="002060"/>
                <w:sz w:val="20"/>
                <w:szCs w:val="20"/>
                <w:lang w:val="en-US"/>
              </w:rPr>
              <w:t xml:space="preserve">Number of Visits Per Month </w:t>
            </w:r>
          </w:p>
          <w:p w14:paraId="1D559D65" w14:textId="77777777" w:rsidR="00AE5F59" w:rsidRPr="00744CD4" w:rsidRDefault="00AE5F59" w:rsidP="00BE426F">
            <w:pPr>
              <w:rPr>
                <w:i/>
                <w:sz w:val="20"/>
                <w:szCs w:val="20"/>
                <w:lang w:val="en-US"/>
              </w:rPr>
            </w:pPr>
          </w:p>
          <w:p w14:paraId="7883DB0B" w14:textId="06CDB64D" w:rsidR="00AE5F59" w:rsidRPr="00744CD4" w:rsidRDefault="00AE5F59" w:rsidP="00BE426F">
            <w:pPr>
              <w:rPr>
                <w:i/>
                <w:sz w:val="20"/>
                <w:szCs w:val="20"/>
                <w:lang w:val="en-US"/>
              </w:rPr>
            </w:pPr>
            <w:r w:rsidRPr="00744CD4">
              <w:rPr>
                <w:i/>
                <w:sz w:val="20"/>
                <w:szCs w:val="20"/>
                <w:lang w:val="en-US"/>
              </w:rPr>
              <w:t xml:space="preserve">What </w:t>
            </w:r>
            <w:r w:rsidR="00D55469">
              <w:rPr>
                <w:i/>
                <w:color w:val="000000" w:themeColor="text1"/>
                <w:sz w:val="20"/>
                <w:szCs w:val="20"/>
                <w:lang w:val="en-US"/>
              </w:rPr>
              <w:t>type</w:t>
            </w:r>
            <w:r w:rsidR="00D55469" w:rsidRPr="00E74BA6">
              <w:rPr>
                <w:i/>
                <w:color w:val="000000" w:themeColor="text1"/>
                <w:sz w:val="20"/>
                <w:szCs w:val="20"/>
                <w:lang w:val="en-US"/>
              </w:rPr>
              <w:t xml:space="preserve"> </w:t>
            </w:r>
            <w:r w:rsidR="00D9182E">
              <w:rPr>
                <w:i/>
                <w:sz w:val="20"/>
                <w:szCs w:val="20"/>
                <w:lang w:val="en-US"/>
              </w:rPr>
              <w:t>of data are these</w:t>
            </w:r>
            <w:r w:rsidRPr="00744CD4">
              <w:rPr>
                <w:i/>
                <w:sz w:val="20"/>
                <w:szCs w:val="20"/>
                <w:lang w:val="en-US"/>
              </w:rPr>
              <w:t>?</w:t>
            </w:r>
          </w:p>
          <w:p w14:paraId="757738E8" w14:textId="5689C69B" w:rsidR="00AE5F59" w:rsidRPr="009733A0" w:rsidRDefault="00241946" w:rsidP="00BE426F">
            <w:pPr>
              <w:rPr>
                <w:sz w:val="20"/>
                <w:szCs w:val="20"/>
                <w:lang w:val="en-US"/>
              </w:rPr>
            </w:pPr>
            <w:r w:rsidRPr="005E6768">
              <w:rPr>
                <w:color w:val="002060"/>
                <w:sz w:val="20"/>
                <w:szCs w:val="20"/>
                <w:lang w:val="en-US"/>
              </w:rPr>
              <w:t>Quantitative (Discrete)</w:t>
            </w:r>
          </w:p>
        </w:tc>
        <w:tc>
          <w:tcPr>
            <w:tcW w:w="5670" w:type="dxa"/>
            <w:vAlign w:val="center"/>
          </w:tcPr>
          <w:p w14:paraId="614C1216" w14:textId="2C471C5F" w:rsidR="005F273E" w:rsidRPr="006254A7" w:rsidRDefault="006254A7" w:rsidP="00BE426F">
            <w:pPr>
              <w:rPr>
                <w:b/>
                <w:sz w:val="20"/>
                <w:szCs w:val="20"/>
                <w:lang w:val="en-US"/>
              </w:rPr>
            </w:pPr>
            <w:r w:rsidRPr="006254A7">
              <w:rPr>
                <w:b/>
                <w:sz w:val="20"/>
                <w:szCs w:val="20"/>
                <w:lang w:val="en-US"/>
              </w:rPr>
              <w:t xml:space="preserve">Numerical Summaries: </w:t>
            </w:r>
          </w:p>
          <w:p w14:paraId="3F183C5B" w14:textId="16BDF0B3" w:rsidR="006254A7" w:rsidRDefault="006E274A" w:rsidP="00BE426F">
            <w:pPr>
              <w:rPr>
                <w:b/>
                <w:sz w:val="22"/>
                <w:szCs w:val="20"/>
                <w:lang w:val="en-US"/>
              </w:rPr>
            </w:pPr>
            <w:r>
              <w:rPr>
                <w:noProof/>
              </w:rPr>
              <w:drawing>
                <wp:inline distT="0" distB="0" distL="0" distR="0" wp14:anchorId="0FC7BEE6" wp14:editId="7CF3360C">
                  <wp:extent cx="3463290" cy="7454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63290" cy="745490"/>
                          </a:xfrm>
                          <a:prstGeom prst="rect">
                            <a:avLst/>
                          </a:prstGeom>
                        </pic:spPr>
                      </pic:pic>
                    </a:graphicData>
                  </a:graphic>
                </wp:inline>
              </w:drawing>
            </w:r>
          </w:p>
          <w:p w14:paraId="55A1FC40" w14:textId="6DCCE8C8" w:rsidR="000629D2" w:rsidRDefault="000629D2" w:rsidP="00BE426F">
            <w:pPr>
              <w:rPr>
                <w:b/>
                <w:sz w:val="22"/>
                <w:szCs w:val="20"/>
                <w:lang w:val="en-US"/>
              </w:rPr>
            </w:pPr>
          </w:p>
          <w:p w14:paraId="690B26B5" w14:textId="7BE54833" w:rsidR="000629D2" w:rsidRDefault="000629D2" w:rsidP="00BE426F">
            <w:pPr>
              <w:rPr>
                <w:b/>
                <w:sz w:val="20"/>
                <w:szCs w:val="20"/>
                <w:lang w:val="en-US"/>
              </w:rPr>
            </w:pPr>
            <w:r>
              <w:rPr>
                <w:b/>
                <w:sz w:val="20"/>
                <w:szCs w:val="20"/>
                <w:lang w:val="en-US"/>
              </w:rPr>
              <w:t>Graphical Summaries:</w:t>
            </w:r>
          </w:p>
          <w:p w14:paraId="260FCBAF" w14:textId="77777777" w:rsidR="000629D2" w:rsidRPr="000629D2" w:rsidRDefault="000629D2" w:rsidP="00BE426F">
            <w:pPr>
              <w:rPr>
                <w:sz w:val="20"/>
                <w:szCs w:val="20"/>
                <w:lang w:val="en-US"/>
              </w:rPr>
            </w:pPr>
          </w:p>
          <w:p w14:paraId="1602004A" w14:textId="12422655" w:rsidR="006254A7" w:rsidRDefault="00200754" w:rsidP="00BE426F">
            <w:pPr>
              <w:rPr>
                <w:b/>
                <w:sz w:val="22"/>
                <w:szCs w:val="20"/>
                <w:lang w:val="en-US"/>
              </w:rPr>
            </w:pPr>
            <w:r>
              <w:rPr>
                <w:noProof/>
              </w:rPr>
              <w:drawing>
                <wp:inline distT="0" distB="0" distL="0" distR="0" wp14:anchorId="06565E56" wp14:editId="3A6DBAEC">
                  <wp:extent cx="3463290" cy="2292350"/>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63290" cy="2292350"/>
                          </a:xfrm>
                          <a:prstGeom prst="rect">
                            <a:avLst/>
                          </a:prstGeom>
                        </pic:spPr>
                      </pic:pic>
                    </a:graphicData>
                  </a:graphic>
                </wp:inline>
              </w:drawing>
            </w:r>
          </w:p>
          <w:p w14:paraId="0EC53810" w14:textId="4CB53A58" w:rsidR="00200754" w:rsidRDefault="00200754" w:rsidP="00BE426F">
            <w:pPr>
              <w:rPr>
                <w:b/>
                <w:sz w:val="22"/>
                <w:szCs w:val="20"/>
                <w:lang w:val="en-US"/>
              </w:rPr>
            </w:pPr>
          </w:p>
          <w:p w14:paraId="5F8C28FE" w14:textId="3F781779" w:rsidR="00200754" w:rsidRDefault="00200754" w:rsidP="00BE426F">
            <w:pPr>
              <w:rPr>
                <w:b/>
                <w:sz w:val="22"/>
                <w:szCs w:val="20"/>
                <w:lang w:val="en-US"/>
              </w:rPr>
            </w:pPr>
            <w:r>
              <w:rPr>
                <w:noProof/>
              </w:rPr>
              <w:drawing>
                <wp:inline distT="0" distB="0" distL="0" distR="0" wp14:anchorId="7E01B105" wp14:editId="21F1047B">
                  <wp:extent cx="3463290" cy="2272030"/>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63290" cy="2272030"/>
                          </a:xfrm>
                          <a:prstGeom prst="rect">
                            <a:avLst/>
                          </a:prstGeom>
                        </pic:spPr>
                      </pic:pic>
                    </a:graphicData>
                  </a:graphic>
                </wp:inline>
              </w:drawing>
            </w:r>
          </w:p>
          <w:p w14:paraId="7D295AEA" w14:textId="428A56BB" w:rsidR="00200754" w:rsidRDefault="00200754" w:rsidP="00BE426F">
            <w:pPr>
              <w:rPr>
                <w:b/>
                <w:sz w:val="22"/>
                <w:szCs w:val="20"/>
                <w:lang w:val="en-US"/>
              </w:rPr>
            </w:pPr>
          </w:p>
          <w:p w14:paraId="502E1E99" w14:textId="64CFF2B2" w:rsidR="00200754" w:rsidRDefault="00200754" w:rsidP="00BE426F">
            <w:pPr>
              <w:rPr>
                <w:b/>
                <w:sz w:val="22"/>
                <w:szCs w:val="20"/>
                <w:lang w:val="en-US"/>
              </w:rPr>
            </w:pPr>
          </w:p>
          <w:p w14:paraId="189E8868" w14:textId="14E3CD48" w:rsidR="00200754" w:rsidRDefault="00200754" w:rsidP="00BE426F">
            <w:pPr>
              <w:rPr>
                <w:b/>
                <w:sz w:val="22"/>
                <w:szCs w:val="20"/>
                <w:lang w:val="en-US"/>
              </w:rPr>
            </w:pPr>
          </w:p>
          <w:p w14:paraId="23FE6DBA" w14:textId="72C44EA9" w:rsidR="00200754" w:rsidRDefault="00200754" w:rsidP="00BE426F">
            <w:pPr>
              <w:rPr>
                <w:b/>
                <w:sz w:val="22"/>
                <w:szCs w:val="20"/>
                <w:lang w:val="en-US"/>
              </w:rPr>
            </w:pPr>
          </w:p>
          <w:p w14:paraId="700A9E48" w14:textId="77777777" w:rsidR="00200754" w:rsidRDefault="00200754" w:rsidP="00BE426F">
            <w:pPr>
              <w:rPr>
                <w:b/>
                <w:sz w:val="22"/>
                <w:szCs w:val="20"/>
                <w:lang w:val="en-US"/>
              </w:rPr>
            </w:pPr>
          </w:p>
          <w:p w14:paraId="744BCFEB" w14:textId="0873A3BE" w:rsidR="00200754" w:rsidRDefault="00200754" w:rsidP="00BE426F">
            <w:pPr>
              <w:rPr>
                <w:b/>
                <w:sz w:val="22"/>
                <w:szCs w:val="20"/>
                <w:lang w:val="en-US"/>
              </w:rPr>
            </w:pPr>
            <w:r>
              <w:rPr>
                <w:noProof/>
              </w:rPr>
              <w:drawing>
                <wp:inline distT="0" distB="0" distL="0" distR="0" wp14:anchorId="575D569C" wp14:editId="32D08D6B">
                  <wp:extent cx="3463290" cy="2275840"/>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63290" cy="2275840"/>
                          </a:xfrm>
                          <a:prstGeom prst="rect">
                            <a:avLst/>
                          </a:prstGeom>
                        </pic:spPr>
                      </pic:pic>
                    </a:graphicData>
                  </a:graphic>
                </wp:inline>
              </w:drawing>
            </w:r>
          </w:p>
          <w:p w14:paraId="3BD162A8" w14:textId="6AC291CF" w:rsidR="006254A7" w:rsidRDefault="006254A7" w:rsidP="00BE426F">
            <w:pPr>
              <w:rPr>
                <w:b/>
                <w:sz w:val="22"/>
                <w:szCs w:val="20"/>
                <w:lang w:val="en-US"/>
              </w:rPr>
            </w:pPr>
          </w:p>
          <w:p w14:paraId="3FF61F69" w14:textId="601FCEB7" w:rsidR="006254A7" w:rsidRDefault="006254A7" w:rsidP="00BE426F">
            <w:pPr>
              <w:rPr>
                <w:b/>
                <w:sz w:val="22"/>
                <w:szCs w:val="20"/>
                <w:lang w:val="en-US"/>
              </w:rPr>
            </w:pPr>
          </w:p>
          <w:p w14:paraId="3F4A3EF0" w14:textId="77777777" w:rsidR="006254A7" w:rsidRDefault="006254A7" w:rsidP="00BE426F">
            <w:pPr>
              <w:rPr>
                <w:b/>
                <w:sz w:val="22"/>
                <w:szCs w:val="20"/>
                <w:lang w:val="en-US"/>
              </w:rPr>
            </w:pPr>
          </w:p>
          <w:p w14:paraId="79CF00E8" w14:textId="6CECC453" w:rsidR="00AE5F59" w:rsidRPr="00515423" w:rsidRDefault="00AE5F59" w:rsidP="00BE426F">
            <w:pPr>
              <w:rPr>
                <w:b/>
                <w:color w:val="FF0000"/>
                <w:sz w:val="22"/>
                <w:szCs w:val="20"/>
                <w:lang w:val="en-US"/>
              </w:rPr>
            </w:pPr>
            <w:r w:rsidRPr="002E659E">
              <w:rPr>
                <w:b/>
                <w:sz w:val="22"/>
                <w:szCs w:val="20"/>
                <w:lang w:val="en-US"/>
              </w:rPr>
              <w:t xml:space="preserve">Mean: </w:t>
            </w:r>
            <w:r w:rsidR="00515423" w:rsidRPr="009A75F5">
              <w:rPr>
                <w:b/>
                <w:color w:val="002060"/>
                <w:sz w:val="22"/>
                <w:szCs w:val="20"/>
                <w:lang w:val="en-US"/>
              </w:rPr>
              <w:t>3.465</w:t>
            </w:r>
          </w:p>
          <w:p w14:paraId="1562C263" w14:textId="77777777" w:rsidR="00AE5F59" w:rsidRPr="002E659E" w:rsidRDefault="00AE5F59" w:rsidP="00BE426F">
            <w:pPr>
              <w:spacing w:line="360" w:lineRule="auto"/>
              <w:rPr>
                <w:b/>
                <w:sz w:val="22"/>
                <w:szCs w:val="20"/>
                <w:lang w:val="en-US"/>
              </w:rPr>
            </w:pPr>
          </w:p>
          <w:p w14:paraId="08C81E6B" w14:textId="16CF053F" w:rsidR="00AE5F59" w:rsidRPr="00200754" w:rsidRDefault="00AE5F59" w:rsidP="00BE426F">
            <w:pPr>
              <w:rPr>
                <w:b/>
                <w:color w:val="FF0000"/>
                <w:sz w:val="22"/>
                <w:szCs w:val="20"/>
                <w:lang w:val="en-US"/>
              </w:rPr>
            </w:pPr>
            <w:r w:rsidRPr="002E659E">
              <w:rPr>
                <w:b/>
                <w:sz w:val="22"/>
                <w:szCs w:val="20"/>
                <w:lang w:val="en-US"/>
              </w:rPr>
              <w:t xml:space="preserve">Median: </w:t>
            </w:r>
            <w:r w:rsidR="00200754" w:rsidRPr="009A75F5">
              <w:rPr>
                <w:b/>
                <w:color w:val="002060"/>
                <w:sz w:val="22"/>
                <w:szCs w:val="20"/>
                <w:lang w:val="en-US"/>
              </w:rPr>
              <w:t>4.000</w:t>
            </w:r>
          </w:p>
          <w:p w14:paraId="0043A92B" w14:textId="77777777" w:rsidR="00AE5F59" w:rsidRPr="002E659E" w:rsidRDefault="00AE5F59" w:rsidP="00BE426F">
            <w:pPr>
              <w:spacing w:line="360" w:lineRule="auto"/>
              <w:rPr>
                <w:b/>
                <w:sz w:val="22"/>
                <w:szCs w:val="20"/>
                <w:lang w:val="en-US"/>
              </w:rPr>
            </w:pPr>
          </w:p>
          <w:p w14:paraId="28083597" w14:textId="77777777" w:rsidR="00AE5F59" w:rsidRDefault="00AE5F59" w:rsidP="00BE426F">
            <w:pPr>
              <w:rPr>
                <w:b/>
                <w:color w:val="FF0000"/>
                <w:sz w:val="22"/>
                <w:szCs w:val="20"/>
                <w:lang w:val="en-US"/>
              </w:rPr>
            </w:pPr>
            <w:r w:rsidRPr="002E659E">
              <w:rPr>
                <w:b/>
                <w:sz w:val="22"/>
                <w:szCs w:val="20"/>
                <w:lang w:val="en-US"/>
              </w:rPr>
              <w:t xml:space="preserve">SD: </w:t>
            </w:r>
            <w:r w:rsidR="00200754" w:rsidRPr="009A75F5">
              <w:rPr>
                <w:b/>
                <w:color w:val="002060"/>
                <w:sz w:val="22"/>
                <w:szCs w:val="20"/>
                <w:lang w:val="en-US"/>
              </w:rPr>
              <w:t>1.742</w:t>
            </w:r>
          </w:p>
          <w:p w14:paraId="404CB4C8" w14:textId="77777777" w:rsidR="00200754" w:rsidRDefault="00200754" w:rsidP="00BE426F">
            <w:pPr>
              <w:rPr>
                <w:b/>
                <w:color w:val="FF0000"/>
                <w:sz w:val="22"/>
                <w:szCs w:val="20"/>
                <w:lang w:val="en-US"/>
              </w:rPr>
            </w:pPr>
          </w:p>
          <w:p w14:paraId="3C8A683C" w14:textId="77777777" w:rsidR="00200754" w:rsidRDefault="00200754" w:rsidP="00BE426F">
            <w:pPr>
              <w:rPr>
                <w:b/>
                <w:color w:val="FF0000"/>
                <w:sz w:val="22"/>
                <w:szCs w:val="20"/>
                <w:lang w:val="en-US"/>
              </w:rPr>
            </w:pPr>
          </w:p>
          <w:p w14:paraId="7D52BA53" w14:textId="77777777" w:rsidR="00200754" w:rsidRDefault="00200754" w:rsidP="00BE426F">
            <w:pPr>
              <w:rPr>
                <w:b/>
                <w:color w:val="FF0000"/>
                <w:sz w:val="22"/>
                <w:szCs w:val="20"/>
                <w:lang w:val="en-US"/>
              </w:rPr>
            </w:pPr>
          </w:p>
          <w:p w14:paraId="7AEA7B75" w14:textId="77777777" w:rsidR="00200754" w:rsidRDefault="00200754" w:rsidP="00BE426F">
            <w:pPr>
              <w:rPr>
                <w:b/>
                <w:color w:val="FF0000"/>
                <w:sz w:val="22"/>
                <w:szCs w:val="20"/>
                <w:lang w:val="en-US"/>
              </w:rPr>
            </w:pPr>
          </w:p>
          <w:p w14:paraId="613F0DBD" w14:textId="77777777" w:rsidR="00200754" w:rsidRDefault="00200754" w:rsidP="00BE426F">
            <w:pPr>
              <w:rPr>
                <w:b/>
                <w:color w:val="FF0000"/>
                <w:sz w:val="22"/>
                <w:szCs w:val="20"/>
                <w:lang w:val="en-US"/>
              </w:rPr>
            </w:pPr>
          </w:p>
          <w:p w14:paraId="318BBC18" w14:textId="77777777" w:rsidR="00200754" w:rsidRDefault="00200754" w:rsidP="00BE426F">
            <w:pPr>
              <w:rPr>
                <w:b/>
                <w:color w:val="FF0000"/>
                <w:sz w:val="22"/>
                <w:szCs w:val="20"/>
                <w:lang w:val="en-US"/>
              </w:rPr>
            </w:pPr>
          </w:p>
          <w:p w14:paraId="328AC827" w14:textId="77777777" w:rsidR="00200754" w:rsidRDefault="00200754" w:rsidP="00BE426F">
            <w:pPr>
              <w:rPr>
                <w:b/>
                <w:color w:val="FF0000"/>
                <w:sz w:val="22"/>
                <w:szCs w:val="20"/>
                <w:lang w:val="en-US"/>
              </w:rPr>
            </w:pPr>
          </w:p>
          <w:p w14:paraId="11FD0642" w14:textId="77777777" w:rsidR="00200754" w:rsidRDefault="00200754" w:rsidP="00BE426F">
            <w:pPr>
              <w:rPr>
                <w:b/>
                <w:color w:val="FF0000"/>
                <w:sz w:val="22"/>
                <w:szCs w:val="20"/>
                <w:lang w:val="en-US"/>
              </w:rPr>
            </w:pPr>
          </w:p>
          <w:p w14:paraId="34A69B5F" w14:textId="77777777" w:rsidR="00200754" w:rsidRDefault="00200754" w:rsidP="00BE426F">
            <w:pPr>
              <w:rPr>
                <w:b/>
                <w:color w:val="FF0000"/>
                <w:sz w:val="22"/>
                <w:szCs w:val="20"/>
                <w:lang w:val="en-US"/>
              </w:rPr>
            </w:pPr>
          </w:p>
          <w:p w14:paraId="764B95AA" w14:textId="77777777" w:rsidR="00200754" w:rsidRDefault="00200754" w:rsidP="00BE426F">
            <w:pPr>
              <w:rPr>
                <w:b/>
                <w:color w:val="FF0000"/>
                <w:sz w:val="22"/>
                <w:szCs w:val="20"/>
                <w:lang w:val="en-US"/>
              </w:rPr>
            </w:pPr>
          </w:p>
          <w:p w14:paraId="0718E584" w14:textId="77777777" w:rsidR="00200754" w:rsidRDefault="00200754" w:rsidP="00BE426F">
            <w:pPr>
              <w:rPr>
                <w:b/>
                <w:color w:val="FF0000"/>
                <w:sz w:val="22"/>
                <w:szCs w:val="20"/>
                <w:lang w:val="en-US"/>
              </w:rPr>
            </w:pPr>
          </w:p>
          <w:p w14:paraId="15C33568" w14:textId="061F952D" w:rsidR="00200754" w:rsidRDefault="00200754" w:rsidP="00BE426F">
            <w:pPr>
              <w:rPr>
                <w:b/>
                <w:color w:val="FF0000"/>
                <w:sz w:val="22"/>
                <w:szCs w:val="20"/>
                <w:lang w:val="en-US"/>
              </w:rPr>
            </w:pPr>
          </w:p>
          <w:p w14:paraId="3EBD963C" w14:textId="7CE48130" w:rsidR="00200754" w:rsidRPr="002E659E" w:rsidRDefault="00200754" w:rsidP="00BE426F">
            <w:pPr>
              <w:rPr>
                <w:b/>
                <w:sz w:val="20"/>
                <w:szCs w:val="20"/>
                <w:lang w:val="en-US"/>
              </w:rPr>
            </w:pPr>
          </w:p>
        </w:tc>
        <w:tc>
          <w:tcPr>
            <w:tcW w:w="3686" w:type="dxa"/>
            <w:vMerge/>
          </w:tcPr>
          <w:p w14:paraId="0A395DCF" w14:textId="77777777" w:rsidR="00AE5F59" w:rsidRDefault="00AE5F59" w:rsidP="00BE426F">
            <w:pPr>
              <w:rPr>
                <w:lang w:val="en-US"/>
              </w:rPr>
            </w:pPr>
          </w:p>
        </w:tc>
      </w:tr>
      <w:tr w:rsidR="00AE5F59" w14:paraId="2A2EC4CC" w14:textId="77777777" w:rsidTr="00BE426F">
        <w:trPr>
          <w:trHeight w:val="2308"/>
          <w:jc w:val="center"/>
        </w:trPr>
        <w:tc>
          <w:tcPr>
            <w:tcW w:w="561" w:type="dxa"/>
            <w:tcBorders>
              <w:bottom w:val="single" w:sz="4" w:space="0" w:color="auto"/>
            </w:tcBorders>
            <w:vAlign w:val="center"/>
          </w:tcPr>
          <w:p w14:paraId="3AD21E1B" w14:textId="77777777" w:rsidR="00AE5F59" w:rsidRPr="00744CD4" w:rsidRDefault="00AE5F59" w:rsidP="00BE426F">
            <w:pPr>
              <w:jc w:val="center"/>
              <w:rPr>
                <w:sz w:val="20"/>
                <w:szCs w:val="20"/>
                <w:lang w:val="en-US"/>
              </w:rPr>
            </w:pPr>
            <w:r w:rsidRPr="00744CD4">
              <w:rPr>
                <w:sz w:val="20"/>
                <w:szCs w:val="20"/>
                <w:lang w:val="en-US"/>
              </w:rPr>
              <w:lastRenderedPageBreak/>
              <w:t>Q</w:t>
            </w:r>
            <w:r w:rsidR="00BF6986">
              <w:rPr>
                <w:sz w:val="20"/>
                <w:szCs w:val="20"/>
                <w:lang w:val="en-US"/>
              </w:rPr>
              <w:t>10</w:t>
            </w:r>
          </w:p>
        </w:tc>
        <w:tc>
          <w:tcPr>
            <w:tcW w:w="1849" w:type="dxa"/>
            <w:tcBorders>
              <w:bottom w:val="single" w:sz="4" w:space="0" w:color="auto"/>
            </w:tcBorders>
            <w:vAlign w:val="center"/>
          </w:tcPr>
          <w:p w14:paraId="29D9D0E5" w14:textId="77777777" w:rsidR="00AE5F59" w:rsidRPr="00744CD4" w:rsidRDefault="00AE5F59" w:rsidP="00BE426F">
            <w:pPr>
              <w:rPr>
                <w:sz w:val="20"/>
                <w:szCs w:val="20"/>
                <w:lang w:val="en-US"/>
              </w:rPr>
            </w:pPr>
            <w:r>
              <w:rPr>
                <w:sz w:val="20"/>
                <w:szCs w:val="20"/>
                <w:lang w:val="en-US"/>
              </w:rPr>
              <w:t>H</w:t>
            </w:r>
            <w:r w:rsidRPr="00744CD4">
              <w:rPr>
                <w:sz w:val="20"/>
                <w:szCs w:val="20"/>
                <w:lang w:val="en-US"/>
              </w:rPr>
              <w:t>ow much did the customers spent last month at Prestige Mall?</w:t>
            </w:r>
          </w:p>
        </w:tc>
        <w:tc>
          <w:tcPr>
            <w:tcW w:w="2126" w:type="dxa"/>
            <w:tcBorders>
              <w:bottom w:val="single" w:sz="4" w:space="0" w:color="auto"/>
            </w:tcBorders>
            <w:vAlign w:val="center"/>
          </w:tcPr>
          <w:p w14:paraId="242FA7ED" w14:textId="0112D24A" w:rsidR="00AE5F59" w:rsidRPr="00744CD4" w:rsidRDefault="00AE5F59" w:rsidP="00BE426F">
            <w:pPr>
              <w:rPr>
                <w:i/>
                <w:sz w:val="20"/>
                <w:szCs w:val="20"/>
                <w:lang w:val="en-US"/>
              </w:rPr>
            </w:pPr>
            <w:r w:rsidRPr="00744CD4">
              <w:rPr>
                <w:i/>
                <w:sz w:val="20"/>
                <w:szCs w:val="20"/>
                <w:lang w:val="en-US"/>
              </w:rPr>
              <w:t>Which variable would you use to answer this question?</w:t>
            </w:r>
          </w:p>
          <w:p w14:paraId="5349F48E" w14:textId="2C0D4D58" w:rsidR="00AE5F59" w:rsidRDefault="00AE5F59" w:rsidP="00BE426F">
            <w:pPr>
              <w:rPr>
                <w:color w:val="FF0000"/>
                <w:sz w:val="20"/>
                <w:szCs w:val="20"/>
                <w:lang w:val="en-US"/>
              </w:rPr>
            </w:pPr>
          </w:p>
          <w:p w14:paraId="155CE60A" w14:textId="33A36FB7" w:rsidR="00C52988" w:rsidRPr="007305E9" w:rsidRDefault="00C52988" w:rsidP="00BE426F">
            <w:pPr>
              <w:rPr>
                <w:color w:val="002060"/>
                <w:sz w:val="20"/>
                <w:szCs w:val="20"/>
                <w:lang w:val="en-US"/>
              </w:rPr>
            </w:pPr>
            <w:r w:rsidRPr="007305E9">
              <w:rPr>
                <w:color w:val="002060"/>
                <w:sz w:val="20"/>
                <w:szCs w:val="20"/>
                <w:lang w:val="en-US"/>
              </w:rPr>
              <w:t>Amount Spent Per Month</w:t>
            </w:r>
          </w:p>
          <w:p w14:paraId="5737D409" w14:textId="77777777" w:rsidR="00AE5F59" w:rsidRPr="00744CD4" w:rsidRDefault="00AE5F59" w:rsidP="00BE426F">
            <w:pPr>
              <w:rPr>
                <w:i/>
                <w:sz w:val="20"/>
                <w:szCs w:val="20"/>
                <w:lang w:val="en-US"/>
              </w:rPr>
            </w:pPr>
          </w:p>
          <w:p w14:paraId="13CE3F0E" w14:textId="43E892C5" w:rsidR="00AE5F59" w:rsidRPr="00744CD4" w:rsidRDefault="00AE5F59" w:rsidP="00BE426F">
            <w:pPr>
              <w:rPr>
                <w:i/>
                <w:sz w:val="20"/>
                <w:szCs w:val="20"/>
                <w:lang w:val="en-US"/>
              </w:rPr>
            </w:pPr>
            <w:r w:rsidRPr="00744CD4">
              <w:rPr>
                <w:i/>
                <w:sz w:val="20"/>
                <w:szCs w:val="20"/>
                <w:lang w:val="en-US"/>
              </w:rPr>
              <w:t xml:space="preserve">What </w:t>
            </w:r>
            <w:r w:rsidR="00D55469">
              <w:rPr>
                <w:i/>
                <w:color w:val="000000" w:themeColor="text1"/>
                <w:sz w:val="20"/>
                <w:szCs w:val="20"/>
                <w:lang w:val="en-US"/>
              </w:rPr>
              <w:t>type</w:t>
            </w:r>
            <w:r w:rsidR="00D55469" w:rsidRPr="00E74BA6">
              <w:rPr>
                <w:i/>
                <w:color w:val="000000" w:themeColor="text1"/>
                <w:sz w:val="20"/>
                <w:szCs w:val="20"/>
                <w:lang w:val="en-US"/>
              </w:rPr>
              <w:t xml:space="preserve"> </w:t>
            </w:r>
            <w:r w:rsidR="00D9182E">
              <w:rPr>
                <w:i/>
                <w:sz w:val="20"/>
                <w:szCs w:val="20"/>
                <w:lang w:val="en-US"/>
              </w:rPr>
              <w:t>of data are these</w:t>
            </w:r>
            <w:r w:rsidRPr="00744CD4">
              <w:rPr>
                <w:i/>
                <w:sz w:val="20"/>
                <w:szCs w:val="20"/>
                <w:lang w:val="en-US"/>
              </w:rPr>
              <w:t>?</w:t>
            </w:r>
          </w:p>
          <w:p w14:paraId="6A55B122" w14:textId="61D53798" w:rsidR="00AE5F59" w:rsidRPr="00C52988" w:rsidRDefault="00C52988" w:rsidP="00BE426F">
            <w:pPr>
              <w:rPr>
                <w:color w:val="FF0000"/>
                <w:sz w:val="20"/>
                <w:szCs w:val="20"/>
                <w:lang w:val="en-US"/>
              </w:rPr>
            </w:pPr>
            <w:r w:rsidRPr="007305E9">
              <w:rPr>
                <w:color w:val="002060"/>
                <w:sz w:val="20"/>
                <w:szCs w:val="20"/>
                <w:lang w:val="en-US"/>
              </w:rPr>
              <w:t>Quantitative (Continuous)</w:t>
            </w:r>
          </w:p>
        </w:tc>
        <w:tc>
          <w:tcPr>
            <w:tcW w:w="5670" w:type="dxa"/>
            <w:tcBorders>
              <w:bottom w:val="single" w:sz="4" w:space="0" w:color="auto"/>
            </w:tcBorders>
          </w:tcPr>
          <w:p w14:paraId="74795644" w14:textId="77777777" w:rsidR="00AE5F59" w:rsidRPr="002E659E" w:rsidRDefault="00AE5F59" w:rsidP="00BE426F">
            <w:pPr>
              <w:rPr>
                <w:b/>
                <w:sz w:val="20"/>
                <w:szCs w:val="20"/>
                <w:lang w:val="en-US"/>
              </w:rPr>
            </w:pPr>
          </w:p>
          <w:p w14:paraId="28E92A0C" w14:textId="44D1DE80" w:rsidR="00C52988" w:rsidRDefault="00C52988" w:rsidP="00982204">
            <w:pPr>
              <w:rPr>
                <w:b/>
                <w:sz w:val="20"/>
                <w:szCs w:val="20"/>
                <w:lang w:val="en-US"/>
              </w:rPr>
            </w:pPr>
            <w:r>
              <w:rPr>
                <w:b/>
                <w:sz w:val="20"/>
                <w:szCs w:val="20"/>
                <w:lang w:val="en-US"/>
              </w:rPr>
              <w:t>Numerical Summa</w:t>
            </w:r>
            <w:r w:rsidR="00F66CFF">
              <w:rPr>
                <w:b/>
                <w:sz w:val="20"/>
                <w:szCs w:val="20"/>
                <w:lang w:val="en-US"/>
              </w:rPr>
              <w:t>ries</w:t>
            </w:r>
            <w:r>
              <w:rPr>
                <w:b/>
                <w:sz w:val="20"/>
                <w:szCs w:val="20"/>
                <w:lang w:val="en-US"/>
              </w:rPr>
              <w:t>:</w:t>
            </w:r>
          </w:p>
          <w:p w14:paraId="520DB17C" w14:textId="7E975D0B" w:rsidR="00C52988" w:rsidRDefault="00B14479" w:rsidP="00982204">
            <w:pPr>
              <w:rPr>
                <w:b/>
                <w:sz w:val="20"/>
                <w:szCs w:val="20"/>
                <w:lang w:val="en-US"/>
              </w:rPr>
            </w:pPr>
            <w:r>
              <w:rPr>
                <w:noProof/>
              </w:rPr>
              <w:drawing>
                <wp:inline distT="0" distB="0" distL="0" distR="0" wp14:anchorId="0FD9690F" wp14:editId="22A013E2">
                  <wp:extent cx="3463290" cy="753110"/>
                  <wp:effectExtent l="0" t="0" r="381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63290" cy="753110"/>
                          </a:xfrm>
                          <a:prstGeom prst="rect">
                            <a:avLst/>
                          </a:prstGeom>
                        </pic:spPr>
                      </pic:pic>
                    </a:graphicData>
                  </a:graphic>
                </wp:inline>
              </w:drawing>
            </w:r>
          </w:p>
          <w:p w14:paraId="1A88A557" w14:textId="3E5A7561" w:rsidR="00F66CFF" w:rsidRDefault="00F66CFF" w:rsidP="00982204">
            <w:pPr>
              <w:rPr>
                <w:b/>
                <w:sz w:val="20"/>
                <w:szCs w:val="20"/>
                <w:lang w:val="en-US"/>
              </w:rPr>
            </w:pPr>
          </w:p>
          <w:p w14:paraId="2F55DBD6" w14:textId="6AAE7FFC" w:rsidR="00F66CFF" w:rsidRPr="00C52988" w:rsidRDefault="00F66CFF" w:rsidP="00982204">
            <w:pPr>
              <w:rPr>
                <w:b/>
                <w:sz w:val="20"/>
                <w:szCs w:val="20"/>
                <w:lang w:val="en-US"/>
              </w:rPr>
            </w:pPr>
            <w:r>
              <w:rPr>
                <w:b/>
                <w:sz w:val="20"/>
                <w:szCs w:val="20"/>
                <w:lang w:val="en-US"/>
              </w:rPr>
              <w:t>Graphical Summaries:</w:t>
            </w:r>
          </w:p>
          <w:p w14:paraId="30B51107" w14:textId="33C7C195" w:rsidR="00C52988" w:rsidRDefault="00377DA3" w:rsidP="00982204">
            <w:pPr>
              <w:rPr>
                <w:b/>
                <w:sz w:val="22"/>
                <w:szCs w:val="20"/>
                <w:lang w:val="en-US"/>
              </w:rPr>
            </w:pPr>
            <w:r>
              <w:rPr>
                <w:noProof/>
              </w:rPr>
              <w:drawing>
                <wp:inline distT="0" distB="0" distL="0" distR="0" wp14:anchorId="756C7CCB" wp14:editId="5DFC7EC4">
                  <wp:extent cx="3463290" cy="2226310"/>
                  <wp:effectExtent l="0" t="0" r="381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63290" cy="2226310"/>
                          </a:xfrm>
                          <a:prstGeom prst="rect">
                            <a:avLst/>
                          </a:prstGeom>
                        </pic:spPr>
                      </pic:pic>
                    </a:graphicData>
                  </a:graphic>
                </wp:inline>
              </w:drawing>
            </w:r>
          </w:p>
          <w:p w14:paraId="115A3026" w14:textId="053249DC" w:rsidR="00377DA3" w:rsidRDefault="00377DA3" w:rsidP="00982204">
            <w:pPr>
              <w:rPr>
                <w:b/>
                <w:sz w:val="22"/>
                <w:szCs w:val="20"/>
                <w:lang w:val="en-US"/>
              </w:rPr>
            </w:pPr>
          </w:p>
          <w:p w14:paraId="75481D10" w14:textId="624FE545" w:rsidR="00377DA3" w:rsidRDefault="004226B6" w:rsidP="00982204">
            <w:pPr>
              <w:rPr>
                <w:b/>
                <w:sz w:val="22"/>
                <w:szCs w:val="20"/>
                <w:lang w:val="en-US"/>
              </w:rPr>
            </w:pPr>
            <w:r>
              <w:rPr>
                <w:noProof/>
              </w:rPr>
              <w:drawing>
                <wp:inline distT="0" distB="0" distL="0" distR="0" wp14:anchorId="5527B7F5" wp14:editId="6FC90B51">
                  <wp:extent cx="3463290" cy="2277745"/>
                  <wp:effectExtent l="0" t="0" r="381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63290" cy="2277745"/>
                          </a:xfrm>
                          <a:prstGeom prst="rect">
                            <a:avLst/>
                          </a:prstGeom>
                        </pic:spPr>
                      </pic:pic>
                    </a:graphicData>
                  </a:graphic>
                </wp:inline>
              </w:drawing>
            </w:r>
          </w:p>
          <w:p w14:paraId="2E1B685A" w14:textId="58B03F90" w:rsidR="004226B6" w:rsidRDefault="004226B6" w:rsidP="00982204">
            <w:pPr>
              <w:rPr>
                <w:b/>
                <w:sz w:val="22"/>
                <w:szCs w:val="20"/>
                <w:lang w:val="en-US"/>
              </w:rPr>
            </w:pPr>
          </w:p>
          <w:p w14:paraId="7C83617C" w14:textId="62459590" w:rsidR="004226B6" w:rsidRDefault="004226B6" w:rsidP="00982204">
            <w:pPr>
              <w:rPr>
                <w:b/>
                <w:sz w:val="22"/>
                <w:szCs w:val="20"/>
                <w:lang w:val="en-US"/>
              </w:rPr>
            </w:pPr>
          </w:p>
          <w:p w14:paraId="2287A6FB" w14:textId="491DB3B7" w:rsidR="004226B6" w:rsidRDefault="004226B6" w:rsidP="00982204">
            <w:pPr>
              <w:rPr>
                <w:b/>
                <w:sz w:val="22"/>
                <w:szCs w:val="20"/>
                <w:lang w:val="en-US"/>
              </w:rPr>
            </w:pPr>
          </w:p>
          <w:p w14:paraId="138446BB" w14:textId="549A1FD7" w:rsidR="004226B6" w:rsidRDefault="004226B6" w:rsidP="00982204">
            <w:pPr>
              <w:rPr>
                <w:b/>
                <w:sz w:val="22"/>
                <w:szCs w:val="20"/>
                <w:lang w:val="en-US"/>
              </w:rPr>
            </w:pPr>
          </w:p>
          <w:p w14:paraId="37C465E1" w14:textId="04853C5D" w:rsidR="004226B6" w:rsidRDefault="004226B6" w:rsidP="00982204">
            <w:pPr>
              <w:rPr>
                <w:b/>
                <w:sz w:val="22"/>
                <w:szCs w:val="20"/>
                <w:lang w:val="en-US"/>
              </w:rPr>
            </w:pPr>
          </w:p>
          <w:p w14:paraId="0669642D" w14:textId="1434C228" w:rsidR="004226B6" w:rsidRDefault="004226B6" w:rsidP="00982204">
            <w:pPr>
              <w:rPr>
                <w:b/>
                <w:sz w:val="22"/>
                <w:szCs w:val="20"/>
                <w:lang w:val="en-US"/>
              </w:rPr>
            </w:pPr>
          </w:p>
          <w:p w14:paraId="470927A9" w14:textId="77777777" w:rsidR="004226B6" w:rsidRDefault="004226B6" w:rsidP="00982204">
            <w:pPr>
              <w:rPr>
                <w:b/>
                <w:sz w:val="22"/>
                <w:szCs w:val="20"/>
                <w:lang w:val="en-US"/>
              </w:rPr>
            </w:pPr>
          </w:p>
          <w:p w14:paraId="741ECEB5" w14:textId="22CE4823" w:rsidR="004226B6" w:rsidRDefault="004226B6" w:rsidP="00982204">
            <w:pPr>
              <w:rPr>
                <w:b/>
                <w:sz w:val="22"/>
                <w:szCs w:val="20"/>
                <w:lang w:val="en-US"/>
              </w:rPr>
            </w:pPr>
            <w:r>
              <w:rPr>
                <w:noProof/>
              </w:rPr>
              <w:drawing>
                <wp:inline distT="0" distB="0" distL="0" distR="0" wp14:anchorId="5EB223B4" wp14:editId="7310AB0C">
                  <wp:extent cx="3463290" cy="227203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63290" cy="2272030"/>
                          </a:xfrm>
                          <a:prstGeom prst="rect">
                            <a:avLst/>
                          </a:prstGeom>
                        </pic:spPr>
                      </pic:pic>
                    </a:graphicData>
                  </a:graphic>
                </wp:inline>
              </w:drawing>
            </w:r>
          </w:p>
          <w:p w14:paraId="30F07FD0" w14:textId="77777777" w:rsidR="00C52988" w:rsidRDefault="00C52988" w:rsidP="00982204">
            <w:pPr>
              <w:rPr>
                <w:b/>
                <w:sz w:val="22"/>
                <w:szCs w:val="20"/>
                <w:lang w:val="en-US"/>
              </w:rPr>
            </w:pPr>
          </w:p>
          <w:p w14:paraId="3A7816BE" w14:textId="77777777" w:rsidR="00C52988" w:rsidRDefault="00C52988" w:rsidP="00982204">
            <w:pPr>
              <w:rPr>
                <w:b/>
                <w:sz w:val="22"/>
                <w:szCs w:val="20"/>
                <w:lang w:val="en-US"/>
              </w:rPr>
            </w:pPr>
          </w:p>
          <w:p w14:paraId="6DEF64A3" w14:textId="17551B09" w:rsidR="00982204" w:rsidRPr="00F66CFF" w:rsidRDefault="00982204" w:rsidP="00982204">
            <w:pPr>
              <w:rPr>
                <w:b/>
                <w:color w:val="FF0000"/>
                <w:sz w:val="22"/>
                <w:szCs w:val="20"/>
                <w:lang w:val="en-US"/>
              </w:rPr>
            </w:pPr>
            <w:r w:rsidRPr="002E659E">
              <w:rPr>
                <w:b/>
                <w:sz w:val="22"/>
                <w:szCs w:val="20"/>
                <w:lang w:val="en-US"/>
              </w:rPr>
              <w:t xml:space="preserve">Mean: </w:t>
            </w:r>
            <w:r w:rsidR="00F66CFF" w:rsidRPr="00E40DE9">
              <w:rPr>
                <w:b/>
                <w:color w:val="002060"/>
                <w:sz w:val="22"/>
                <w:szCs w:val="20"/>
                <w:lang w:val="en-US"/>
              </w:rPr>
              <w:t>501.20</w:t>
            </w:r>
          </w:p>
          <w:p w14:paraId="13F4BDD3" w14:textId="77777777" w:rsidR="00982204" w:rsidRPr="002E659E" w:rsidRDefault="00982204" w:rsidP="00982204">
            <w:pPr>
              <w:spacing w:line="360" w:lineRule="auto"/>
              <w:rPr>
                <w:b/>
                <w:sz w:val="22"/>
                <w:szCs w:val="20"/>
                <w:lang w:val="en-US"/>
              </w:rPr>
            </w:pPr>
          </w:p>
          <w:p w14:paraId="2F22FDD4" w14:textId="6467A7E5" w:rsidR="00982204" w:rsidRPr="00F66CFF" w:rsidRDefault="00982204" w:rsidP="00982204">
            <w:pPr>
              <w:rPr>
                <w:b/>
                <w:color w:val="FF0000"/>
                <w:sz w:val="22"/>
                <w:szCs w:val="20"/>
                <w:lang w:val="en-US"/>
              </w:rPr>
            </w:pPr>
            <w:r w:rsidRPr="002E659E">
              <w:rPr>
                <w:b/>
                <w:sz w:val="22"/>
                <w:szCs w:val="20"/>
                <w:lang w:val="en-US"/>
              </w:rPr>
              <w:t xml:space="preserve">Median: </w:t>
            </w:r>
            <w:r w:rsidR="00F66CFF" w:rsidRPr="00E40DE9">
              <w:rPr>
                <w:b/>
                <w:color w:val="002060"/>
                <w:sz w:val="22"/>
                <w:szCs w:val="20"/>
                <w:lang w:val="en-US"/>
              </w:rPr>
              <w:t>503.11</w:t>
            </w:r>
          </w:p>
          <w:p w14:paraId="6C706E01" w14:textId="77777777" w:rsidR="00982204" w:rsidRPr="002E659E" w:rsidRDefault="00982204" w:rsidP="00982204">
            <w:pPr>
              <w:spacing w:line="360" w:lineRule="auto"/>
              <w:rPr>
                <w:b/>
                <w:sz w:val="22"/>
                <w:szCs w:val="20"/>
                <w:lang w:val="en-US"/>
              </w:rPr>
            </w:pPr>
          </w:p>
          <w:p w14:paraId="3038FAD9" w14:textId="46D97A3B" w:rsidR="00AE5F59" w:rsidRPr="00F66CFF" w:rsidRDefault="00982204" w:rsidP="00982204">
            <w:pPr>
              <w:rPr>
                <w:b/>
                <w:color w:val="FF0000"/>
                <w:sz w:val="20"/>
                <w:szCs w:val="20"/>
                <w:lang w:val="en-US"/>
              </w:rPr>
            </w:pPr>
            <w:r w:rsidRPr="002E659E">
              <w:rPr>
                <w:b/>
                <w:sz w:val="22"/>
                <w:szCs w:val="20"/>
                <w:lang w:val="en-US"/>
              </w:rPr>
              <w:t>SD:</w:t>
            </w:r>
            <w:r w:rsidR="00F66CFF">
              <w:rPr>
                <w:b/>
                <w:sz w:val="22"/>
                <w:szCs w:val="20"/>
                <w:lang w:val="en-US"/>
              </w:rPr>
              <w:t xml:space="preserve"> </w:t>
            </w:r>
            <w:r w:rsidR="00F66CFF" w:rsidRPr="00E40DE9">
              <w:rPr>
                <w:b/>
                <w:color w:val="002060"/>
                <w:sz w:val="22"/>
                <w:szCs w:val="20"/>
                <w:lang w:val="en-US"/>
              </w:rPr>
              <w:t>137.84</w:t>
            </w:r>
          </w:p>
        </w:tc>
        <w:tc>
          <w:tcPr>
            <w:tcW w:w="3686" w:type="dxa"/>
            <w:vMerge/>
            <w:tcBorders>
              <w:bottom w:val="single" w:sz="4" w:space="0" w:color="auto"/>
            </w:tcBorders>
          </w:tcPr>
          <w:p w14:paraId="14FC329F" w14:textId="77777777" w:rsidR="00AE5F59" w:rsidRDefault="00AE5F59" w:rsidP="00BE426F">
            <w:pPr>
              <w:rPr>
                <w:lang w:val="en-US"/>
              </w:rPr>
            </w:pPr>
          </w:p>
        </w:tc>
      </w:tr>
    </w:tbl>
    <w:p w14:paraId="71A31EB6" w14:textId="77777777" w:rsidR="00AE5F59" w:rsidRPr="006D3867" w:rsidRDefault="00AE5F59" w:rsidP="00AE5F59">
      <w:pPr>
        <w:rPr>
          <w:szCs w:val="14"/>
          <w:lang w:val="en-US"/>
        </w:rPr>
        <w:sectPr w:rsidR="00AE5F59" w:rsidRPr="006D3867" w:rsidSect="00187EF7">
          <w:headerReference w:type="default" r:id="rId27"/>
          <w:pgSz w:w="16838" w:h="11906" w:orient="landscape"/>
          <w:pgMar w:top="900" w:right="1440" w:bottom="630" w:left="1440" w:header="709" w:footer="709" w:gutter="0"/>
          <w:cols w:space="720"/>
          <w:docGrid w:linePitch="360"/>
        </w:sectPr>
      </w:pPr>
    </w:p>
    <w:p w14:paraId="19DE1FCF" w14:textId="77777777" w:rsidR="00AE5F59" w:rsidRDefault="00AE5F59" w:rsidP="00AE5F59">
      <w:pPr>
        <w:rPr>
          <w:szCs w:val="14"/>
          <w:lang w:val="en-US"/>
        </w:rPr>
      </w:pPr>
      <w:r>
        <w:rPr>
          <w:szCs w:val="14"/>
          <w:lang w:val="en-US"/>
        </w:rPr>
        <w:lastRenderedPageBreak/>
        <w:t xml:space="preserve">      </w:t>
      </w:r>
      <w:r>
        <w:rPr>
          <w:noProof/>
          <w:lang w:eastAsia="zh-CN"/>
        </w:rPr>
        <mc:AlternateContent>
          <mc:Choice Requires="wpg">
            <w:drawing>
              <wp:anchor distT="0" distB="0" distL="114300" distR="114300" simplePos="0" relativeHeight="251664384" behindDoc="0" locked="0" layoutInCell="1" allowOverlap="1" wp14:anchorId="754BBA12" wp14:editId="752E37C7">
                <wp:simplePos x="0" y="0"/>
                <wp:positionH relativeFrom="column">
                  <wp:posOffset>692093</wp:posOffset>
                </wp:positionH>
                <wp:positionV relativeFrom="paragraph">
                  <wp:posOffset>168771</wp:posOffset>
                </wp:positionV>
                <wp:extent cx="7642860" cy="471805"/>
                <wp:effectExtent l="0" t="0" r="15240" b="23495"/>
                <wp:wrapSquare wrapText="bothSides"/>
                <wp:docPr id="92" name="Group 92"/>
                <wp:cNvGraphicFramePr/>
                <a:graphic xmlns:a="http://schemas.openxmlformats.org/drawingml/2006/main">
                  <a:graphicData uri="http://schemas.microsoft.com/office/word/2010/wordprocessingGroup">
                    <wpg:wgp>
                      <wpg:cNvGrpSpPr/>
                      <wpg:grpSpPr>
                        <a:xfrm>
                          <a:off x="0" y="0"/>
                          <a:ext cx="7642860" cy="471805"/>
                          <a:chOff x="-93312" y="0"/>
                          <a:chExt cx="7643952" cy="472283"/>
                        </a:xfrm>
                      </wpg:grpSpPr>
                      <wpg:grpSp>
                        <wpg:cNvPr id="93" name="Group 93"/>
                        <wpg:cNvGrpSpPr/>
                        <wpg:grpSpPr>
                          <a:xfrm>
                            <a:off x="-93312" y="0"/>
                            <a:ext cx="7643952" cy="472283"/>
                            <a:chOff x="-93312" y="0"/>
                            <a:chExt cx="7643952" cy="472283"/>
                          </a:xfrm>
                        </wpg:grpSpPr>
                        <wpg:grpSp>
                          <wpg:cNvPr id="94" name="Group 94"/>
                          <wpg:cNvGrpSpPr/>
                          <wpg:grpSpPr>
                            <a:xfrm>
                              <a:off x="-93312" y="0"/>
                              <a:ext cx="7643952" cy="472283"/>
                              <a:chOff x="-93316" y="0"/>
                              <a:chExt cx="7644247" cy="472604"/>
                            </a:xfrm>
                          </wpg:grpSpPr>
                          <wps:wsp>
                            <wps:cNvPr id="95" name="Rounded Rectangle 95"/>
                            <wps:cNvSpPr/>
                            <wps:spPr>
                              <a:xfrm>
                                <a:off x="-93316" y="0"/>
                                <a:ext cx="909642" cy="46355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2F1D77E" w14:textId="77777777" w:rsidR="00D2375B" w:rsidRPr="00932BB3" w:rsidRDefault="00D2375B" w:rsidP="00AE5F59">
                                  <w:pPr>
                                    <w:jc w:val="center"/>
                                    <w:rPr>
                                      <w:color w:val="000000" w:themeColor="text1"/>
                                      <w:sz w:val="18"/>
                                      <w:szCs w:val="18"/>
                                      <w:lang w:val="en-US"/>
                                    </w:rPr>
                                  </w:pPr>
                                  <w:r>
                                    <w:rPr>
                                      <w:color w:val="000000" w:themeColor="text1"/>
                                      <w:sz w:val="18"/>
                                      <w:szCs w:val="18"/>
                                      <w:lang w:val="en-US"/>
                                    </w:rPr>
                                    <w:t>Formulating Q</w:t>
                                  </w:r>
                                  <w:r w:rsidRPr="00932BB3">
                                    <w:rPr>
                                      <w:color w:val="000000" w:themeColor="text1"/>
                                      <w:sz w:val="18"/>
                                      <w:szCs w:val="18"/>
                                      <w:lang w:val="en-US"/>
                                    </w:rPr>
                                    <w:t>ues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 name="Rounded Rectangle 96"/>
                            <wps:cNvSpPr/>
                            <wps:spPr>
                              <a:xfrm>
                                <a:off x="1324240" y="0"/>
                                <a:ext cx="742950" cy="46355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13142DD" w14:textId="77777777" w:rsidR="00D2375B" w:rsidRPr="00932BB3" w:rsidRDefault="00D2375B" w:rsidP="00AE5F59">
                                  <w:pPr>
                                    <w:jc w:val="center"/>
                                    <w:rPr>
                                      <w:color w:val="000000" w:themeColor="text1"/>
                                      <w:sz w:val="18"/>
                                      <w:szCs w:val="18"/>
                                      <w:lang w:val="en-US"/>
                                    </w:rPr>
                                  </w:pPr>
                                  <w:r>
                                    <w:rPr>
                                      <w:color w:val="000000" w:themeColor="text1"/>
                                      <w:sz w:val="18"/>
                                      <w:szCs w:val="18"/>
                                      <w:lang w:val="en-US"/>
                                    </w:rPr>
                                    <w:t>Collecting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 name="Rounded Rectangle 97"/>
                            <wps:cNvSpPr/>
                            <wps:spPr>
                              <a:xfrm>
                                <a:off x="3655006" y="9054"/>
                                <a:ext cx="742950" cy="46355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2B7C5A2" w14:textId="77777777" w:rsidR="00D2375B" w:rsidRPr="00932BB3" w:rsidRDefault="00D2375B" w:rsidP="00AE5F59">
                                  <w:pPr>
                                    <w:jc w:val="center"/>
                                    <w:rPr>
                                      <w:color w:val="000000" w:themeColor="text1"/>
                                      <w:sz w:val="18"/>
                                      <w:szCs w:val="18"/>
                                      <w:lang w:val="en-US"/>
                                    </w:rPr>
                                  </w:pPr>
                                  <w:r>
                                    <w:rPr>
                                      <w:color w:val="000000" w:themeColor="text1"/>
                                      <w:sz w:val="18"/>
                                      <w:szCs w:val="18"/>
                                      <w:lang w:val="en-US"/>
                                    </w:rPr>
                                    <w:t>Analyzing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 name="Rounded Rectangle 98"/>
                            <wps:cNvSpPr/>
                            <wps:spPr>
                              <a:xfrm>
                                <a:off x="6706381" y="9"/>
                                <a:ext cx="844550" cy="463550"/>
                              </a:xfrm>
                              <a:prstGeom prst="roundRect">
                                <a:avLst/>
                              </a:prstGeom>
                              <a:noFill/>
                              <a:ln>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4F6D84E9" w14:textId="77777777" w:rsidR="00D2375B" w:rsidRPr="00932BB3" w:rsidRDefault="00D2375B" w:rsidP="00AE5F59">
                                  <w:pPr>
                                    <w:jc w:val="center"/>
                                    <w:rPr>
                                      <w:color w:val="000000" w:themeColor="text1"/>
                                      <w:sz w:val="18"/>
                                      <w:szCs w:val="18"/>
                                      <w:lang w:val="en-US"/>
                                    </w:rPr>
                                  </w:pPr>
                                  <w:r>
                                    <w:rPr>
                                      <w:color w:val="000000" w:themeColor="text1"/>
                                      <w:sz w:val="18"/>
                                      <w:szCs w:val="18"/>
                                      <w:lang w:val="en-US"/>
                                    </w:rPr>
                                    <w:t>Interpreting Resul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99" name="Straight Arrow Connector 99"/>
                          <wps:cNvCnPr/>
                          <wps:spPr>
                            <a:xfrm>
                              <a:off x="816326" y="242301"/>
                              <a:ext cx="507861"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0" name="Straight Arrow Connector 100"/>
                          <wps:cNvCnPr/>
                          <wps:spPr>
                            <a:xfrm>
                              <a:off x="2065333" y="239417"/>
                              <a:ext cx="15875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s:wsp>
                        <wps:cNvPr id="101" name="Straight Arrow Connector 101"/>
                        <wps:cNvCnPr/>
                        <wps:spPr>
                          <a:xfrm>
                            <a:off x="4399984" y="248970"/>
                            <a:ext cx="230759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754BBA12" id="Group 92" o:spid="_x0000_s1055" style="position:absolute;margin-left:54.5pt;margin-top:13.3pt;width:601.8pt;height:37.15pt;z-index:251664384;mso-position-horizontal-relative:text;mso-position-vertical-relative:text" coordorigin="-933" coordsize="76439,4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">
                <v:group id="Group 93" o:spid="_x0000_s1056" style="position:absolute;left:-933;width:76439;height:4722" coordorigin="-933" coordsize="76439,4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">
                  <v:group id="Group 94" o:spid="_x0000_s1057" style="position:absolute;left:-933;width:76439;height:4722" coordorigin="-933" coordsize="76442,4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roundrect id="Rounded Rectangle 95" o:spid="_x0000_s1058" style="position:absolute;left:-933;width:9096;height:46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" filled="f" strokecolor="#243f60 [1604]" strokeweight="2pt">
                      <v:textbox>
                        <w:txbxContent>
                          <w:p w14:paraId="22F1D77E" w14:textId="77777777" w:rsidR="00D2375B" w:rsidRPr="00932BB3" w:rsidRDefault="00D2375B" w:rsidP="00AE5F59">
                            <w:pPr>
                              <w:jc w:val="center"/>
                              <w:rPr>
                                <w:color w:val="000000" w:themeColor="text1"/>
                                <w:sz w:val="18"/>
                                <w:szCs w:val="18"/>
                                <w:lang w:val="en-US"/>
                              </w:rPr>
                            </w:pPr>
                            <w:r>
                              <w:rPr>
                                <w:color w:val="000000" w:themeColor="text1"/>
                                <w:sz w:val="18"/>
                                <w:szCs w:val="18"/>
                                <w:lang w:val="en-US"/>
                              </w:rPr>
                              <w:t>Formulating Q</w:t>
                            </w:r>
                            <w:r w:rsidRPr="00932BB3">
                              <w:rPr>
                                <w:color w:val="000000" w:themeColor="text1"/>
                                <w:sz w:val="18"/>
                                <w:szCs w:val="18"/>
                                <w:lang w:val="en-US"/>
                              </w:rPr>
                              <w:t>uestions</w:t>
                            </w:r>
                          </w:p>
                        </w:txbxContent>
                      </v:textbox>
                    </v:roundrect>
                    <v:roundrect id="Rounded Rectangle 96" o:spid="_x0000_s1059" style="position:absolute;left:13242;width:7429;height:46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" filled="f" strokecolor="#243f60 [1604]" strokeweight="2pt">
                      <v:textbox>
                        <w:txbxContent>
                          <w:p w14:paraId="513142DD" w14:textId="77777777" w:rsidR="00D2375B" w:rsidRPr="00932BB3" w:rsidRDefault="00D2375B" w:rsidP="00AE5F59">
                            <w:pPr>
                              <w:jc w:val="center"/>
                              <w:rPr>
                                <w:color w:val="000000" w:themeColor="text1"/>
                                <w:sz w:val="18"/>
                                <w:szCs w:val="18"/>
                                <w:lang w:val="en-US"/>
                              </w:rPr>
                            </w:pPr>
                            <w:r>
                              <w:rPr>
                                <w:color w:val="000000" w:themeColor="text1"/>
                                <w:sz w:val="18"/>
                                <w:szCs w:val="18"/>
                                <w:lang w:val="en-US"/>
                              </w:rPr>
                              <w:t>Collecting Data</w:t>
                            </w:r>
                          </w:p>
                        </w:txbxContent>
                      </v:textbox>
                    </v:roundrect>
                    <v:roundrect id="Rounded Rectangle 97" o:spid="_x0000_s1060" style="position:absolute;left:36550;top:90;width:7429;height:463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" filled="f" strokecolor="#243f60 [1604]" strokeweight="2pt">
                      <v:textbox>
                        <w:txbxContent>
                          <w:p w14:paraId="32B7C5A2" w14:textId="77777777" w:rsidR="00D2375B" w:rsidRPr="00932BB3" w:rsidRDefault="00D2375B" w:rsidP="00AE5F59">
                            <w:pPr>
                              <w:jc w:val="center"/>
                              <w:rPr>
                                <w:color w:val="000000" w:themeColor="text1"/>
                                <w:sz w:val="18"/>
                                <w:szCs w:val="18"/>
                                <w:lang w:val="en-US"/>
                              </w:rPr>
                            </w:pPr>
                            <w:r>
                              <w:rPr>
                                <w:color w:val="000000" w:themeColor="text1"/>
                                <w:sz w:val="18"/>
                                <w:szCs w:val="18"/>
                                <w:lang w:val="en-US"/>
                              </w:rPr>
                              <w:t>Analyzing Data</w:t>
                            </w:r>
                          </w:p>
                        </w:txbxContent>
                      </v:textbox>
                    </v:roundrect>
                    <v:roundrect id="Rounded Rectangle 98" o:spid="_x0000_s1061" style="position:absolute;left:67063;width:8446;height:46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" filled="f" strokecolor="#243f60 [1604]" strokeweight="2pt">
                      <v:stroke dashstyle="dash"/>
                      <v:textbox>
                        <w:txbxContent>
                          <w:p w14:paraId="4F6D84E9" w14:textId="77777777" w:rsidR="00D2375B" w:rsidRPr="00932BB3" w:rsidRDefault="00D2375B" w:rsidP="00AE5F59">
                            <w:pPr>
                              <w:jc w:val="center"/>
                              <w:rPr>
                                <w:color w:val="000000" w:themeColor="text1"/>
                                <w:sz w:val="18"/>
                                <w:szCs w:val="18"/>
                                <w:lang w:val="en-US"/>
                              </w:rPr>
                            </w:pPr>
                            <w:r>
                              <w:rPr>
                                <w:color w:val="000000" w:themeColor="text1"/>
                                <w:sz w:val="18"/>
                                <w:szCs w:val="18"/>
                                <w:lang w:val="en-US"/>
                              </w:rPr>
                              <w:t>Interpreting Results</w:t>
                            </w:r>
                          </w:p>
                        </w:txbxContent>
                      </v:textbox>
                    </v:roundrect>
                  </v:group>
                  <v:shape id="Straight Arrow Connector 99" o:spid="_x0000_s1062" type="#_x0000_t32" style="position:absolute;left:8163;top:2423;width:507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" strokecolor="#4579b8 [3044]">
                    <v:stroke endarrow="block"/>
                  </v:shape>
                  <v:shape id="Straight Arrow Connector 100" o:spid="_x0000_s1063" type="#_x0000_t32" style="position:absolute;left:20653;top:2394;width:158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" strokecolor="#4579b8 [3044]">
                    <v:stroke endarrow="block"/>
                  </v:shape>
                </v:group>
                <v:shape id="Straight Arrow Connector 101" o:spid="_x0000_s1064" type="#_x0000_t32" style="position:absolute;left:43999;top:2489;width:230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" strokecolor="#4579b8 [3044]">
                  <v:stroke endarrow="block"/>
                </v:shape>
                <w10:wrap type="square"/>
              </v:group>
            </w:pict>
          </mc:Fallback>
        </mc:AlternateContent>
      </w:r>
    </w:p>
    <w:p w14:paraId="3790C778" w14:textId="77777777" w:rsidR="00AE5F59" w:rsidRDefault="00AE5F59" w:rsidP="00AE5F59">
      <w:pPr>
        <w:rPr>
          <w:szCs w:val="14"/>
          <w:lang w:val="en-US"/>
        </w:rPr>
      </w:pPr>
    </w:p>
    <w:p w14:paraId="484124DA" w14:textId="77777777" w:rsidR="00AE5F59" w:rsidRDefault="00AE5F59" w:rsidP="00AE5F59">
      <w:pPr>
        <w:rPr>
          <w:szCs w:val="14"/>
          <w:lang w:val="en-US"/>
        </w:rPr>
      </w:pPr>
    </w:p>
    <w:p w14:paraId="062FAC5F" w14:textId="77777777" w:rsidR="00AE5F59" w:rsidRDefault="00AE5F59" w:rsidP="00AE5F59">
      <w:pPr>
        <w:rPr>
          <w:szCs w:val="14"/>
          <w:lang w:val="en-US"/>
        </w:rPr>
      </w:pPr>
    </w:p>
    <w:tbl>
      <w:tblPr>
        <w:tblStyle w:val="TableGrid"/>
        <w:tblW w:w="13892" w:type="dxa"/>
        <w:jc w:val="center"/>
        <w:tblLayout w:type="fixed"/>
        <w:tblLook w:val="04A0" w:firstRow="1" w:lastRow="0" w:firstColumn="1" w:lastColumn="0" w:noHBand="0" w:noVBand="1"/>
      </w:tblPr>
      <w:tblGrid>
        <w:gridCol w:w="661"/>
        <w:gridCol w:w="1890"/>
        <w:gridCol w:w="2127"/>
        <w:gridCol w:w="5528"/>
        <w:gridCol w:w="3686"/>
      </w:tblGrid>
      <w:tr w:rsidR="00E50DDE" w14:paraId="2EB34241" w14:textId="77777777" w:rsidTr="00D9182E">
        <w:trPr>
          <w:tblHeader/>
          <w:jc w:val="center"/>
        </w:trPr>
        <w:tc>
          <w:tcPr>
            <w:tcW w:w="661" w:type="dxa"/>
            <w:tcBorders>
              <w:top w:val="nil"/>
              <w:left w:val="nil"/>
              <w:bottom w:val="single" w:sz="4" w:space="0" w:color="auto"/>
              <w:right w:val="nil"/>
            </w:tcBorders>
            <w:vAlign w:val="center"/>
          </w:tcPr>
          <w:p w14:paraId="6DF45E93" w14:textId="77777777" w:rsidR="00E50DDE" w:rsidRDefault="00E50DDE" w:rsidP="00E50DDE">
            <w:pPr>
              <w:jc w:val="center"/>
              <w:rPr>
                <w:sz w:val="14"/>
                <w:szCs w:val="14"/>
                <w:lang w:val="en-US"/>
              </w:rPr>
            </w:pPr>
          </w:p>
        </w:tc>
        <w:tc>
          <w:tcPr>
            <w:tcW w:w="1890" w:type="dxa"/>
            <w:tcBorders>
              <w:top w:val="nil"/>
              <w:left w:val="nil"/>
              <w:bottom w:val="single" w:sz="4" w:space="0" w:color="auto"/>
              <w:right w:val="single" w:sz="4" w:space="0" w:color="auto"/>
            </w:tcBorders>
            <w:vAlign w:val="center"/>
          </w:tcPr>
          <w:p w14:paraId="52DD11BB" w14:textId="77777777" w:rsidR="00E50DDE" w:rsidRDefault="00E50DDE" w:rsidP="00E50DDE">
            <w:pPr>
              <w:jc w:val="center"/>
              <w:rPr>
                <w:lang w:val="en-US"/>
              </w:rPr>
            </w:pPr>
          </w:p>
        </w:tc>
        <w:tc>
          <w:tcPr>
            <w:tcW w:w="2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5FE152B" w14:textId="6467E528" w:rsidR="00E50DDE" w:rsidRDefault="00E50DDE" w:rsidP="00D9182E">
            <w:pPr>
              <w:jc w:val="center"/>
              <w:rPr>
                <w:lang w:val="en-US"/>
              </w:rPr>
            </w:pPr>
            <w:r>
              <w:rPr>
                <w:b/>
                <w:sz w:val="20"/>
                <w:szCs w:val="20"/>
                <w:lang w:val="en-US"/>
              </w:rPr>
              <w:t>Define variable and type of data</w:t>
            </w:r>
          </w:p>
        </w:tc>
        <w:tc>
          <w:tcPr>
            <w:tcW w:w="552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F7ECB1D" w14:textId="00BB275E" w:rsidR="00E50DDE" w:rsidRPr="006D3867" w:rsidRDefault="00E50DDE" w:rsidP="00E50DDE">
            <w:pPr>
              <w:spacing w:before="60" w:after="60"/>
              <w:jc w:val="center"/>
              <w:rPr>
                <w:b/>
                <w:sz w:val="20"/>
                <w:szCs w:val="20"/>
                <w:lang w:val="en-US"/>
              </w:rPr>
            </w:pPr>
            <w:r>
              <w:rPr>
                <w:b/>
                <w:sz w:val="20"/>
                <w:szCs w:val="20"/>
                <w:lang w:val="en-US"/>
              </w:rPr>
              <w:t>Both Numerical and Graphical summaries to be included</w:t>
            </w:r>
          </w:p>
        </w:tc>
        <w:tc>
          <w:tcPr>
            <w:tcW w:w="3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9A66D26" w14:textId="77777777" w:rsidR="00E50DDE" w:rsidRDefault="00E50DDE" w:rsidP="00E50DDE">
            <w:pPr>
              <w:jc w:val="center"/>
              <w:rPr>
                <w:b/>
                <w:sz w:val="20"/>
                <w:szCs w:val="20"/>
                <w:lang w:val="en-US"/>
              </w:rPr>
            </w:pPr>
            <w:r>
              <w:rPr>
                <w:b/>
                <w:sz w:val="20"/>
                <w:szCs w:val="20"/>
                <w:lang w:val="en-US"/>
              </w:rPr>
              <w:t xml:space="preserve">Description of Sample and </w:t>
            </w:r>
            <w:r>
              <w:rPr>
                <w:b/>
                <w:sz w:val="20"/>
                <w:szCs w:val="20"/>
                <w:lang w:val="en-US"/>
              </w:rPr>
              <w:br/>
              <w:t>Generalization to the target population</w:t>
            </w:r>
          </w:p>
          <w:p w14:paraId="3E431617" w14:textId="57CEACCB" w:rsidR="00E50DDE" w:rsidRPr="006D3867" w:rsidRDefault="00E50DDE" w:rsidP="00E50DDE">
            <w:pPr>
              <w:jc w:val="center"/>
              <w:rPr>
                <w:b/>
                <w:sz w:val="20"/>
                <w:szCs w:val="20"/>
                <w:lang w:val="en-US"/>
              </w:rPr>
            </w:pPr>
            <w:r>
              <w:rPr>
                <w:b/>
                <w:sz w:val="20"/>
                <w:szCs w:val="20"/>
                <w:lang w:val="en-US"/>
              </w:rPr>
              <w:t>(Based on Q11 sample description)</w:t>
            </w:r>
          </w:p>
        </w:tc>
      </w:tr>
      <w:tr w:rsidR="00AE5F59" w14:paraId="42087E67" w14:textId="77777777" w:rsidTr="00AB3F70">
        <w:trPr>
          <w:trHeight w:val="54"/>
          <w:jc w:val="center"/>
        </w:trPr>
        <w:tc>
          <w:tcPr>
            <w:tcW w:w="661" w:type="dxa"/>
            <w:tcBorders>
              <w:top w:val="single" w:sz="4" w:space="0" w:color="auto"/>
            </w:tcBorders>
            <w:vAlign w:val="center"/>
          </w:tcPr>
          <w:p w14:paraId="2E017F8C" w14:textId="77777777" w:rsidR="00AE5F59" w:rsidRPr="009A0D8C" w:rsidRDefault="00AE5F59" w:rsidP="00BE426F">
            <w:pPr>
              <w:jc w:val="center"/>
              <w:rPr>
                <w:sz w:val="20"/>
                <w:szCs w:val="20"/>
                <w:lang w:val="en-US"/>
              </w:rPr>
            </w:pPr>
            <w:r w:rsidRPr="009A0D8C">
              <w:rPr>
                <w:sz w:val="20"/>
                <w:szCs w:val="20"/>
                <w:lang w:val="en-US"/>
              </w:rPr>
              <w:t>Q11</w:t>
            </w:r>
          </w:p>
        </w:tc>
        <w:tc>
          <w:tcPr>
            <w:tcW w:w="1890" w:type="dxa"/>
            <w:tcBorders>
              <w:top w:val="single" w:sz="4" w:space="0" w:color="auto"/>
            </w:tcBorders>
            <w:vAlign w:val="center"/>
          </w:tcPr>
          <w:p w14:paraId="0A86DFBA" w14:textId="77777777" w:rsidR="00AE5F59" w:rsidRPr="009A0D8C" w:rsidRDefault="00AE5F59" w:rsidP="00C50AF9">
            <w:pPr>
              <w:rPr>
                <w:sz w:val="20"/>
                <w:szCs w:val="20"/>
                <w:lang w:val="en-US"/>
              </w:rPr>
            </w:pPr>
            <w:r w:rsidRPr="009A0D8C">
              <w:rPr>
                <w:sz w:val="20"/>
                <w:szCs w:val="20"/>
                <w:lang w:val="en-US"/>
              </w:rPr>
              <w:t xml:space="preserve">Is there any preliminary evidence to claim that female customers who went to </w:t>
            </w:r>
            <w:r w:rsidR="00821534">
              <w:rPr>
                <w:sz w:val="20"/>
                <w:szCs w:val="20"/>
                <w:lang w:val="en-US"/>
              </w:rPr>
              <w:t>Prestige Mall</w:t>
            </w:r>
            <w:r w:rsidRPr="009A0D8C">
              <w:rPr>
                <w:sz w:val="20"/>
                <w:szCs w:val="20"/>
                <w:lang w:val="en-US"/>
              </w:rPr>
              <w:t xml:space="preserve"> </w:t>
            </w:r>
            <w:r w:rsidRPr="009A0D8C">
              <w:rPr>
                <w:sz w:val="20"/>
                <w:szCs w:val="20"/>
                <w:lang w:val="en-US"/>
              </w:rPr>
              <w:br/>
              <w:t xml:space="preserve">6 times </w:t>
            </w:r>
            <w:r w:rsidR="00821534">
              <w:rPr>
                <w:sz w:val="20"/>
                <w:szCs w:val="20"/>
                <w:lang w:val="en-US"/>
              </w:rPr>
              <w:t xml:space="preserve">last month </w:t>
            </w:r>
            <w:r w:rsidRPr="009A0D8C">
              <w:rPr>
                <w:sz w:val="20"/>
                <w:szCs w:val="20"/>
                <w:lang w:val="en-US"/>
              </w:rPr>
              <w:t xml:space="preserve">spent </w:t>
            </w:r>
            <w:r w:rsidR="00280B9B">
              <w:rPr>
                <w:sz w:val="20"/>
                <w:szCs w:val="20"/>
                <w:lang w:val="en-US"/>
              </w:rPr>
              <w:t xml:space="preserve">very much </w:t>
            </w:r>
            <w:r w:rsidRPr="009A0D8C">
              <w:rPr>
                <w:sz w:val="20"/>
                <w:szCs w:val="20"/>
                <w:lang w:val="en-US"/>
              </w:rPr>
              <w:t>more than female customers who went to Prestige Mall only once last month?</w:t>
            </w:r>
          </w:p>
        </w:tc>
        <w:tc>
          <w:tcPr>
            <w:tcW w:w="2127" w:type="dxa"/>
            <w:tcBorders>
              <w:top w:val="single" w:sz="4" w:space="0" w:color="auto"/>
            </w:tcBorders>
            <w:vAlign w:val="center"/>
          </w:tcPr>
          <w:p w14:paraId="73418915" w14:textId="699D95F7" w:rsidR="00AE5F59" w:rsidRPr="00DB2580" w:rsidRDefault="00D9182E" w:rsidP="00BE426F">
            <w:pPr>
              <w:rPr>
                <w:i/>
                <w:sz w:val="20"/>
                <w:szCs w:val="20"/>
                <w:lang w:val="en-US"/>
              </w:rPr>
            </w:pPr>
            <w:r>
              <w:rPr>
                <w:i/>
                <w:sz w:val="20"/>
                <w:szCs w:val="20"/>
                <w:lang w:val="en-US"/>
              </w:rPr>
              <w:t xml:space="preserve">Which variable </w:t>
            </w:r>
            <w:r w:rsidR="00AE5F59" w:rsidRPr="00DB2580">
              <w:rPr>
                <w:i/>
                <w:sz w:val="20"/>
                <w:szCs w:val="20"/>
                <w:lang w:val="en-US"/>
              </w:rPr>
              <w:t>would you use to answer this question?</w:t>
            </w:r>
          </w:p>
          <w:p w14:paraId="3434D268" w14:textId="77777777" w:rsidR="00AE5F59" w:rsidRDefault="00AE5F59" w:rsidP="00BE426F">
            <w:pPr>
              <w:rPr>
                <w:color w:val="FF0000"/>
                <w:sz w:val="20"/>
                <w:szCs w:val="20"/>
                <w:lang w:val="en-US"/>
              </w:rPr>
            </w:pPr>
          </w:p>
          <w:p w14:paraId="6978A949" w14:textId="23F7AAB3" w:rsidR="00AE5F59" w:rsidRPr="00004F15" w:rsidRDefault="00917049" w:rsidP="00BE426F">
            <w:pPr>
              <w:rPr>
                <w:color w:val="002060"/>
                <w:sz w:val="20"/>
                <w:szCs w:val="20"/>
                <w:lang w:val="en-US"/>
              </w:rPr>
            </w:pPr>
            <w:r w:rsidRPr="00004F15">
              <w:rPr>
                <w:color w:val="002060"/>
                <w:sz w:val="20"/>
                <w:szCs w:val="20"/>
                <w:lang w:val="en-US"/>
              </w:rPr>
              <w:t>Amount Spent Per Month</w:t>
            </w:r>
          </w:p>
          <w:p w14:paraId="271491BF" w14:textId="77777777" w:rsidR="00F23B10" w:rsidRDefault="00F23B10" w:rsidP="00BE426F">
            <w:pPr>
              <w:rPr>
                <w:i/>
                <w:sz w:val="20"/>
                <w:szCs w:val="20"/>
                <w:lang w:val="en-US"/>
              </w:rPr>
            </w:pPr>
          </w:p>
          <w:p w14:paraId="550336A0" w14:textId="77777777" w:rsidR="00AE5F59" w:rsidRPr="00DB2580" w:rsidRDefault="00AE5F59" w:rsidP="00BE426F">
            <w:pPr>
              <w:rPr>
                <w:i/>
                <w:sz w:val="20"/>
                <w:szCs w:val="20"/>
                <w:lang w:val="en-US"/>
              </w:rPr>
            </w:pPr>
          </w:p>
          <w:p w14:paraId="7753818C" w14:textId="6D94AF22" w:rsidR="00AE5F59" w:rsidRPr="00DB2580" w:rsidRDefault="00AE5F59" w:rsidP="00BE426F">
            <w:pPr>
              <w:rPr>
                <w:i/>
                <w:sz w:val="20"/>
                <w:szCs w:val="20"/>
                <w:lang w:val="en-US"/>
              </w:rPr>
            </w:pPr>
            <w:r w:rsidRPr="00DB2580">
              <w:rPr>
                <w:i/>
                <w:sz w:val="20"/>
                <w:szCs w:val="20"/>
                <w:lang w:val="en-US"/>
              </w:rPr>
              <w:t xml:space="preserve">What </w:t>
            </w:r>
            <w:r w:rsidR="00D55469">
              <w:rPr>
                <w:i/>
                <w:color w:val="000000" w:themeColor="text1"/>
                <w:sz w:val="20"/>
                <w:szCs w:val="20"/>
                <w:lang w:val="en-US"/>
              </w:rPr>
              <w:t>type</w:t>
            </w:r>
            <w:r w:rsidR="00D55469" w:rsidRPr="00E74BA6">
              <w:rPr>
                <w:i/>
                <w:color w:val="000000" w:themeColor="text1"/>
                <w:sz w:val="20"/>
                <w:szCs w:val="20"/>
                <w:lang w:val="en-US"/>
              </w:rPr>
              <w:t xml:space="preserve"> </w:t>
            </w:r>
            <w:r w:rsidRPr="00DB2580">
              <w:rPr>
                <w:i/>
                <w:sz w:val="20"/>
                <w:szCs w:val="20"/>
                <w:lang w:val="en-US"/>
              </w:rPr>
              <w:t xml:space="preserve">of data </w:t>
            </w:r>
            <w:r w:rsidR="00D9182E">
              <w:rPr>
                <w:i/>
                <w:sz w:val="20"/>
                <w:szCs w:val="20"/>
                <w:lang w:val="en-US"/>
              </w:rPr>
              <w:t>are these</w:t>
            </w:r>
            <w:r w:rsidRPr="00DB2580">
              <w:rPr>
                <w:i/>
                <w:sz w:val="20"/>
                <w:szCs w:val="20"/>
                <w:lang w:val="en-US"/>
              </w:rPr>
              <w:t>?</w:t>
            </w:r>
          </w:p>
          <w:p w14:paraId="599DC780" w14:textId="77777777" w:rsidR="00AE5F59" w:rsidRDefault="00AE5F59" w:rsidP="00BE426F">
            <w:pPr>
              <w:rPr>
                <w:i/>
                <w:sz w:val="20"/>
                <w:szCs w:val="16"/>
                <w:lang w:val="en-US"/>
              </w:rPr>
            </w:pPr>
          </w:p>
          <w:p w14:paraId="14FB6C38" w14:textId="54786DD8" w:rsidR="00AE5F59" w:rsidRPr="00004F15" w:rsidRDefault="00AE0C45" w:rsidP="00BE426F">
            <w:pPr>
              <w:rPr>
                <w:color w:val="002060"/>
                <w:sz w:val="20"/>
                <w:szCs w:val="16"/>
                <w:lang w:val="en-US"/>
              </w:rPr>
            </w:pPr>
            <w:r w:rsidRPr="00004F15">
              <w:rPr>
                <w:color w:val="002060"/>
                <w:sz w:val="20"/>
                <w:szCs w:val="16"/>
                <w:lang w:val="en-US"/>
              </w:rPr>
              <w:t>Quantitative (</w:t>
            </w:r>
            <w:r w:rsidR="00917049" w:rsidRPr="00004F15">
              <w:rPr>
                <w:color w:val="002060"/>
                <w:sz w:val="20"/>
                <w:szCs w:val="16"/>
                <w:lang w:val="en-US"/>
              </w:rPr>
              <w:t>Continuous</w:t>
            </w:r>
            <w:r w:rsidRPr="00004F15">
              <w:rPr>
                <w:color w:val="002060"/>
                <w:sz w:val="20"/>
                <w:szCs w:val="16"/>
                <w:lang w:val="en-US"/>
              </w:rPr>
              <w:t>)</w:t>
            </w:r>
          </w:p>
          <w:p w14:paraId="0C735758" w14:textId="77777777" w:rsidR="00AE5F59" w:rsidRDefault="00AE5F59" w:rsidP="00BE426F">
            <w:pPr>
              <w:rPr>
                <w:i/>
                <w:sz w:val="20"/>
                <w:szCs w:val="16"/>
                <w:lang w:val="en-US"/>
              </w:rPr>
            </w:pPr>
          </w:p>
          <w:p w14:paraId="3FEA8AE2" w14:textId="77777777" w:rsidR="00AE5F59" w:rsidRPr="00DB2580" w:rsidRDefault="00AE5F59" w:rsidP="00BE426F">
            <w:pPr>
              <w:rPr>
                <w:color w:val="FF0000"/>
                <w:sz w:val="20"/>
                <w:szCs w:val="20"/>
                <w:lang w:val="en-US"/>
              </w:rPr>
            </w:pPr>
          </w:p>
          <w:p w14:paraId="23DED79F" w14:textId="77777777" w:rsidR="00AE5F59" w:rsidRPr="00DB2580" w:rsidRDefault="00AE5F59" w:rsidP="00BE426F">
            <w:pPr>
              <w:rPr>
                <w:color w:val="FF0000"/>
                <w:sz w:val="20"/>
                <w:szCs w:val="20"/>
                <w:lang w:val="en-US"/>
              </w:rPr>
            </w:pPr>
          </w:p>
        </w:tc>
        <w:tc>
          <w:tcPr>
            <w:tcW w:w="5528" w:type="dxa"/>
            <w:tcBorders>
              <w:top w:val="single" w:sz="4" w:space="0" w:color="auto"/>
            </w:tcBorders>
          </w:tcPr>
          <w:p w14:paraId="3702A83C" w14:textId="77777777" w:rsidR="00AE5F59" w:rsidRPr="00D235FF" w:rsidRDefault="00AE5F59" w:rsidP="00BE426F">
            <w:pPr>
              <w:spacing w:after="120"/>
              <w:rPr>
                <w:b/>
                <w:i/>
                <w:sz w:val="6"/>
                <w:szCs w:val="6"/>
                <w:u w:val="single"/>
                <w:lang w:val="en-US"/>
              </w:rPr>
            </w:pPr>
          </w:p>
          <w:tbl>
            <w:tblPr>
              <w:tblStyle w:val="TableGrid"/>
              <w:tblW w:w="0" w:type="auto"/>
              <w:jc w:val="center"/>
              <w:tblLayout w:type="fixed"/>
              <w:tblLook w:val="04A0" w:firstRow="1" w:lastRow="0" w:firstColumn="1" w:lastColumn="0" w:noHBand="0" w:noVBand="1"/>
            </w:tblPr>
            <w:tblGrid>
              <w:gridCol w:w="1559"/>
              <w:gridCol w:w="1567"/>
              <w:gridCol w:w="1727"/>
            </w:tblGrid>
            <w:tr w:rsidR="00AE5F59" w14:paraId="49277AE4" w14:textId="77777777" w:rsidTr="00BE426F">
              <w:trPr>
                <w:trHeight w:val="352"/>
                <w:jc w:val="center"/>
              </w:trPr>
              <w:tc>
                <w:tcPr>
                  <w:tcW w:w="1559" w:type="dxa"/>
                  <w:tcBorders>
                    <w:top w:val="nil"/>
                    <w:left w:val="nil"/>
                    <w:bottom w:val="single" w:sz="4" w:space="0" w:color="auto"/>
                    <w:right w:val="single" w:sz="4" w:space="0" w:color="auto"/>
                  </w:tcBorders>
                  <w:vAlign w:val="center"/>
                </w:tcPr>
                <w:p w14:paraId="7BFCC57C" w14:textId="77777777" w:rsidR="00AE5F59" w:rsidRPr="00D235FF" w:rsidRDefault="00AE5F59" w:rsidP="00BE426F">
                  <w:pPr>
                    <w:jc w:val="center"/>
                    <w:rPr>
                      <w:sz w:val="20"/>
                      <w:szCs w:val="20"/>
                      <w:lang w:val="en-US"/>
                    </w:rPr>
                  </w:pPr>
                  <w:r>
                    <w:rPr>
                      <w:sz w:val="20"/>
                      <w:szCs w:val="20"/>
                      <w:lang w:val="en-US"/>
                    </w:rPr>
                    <w:t>Amount spent/ month</w:t>
                  </w:r>
                </w:p>
              </w:tc>
              <w:tc>
                <w:tcPr>
                  <w:tcW w:w="1567" w:type="dxa"/>
                  <w:tcBorders>
                    <w:left w:val="single" w:sz="4" w:space="0" w:color="auto"/>
                    <w:bottom w:val="single" w:sz="4" w:space="0" w:color="auto"/>
                  </w:tcBorders>
                  <w:vAlign w:val="center"/>
                </w:tcPr>
                <w:p w14:paraId="2B310F06" w14:textId="77777777" w:rsidR="00AE5F59" w:rsidRPr="00D235FF" w:rsidRDefault="00AE5F59" w:rsidP="00BE426F">
                  <w:pPr>
                    <w:jc w:val="center"/>
                    <w:rPr>
                      <w:sz w:val="20"/>
                      <w:szCs w:val="20"/>
                      <w:lang w:val="en-US"/>
                    </w:rPr>
                  </w:pPr>
                  <w:r>
                    <w:rPr>
                      <w:sz w:val="20"/>
                      <w:szCs w:val="20"/>
                      <w:lang w:val="en-US"/>
                    </w:rPr>
                    <w:t>Visit the mall once / month</w:t>
                  </w:r>
                </w:p>
              </w:tc>
              <w:tc>
                <w:tcPr>
                  <w:tcW w:w="1727" w:type="dxa"/>
                  <w:tcBorders>
                    <w:bottom w:val="single" w:sz="4" w:space="0" w:color="auto"/>
                  </w:tcBorders>
                  <w:vAlign w:val="center"/>
                </w:tcPr>
                <w:p w14:paraId="141A1F17" w14:textId="77777777" w:rsidR="00AE5F59" w:rsidRPr="00D235FF" w:rsidRDefault="00AE5F59" w:rsidP="00BE426F">
                  <w:pPr>
                    <w:jc w:val="center"/>
                    <w:rPr>
                      <w:sz w:val="20"/>
                      <w:szCs w:val="20"/>
                      <w:lang w:val="en-US"/>
                    </w:rPr>
                  </w:pPr>
                  <w:r>
                    <w:rPr>
                      <w:sz w:val="20"/>
                      <w:szCs w:val="20"/>
                      <w:lang w:val="en-US"/>
                    </w:rPr>
                    <w:t xml:space="preserve">Visit the mall </w:t>
                  </w:r>
                  <w:r>
                    <w:rPr>
                      <w:sz w:val="20"/>
                      <w:szCs w:val="20"/>
                      <w:lang w:val="en-US"/>
                    </w:rPr>
                    <w:br/>
                    <w:t>6 times / month</w:t>
                  </w:r>
                </w:p>
              </w:tc>
            </w:tr>
            <w:tr w:rsidR="00AE5F59" w14:paraId="6F395785" w14:textId="77777777" w:rsidTr="00BE426F">
              <w:trPr>
                <w:trHeight w:val="286"/>
                <w:jc w:val="center"/>
              </w:trPr>
              <w:tc>
                <w:tcPr>
                  <w:tcW w:w="1559" w:type="dxa"/>
                  <w:tcBorders>
                    <w:top w:val="single" w:sz="4" w:space="0" w:color="auto"/>
                    <w:left w:val="single" w:sz="4" w:space="0" w:color="auto"/>
                    <w:bottom w:val="single" w:sz="4" w:space="0" w:color="auto"/>
                    <w:right w:val="single" w:sz="4" w:space="0" w:color="auto"/>
                  </w:tcBorders>
                  <w:vAlign w:val="center"/>
                </w:tcPr>
                <w:p w14:paraId="0AA245E3" w14:textId="77777777" w:rsidR="00AE5F59" w:rsidRPr="00EA20B5" w:rsidRDefault="00AE5F59" w:rsidP="00BE426F">
                  <w:pPr>
                    <w:rPr>
                      <w:i/>
                      <w:sz w:val="20"/>
                      <w:szCs w:val="20"/>
                      <w:lang w:val="en-US"/>
                    </w:rPr>
                  </w:pPr>
                  <w:r w:rsidRPr="00EA20B5">
                    <w:rPr>
                      <w:i/>
                      <w:sz w:val="20"/>
                      <w:szCs w:val="20"/>
                      <w:lang w:val="en-US"/>
                    </w:rPr>
                    <w:t>n</w:t>
                  </w:r>
                </w:p>
              </w:tc>
              <w:tc>
                <w:tcPr>
                  <w:tcW w:w="1567" w:type="dxa"/>
                  <w:tcBorders>
                    <w:top w:val="single" w:sz="4" w:space="0" w:color="auto"/>
                    <w:left w:val="single" w:sz="4" w:space="0" w:color="auto"/>
                  </w:tcBorders>
                  <w:vAlign w:val="center"/>
                </w:tcPr>
                <w:p w14:paraId="0E5FCCC4" w14:textId="4EDE7D82" w:rsidR="00AE5F59" w:rsidRPr="00004F15" w:rsidRDefault="006E2E25" w:rsidP="00BE426F">
                  <w:pPr>
                    <w:jc w:val="center"/>
                    <w:rPr>
                      <w:color w:val="002060"/>
                      <w:sz w:val="20"/>
                      <w:szCs w:val="20"/>
                      <w:lang w:val="en-US"/>
                    </w:rPr>
                  </w:pPr>
                  <w:r w:rsidRPr="00004F15">
                    <w:rPr>
                      <w:color w:val="002060"/>
                      <w:sz w:val="20"/>
                      <w:szCs w:val="20"/>
                      <w:lang w:val="en-US"/>
                    </w:rPr>
                    <w:t>24</w:t>
                  </w:r>
                </w:p>
              </w:tc>
              <w:tc>
                <w:tcPr>
                  <w:tcW w:w="1727" w:type="dxa"/>
                  <w:tcBorders>
                    <w:top w:val="single" w:sz="4" w:space="0" w:color="auto"/>
                  </w:tcBorders>
                  <w:vAlign w:val="center"/>
                </w:tcPr>
                <w:p w14:paraId="0C3F30A1" w14:textId="56C953FB" w:rsidR="00AE5F59" w:rsidRPr="00004F15" w:rsidRDefault="0019481E" w:rsidP="00BE426F">
                  <w:pPr>
                    <w:jc w:val="center"/>
                    <w:rPr>
                      <w:color w:val="002060"/>
                      <w:sz w:val="20"/>
                      <w:szCs w:val="20"/>
                      <w:lang w:val="en-US"/>
                    </w:rPr>
                  </w:pPr>
                  <w:r w:rsidRPr="00004F15">
                    <w:rPr>
                      <w:color w:val="002060"/>
                      <w:sz w:val="20"/>
                      <w:szCs w:val="20"/>
                      <w:lang w:val="en-US"/>
                    </w:rPr>
                    <w:t>19</w:t>
                  </w:r>
                </w:p>
              </w:tc>
            </w:tr>
            <w:tr w:rsidR="00AE5F59" w14:paraId="4B0F298C" w14:textId="77777777" w:rsidTr="00BE426F">
              <w:trPr>
                <w:trHeight w:val="286"/>
                <w:jc w:val="center"/>
              </w:trPr>
              <w:tc>
                <w:tcPr>
                  <w:tcW w:w="1559" w:type="dxa"/>
                  <w:tcBorders>
                    <w:top w:val="single" w:sz="4" w:space="0" w:color="auto"/>
                  </w:tcBorders>
                  <w:vAlign w:val="center"/>
                </w:tcPr>
                <w:p w14:paraId="05DF6AA7" w14:textId="77777777" w:rsidR="00AE5F59" w:rsidRPr="00D235FF" w:rsidRDefault="00AE5F59" w:rsidP="00BE426F">
                  <w:pPr>
                    <w:rPr>
                      <w:sz w:val="20"/>
                      <w:szCs w:val="20"/>
                      <w:lang w:val="en-US"/>
                    </w:rPr>
                  </w:pPr>
                  <w:r w:rsidRPr="00D235FF">
                    <w:rPr>
                      <w:sz w:val="20"/>
                      <w:szCs w:val="20"/>
                      <w:lang w:val="en-US"/>
                    </w:rPr>
                    <w:t>Mean</w:t>
                  </w:r>
                </w:p>
              </w:tc>
              <w:tc>
                <w:tcPr>
                  <w:tcW w:w="1567" w:type="dxa"/>
                  <w:vAlign w:val="center"/>
                </w:tcPr>
                <w:p w14:paraId="670B3A58" w14:textId="4C808F7E" w:rsidR="00AE5F59" w:rsidRPr="00004F15" w:rsidRDefault="006E2E25" w:rsidP="00BE426F">
                  <w:pPr>
                    <w:jc w:val="center"/>
                    <w:rPr>
                      <w:color w:val="002060"/>
                      <w:sz w:val="20"/>
                      <w:szCs w:val="20"/>
                      <w:lang w:val="en-US"/>
                    </w:rPr>
                  </w:pPr>
                  <w:r w:rsidRPr="00004F15">
                    <w:rPr>
                      <w:color w:val="002060"/>
                      <w:sz w:val="20"/>
                      <w:szCs w:val="20"/>
                      <w:lang w:val="en-US"/>
                    </w:rPr>
                    <w:t>470.4</w:t>
                  </w:r>
                </w:p>
              </w:tc>
              <w:tc>
                <w:tcPr>
                  <w:tcW w:w="1727" w:type="dxa"/>
                  <w:vAlign w:val="center"/>
                </w:tcPr>
                <w:p w14:paraId="34CA2C38" w14:textId="3CB26658" w:rsidR="00AE5F59" w:rsidRPr="00004F15" w:rsidRDefault="0019481E" w:rsidP="00BE426F">
                  <w:pPr>
                    <w:jc w:val="center"/>
                    <w:rPr>
                      <w:color w:val="002060"/>
                      <w:sz w:val="20"/>
                      <w:szCs w:val="20"/>
                      <w:lang w:val="en-US"/>
                    </w:rPr>
                  </w:pPr>
                  <w:r w:rsidRPr="00004F15">
                    <w:rPr>
                      <w:color w:val="002060"/>
                      <w:sz w:val="20"/>
                      <w:szCs w:val="20"/>
                      <w:lang w:val="en-US"/>
                    </w:rPr>
                    <w:t>492.2</w:t>
                  </w:r>
                </w:p>
              </w:tc>
            </w:tr>
            <w:tr w:rsidR="00AE5F59" w14:paraId="0E10F428" w14:textId="77777777" w:rsidTr="00BE426F">
              <w:trPr>
                <w:trHeight w:val="286"/>
                <w:jc w:val="center"/>
              </w:trPr>
              <w:tc>
                <w:tcPr>
                  <w:tcW w:w="1559" w:type="dxa"/>
                  <w:vAlign w:val="center"/>
                </w:tcPr>
                <w:p w14:paraId="1FB9CB75" w14:textId="77777777" w:rsidR="00AE5F59" w:rsidRPr="00D235FF" w:rsidRDefault="00AE5F59" w:rsidP="00BE426F">
                  <w:pPr>
                    <w:rPr>
                      <w:sz w:val="20"/>
                      <w:szCs w:val="20"/>
                      <w:lang w:val="en-US"/>
                    </w:rPr>
                  </w:pPr>
                  <w:r w:rsidRPr="00D235FF">
                    <w:rPr>
                      <w:sz w:val="20"/>
                      <w:szCs w:val="20"/>
                      <w:lang w:val="en-US"/>
                    </w:rPr>
                    <w:t>S</w:t>
                  </w:r>
                  <w:r>
                    <w:rPr>
                      <w:sz w:val="20"/>
                      <w:szCs w:val="20"/>
                      <w:lang w:val="en-US"/>
                    </w:rPr>
                    <w:t>D</w:t>
                  </w:r>
                </w:p>
              </w:tc>
              <w:tc>
                <w:tcPr>
                  <w:tcW w:w="1567" w:type="dxa"/>
                  <w:vAlign w:val="center"/>
                </w:tcPr>
                <w:p w14:paraId="35BF1B0D" w14:textId="747AC345" w:rsidR="00AE5F59" w:rsidRPr="00004F15" w:rsidRDefault="006E2E25" w:rsidP="00BE426F">
                  <w:pPr>
                    <w:jc w:val="center"/>
                    <w:rPr>
                      <w:color w:val="002060"/>
                      <w:sz w:val="20"/>
                      <w:szCs w:val="20"/>
                      <w:lang w:val="en-US"/>
                    </w:rPr>
                  </w:pPr>
                  <w:r w:rsidRPr="00004F15">
                    <w:rPr>
                      <w:color w:val="002060"/>
                      <w:sz w:val="20"/>
                      <w:szCs w:val="20"/>
                      <w:lang w:val="en-US"/>
                    </w:rPr>
                    <w:t>155.8</w:t>
                  </w:r>
                </w:p>
              </w:tc>
              <w:tc>
                <w:tcPr>
                  <w:tcW w:w="1727" w:type="dxa"/>
                  <w:vAlign w:val="center"/>
                </w:tcPr>
                <w:p w14:paraId="7F7D8980" w14:textId="0F93D398" w:rsidR="00AE5F59" w:rsidRPr="00004F15" w:rsidRDefault="0019481E" w:rsidP="00BE426F">
                  <w:pPr>
                    <w:jc w:val="center"/>
                    <w:rPr>
                      <w:color w:val="002060"/>
                      <w:sz w:val="20"/>
                      <w:szCs w:val="20"/>
                      <w:lang w:val="en-US"/>
                    </w:rPr>
                  </w:pPr>
                  <w:r w:rsidRPr="00004F15">
                    <w:rPr>
                      <w:color w:val="002060"/>
                      <w:sz w:val="20"/>
                      <w:szCs w:val="20"/>
                      <w:lang w:val="en-US"/>
                    </w:rPr>
                    <w:t>127.2</w:t>
                  </w:r>
                </w:p>
              </w:tc>
            </w:tr>
            <w:tr w:rsidR="00AE5F59" w14:paraId="49CA0D11" w14:textId="77777777" w:rsidTr="00BE426F">
              <w:trPr>
                <w:trHeight w:val="286"/>
                <w:jc w:val="center"/>
              </w:trPr>
              <w:tc>
                <w:tcPr>
                  <w:tcW w:w="1559" w:type="dxa"/>
                  <w:vAlign w:val="center"/>
                </w:tcPr>
                <w:p w14:paraId="3B73515D" w14:textId="77777777" w:rsidR="00AE5F59" w:rsidRPr="00D235FF" w:rsidRDefault="00AE5F59" w:rsidP="00BE426F">
                  <w:pPr>
                    <w:rPr>
                      <w:sz w:val="20"/>
                      <w:szCs w:val="20"/>
                      <w:lang w:val="en-US"/>
                    </w:rPr>
                  </w:pPr>
                  <w:r w:rsidRPr="00D235FF">
                    <w:rPr>
                      <w:sz w:val="20"/>
                      <w:szCs w:val="20"/>
                      <w:lang w:val="en-US"/>
                    </w:rPr>
                    <w:t>Minimum</w:t>
                  </w:r>
                </w:p>
              </w:tc>
              <w:tc>
                <w:tcPr>
                  <w:tcW w:w="1567" w:type="dxa"/>
                  <w:vAlign w:val="center"/>
                </w:tcPr>
                <w:p w14:paraId="5205246A" w14:textId="2F555CD5" w:rsidR="00AE5F59" w:rsidRPr="00004F15" w:rsidRDefault="006E2E25" w:rsidP="00BE426F">
                  <w:pPr>
                    <w:jc w:val="center"/>
                    <w:rPr>
                      <w:color w:val="002060"/>
                      <w:sz w:val="20"/>
                      <w:szCs w:val="20"/>
                      <w:lang w:val="en-US"/>
                    </w:rPr>
                  </w:pPr>
                  <w:r w:rsidRPr="00004F15">
                    <w:rPr>
                      <w:color w:val="002060"/>
                      <w:sz w:val="20"/>
                      <w:szCs w:val="20"/>
                      <w:lang w:val="en-US"/>
                    </w:rPr>
                    <w:t>130.0</w:t>
                  </w:r>
                </w:p>
              </w:tc>
              <w:tc>
                <w:tcPr>
                  <w:tcW w:w="1727" w:type="dxa"/>
                  <w:vAlign w:val="center"/>
                </w:tcPr>
                <w:p w14:paraId="2A52E93A" w14:textId="5666AB98" w:rsidR="00AE5F59" w:rsidRPr="00004F15" w:rsidRDefault="0019481E" w:rsidP="00BE426F">
                  <w:pPr>
                    <w:jc w:val="center"/>
                    <w:rPr>
                      <w:color w:val="002060"/>
                      <w:sz w:val="20"/>
                      <w:szCs w:val="20"/>
                      <w:lang w:val="en-US"/>
                    </w:rPr>
                  </w:pPr>
                  <w:r w:rsidRPr="00004F15">
                    <w:rPr>
                      <w:color w:val="002060"/>
                      <w:sz w:val="20"/>
                      <w:szCs w:val="20"/>
                      <w:lang w:val="en-US"/>
                    </w:rPr>
                    <w:t>271.5</w:t>
                  </w:r>
                </w:p>
              </w:tc>
            </w:tr>
            <w:tr w:rsidR="00AE5F59" w14:paraId="7724F856" w14:textId="77777777" w:rsidTr="00BE426F">
              <w:trPr>
                <w:trHeight w:val="286"/>
                <w:jc w:val="center"/>
              </w:trPr>
              <w:tc>
                <w:tcPr>
                  <w:tcW w:w="1559" w:type="dxa"/>
                  <w:vAlign w:val="center"/>
                </w:tcPr>
                <w:p w14:paraId="67642B73" w14:textId="77777777" w:rsidR="00AE5F59" w:rsidRPr="00D235FF" w:rsidRDefault="00AE5F59" w:rsidP="00BE426F">
                  <w:pPr>
                    <w:rPr>
                      <w:sz w:val="20"/>
                      <w:szCs w:val="20"/>
                      <w:lang w:val="en-US"/>
                    </w:rPr>
                  </w:pPr>
                  <w:r w:rsidRPr="00D235FF">
                    <w:rPr>
                      <w:sz w:val="20"/>
                      <w:szCs w:val="20"/>
                      <w:lang w:val="en-US"/>
                    </w:rPr>
                    <w:t>Q1</w:t>
                  </w:r>
                </w:p>
              </w:tc>
              <w:tc>
                <w:tcPr>
                  <w:tcW w:w="1567" w:type="dxa"/>
                  <w:vAlign w:val="center"/>
                </w:tcPr>
                <w:p w14:paraId="08E3D8A9" w14:textId="63125676" w:rsidR="00AE5F59" w:rsidRPr="00004F15" w:rsidRDefault="006E2E25" w:rsidP="00BE426F">
                  <w:pPr>
                    <w:jc w:val="center"/>
                    <w:rPr>
                      <w:color w:val="002060"/>
                      <w:sz w:val="20"/>
                      <w:szCs w:val="20"/>
                      <w:lang w:val="en-US"/>
                    </w:rPr>
                  </w:pPr>
                  <w:r w:rsidRPr="00004F15">
                    <w:rPr>
                      <w:color w:val="002060"/>
                      <w:sz w:val="20"/>
                      <w:szCs w:val="20"/>
                      <w:lang w:val="en-US"/>
                    </w:rPr>
                    <w:t>398.6</w:t>
                  </w:r>
                </w:p>
              </w:tc>
              <w:tc>
                <w:tcPr>
                  <w:tcW w:w="1727" w:type="dxa"/>
                  <w:vAlign w:val="center"/>
                </w:tcPr>
                <w:p w14:paraId="27FB84DE" w14:textId="76EECAF3" w:rsidR="00AE5F59" w:rsidRPr="00004F15" w:rsidRDefault="0019481E" w:rsidP="00BE426F">
                  <w:pPr>
                    <w:jc w:val="center"/>
                    <w:rPr>
                      <w:color w:val="002060"/>
                      <w:sz w:val="20"/>
                      <w:szCs w:val="20"/>
                      <w:lang w:val="en-US"/>
                    </w:rPr>
                  </w:pPr>
                  <w:r w:rsidRPr="00004F15">
                    <w:rPr>
                      <w:color w:val="002060"/>
                      <w:sz w:val="20"/>
                      <w:szCs w:val="20"/>
                      <w:lang w:val="en-US"/>
                    </w:rPr>
                    <w:t>406.3</w:t>
                  </w:r>
                </w:p>
              </w:tc>
            </w:tr>
            <w:tr w:rsidR="00AE5F59" w14:paraId="7B297FDB" w14:textId="77777777" w:rsidTr="00BE426F">
              <w:trPr>
                <w:trHeight w:val="286"/>
                <w:jc w:val="center"/>
              </w:trPr>
              <w:tc>
                <w:tcPr>
                  <w:tcW w:w="1559" w:type="dxa"/>
                  <w:vAlign w:val="center"/>
                </w:tcPr>
                <w:p w14:paraId="6057E437" w14:textId="77777777" w:rsidR="00AE5F59" w:rsidRPr="00D235FF" w:rsidRDefault="00AE5F59" w:rsidP="00BE426F">
                  <w:pPr>
                    <w:rPr>
                      <w:sz w:val="20"/>
                      <w:szCs w:val="20"/>
                      <w:lang w:val="en-US"/>
                    </w:rPr>
                  </w:pPr>
                  <w:r>
                    <w:rPr>
                      <w:sz w:val="20"/>
                      <w:szCs w:val="20"/>
                      <w:lang w:val="en-US"/>
                    </w:rPr>
                    <w:t>Median (Q2)</w:t>
                  </w:r>
                </w:p>
              </w:tc>
              <w:tc>
                <w:tcPr>
                  <w:tcW w:w="1567" w:type="dxa"/>
                  <w:vAlign w:val="center"/>
                </w:tcPr>
                <w:p w14:paraId="26DAFE41" w14:textId="5CB13BD4" w:rsidR="00AE5F59" w:rsidRPr="00004F15" w:rsidRDefault="006E2E25" w:rsidP="00BE426F">
                  <w:pPr>
                    <w:jc w:val="center"/>
                    <w:rPr>
                      <w:color w:val="002060"/>
                      <w:sz w:val="20"/>
                      <w:szCs w:val="20"/>
                      <w:lang w:val="en-US"/>
                    </w:rPr>
                  </w:pPr>
                  <w:r w:rsidRPr="00004F15">
                    <w:rPr>
                      <w:color w:val="002060"/>
                      <w:sz w:val="20"/>
                      <w:szCs w:val="20"/>
                      <w:lang w:val="en-US"/>
                    </w:rPr>
                    <w:t>454.4</w:t>
                  </w:r>
                </w:p>
              </w:tc>
              <w:tc>
                <w:tcPr>
                  <w:tcW w:w="1727" w:type="dxa"/>
                  <w:vAlign w:val="center"/>
                </w:tcPr>
                <w:p w14:paraId="3A58C926" w14:textId="0132992D" w:rsidR="00AE5F59" w:rsidRPr="00004F15" w:rsidRDefault="0019481E" w:rsidP="00BE426F">
                  <w:pPr>
                    <w:jc w:val="center"/>
                    <w:rPr>
                      <w:color w:val="002060"/>
                      <w:sz w:val="20"/>
                      <w:szCs w:val="20"/>
                      <w:lang w:val="en-US"/>
                    </w:rPr>
                  </w:pPr>
                  <w:r w:rsidRPr="00004F15">
                    <w:rPr>
                      <w:color w:val="002060"/>
                      <w:sz w:val="20"/>
                      <w:szCs w:val="20"/>
                      <w:lang w:val="en-US"/>
                    </w:rPr>
                    <w:t>489.3</w:t>
                  </w:r>
                </w:p>
              </w:tc>
            </w:tr>
            <w:tr w:rsidR="00AE5F59" w14:paraId="55664088" w14:textId="77777777" w:rsidTr="00BE426F">
              <w:trPr>
                <w:trHeight w:val="286"/>
                <w:jc w:val="center"/>
              </w:trPr>
              <w:tc>
                <w:tcPr>
                  <w:tcW w:w="1559" w:type="dxa"/>
                  <w:vAlign w:val="center"/>
                </w:tcPr>
                <w:p w14:paraId="021AF896" w14:textId="77777777" w:rsidR="00AE5F59" w:rsidRPr="00D235FF" w:rsidRDefault="00AE5F59" w:rsidP="00BE426F">
                  <w:pPr>
                    <w:rPr>
                      <w:sz w:val="20"/>
                      <w:szCs w:val="20"/>
                      <w:lang w:val="en-US"/>
                    </w:rPr>
                  </w:pPr>
                  <w:r>
                    <w:rPr>
                      <w:sz w:val="20"/>
                      <w:szCs w:val="20"/>
                      <w:lang w:val="en-US"/>
                    </w:rPr>
                    <w:t>Q3</w:t>
                  </w:r>
                </w:p>
              </w:tc>
              <w:tc>
                <w:tcPr>
                  <w:tcW w:w="1567" w:type="dxa"/>
                  <w:vAlign w:val="center"/>
                </w:tcPr>
                <w:p w14:paraId="5FBF4810" w14:textId="7D243742" w:rsidR="00AE5F59" w:rsidRPr="00004F15" w:rsidRDefault="006E2E25" w:rsidP="00BE426F">
                  <w:pPr>
                    <w:jc w:val="center"/>
                    <w:rPr>
                      <w:color w:val="002060"/>
                      <w:sz w:val="20"/>
                      <w:szCs w:val="20"/>
                      <w:lang w:val="en-US"/>
                    </w:rPr>
                  </w:pPr>
                  <w:r w:rsidRPr="00004F15">
                    <w:rPr>
                      <w:color w:val="002060"/>
                      <w:sz w:val="20"/>
                      <w:szCs w:val="20"/>
                      <w:lang w:val="en-US"/>
                    </w:rPr>
                    <w:t>563.2</w:t>
                  </w:r>
                </w:p>
              </w:tc>
              <w:tc>
                <w:tcPr>
                  <w:tcW w:w="1727" w:type="dxa"/>
                  <w:vAlign w:val="center"/>
                </w:tcPr>
                <w:p w14:paraId="483C8926" w14:textId="31C57A4B" w:rsidR="00AE5F59" w:rsidRPr="00004F15" w:rsidRDefault="0019481E" w:rsidP="00BE426F">
                  <w:pPr>
                    <w:jc w:val="center"/>
                    <w:rPr>
                      <w:color w:val="002060"/>
                      <w:sz w:val="20"/>
                      <w:szCs w:val="20"/>
                      <w:lang w:val="en-US"/>
                    </w:rPr>
                  </w:pPr>
                  <w:r w:rsidRPr="00004F15">
                    <w:rPr>
                      <w:color w:val="002060"/>
                      <w:sz w:val="20"/>
                      <w:szCs w:val="20"/>
                      <w:lang w:val="en-US"/>
                    </w:rPr>
                    <w:t>572.1</w:t>
                  </w:r>
                </w:p>
              </w:tc>
            </w:tr>
            <w:tr w:rsidR="00AE5F59" w14:paraId="5159A812" w14:textId="77777777" w:rsidTr="00BE426F">
              <w:trPr>
                <w:trHeight w:val="286"/>
                <w:jc w:val="center"/>
              </w:trPr>
              <w:tc>
                <w:tcPr>
                  <w:tcW w:w="1559" w:type="dxa"/>
                  <w:vAlign w:val="center"/>
                </w:tcPr>
                <w:p w14:paraId="4EC6976B" w14:textId="77777777" w:rsidR="00AE5F59" w:rsidRPr="00D235FF" w:rsidRDefault="00AE5F59" w:rsidP="00BE426F">
                  <w:pPr>
                    <w:rPr>
                      <w:sz w:val="20"/>
                      <w:szCs w:val="20"/>
                      <w:lang w:val="en-US"/>
                    </w:rPr>
                  </w:pPr>
                  <w:r>
                    <w:rPr>
                      <w:sz w:val="20"/>
                      <w:szCs w:val="20"/>
                      <w:lang w:val="en-US"/>
                    </w:rPr>
                    <w:t>Maximum</w:t>
                  </w:r>
                </w:p>
              </w:tc>
              <w:tc>
                <w:tcPr>
                  <w:tcW w:w="1567" w:type="dxa"/>
                  <w:vAlign w:val="center"/>
                </w:tcPr>
                <w:p w14:paraId="33ABC0EF" w14:textId="56A5101D" w:rsidR="00AE5F59" w:rsidRPr="00004F15" w:rsidRDefault="006E2E25" w:rsidP="00BE426F">
                  <w:pPr>
                    <w:jc w:val="center"/>
                    <w:rPr>
                      <w:color w:val="002060"/>
                      <w:sz w:val="20"/>
                      <w:szCs w:val="20"/>
                      <w:lang w:val="en-US"/>
                    </w:rPr>
                  </w:pPr>
                  <w:r w:rsidRPr="00004F15">
                    <w:rPr>
                      <w:color w:val="002060"/>
                      <w:sz w:val="20"/>
                      <w:szCs w:val="20"/>
                      <w:lang w:val="en-US"/>
                    </w:rPr>
                    <w:t>743.8</w:t>
                  </w:r>
                </w:p>
              </w:tc>
              <w:tc>
                <w:tcPr>
                  <w:tcW w:w="1727" w:type="dxa"/>
                  <w:vAlign w:val="center"/>
                </w:tcPr>
                <w:p w14:paraId="5F155B3A" w14:textId="23DDD239" w:rsidR="00AE5F59" w:rsidRPr="00004F15" w:rsidRDefault="0019481E" w:rsidP="00BE426F">
                  <w:pPr>
                    <w:jc w:val="center"/>
                    <w:rPr>
                      <w:color w:val="002060"/>
                      <w:sz w:val="20"/>
                      <w:szCs w:val="20"/>
                      <w:lang w:val="en-US"/>
                    </w:rPr>
                  </w:pPr>
                  <w:r w:rsidRPr="00004F15">
                    <w:rPr>
                      <w:color w:val="002060"/>
                      <w:sz w:val="20"/>
                      <w:szCs w:val="20"/>
                      <w:lang w:val="en-US"/>
                    </w:rPr>
                    <w:t>749.5</w:t>
                  </w:r>
                </w:p>
              </w:tc>
            </w:tr>
          </w:tbl>
          <w:p w14:paraId="2A899A6C" w14:textId="63EC2C25" w:rsidR="00B9440F" w:rsidRDefault="00B9440F" w:rsidP="00BE426F">
            <w:pPr>
              <w:spacing w:before="60" w:after="120"/>
              <w:rPr>
                <w:b/>
                <w:sz w:val="22"/>
                <w:lang w:val="en-US"/>
              </w:rPr>
            </w:pPr>
            <w:r w:rsidRPr="00D44EE7">
              <w:rPr>
                <w:b/>
                <w:sz w:val="22"/>
                <w:lang w:val="en-US"/>
              </w:rPr>
              <w:t>Numerical Summaries:</w:t>
            </w:r>
          </w:p>
          <w:p w14:paraId="763DB507" w14:textId="6A5E9B2D" w:rsidR="00221A3E" w:rsidRDefault="00221A3E" w:rsidP="00BE426F">
            <w:pPr>
              <w:spacing w:before="60" w:after="120"/>
              <w:rPr>
                <w:b/>
                <w:sz w:val="22"/>
                <w:lang w:val="en-US"/>
              </w:rPr>
            </w:pPr>
            <w:r>
              <w:rPr>
                <w:noProof/>
              </w:rPr>
              <w:drawing>
                <wp:inline distT="0" distB="0" distL="0" distR="0" wp14:anchorId="3FF020EF" wp14:editId="7A2C3AA0">
                  <wp:extent cx="3373120" cy="1172210"/>
                  <wp:effectExtent l="0" t="0" r="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73120" cy="1172210"/>
                          </a:xfrm>
                          <a:prstGeom prst="rect">
                            <a:avLst/>
                          </a:prstGeom>
                        </pic:spPr>
                      </pic:pic>
                    </a:graphicData>
                  </a:graphic>
                </wp:inline>
              </w:drawing>
            </w:r>
          </w:p>
          <w:p w14:paraId="4A73EBAF" w14:textId="0B2F0547" w:rsidR="00221A3E" w:rsidRDefault="00221A3E" w:rsidP="00BE426F">
            <w:pPr>
              <w:spacing w:before="60" w:after="120"/>
              <w:rPr>
                <w:b/>
                <w:sz w:val="22"/>
                <w:lang w:val="en-US"/>
              </w:rPr>
            </w:pPr>
          </w:p>
          <w:p w14:paraId="25EA311D" w14:textId="246AE17B" w:rsidR="00221A3E" w:rsidRDefault="00221A3E" w:rsidP="00BE426F">
            <w:pPr>
              <w:spacing w:before="60" w:after="120"/>
              <w:rPr>
                <w:b/>
                <w:sz w:val="22"/>
                <w:lang w:val="en-US"/>
              </w:rPr>
            </w:pPr>
          </w:p>
          <w:p w14:paraId="3358EB26" w14:textId="7541E4DF" w:rsidR="00221A3E" w:rsidRDefault="00221A3E" w:rsidP="00BE426F">
            <w:pPr>
              <w:spacing w:before="60" w:after="120"/>
              <w:rPr>
                <w:b/>
                <w:sz w:val="22"/>
                <w:lang w:val="en-US"/>
              </w:rPr>
            </w:pPr>
          </w:p>
          <w:p w14:paraId="5FA9F60E" w14:textId="26085ED6" w:rsidR="00221A3E" w:rsidRDefault="00221A3E" w:rsidP="00BE426F">
            <w:pPr>
              <w:spacing w:before="60" w:after="120"/>
              <w:rPr>
                <w:b/>
                <w:sz w:val="22"/>
                <w:lang w:val="en-US"/>
              </w:rPr>
            </w:pPr>
          </w:p>
          <w:p w14:paraId="2A2AF110" w14:textId="77777777" w:rsidR="00891166" w:rsidRPr="00221A3E" w:rsidRDefault="00891166" w:rsidP="00BE426F">
            <w:pPr>
              <w:spacing w:before="60" w:after="120"/>
              <w:rPr>
                <w:b/>
                <w:sz w:val="22"/>
                <w:lang w:val="en-US"/>
              </w:rPr>
            </w:pPr>
          </w:p>
          <w:p w14:paraId="249553B4" w14:textId="4CC8DEED" w:rsidR="00221A3E" w:rsidRPr="00907C24" w:rsidRDefault="0019481E" w:rsidP="00BE426F">
            <w:pPr>
              <w:rPr>
                <w:b/>
                <w:sz w:val="22"/>
                <w:lang w:val="en-US"/>
              </w:rPr>
            </w:pPr>
            <w:r w:rsidRPr="0019481E">
              <w:rPr>
                <w:b/>
                <w:sz w:val="22"/>
                <w:lang w:val="en-US"/>
              </w:rPr>
              <w:t>Graphical Summaries:</w:t>
            </w:r>
          </w:p>
          <w:p w14:paraId="1ECEBBC1" w14:textId="3BA8192F" w:rsidR="00D8693A" w:rsidRDefault="00221A3E" w:rsidP="00BE426F">
            <w:pPr>
              <w:rPr>
                <w:lang w:val="en-US"/>
              </w:rPr>
            </w:pPr>
            <w:r>
              <w:rPr>
                <w:noProof/>
              </w:rPr>
              <w:drawing>
                <wp:inline distT="0" distB="0" distL="0" distR="0" wp14:anchorId="7A898437" wp14:editId="08A226A6">
                  <wp:extent cx="3373120" cy="2203450"/>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373120" cy="2203450"/>
                          </a:xfrm>
                          <a:prstGeom prst="rect">
                            <a:avLst/>
                          </a:prstGeom>
                        </pic:spPr>
                      </pic:pic>
                    </a:graphicData>
                  </a:graphic>
                </wp:inline>
              </w:drawing>
            </w:r>
          </w:p>
          <w:p w14:paraId="3DFDF985" w14:textId="77777777" w:rsidR="00920D1F" w:rsidRDefault="00920D1F" w:rsidP="00BE426F">
            <w:pPr>
              <w:rPr>
                <w:lang w:val="en-US"/>
              </w:rPr>
            </w:pPr>
          </w:p>
          <w:p w14:paraId="7EC5AB4C" w14:textId="1F892449" w:rsidR="00D8693A" w:rsidRDefault="00920D1F" w:rsidP="00BE426F">
            <w:pPr>
              <w:rPr>
                <w:lang w:val="en-US"/>
              </w:rPr>
            </w:pPr>
            <w:r>
              <w:rPr>
                <w:noProof/>
              </w:rPr>
              <w:drawing>
                <wp:inline distT="0" distB="0" distL="0" distR="0" wp14:anchorId="26D1335A" wp14:editId="42ABDA8A">
                  <wp:extent cx="3373120" cy="221043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73120" cy="2210435"/>
                          </a:xfrm>
                          <a:prstGeom prst="rect">
                            <a:avLst/>
                          </a:prstGeom>
                        </pic:spPr>
                      </pic:pic>
                    </a:graphicData>
                  </a:graphic>
                </wp:inline>
              </w:drawing>
            </w:r>
          </w:p>
          <w:p w14:paraId="27A29727" w14:textId="2A41C3AE" w:rsidR="00D8693A" w:rsidRPr="0019481E" w:rsidRDefault="00D8693A" w:rsidP="00BE426F">
            <w:pPr>
              <w:rPr>
                <w:sz w:val="22"/>
                <w:lang w:val="en-US"/>
              </w:rPr>
            </w:pPr>
          </w:p>
        </w:tc>
        <w:tc>
          <w:tcPr>
            <w:tcW w:w="3686" w:type="dxa"/>
            <w:tcBorders>
              <w:top w:val="single" w:sz="4" w:space="0" w:color="auto"/>
            </w:tcBorders>
          </w:tcPr>
          <w:p w14:paraId="238D7BA0" w14:textId="77777777" w:rsidR="00AE5F59" w:rsidRDefault="00AE5F59" w:rsidP="00BE426F">
            <w:pPr>
              <w:tabs>
                <w:tab w:val="left" w:pos="567"/>
              </w:tabs>
              <w:rPr>
                <w:i/>
                <w:color w:val="FF0000"/>
                <w:sz w:val="22"/>
                <w:szCs w:val="22"/>
              </w:rPr>
            </w:pPr>
          </w:p>
          <w:p w14:paraId="05CC7568" w14:textId="77777777" w:rsidR="00AE5F59" w:rsidRPr="00E50DDE" w:rsidRDefault="00AE5F59" w:rsidP="00BE426F">
            <w:pPr>
              <w:tabs>
                <w:tab w:val="left" w:pos="567"/>
              </w:tabs>
              <w:rPr>
                <w:b/>
                <w:i/>
                <w:color w:val="000000" w:themeColor="text1"/>
                <w:sz w:val="22"/>
                <w:szCs w:val="22"/>
                <w:u w:val="single"/>
              </w:rPr>
            </w:pPr>
            <w:r w:rsidRPr="00E50DDE">
              <w:rPr>
                <w:b/>
                <w:i/>
                <w:color w:val="000000" w:themeColor="text1"/>
                <w:sz w:val="22"/>
                <w:szCs w:val="22"/>
                <w:u w:val="single"/>
              </w:rPr>
              <w:t xml:space="preserve">Describing the sample: </w:t>
            </w:r>
          </w:p>
          <w:p w14:paraId="0FC0C6D0" w14:textId="77777777" w:rsidR="00D01E48" w:rsidRDefault="00D01E48" w:rsidP="00BE426F">
            <w:pPr>
              <w:rPr>
                <w:color w:val="FF0000"/>
                <w:sz w:val="22"/>
                <w:szCs w:val="22"/>
              </w:rPr>
            </w:pPr>
          </w:p>
          <w:p w14:paraId="7197DD98" w14:textId="3A9B618F" w:rsidR="00D01E48" w:rsidRPr="00065C49" w:rsidRDefault="001B3EFC" w:rsidP="00E73EBF">
            <w:pPr>
              <w:jc w:val="both"/>
              <w:rPr>
                <w:color w:val="002060"/>
                <w:sz w:val="22"/>
                <w:szCs w:val="22"/>
              </w:rPr>
            </w:pPr>
            <w:r w:rsidRPr="00065C49">
              <w:rPr>
                <w:color w:val="002060"/>
                <w:sz w:val="22"/>
                <w:szCs w:val="22"/>
              </w:rPr>
              <w:t xml:space="preserve">From the boxplots diagram and numerical summaries, the </w:t>
            </w:r>
            <w:r w:rsidR="00907C24" w:rsidRPr="00065C49">
              <w:rPr>
                <w:color w:val="002060"/>
                <w:sz w:val="22"/>
                <w:szCs w:val="22"/>
              </w:rPr>
              <w:t xml:space="preserve">mean, </w:t>
            </w:r>
            <w:r w:rsidRPr="00065C49">
              <w:rPr>
                <w:color w:val="002060"/>
                <w:sz w:val="22"/>
                <w:szCs w:val="22"/>
              </w:rPr>
              <w:t xml:space="preserve">median </w:t>
            </w:r>
            <w:r w:rsidR="00907C24" w:rsidRPr="00065C49">
              <w:rPr>
                <w:color w:val="002060"/>
                <w:sz w:val="22"/>
                <w:szCs w:val="22"/>
              </w:rPr>
              <w:t xml:space="preserve">and the </w:t>
            </w:r>
            <w:r w:rsidR="00065C49" w:rsidRPr="00065C49">
              <w:rPr>
                <w:color w:val="002060"/>
                <w:sz w:val="22"/>
                <w:szCs w:val="22"/>
              </w:rPr>
              <w:t>spread</w:t>
            </w:r>
            <w:r w:rsidR="00907C24" w:rsidRPr="00065C49">
              <w:rPr>
                <w:color w:val="002060"/>
                <w:sz w:val="22"/>
                <w:szCs w:val="22"/>
              </w:rPr>
              <w:t xml:space="preserve"> (as measured by the “box”) of amount spent per month for female</w:t>
            </w:r>
            <w:r w:rsidR="00237760" w:rsidRPr="00065C49">
              <w:rPr>
                <w:color w:val="002060"/>
                <w:sz w:val="22"/>
                <w:szCs w:val="22"/>
              </w:rPr>
              <w:t xml:space="preserve"> customers</w:t>
            </w:r>
            <w:r w:rsidR="00907C24" w:rsidRPr="00065C49">
              <w:rPr>
                <w:color w:val="002060"/>
                <w:sz w:val="22"/>
                <w:szCs w:val="22"/>
              </w:rPr>
              <w:t xml:space="preserve"> visiting the mall once per months and </w:t>
            </w:r>
            <w:r w:rsidR="00AB3F70" w:rsidRPr="00065C49">
              <w:rPr>
                <w:color w:val="002060"/>
                <w:sz w:val="22"/>
                <w:szCs w:val="22"/>
              </w:rPr>
              <w:t xml:space="preserve">for </w:t>
            </w:r>
            <w:r w:rsidR="00907C24" w:rsidRPr="00065C49">
              <w:rPr>
                <w:color w:val="002060"/>
                <w:sz w:val="22"/>
                <w:szCs w:val="22"/>
              </w:rPr>
              <w:t xml:space="preserve">female </w:t>
            </w:r>
            <w:r w:rsidR="00237760" w:rsidRPr="00065C49">
              <w:rPr>
                <w:color w:val="002060"/>
                <w:sz w:val="22"/>
                <w:szCs w:val="22"/>
              </w:rPr>
              <w:t xml:space="preserve">customers </w:t>
            </w:r>
            <w:r w:rsidR="00907C24" w:rsidRPr="00065C49">
              <w:rPr>
                <w:color w:val="002060"/>
                <w:sz w:val="22"/>
                <w:szCs w:val="22"/>
              </w:rPr>
              <w:t>visiting the mall for 6 times per month are</w:t>
            </w:r>
            <w:r w:rsidRPr="00065C49">
              <w:rPr>
                <w:color w:val="002060"/>
                <w:sz w:val="22"/>
                <w:szCs w:val="22"/>
              </w:rPr>
              <w:t xml:space="preserve"> approximately the same</w:t>
            </w:r>
            <w:r w:rsidR="00907C24" w:rsidRPr="00065C49">
              <w:rPr>
                <w:color w:val="002060"/>
                <w:sz w:val="22"/>
                <w:szCs w:val="22"/>
              </w:rPr>
              <w:t xml:space="preserve">. The minimum </w:t>
            </w:r>
            <w:r w:rsidR="00237760" w:rsidRPr="00065C49">
              <w:rPr>
                <w:color w:val="002060"/>
                <w:sz w:val="22"/>
                <w:szCs w:val="22"/>
              </w:rPr>
              <w:t xml:space="preserve">amount spent for female customers </w:t>
            </w:r>
            <w:r w:rsidR="00907C24" w:rsidRPr="00065C49">
              <w:rPr>
                <w:color w:val="002060"/>
                <w:sz w:val="22"/>
                <w:szCs w:val="22"/>
              </w:rPr>
              <w:t xml:space="preserve">visiting the Prestige Mall for six times per month is generally higher than that of </w:t>
            </w:r>
            <w:r w:rsidR="00237760" w:rsidRPr="00065C49">
              <w:rPr>
                <w:color w:val="002060"/>
                <w:sz w:val="22"/>
                <w:szCs w:val="22"/>
              </w:rPr>
              <w:t xml:space="preserve">female customers </w:t>
            </w:r>
            <w:r w:rsidR="00907C24" w:rsidRPr="00065C49">
              <w:rPr>
                <w:color w:val="002060"/>
                <w:sz w:val="22"/>
                <w:szCs w:val="22"/>
              </w:rPr>
              <w:t xml:space="preserve">visiting the Prestige Mall for once per month, but the maximum </w:t>
            </w:r>
            <w:r w:rsidR="00237760" w:rsidRPr="00065C49">
              <w:rPr>
                <w:color w:val="002060"/>
                <w:sz w:val="22"/>
                <w:szCs w:val="22"/>
              </w:rPr>
              <w:t>amount spent per month for female customers</w:t>
            </w:r>
            <w:r w:rsidR="00907C24" w:rsidRPr="00065C49">
              <w:rPr>
                <w:color w:val="002060"/>
                <w:sz w:val="22"/>
                <w:szCs w:val="22"/>
              </w:rPr>
              <w:t xml:space="preserve"> visiting the Prestige Mall is also approximately the same for both cases. </w:t>
            </w:r>
          </w:p>
          <w:p w14:paraId="25A71686" w14:textId="1617C928" w:rsidR="00907C24" w:rsidRDefault="00907C24" w:rsidP="00E73EBF">
            <w:pPr>
              <w:jc w:val="both"/>
              <w:rPr>
                <w:color w:val="FF0000"/>
                <w:sz w:val="22"/>
                <w:szCs w:val="22"/>
              </w:rPr>
            </w:pPr>
          </w:p>
          <w:p w14:paraId="247C9CC1" w14:textId="5F469CBC" w:rsidR="00AE5F59" w:rsidRDefault="00907C24" w:rsidP="00AB3F70">
            <w:pPr>
              <w:jc w:val="both"/>
              <w:rPr>
                <w:color w:val="FF0000"/>
                <w:sz w:val="22"/>
                <w:szCs w:val="22"/>
              </w:rPr>
            </w:pPr>
            <w:r w:rsidRPr="0098732C">
              <w:rPr>
                <w:color w:val="002060"/>
                <w:sz w:val="22"/>
                <w:szCs w:val="22"/>
              </w:rPr>
              <w:t xml:space="preserve">However, there is an outlier of amount spent per month found for female </w:t>
            </w:r>
            <w:r w:rsidR="00D74573" w:rsidRPr="0098732C">
              <w:rPr>
                <w:color w:val="002060"/>
                <w:sz w:val="22"/>
                <w:szCs w:val="22"/>
              </w:rPr>
              <w:t xml:space="preserve">customers </w:t>
            </w:r>
            <w:r w:rsidRPr="0098732C">
              <w:rPr>
                <w:color w:val="002060"/>
                <w:sz w:val="22"/>
                <w:szCs w:val="22"/>
              </w:rPr>
              <w:t>visiting the mall once per month</w:t>
            </w:r>
            <w:r w:rsidR="00AB3F70" w:rsidRPr="0098732C">
              <w:rPr>
                <w:color w:val="002060"/>
                <w:sz w:val="22"/>
                <w:szCs w:val="22"/>
              </w:rPr>
              <w:t xml:space="preserve">, </w:t>
            </w:r>
            <w:r w:rsidR="00D74573" w:rsidRPr="0098732C">
              <w:rPr>
                <w:color w:val="002060"/>
                <w:sz w:val="22"/>
                <w:szCs w:val="22"/>
              </w:rPr>
              <w:t xml:space="preserve">but </w:t>
            </w:r>
            <w:r w:rsidR="00AB3F70" w:rsidRPr="0098732C">
              <w:rPr>
                <w:color w:val="002060"/>
                <w:sz w:val="22"/>
                <w:szCs w:val="22"/>
              </w:rPr>
              <w:t xml:space="preserve">no outlier found for female </w:t>
            </w:r>
            <w:r w:rsidR="00D74573" w:rsidRPr="0098732C">
              <w:rPr>
                <w:color w:val="002060"/>
                <w:sz w:val="22"/>
                <w:szCs w:val="22"/>
              </w:rPr>
              <w:t xml:space="preserve">customers </w:t>
            </w:r>
            <w:r w:rsidR="00AB3F70" w:rsidRPr="0098732C">
              <w:rPr>
                <w:color w:val="002060"/>
                <w:sz w:val="22"/>
                <w:szCs w:val="22"/>
              </w:rPr>
              <w:t>visiting the mall six times per month.</w:t>
            </w:r>
            <w:r w:rsidR="00AB3F70">
              <w:rPr>
                <w:color w:val="FF0000"/>
                <w:sz w:val="22"/>
                <w:szCs w:val="22"/>
              </w:rPr>
              <w:t xml:space="preserve"> </w:t>
            </w:r>
            <w:r w:rsidR="00AB3F70" w:rsidRPr="0098732C">
              <w:rPr>
                <w:color w:val="002060"/>
                <w:sz w:val="22"/>
                <w:szCs w:val="22"/>
              </w:rPr>
              <w:t xml:space="preserve">In fact, the outlier has greatly affected both the mean and </w:t>
            </w:r>
            <w:r w:rsidR="00AB3F70" w:rsidRPr="0098732C">
              <w:rPr>
                <w:color w:val="002060"/>
                <w:sz w:val="22"/>
                <w:szCs w:val="22"/>
              </w:rPr>
              <w:lastRenderedPageBreak/>
              <w:t xml:space="preserve">standard deviation for female </w:t>
            </w:r>
            <w:r w:rsidR="00D74573" w:rsidRPr="0098732C">
              <w:rPr>
                <w:color w:val="002060"/>
                <w:sz w:val="22"/>
                <w:szCs w:val="22"/>
              </w:rPr>
              <w:t xml:space="preserve">customers </w:t>
            </w:r>
            <w:r w:rsidR="00AB3F70" w:rsidRPr="0098732C">
              <w:rPr>
                <w:color w:val="002060"/>
                <w:sz w:val="22"/>
                <w:szCs w:val="22"/>
              </w:rPr>
              <w:t xml:space="preserve">visiting the mall once per month. </w:t>
            </w:r>
            <w:r w:rsidR="00AB3F70" w:rsidRPr="006D16FA">
              <w:rPr>
                <w:color w:val="002060"/>
                <w:sz w:val="22"/>
                <w:szCs w:val="22"/>
              </w:rPr>
              <w:t xml:space="preserve">But, both the median and IQR are not greatly affected by the outlier. Thus, both are good measure for the variation and for both cases the variation is about the same. </w:t>
            </w:r>
          </w:p>
          <w:p w14:paraId="72F2797F" w14:textId="3EA480B8" w:rsidR="00AB3F70" w:rsidRDefault="00AB3F70" w:rsidP="00AB3F70">
            <w:pPr>
              <w:jc w:val="both"/>
              <w:rPr>
                <w:color w:val="FF0000"/>
                <w:sz w:val="22"/>
                <w:szCs w:val="22"/>
              </w:rPr>
            </w:pPr>
          </w:p>
          <w:p w14:paraId="47EAD84D" w14:textId="1778EA6D" w:rsidR="00AB3F70" w:rsidRDefault="00AB3F70" w:rsidP="00AB3F70">
            <w:pPr>
              <w:jc w:val="both"/>
              <w:rPr>
                <w:color w:val="FF0000"/>
                <w:sz w:val="22"/>
                <w:szCs w:val="22"/>
              </w:rPr>
            </w:pPr>
          </w:p>
          <w:p w14:paraId="14C61305" w14:textId="0DD45BDE" w:rsidR="00AB3F70" w:rsidRDefault="00AB3F70" w:rsidP="00AB3F70">
            <w:pPr>
              <w:jc w:val="both"/>
              <w:rPr>
                <w:color w:val="FF0000"/>
                <w:sz w:val="22"/>
                <w:szCs w:val="22"/>
              </w:rPr>
            </w:pPr>
          </w:p>
          <w:p w14:paraId="26D51E34" w14:textId="58F48077" w:rsidR="00AB3F70" w:rsidRDefault="00AB3F70" w:rsidP="00AB3F70">
            <w:pPr>
              <w:jc w:val="both"/>
              <w:rPr>
                <w:color w:val="FF0000"/>
                <w:sz w:val="22"/>
                <w:szCs w:val="22"/>
              </w:rPr>
            </w:pPr>
          </w:p>
          <w:p w14:paraId="36F12B53" w14:textId="5D17DDAD" w:rsidR="00AB3F70" w:rsidRDefault="00AB3F70" w:rsidP="00AB3F70">
            <w:pPr>
              <w:jc w:val="both"/>
              <w:rPr>
                <w:color w:val="FF0000"/>
                <w:sz w:val="22"/>
                <w:szCs w:val="22"/>
              </w:rPr>
            </w:pPr>
          </w:p>
          <w:p w14:paraId="77A01D78" w14:textId="54978CD0" w:rsidR="00AB3F70" w:rsidRDefault="00AB3F70" w:rsidP="00AB3F70">
            <w:pPr>
              <w:jc w:val="both"/>
              <w:rPr>
                <w:color w:val="FF0000"/>
                <w:sz w:val="22"/>
                <w:szCs w:val="22"/>
              </w:rPr>
            </w:pPr>
          </w:p>
          <w:p w14:paraId="5501EA18" w14:textId="457E6F17" w:rsidR="00AB3F70" w:rsidRDefault="00AB3F70" w:rsidP="00AB3F70">
            <w:pPr>
              <w:jc w:val="both"/>
              <w:rPr>
                <w:color w:val="FF0000"/>
                <w:sz w:val="22"/>
                <w:szCs w:val="22"/>
              </w:rPr>
            </w:pPr>
          </w:p>
          <w:p w14:paraId="1E788D10" w14:textId="11C87223" w:rsidR="00AB3F70" w:rsidRDefault="00AB3F70" w:rsidP="00AB3F70">
            <w:pPr>
              <w:jc w:val="both"/>
              <w:rPr>
                <w:color w:val="FF0000"/>
                <w:sz w:val="22"/>
                <w:szCs w:val="22"/>
              </w:rPr>
            </w:pPr>
          </w:p>
          <w:p w14:paraId="51CF5B97" w14:textId="1AF99683" w:rsidR="00AB3F70" w:rsidRDefault="00AB3F70" w:rsidP="00AB3F70">
            <w:pPr>
              <w:jc w:val="both"/>
              <w:rPr>
                <w:color w:val="FF0000"/>
                <w:sz w:val="22"/>
                <w:szCs w:val="22"/>
              </w:rPr>
            </w:pPr>
          </w:p>
          <w:p w14:paraId="740FCD38" w14:textId="1D40CEF0" w:rsidR="00AB3F70" w:rsidRDefault="00AB3F70" w:rsidP="00AB3F70">
            <w:pPr>
              <w:jc w:val="both"/>
              <w:rPr>
                <w:color w:val="FF0000"/>
                <w:sz w:val="22"/>
                <w:szCs w:val="22"/>
              </w:rPr>
            </w:pPr>
          </w:p>
          <w:p w14:paraId="49AFD5E3" w14:textId="79AD2EE4" w:rsidR="00AB3F70" w:rsidRDefault="00AB3F70" w:rsidP="00AB3F70">
            <w:pPr>
              <w:jc w:val="both"/>
              <w:rPr>
                <w:color w:val="FF0000"/>
                <w:sz w:val="22"/>
                <w:szCs w:val="22"/>
              </w:rPr>
            </w:pPr>
          </w:p>
          <w:p w14:paraId="03ECE156" w14:textId="318D4123" w:rsidR="00AB3F70" w:rsidRDefault="00AB3F70" w:rsidP="00AB3F70">
            <w:pPr>
              <w:jc w:val="both"/>
              <w:rPr>
                <w:color w:val="FF0000"/>
                <w:sz w:val="22"/>
                <w:szCs w:val="22"/>
              </w:rPr>
            </w:pPr>
          </w:p>
          <w:p w14:paraId="1308AB97" w14:textId="4EAB8B75" w:rsidR="00AB3F70" w:rsidRDefault="00AB3F70" w:rsidP="00AB3F70">
            <w:pPr>
              <w:jc w:val="both"/>
              <w:rPr>
                <w:color w:val="FF0000"/>
                <w:sz w:val="22"/>
                <w:szCs w:val="22"/>
              </w:rPr>
            </w:pPr>
          </w:p>
          <w:p w14:paraId="242E4E93" w14:textId="645C7687" w:rsidR="00AB3F70" w:rsidRDefault="00AB3F70" w:rsidP="00AB3F70">
            <w:pPr>
              <w:jc w:val="both"/>
              <w:rPr>
                <w:color w:val="FF0000"/>
                <w:sz w:val="22"/>
                <w:szCs w:val="22"/>
              </w:rPr>
            </w:pPr>
          </w:p>
          <w:p w14:paraId="4A3C00E5" w14:textId="7AFB2196" w:rsidR="009752A2" w:rsidRDefault="009752A2" w:rsidP="00AB3F70">
            <w:pPr>
              <w:jc w:val="both"/>
              <w:rPr>
                <w:color w:val="FF0000"/>
                <w:sz w:val="22"/>
                <w:szCs w:val="22"/>
              </w:rPr>
            </w:pPr>
          </w:p>
          <w:p w14:paraId="5097BD33" w14:textId="68422890" w:rsidR="009752A2" w:rsidRDefault="009752A2" w:rsidP="00AB3F70">
            <w:pPr>
              <w:jc w:val="both"/>
              <w:rPr>
                <w:color w:val="FF0000"/>
                <w:sz w:val="22"/>
                <w:szCs w:val="22"/>
              </w:rPr>
            </w:pPr>
          </w:p>
          <w:p w14:paraId="4D1B10C0" w14:textId="77777777" w:rsidR="009752A2" w:rsidRPr="00E50DDE" w:rsidRDefault="009752A2" w:rsidP="00AB3F70">
            <w:pPr>
              <w:jc w:val="both"/>
              <w:rPr>
                <w:color w:val="FF0000"/>
                <w:sz w:val="22"/>
                <w:szCs w:val="22"/>
              </w:rPr>
            </w:pPr>
          </w:p>
          <w:p w14:paraId="5B9668BC" w14:textId="77777777" w:rsidR="00AE5F59" w:rsidRPr="00E50DDE" w:rsidRDefault="00AE5F59" w:rsidP="00BE426F">
            <w:pPr>
              <w:rPr>
                <w:b/>
                <w:i/>
                <w:color w:val="000000" w:themeColor="text1"/>
                <w:sz w:val="22"/>
                <w:szCs w:val="22"/>
                <w:u w:val="single"/>
                <w:lang w:val="en-US"/>
              </w:rPr>
            </w:pPr>
            <w:r w:rsidRPr="00E50DDE">
              <w:rPr>
                <w:b/>
                <w:i/>
                <w:color w:val="000000" w:themeColor="text1"/>
                <w:sz w:val="22"/>
                <w:szCs w:val="22"/>
                <w:u w:val="single"/>
                <w:lang w:val="en-US"/>
              </w:rPr>
              <w:t>Generalizing to the population:</w:t>
            </w:r>
          </w:p>
          <w:p w14:paraId="343CDF38" w14:textId="77777777" w:rsidR="00AE5F59" w:rsidRPr="002552A5" w:rsidRDefault="00AE5F59" w:rsidP="00BE426F">
            <w:pPr>
              <w:rPr>
                <w:color w:val="FF0000"/>
                <w:sz w:val="22"/>
                <w:szCs w:val="22"/>
              </w:rPr>
            </w:pPr>
          </w:p>
          <w:p w14:paraId="1E4C48E7" w14:textId="187A1A99" w:rsidR="00AE5F59" w:rsidRPr="00BF2F95" w:rsidRDefault="00AB3F70" w:rsidP="00AB3F70">
            <w:pPr>
              <w:jc w:val="both"/>
              <w:rPr>
                <w:color w:val="002060"/>
                <w:sz w:val="22"/>
                <w:lang w:val="en-US"/>
              </w:rPr>
            </w:pPr>
            <w:r w:rsidRPr="00BF2F95">
              <w:rPr>
                <w:color w:val="002060"/>
                <w:sz w:val="22"/>
                <w:lang w:val="en-US"/>
              </w:rPr>
              <w:t>There is no evidence to claim that female customers who went to Prestige Mall 6 times last month spent very much more than female who went to Prestige Mall only once last month</w:t>
            </w:r>
            <w:r w:rsidR="00BF2F95">
              <w:rPr>
                <w:color w:val="002060"/>
                <w:sz w:val="22"/>
                <w:lang w:val="en-US"/>
              </w:rPr>
              <w:t>.</w:t>
            </w:r>
          </w:p>
          <w:p w14:paraId="57390883" w14:textId="77777777" w:rsidR="00AE5F59" w:rsidRDefault="00AE5F59" w:rsidP="00BE426F">
            <w:pPr>
              <w:rPr>
                <w:lang w:val="en-US"/>
              </w:rPr>
            </w:pPr>
          </w:p>
        </w:tc>
      </w:tr>
    </w:tbl>
    <w:p w14:paraId="6CFFE5BE" w14:textId="77777777" w:rsidR="00AE5F59" w:rsidRDefault="00AE5F59" w:rsidP="00AE5F59">
      <w:pPr>
        <w:pStyle w:val="NoSpacing"/>
        <w:spacing w:line="276" w:lineRule="auto"/>
        <w:rPr>
          <w:b/>
        </w:rPr>
      </w:pPr>
    </w:p>
    <w:p w14:paraId="301D9A58" w14:textId="77777777" w:rsidR="00AE5F59" w:rsidRDefault="00AE5F59" w:rsidP="00AE5F59">
      <w:pPr>
        <w:ind w:left="720"/>
        <w:rPr>
          <w:szCs w:val="14"/>
          <w:lang w:val="en-US"/>
        </w:rPr>
      </w:pPr>
      <w:r>
        <w:rPr>
          <w:szCs w:val="14"/>
          <w:lang w:val="en-US"/>
        </w:rPr>
        <w:t xml:space="preserve">         </w:t>
      </w:r>
      <w:r>
        <w:rPr>
          <w:noProof/>
          <w:lang w:eastAsia="zh-CN"/>
        </w:rPr>
        <mc:AlternateContent>
          <mc:Choice Requires="wpg">
            <w:drawing>
              <wp:inline distT="0" distB="0" distL="0" distR="0" wp14:anchorId="786083E2" wp14:editId="29B05F6D">
                <wp:extent cx="7643456" cy="471805"/>
                <wp:effectExtent l="0" t="0" r="15240" b="23495"/>
                <wp:docPr id="136" name="Group 136"/>
                <wp:cNvGraphicFramePr/>
                <a:graphic xmlns:a="http://schemas.openxmlformats.org/drawingml/2006/main">
                  <a:graphicData uri="http://schemas.microsoft.com/office/word/2010/wordprocessingGroup">
                    <wpg:wgp>
                      <wpg:cNvGrpSpPr/>
                      <wpg:grpSpPr>
                        <a:xfrm>
                          <a:off x="0" y="0"/>
                          <a:ext cx="7643456" cy="471805"/>
                          <a:chOff x="-93312" y="0"/>
                          <a:chExt cx="7643952" cy="472283"/>
                        </a:xfrm>
                      </wpg:grpSpPr>
                      <wpg:grpSp>
                        <wpg:cNvPr id="137" name="Group 137"/>
                        <wpg:cNvGrpSpPr/>
                        <wpg:grpSpPr>
                          <a:xfrm>
                            <a:off x="-93312" y="0"/>
                            <a:ext cx="7643952" cy="472283"/>
                            <a:chOff x="-93312" y="0"/>
                            <a:chExt cx="7643952" cy="472283"/>
                          </a:xfrm>
                        </wpg:grpSpPr>
                        <wpg:grpSp>
                          <wpg:cNvPr id="138" name="Group 138"/>
                          <wpg:cNvGrpSpPr/>
                          <wpg:grpSpPr>
                            <a:xfrm>
                              <a:off x="-93312" y="0"/>
                              <a:ext cx="7643952" cy="472283"/>
                              <a:chOff x="-93316" y="0"/>
                              <a:chExt cx="7644247" cy="472604"/>
                            </a:xfrm>
                          </wpg:grpSpPr>
                          <wps:wsp>
                            <wps:cNvPr id="139" name="Rounded Rectangle 95"/>
                            <wps:cNvSpPr/>
                            <wps:spPr>
                              <a:xfrm>
                                <a:off x="-93316" y="0"/>
                                <a:ext cx="909642" cy="46355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CA0DDCA" w14:textId="77777777" w:rsidR="00D2375B" w:rsidRPr="00932BB3" w:rsidRDefault="00D2375B" w:rsidP="00AE5F59">
                                  <w:pPr>
                                    <w:jc w:val="center"/>
                                    <w:rPr>
                                      <w:color w:val="000000" w:themeColor="text1"/>
                                      <w:sz w:val="18"/>
                                      <w:szCs w:val="18"/>
                                      <w:lang w:val="en-US"/>
                                    </w:rPr>
                                  </w:pPr>
                                  <w:r>
                                    <w:rPr>
                                      <w:color w:val="000000" w:themeColor="text1"/>
                                      <w:sz w:val="18"/>
                                      <w:szCs w:val="18"/>
                                      <w:lang w:val="en-US"/>
                                    </w:rPr>
                                    <w:t>Formulating Q</w:t>
                                  </w:r>
                                  <w:r w:rsidRPr="00932BB3">
                                    <w:rPr>
                                      <w:color w:val="000000" w:themeColor="text1"/>
                                      <w:sz w:val="18"/>
                                      <w:szCs w:val="18"/>
                                      <w:lang w:val="en-US"/>
                                    </w:rPr>
                                    <w:t>ues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 name="Rounded Rectangle 96"/>
                            <wps:cNvSpPr/>
                            <wps:spPr>
                              <a:xfrm>
                                <a:off x="1324240" y="0"/>
                                <a:ext cx="742950" cy="46355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02F98A7B" w14:textId="77777777" w:rsidR="00D2375B" w:rsidRPr="00932BB3" w:rsidRDefault="00D2375B" w:rsidP="00AE5F59">
                                  <w:pPr>
                                    <w:jc w:val="center"/>
                                    <w:rPr>
                                      <w:color w:val="000000" w:themeColor="text1"/>
                                      <w:sz w:val="18"/>
                                      <w:szCs w:val="18"/>
                                      <w:lang w:val="en-US"/>
                                    </w:rPr>
                                  </w:pPr>
                                  <w:r>
                                    <w:rPr>
                                      <w:color w:val="000000" w:themeColor="text1"/>
                                      <w:sz w:val="18"/>
                                      <w:szCs w:val="18"/>
                                      <w:lang w:val="en-US"/>
                                    </w:rPr>
                                    <w:t>Collecting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 name="Rounded Rectangle 97"/>
                            <wps:cNvSpPr/>
                            <wps:spPr>
                              <a:xfrm>
                                <a:off x="3655006" y="9054"/>
                                <a:ext cx="742950" cy="46355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0C2C0B53" w14:textId="77777777" w:rsidR="00D2375B" w:rsidRPr="00932BB3" w:rsidRDefault="00D2375B" w:rsidP="00AE5F59">
                                  <w:pPr>
                                    <w:jc w:val="center"/>
                                    <w:rPr>
                                      <w:color w:val="000000" w:themeColor="text1"/>
                                      <w:sz w:val="18"/>
                                      <w:szCs w:val="18"/>
                                      <w:lang w:val="en-US"/>
                                    </w:rPr>
                                  </w:pPr>
                                  <w:r>
                                    <w:rPr>
                                      <w:color w:val="000000" w:themeColor="text1"/>
                                      <w:sz w:val="18"/>
                                      <w:szCs w:val="18"/>
                                      <w:lang w:val="en-US"/>
                                    </w:rPr>
                                    <w:t>Analyzing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 name="Rounded Rectangle 98"/>
                            <wps:cNvSpPr/>
                            <wps:spPr>
                              <a:xfrm>
                                <a:off x="6706381" y="9"/>
                                <a:ext cx="844550" cy="463550"/>
                              </a:xfrm>
                              <a:prstGeom prst="roundRect">
                                <a:avLst/>
                              </a:prstGeom>
                              <a:noFill/>
                              <a:ln>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2E8987B7" w14:textId="77777777" w:rsidR="00D2375B" w:rsidRPr="00932BB3" w:rsidRDefault="00D2375B" w:rsidP="00AE5F59">
                                  <w:pPr>
                                    <w:jc w:val="center"/>
                                    <w:rPr>
                                      <w:color w:val="000000" w:themeColor="text1"/>
                                      <w:sz w:val="18"/>
                                      <w:szCs w:val="18"/>
                                      <w:lang w:val="en-US"/>
                                    </w:rPr>
                                  </w:pPr>
                                  <w:r>
                                    <w:rPr>
                                      <w:color w:val="000000" w:themeColor="text1"/>
                                      <w:sz w:val="18"/>
                                      <w:szCs w:val="18"/>
                                      <w:lang w:val="en-US"/>
                                    </w:rPr>
                                    <w:t>Interpreting Resul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3" name="Straight Arrow Connector 143"/>
                          <wps:cNvCnPr/>
                          <wps:spPr>
                            <a:xfrm>
                              <a:off x="816326" y="242301"/>
                              <a:ext cx="507861"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44" name="Straight Arrow Connector 144"/>
                          <wps:cNvCnPr/>
                          <wps:spPr>
                            <a:xfrm>
                              <a:off x="2065333" y="239417"/>
                              <a:ext cx="15875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s:wsp>
                        <wps:cNvPr id="145" name="Straight Arrow Connector 145"/>
                        <wps:cNvCnPr/>
                        <wps:spPr>
                          <a:xfrm>
                            <a:off x="4399984" y="248970"/>
                            <a:ext cx="230759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786083E2" id="Group 136" o:spid="_x0000_s1065" style="width:601.85pt;height:37.15pt;mso-position-horizontal-relative:char;mso-position-vertical-relative:line" coordorigin="-933" coordsize="76439,4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">
                <v:group id="Group 137" o:spid="_x0000_s1066" style="position:absolute;left:-933;width:76439;height:4722" coordorigin="-933" coordsize="76439,4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">
                  <v:group id="Group 138" o:spid="_x0000_s1067" style="position:absolute;left:-933;width:76439;height:4722" coordorigin="-933" coordsize="76442,4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roundrect id="Rounded Rectangle 95" o:spid="_x0000_s1068" style="position:absolute;left:-933;width:9096;height:46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" filled="f" strokecolor="#243f60 [1604]" strokeweight="2pt">
                      <v:textbox>
                        <w:txbxContent>
                          <w:p w14:paraId="2CA0DDCA" w14:textId="77777777" w:rsidR="00D2375B" w:rsidRPr="00932BB3" w:rsidRDefault="00D2375B" w:rsidP="00AE5F59">
                            <w:pPr>
                              <w:jc w:val="center"/>
                              <w:rPr>
                                <w:color w:val="000000" w:themeColor="text1"/>
                                <w:sz w:val="18"/>
                                <w:szCs w:val="18"/>
                                <w:lang w:val="en-US"/>
                              </w:rPr>
                            </w:pPr>
                            <w:r>
                              <w:rPr>
                                <w:color w:val="000000" w:themeColor="text1"/>
                                <w:sz w:val="18"/>
                                <w:szCs w:val="18"/>
                                <w:lang w:val="en-US"/>
                              </w:rPr>
                              <w:t>Formulating Q</w:t>
                            </w:r>
                            <w:r w:rsidRPr="00932BB3">
                              <w:rPr>
                                <w:color w:val="000000" w:themeColor="text1"/>
                                <w:sz w:val="18"/>
                                <w:szCs w:val="18"/>
                                <w:lang w:val="en-US"/>
                              </w:rPr>
                              <w:t>uestions</w:t>
                            </w:r>
                          </w:p>
                        </w:txbxContent>
                      </v:textbox>
                    </v:roundrect>
                    <v:roundrect id="Rounded Rectangle 96" o:spid="_x0000_s1069" style="position:absolute;left:13242;width:7429;height:46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" filled="f" strokecolor="#243f60 [1604]" strokeweight="2pt">
                      <v:textbox>
                        <w:txbxContent>
                          <w:p w14:paraId="02F98A7B" w14:textId="77777777" w:rsidR="00D2375B" w:rsidRPr="00932BB3" w:rsidRDefault="00D2375B" w:rsidP="00AE5F59">
                            <w:pPr>
                              <w:jc w:val="center"/>
                              <w:rPr>
                                <w:color w:val="000000" w:themeColor="text1"/>
                                <w:sz w:val="18"/>
                                <w:szCs w:val="18"/>
                                <w:lang w:val="en-US"/>
                              </w:rPr>
                            </w:pPr>
                            <w:r>
                              <w:rPr>
                                <w:color w:val="000000" w:themeColor="text1"/>
                                <w:sz w:val="18"/>
                                <w:szCs w:val="18"/>
                                <w:lang w:val="en-US"/>
                              </w:rPr>
                              <w:t>Collecting Data</w:t>
                            </w:r>
                          </w:p>
                        </w:txbxContent>
                      </v:textbox>
                    </v:roundrect>
                    <v:roundrect id="Rounded Rectangle 97" o:spid="_x0000_s1070" style="position:absolute;left:36550;top:90;width:7429;height:463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" filled="f" strokecolor="#243f60 [1604]" strokeweight="2pt">
                      <v:textbox>
                        <w:txbxContent>
                          <w:p w14:paraId="0C2C0B53" w14:textId="77777777" w:rsidR="00D2375B" w:rsidRPr="00932BB3" w:rsidRDefault="00D2375B" w:rsidP="00AE5F59">
                            <w:pPr>
                              <w:jc w:val="center"/>
                              <w:rPr>
                                <w:color w:val="000000" w:themeColor="text1"/>
                                <w:sz w:val="18"/>
                                <w:szCs w:val="18"/>
                                <w:lang w:val="en-US"/>
                              </w:rPr>
                            </w:pPr>
                            <w:r>
                              <w:rPr>
                                <w:color w:val="000000" w:themeColor="text1"/>
                                <w:sz w:val="18"/>
                                <w:szCs w:val="18"/>
                                <w:lang w:val="en-US"/>
                              </w:rPr>
                              <w:t>Analyzing Data</w:t>
                            </w:r>
                          </w:p>
                        </w:txbxContent>
                      </v:textbox>
                    </v:roundrect>
                    <v:roundrect id="Rounded Rectangle 98" o:spid="_x0000_s1071" style="position:absolute;left:67063;width:8446;height:46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" filled="f" strokecolor="#243f60 [1604]" strokeweight="2pt">
                      <v:stroke dashstyle="dash"/>
                      <v:textbox>
                        <w:txbxContent>
                          <w:p w14:paraId="2E8987B7" w14:textId="77777777" w:rsidR="00D2375B" w:rsidRPr="00932BB3" w:rsidRDefault="00D2375B" w:rsidP="00AE5F59">
                            <w:pPr>
                              <w:jc w:val="center"/>
                              <w:rPr>
                                <w:color w:val="000000" w:themeColor="text1"/>
                                <w:sz w:val="18"/>
                                <w:szCs w:val="18"/>
                                <w:lang w:val="en-US"/>
                              </w:rPr>
                            </w:pPr>
                            <w:r>
                              <w:rPr>
                                <w:color w:val="000000" w:themeColor="text1"/>
                                <w:sz w:val="18"/>
                                <w:szCs w:val="18"/>
                                <w:lang w:val="en-US"/>
                              </w:rPr>
                              <w:t>Interpreting Results</w:t>
                            </w:r>
                          </w:p>
                        </w:txbxContent>
                      </v:textbox>
                    </v:roundrect>
                  </v:group>
                  <v:shape id="Straight Arrow Connector 143" o:spid="_x0000_s1072" type="#_x0000_t32" style="position:absolute;left:8163;top:2423;width:507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" strokecolor="#4579b8 [3044]">
                    <v:stroke endarrow="block"/>
                  </v:shape>
                  <v:shape id="Straight Arrow Connector 144" o:spid="_x0000_s1073" type="#_x0000_t32" style="position:absolute;left:20653;top:2394;width:158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" strokecolor="#4579b8 [3044]">
                    <v:stroke endarrow="block"/>
                  </v:shape>
                </v:group>
                <v:shape id="Straight Arrow Connector 145" o:spid="_x0000_s1074" type="#_x0000_t32" style="position:absolute;left:43999;top:2489;width:230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" strokecolor="#4579b8 [3044]">
                  <v:stroke endarrow="block"/>
                </v:shape>
                <w10:anchorlock/>
              </v:group>
            </w:pict>
          </mc:Fallback>
        </mc:AlternateContent>
      </w:r>
    </w:p>
    <w:tbl>
      <w:tblPr>
        <w:tblStyle w:val="TableGrid"/>
        <w:tblW w:w="13892" w:type="dxa"/>
        <w:jc w:val="center"/>
        <w:tblLayout w:type="fixed"/>
        <w:tblLook w:val="04A0" w:firstRow="1" w:lastRow="0" w:firstColumn="1" w:lastColumn="0" w:noHBand="0" w:noVBand="1"/>
      </w:tblPr>
      <w:tblGrid>
        <w:gridCol w:w="661"/>
        <w:gridCol w:w="1890"/>
        <w:gridCol w:w="2127"/>
        <w:gridCol w:w="5528"/>
        <w:gridCol w:w="3686"/>
      </w:tblGrid>
      <w:tr w:rsidR="00AE5F59" w14:paraId="4B87E822" w14:textId="77777777" w:rsidTr="00D9182E">
        <w:trPr>
          <w:tblHeader/>
          <w:jc w:val="center"/>
        </w:trPr>
        <w:tc>
          <w:tcPr>
            <w:tcW w:w="661" w:type="dxa"/>
            <w:tcBorders>
              <w:top w:val="nil"/>
              <w:left w:val="nil"/>
              <w:bottom w:val="single" w:sz="4" w:space="0" w:color="auto"/>
              <w:right w:val="nil"/>
            </w:tcBorders>
            <w:vAlign w:val="center"/>
          </w:tcPr>
          <w:p w14:paraId="3D8856B0" w14:textId="77777777" w:rsidR="00AE5F59" w:rsidRDefault="00AE5F59" w:rsidP="00BE426F">
            <w:pPr>
              <w:jc w:val="center"/>
              <w:rPr>
                <w:sz w:val="14"/>
                <w:szCs w:val="14"/>
                <w:lang w:val="en-US"/>
              </w:rPr>
            </w:pPr>
          </w:p>
        </w:tc>
        <w:tc>
          <w:tcPr>
            <w:tcW w:w="1890" w:type="dxa"/>
            <w:tcBorders>
              <w:top w:val="nil"/>
              <w:left w:val="nil"/>
              <w:bottom w:val="single" w:sz="4" w:space="0" w:color="auto"/>
              <w:right w:val="single" w:sz="4" w:space="0" w:color="auto"/>
            </w:tcBorders>
            <w:vAlign w:val="center"/>
          </w:tcPr>
          <w:p w14:paraId="32727049" w14:textId="77777777" w:rsidR="00AE5F59" w:rsidRDefault="00AE5F59" w:rsidP="00BE426F">
            <w:pPr>
              <w:jc w:val="center"/>
              <w:rPr>
                <w:lang w:val="en-US"/>
              </w:rPr>
            </w:pPr>
          </w:p>
        </w:tc>
        <w:tc>
          <w:tcPr>
            <w:tcW w:w="2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B4A6BE5" w14:textId="22CDD187" w:rsidR="00AE5F59" w:rsidRDefault="00E50DDE" w:rsidP="00D9182E">
            <w:pPr>
              <w:jc w:val="center"/>
              <w:rPr>
                <w:lang w:val="en-US"/>
              </w:rPr>
            </w:pPr>
            <w:r>
              <w:rPr>
                <w:b/>
                <w:sz w:val="20"/>
                <w:szCs w:val="20"/>
                <w:lang w:val="en-US"/>
              </w:rPr>
              <w:t>Define variable and type of data</w:t>
            </w:r>
          </w:p>
        </w:tc>
        <w:tc>
          <w:tcPr>
            <w:tcW w:w="552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11A260E" w14:textId="099F7B53" w:rsidR="00AE5F59" w:rsidRPr="006D3867" w:rsidRDefault="00E50DDE" w:rsidP="00BE426F">
            <w:pPr>
              <w:spacing w:before="60" w:after="60"/>
              <w:jc w:val="center"/>
              <w:rPr>
                <w:b/>
                <w:sz w:val="20"/>
                <w:szCs w:val="20"/>
                <w:lang w:val="en-US"/>
              </w:rPr>
            </w:pPr>
            <w:r>
              <w:rPr>
                <w:b/>
                <w:sz w:val="20"/>
                <w:szCs w:val="20"/>
                <w:lang w:val="en-US"/>
              </w:rPr>
              <w:t>Both Numerical and Graphical summaries to be included</w:t>
            </w:r>
          </w:p>
        </w:tc>
        <w:tc>
          <w:tcPr>
            <w:tcW w:w="3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0FE7F7E" w14:textId="77777777" w:rsidR="00E50DDE" w:rsidRDefault="00E50DDE" w:rsidP="00E50DDE">
            <w:pPr>
              <w:jc w:val="center"/>
              <w:rPr>
                <w:b/>
                <w:sz w:val="20"/>
                <w:szCs w:val="20"/>
                <w:lang w:val="en-US"/>
              </w:rPr>
            </w:pPr>
            <w:r>
              <w:rPr>
                <w:b/>
                <w:sz w:val="20"/>
                <w:szCs w:val="20"/>
                <w:lang w:val="en-US"/>
              </w:rPr>
              <w:t xml:space="preserve">Description of Sample and </w:t>
            </w:r>
            <w:r>
              <w:rPr>
                <w:b/>
                <w:sz w:val="20"/>
                <w:szCs w:val="20"/>
                <w:lang w:val="en-US"/>
              </w:rPr>
              <w:br/>
              <w:t>Generalization to the target population</w:t>
            </w:r>
          </w:p>
          <w:p w14:paraId="0332B64A" w14:textId="1FA0ADD0" w:rsidR="00AE5F59" w:rsidRPr="006D3867" w:rsidRDefault="00E50DDE" w:rsidP="00E50DDE">
            <w:pPr>
              <w:jc w:val="center"/>
              <w:rPr>
                <w:b/>
                <w:sz w:val="20"/>
                <w:szCs w:val="20"/>
                <w:lang w:val="en-US"/>
              </w:rPr>
            </w:pPr>
            <w:r>
              <w:rPr>
                <w:b/>
                <w:sz w:val="20"/>
                <w:szCs w:val="20"/>
                <w:lang w:val="en-US"/>
              </w:rPr>
              <w:t>(Based on Q1</w:t>
            </w:r>
            <w:r w:rsidR="00DA2E50">
              <w:rPr>
                <w:b/>
                <w:sz w:val="20"/>
                <w:szCs w:val="20"/>
                <w:lang w:val="en-US"/>
              </w:rPr>
              <w:t>2</w:t>
            </w:r>
            <w:r>
              <w:rPr>
                <w:b/>
                <w:sz w:val="20"/>
                <w:szCs w:val="20"/>
                <w:lang w:val="en-US"/>
              </w:rPr>
              <w:t xml:space="preserve"> sample description)</w:t>
            </w:r>
          </w:p>
        </w:tc>
      </w:tr>
      <w:tr w:rsidR="00AE5F59" w14:paraId="7F911412" w14:textId="77777777" w:rsidTr="00843960">
        <w:trPr>
          <w:trHeight w:val="7163"/>
          <w:jc w:val="center"/>
        </w:trPr>
        <w:tc>
          <w:tcPr>
            <w:tcW w:w="661" w:type="dxa"/>
            <w:tcBorders>
              <w:top w:val="single" w:sz="4" w:space="0" w:color="auto"/>
              <w:bottom w:val="single" w:sz="4" w:space="0" w:color="auto"/>
            </w:tcBorders>
            <w:vAlign w:val="center"/>
          </w:tcPr>
          <w:p w14:paraId="37E1437C" w14:textId="77777777" w:rsidR="00AE5F59" w:rsidRPr="008730F9" w:rsidRDefault="00AE5F59" w:rsidP="00BE426F">
            <w:pPr>
              <w:jc w:val="center"/>
              <w:rPr>
                <w:sz w:val="20"/>
                <w:szCs w:val="14"/>
                <w:lang w:val="en-US"/>
              </w:rPr>
            </w:pPr>
            <w:r w:rsidRPr="008730F9">
              <w:rPr>
                <w:sz w:val="20"/>
                <w:szCs w:val="14"/>
                <w:lang w:val="en-US"/>
              </w:rPr>
              <w:t>Q1</w:t>
            </w:r>
            <w:r>
              <w:rPr>
                <w:sz w:val="20"/>
                <w:szCs w:val="14"/>
                <w:lang w:val="en-US"/>
              </w:rPr>
              <w:t>2</w:t>
            </w:r>
          </w:p>
        </w:tc>
        <w:tc>
          <w:tcPr>
            <w:tcW w:w="1890" w:type="dxa"/>
            <w:tcBorders>
              <w:top w:val="single" w:sz="4" w:space="0" w:color="auto"/>
              <w:bottom w:val="single" w:sz="4" w:space="0" w:color="auto"/>
            </w:tcBorders>
            <w:vAlign w:val="center"/>
          </w:tcPr>
          <w:p w14:paraId="7A84A3ED" w14:textId="77777777" w:rsidR="00E069D1" w:rsidRDefault="00E069D1" w:rsidP="00E069D1">
            <w:pPr>
              <w:rPr>
                <w:b/>
                <w:sz w:val="22"/>
                <w:szCs w:val="22"/>
                <w:lang w:val="en-US"/>
              </w:rPr>
            </w:pPr>
            <w:r>
              <w:rPr>
                <w:b/>
                <w:sz w:val="22"/>
                <w:szCs w:val="22"/>
                <w:lang w:val="en-US"/>
              </w:rPr>
              <w:t xml:space="preserve">Ask a question about the </w:t>
            </w:r>
            <w:r>
              <w:rPr>
                <w:b/>
                <w:sz w:val="22"/>
                <w:szCs w:val="22"/>
                <w:u w:val="single"/>
                <w:lang w:val="en-US"/>
              </w:rPr>
              <w:t>relationship</w:t>
            </w:r>
            <w:r>
              <w:rPr>
                <w:b/>
                <w:sz w:val="22"/>
                <w:szCs w:val="22"/>
                <w:lang w:val="en-US"/>
              </w:rPr>
              <w:t xml:space="preserve"> between 2 variables, then proceed to investigate.</w:t>
            </w:r>
          </w:p>
          <w:p w14:paraId="4ABE2D16" w14:textId="77777777" w:rsidR="00AE5F59" w:rsidRPr="00744CD4" w:rsidRDefault="00AE5F59" w:rsidP="00BE426F">
            <w:pPr>
              <w:rPr>
                <w:sz w:val="22"/>
                <w:szCs w:val="22"/>
                <w:lang w:val="en-US"/>
              </w:rPr>
            </w:pPr>
          </w:p>
          <w:p w14:paraId="7CD47C21" w14:textId="6140577E" w:rsidR="00AE5F59" w:rsidRPr="00C033FA" w:rsidRDefault="00AE5F59" w:rsidP="00BE426F">
            <w:pPr>
              <w:rPr>
                <w:color w:val="002060"/>
                <w:sz w:val="22"/>
                <w:szCs w:val="22"/>
                <w:lang w:val="en-US"/>
              </w:rPr>
            </w:pPr>
            <w:r w:rsidRPr="00596DAC">
              <w:rPr>
                <w:b/>
                <w:sz w:val="22"/>
                <w:szCs w:val="22"/>
                <w:lang w:val="en-US"/>
              </w:rPr>
              <w:t>Is there a relationship betwee</w:t>
            </w:r>
            <w:r w:rsidR="007C2FD9">
              <w:rPr>
                <w:b/>
                <w:sz w:val="22"/>
                <w:szCs w:val="22"/>
                <w:lang w:val="en-US"/>
              </w:rPr>
              <w:t xml:space="preserve">n </w:t>
            </w:r>
            <w:r w:rsidR="00A97289" w:rsidRPr="00C033FA">
              <w:rPr>
                <w:b/>
                <w:color w:val="002060"/>
                <w:sz w:val="22"/>
                <w:szCs w:val="22"/>
                <w:lang w:val="en-US"/>
              </w:rPr>
              <w:t>Customers Age and Household Income?</w:t>
            </w:r>
          </w:p>
          <w:p w14:paraId="7EAB07B4" w14:textId="77777777" w:rsidR="00D01E48" w:rsidRDefault="00D01E48" w:rsidP="00BE426F">
            <w:pPr>
              <w:rPr>
                <w:color w:val="FF0000"/>
                <w:sz w:val="22"/>
                <w:szCs w:val="22"/>
                <w:lang w:val="en-US"/>
              </w:rPr>
            </w:pPr>
          </w:p>
          <w:p w14:paraId="02537F34" w14:textId="77777777" w:rsidR="00D01E48" w:rsidRDefault="00D01E48" w:rsidP="00BE426F">
            <w:pPr>
              <w:rPr>
                <w:color w:val="FF0000"/>
                <w:sz w:val="22"/>
                <w:szCs w:val="22"/>
                <w:lang w:val="en-US"/>
              </w:rPr>
            </w:pPr>
          </w:p>
          <w:p w14:paraId="58439647" w14:textId="77777777" w:rsidR="00D01E48" w:rsidRDefault="00D01E48" w:rsidP="00BE426F">
            <w:pPr>
              <w:rPr>
                <w:color w:val="FF0000"/>
                <w:sz w:val="22"/>
                <w:szCs w:val="22"/>
                <w:lang w:val="en-US"/>
              </w:rPr>
            </w:pPr>
          </w:p>
          <w:p w14:paraId="63C2E11F" w14:textId="19522B4A" w:rsidR="00843960" w:rsidRPr="00744CD4" w:rsidRDefault="00843960" w:rsidP="00BE426F">
            <w:pPr>
              <w:rPr>
                <w:sz w:val="22"/>
                <w:szCs w:val="22"/>
                <w:lang w:val="en-US"/>
              </w:rPr>
            </w:pPr>
          </w:p>
        </w:tc>
        <w:tc>
          <w:tcPr>
            <w:tcW w:w="2127" w:type="dxa"/>
            <w:tcBorders>
              <w:top w:val="single" w:sz="4" w:space="0" w:color="auto"/>
              <w:bottom w:val="single" w:sz="4" w:space="0" w:color="auto"/>
            </w:tcBorders>
            <w:vAlign w:val="center"/>
          </w:tcPr>
          <w:p w14:paraId="464359EC" w14:textId="64427104" w:rsidR="00AE5F59" w:rsidRPr="00131E10" w:rsidRDefault="00D9182E" w:rsidP="00BE426F">
            <w:pPr>
              <w:rPr>
                <w:i/>
                <w:sz w:val="20"/>
                <w:szCs w:val="22"/>
                <w:lang w:val="en-US"/>
              </w:rPr>
            </w:pPr>
            <w:r>
              <w:rPr>
                <w:i/>
                <w:sz w:val="20"/>
                <w:szCs w:val="22"/>
                <w:lang w:val="en-US"/>
              </w:rPr>
              <w:t xml:space="preserve">Which variables </w:t>
            </w:r>
            <w:r w:rsidR="00AE5F59" w:rsidRPr="00131E10">
              <w:rPr>
                <w:i/>
                <w:sz w:val="20"/>
                <w:szCs w:val="22"/>
                <w:lang w:val="en-US"/>
              </w:rPr>
              <w:t>would you use to answer this question?</w:t>
            </w:r>
          </w:p>
          <w:p w14:paraId="20DD8FA6" w14:textId="77777777" w:rsidR="00AE5F59" w:rsidRPr="007C2FD9" w:rsidRDefault="00AE5F59" w:rsidP="00BE426F">
            <w:pPr>
              <w:rPr>
                <w:color w:val="FF0000"/>
                <w:sz w:val="20"/>
                <w:szCs w:val="22"/>
                <w:lang w:val="en-US"/>
              </w:rPr>
            </w:pPr>
          </w:p>
          <w:p w14:paraId="45B30C58" w14:textId="25DDDA8D" w:rsidR="00055ED1" w:rsidRPr="00C033FA" w:rsidRDefault="00A97289" w:rsidP="00BE426F">
            <w:pPr>
              <w:rPr>
                <w:color w:val="002060"/>
                <w:sz w:val="20"/>
                <w:szCs w:val="22"/>
                <w:lang w:val="en-US"/>
              </w:rPr>
            </w:pPr>
            <w:r w:rsidRPr="00C033FA">
              <w:rPr>
                <w:color w:val="002060"/>
                <w:sz w:val="20"/>
                <w:szCs w:val="22"/>
                <w:lang w:val="en-US"/>
              </w:rPr>
              <w:t>Customers Age (Explanatory)</w:t>
            </w:r>
          </w:p>
          <w:p w14:paraId="4B16280B" w14:textId="2C0AF927" w:rsidR="00A97289" w:rsidRPr="00C033FA" w:rsidRDefault="00A97289" w:rsidP="00BE426F">
            <w:pPr>
              <w:rPr>
                <w:color w:val="002060"/>
                <w:sz w:val="20"/>
                <w:szCs w:val="22"/>
                <w:lang w:val="en-US"/>
              </w:rPr>
            </w:pPr>
          </w:p>
          <w:p w14:paraId="3C0507C3" w14:textId="48E77CF6" w:rsidR="00A97289" w:rsidRPr="00C033FA" w:rsidRDefault="00FB16D1" w:rsidP="00BE426F">
            <w:pPr>
              <w:rPr>
                <w:color w:val="002060"/>
                <w:sz w:val="20"/>
                <w:szCs w:val="22"/>
                <w:lang w:val="en-US"/>
              </w:rPr>
            </w:pPr>
            <w:r w:rsidRPr="00C033FA">
              <w:rPr>
                <w:color w:val="002060"/>
                <w:sz w:val="20"/>
                <w:szCs w:val="22"/>
                <w:lang w:val="en-US"/>
              </w:rPr>
              <w:t>Household Income (Response)</w:t>
            </w:r>
          </w:p>
          <w:p w14:paraId="1E8468D0" w14:textId="77777777" w:rsidR="00AE5F59" w:rsidRPr="00131E10" w:rsidRDefault="00AE5F59" w:rsidP="00BE426F">
            <w:pPr>
              <w:rPr>
                <w:i/>
                <w:sz w:val="20"/>
                <w:szCs w:val="22"/>
                <w:lang w:val="en-US"/>
              </w:rPr>
            </w:pPr>
          </w:p>
          <w:p w14:paraId="58B5AAEF" w14:textId="77777777" w:rsidR="00AE5F59" w:rsidRDefault="00AE5F59" w:rsidP="00BE426F">
            <w:pPr>
              <w:rPr>
                <w:i/>
                <w:sz w:val="20"/>
                <w:szCs w:val="22"/>
                <w:lang w:val="en-US"/>
              </w:rPr>
            </w:pPr>
          </w:p>
          <w:p w14:paraId="4C6B7594" w14:textId="77777777" w:rsidR="00AE5F59" w:rsidRPr="00131E10" w:rsidRDefault="00AE5F59" w:rsidP="00BE426F">
            <w:pPr>
              <w:rPr>
                <w:i/>
                <w:sz w:val="20"/>
                <w:szCs w:val="22"/>
                <w:lang w:val="en-US"/>
              </w:rPr>
            </w:pPr>
          </w:p>
          <w:p w14:paraId="518A980A" w14:textId="628EDCAB" w:rsidR="00AE5F59" w:rsidRPr="00131E10" w:rsidRDefault="00AE5F59" w:rsidP="00BE426F">
            <w:pPr>
              <w:rPr>
                <w:i/>
                <w:sz w:val="20"/>
                <w:szCs w:val="22"/>
                <w:lang w:val="en-US"/>
              </w:rPr>
            </w:pPr>
            <w:r w:rsidRPr="00131E10">
              <w:rPr>
                <w:i/>
                <w:sz w:val="20"/>
                <w:szCs w:val="22"/>
                <w:lang w:val="en-US"/>
              </w:rPr>
              <w:t xml:space="preserve">What </w:t>
            </w:r>
            <w:r w:rsidR="00D55469">
              <w:rPr>
                <w:i/>
                <w:color w:val="000000" w:themeColor="text1"/>
                <w:sz w:val="20"/>
                <w:szCs w:val="20"/>
                <w:lang w:val="en-US"/>
              </w:rPr>
              <w:t>type</w:t>
            </w:r>
            <w:r w:rsidR="00D55469" w:rsidRPr="00E74BA6">
              <w:rPr>
                <w:i/>
                <w:color w:val="000000" w:themeColor="text1"/>
                <w:sz w:val="20"/>
                <w:szCs w:val="20"/>
                <w:lang w:val="en-US"/>
              </w:rPr>
              <w:t xml:space="preserve"> </w:t>
            </w:r>
            <w:r w:rsidRPr="00131E10">
              <w:rPr>
                <w:i/>
                <w:sz w:val="20"/>
                <w:szCs w:val="22"/>
                <w:lang w:val="en-US"/>
              </w:rPr>
              <w:t xml:space="preserve">of data </w:t>
            </w:r>
            <w:r w:rsidR="00D9182E">
              <w:rPr>
                <w:i/>
                <w:sz w:val="20"/>
                <w:szCs w:val="22"/>
                <w:lang w:val="en-US"/>
              </w:rPr>
              <w:t>are</w:t>
            </w:r>
            <w:r w:rsidRPr="00131E10">
              <w:rPr>
                <w:i/>
                <w:sz w:val="20"/>
                <w:szCs w:val="22"/>
                <w:lang w:val="en-US"/>
              </w:rPr>
              <w:t xml:space="preserve"> th</w:t>
            </w:r>
            <w:r w:rsidR="00D9182E">
              <w:rPr>
                <w:i/>
                <w:sz w:val="20"/>
                <w:szCs w:val="22"/>
                <w:lang w:val="en-US"/>
              </w:rPr>
              <w:t>ese</w:t>
            </w:r>
            <w:r w:rsidRPr="00131E10">
              <w:rPr>
                <w:i/>
                <w:sz w:val="20"/>
                <w:szCs w:val="22"/>
                <w:lang w:val="en-US"/>
              </w:rPr>
              <w:t>?</w:t>
            </w:r>
          </w:p>
          <w:p w14:paraId="4CF79957" w14:textId="222F9655" w:rsidR="00AE5F59" w:rsidRPr="00C033FA" w:rsidRDefault="00F47035" w:rsidP="00BE426F">
            <w:pPr>
              <w:rPr>
                <w:color w:val="002060"/>
                <w:sz w:val="20"/>
                <w:szCs w:val="22"/>
                <w:lang w:val="en-US"/>
              </w:rPr>
            </w:pPr>
            <w:r w:rsidRPr="00C033FA">
              <w:rPr>
                <w:color w:val="002060"/>
                <w:sz w:val="20"/>
                <w:szCs w:val="22"/>
                <w:lang w:val="en-US"/>
              </w:rPr>
              <w:t xml:space="preserve">Quantitative </w:t>
            </w:r>
            <w:r w:rsidR="008151A2" w:rsidRPr="00C033FA">
              <w:rPr>
                <w:color w:val="002060"/>
                <w:sz w:val="20"/>
                <w:szCs w:val="22"/>
                <w:lang w:val="en-US"/>
              </w:rPr>
              <w:t>(Continuous)</w:t>
            </w:r>
          </w:p>
          <w:p w14:paraId="51C2730D" w14:textId="77777777" w:rsidR="00AE5F59" w:rsidRPr="007C2FD9" w:rsidRDefault="00AE5F59" w:rsidP="00BE426F">
            <w:pPr>
              <w:rPr>
                <w:color w:val="FF0000"/>
                <w:sz w:val="20"/>
                <w:szCs w:val="22"/>
                <w:lang w:val="en-US"/>
              </w:rPr>
            </w:pPr>
          </w:p>
          <w:p w14:paraId="2BC48866" w14:textId="0F74476B" w:rsidR="00843960" w:rsidRPr="00744CD4" w:rsidRDefault="00843960" w:rsidP="00BE426F">
            <w:pPr>
              <w:rPr>
                <w:sz w:val="22"/>
                <w:szCs w:val="22"/>
                <w:lang w:val="en-US"/>
              </w:rPr>
            </w:pPr>
          </w:p>
        </w:tc>
        <w:tc>
          <w:tcPr>
            <w:tcW w:w="5528" w:type="dxa"/>
            <w:tcBorders>
              <w:top w:val="single" w:sz="4" w:space="0" w:color="auto"/>
              <w:bottom w:val="single" w:sz="4" w:space="0" w:color="auto"/>
            </w:tcBorders>
          </w:tcPr>
          <w:p w14:paraId="2DB18041" w14:textId="77777777" w:rsidR="00AE5F59" w:rsidRDefault="00AE5F59" w:rsidP="00BE426F">
            <w:pPr>
              <w:rPr>
                <w:lang w:val="en-US"/>
              </w:rPr>
            </w:pPr>
          </w:p>
          <w:p w14:paraId="05FC8051" w14:textId="1604DBCD" w:rsidR="00055ED1" w:rsidRDefault="00055ED1" w:rsidP="00BE426F">
            <w:pPr>
              <w:rPr>
                <w:b/>
                <w:sz w:val="20"/>
                <w:lang w:val="en-US"/>
              </w:rPr>
            </w:pPr>
            <w:r>
              <w:rPr>
                <w:b/>
                <w:sz w:val="20"/>
                <w:lang w:val="en-US"/>
              </w:rPr>
              <w:t>Numerical Summaries:</w:t>
            </w:r>
          </w:p>
          <w:p w14:paraId="5370FC85" w14:textId="0B845CE5" w:rsidR="00055ED1" w:rsidRDefault="00FB16D1" w:rsidP="00BE426F">
            <w:pPr>
              <w:rPr>
                <w:b/>
                <w:sz w:val="20"/>
                <w:lang w:val="en-US"/>
              </w:rPr>
            </w:pPr>
            <w:r>
              <w:rPr>
                <w:noProof/>
              </w:rPr>
              <w:drawing>
                <wp:inline distT="0" distB="0" distL="0" distR="0" wp14:anchorId="6FEC6E0B" wp14:editId="4D6DC488">
                  <wp:extent cx="2538046" cy="779283"/>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45233" cy="781490"/>
                          </a:xfrm>
                          <a:prstGeom prst="rect">
                            <a:avLst/>
                          </a:prstGeom>
                        </pic:spPr>
                      </pic:pic>
                    </a:graphicData>
                  </a:graphic>
                </wp:inline>
              </w:drawing>
            </w:r>
          </w:p>
          <w:p w14:paraId="73DBA691" w14:textId="33C411C7" w:rsidR="00055ED1" w:rsidRDefault="00055ED1" w:rsidP="00BE426F">
            <w:pPr>
              <w:rPr>
                <w:b/>
                <w:sz w:val="20"/>
                <w:lang w:val="en-US"/>
              </w:rPr>
            </w:pPr>
          </w:p>
          <w:p w14:paraId="03EABED6" w14:textId="77777777" w:rsidR="00055ED1" w:rsidRDefault="00055ED1" w:rsidP="00BE426F">
            <w:pPr>
              <w:rPr>
                <w:b/>
                <w:sz w:val="20"/>
                <w:lang w:val="en-US"/>
              </w:rPr>
            </w:pPr>
          </w:p>
          <w:p w14:paraId="08CB4C6B" w14:textId="7AD63001" w:rsidR="00AE5F59" w:rsidRPr="00843960" w:rsidRDefault="00843960" w:rsidP="00BE426F">
            <w:pPr>
              <w:rPr>
                <w:b/>
                <w:sz w:val="20"/>
                <w:lang w:val="en-US"/>
              </w:rPr>
            </w:pPr>
            <w:r w:rsidRPr="00843960">
              <w:rPr>
                <w:b/>
                <w:sz w:val="20"/>
                <w:lang w:val="en-US"/>
              </w:rPr>
              <w:t>Graphical Summaries:</w:t>
            </w:r>
          </w:p>
          <w:p w14:paraId="20227F54" w14:textId="37C879C4" w:rsidR="00843960" w:rsidRPr="00843960" w:rsidRDefault="00843960" w:rsidP="00BE426F">
            <w:pPr>
              <w:rPr>
                <w:sz w:val="20"/>
                <w:lang w:val="en-US"/>
              </w:rPr>
            </w:pPr>
          </w:p>
          <w:p w14:paraId="0D92173B" w14:textId="4E377E8E" w:rsidR="00843960" w:rsidRDefault="00FB16D1" w:rsidP="00BE426F">
            <w:pPr>
              <w:rPr>
                <w:lang w:val="en-US"/>
              </w:rPr>
            </w:pPr>
            <w:r>
              <w:rPr>
                <w:noProof/>
              </w:rPr>
              <w:drawing>
                <wp:inline distT="0" distB="0" distL="0" distR="0" wp14:anchorId="41FEF357" wp14:editId="6CCA1DB4">
                  <wp:extent cx="3373120" cy="219392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73120" cy="2193925"/>
                          </a:xfrm>
                          <a:prstGeom prst="rect">
                            <a:avLst/>
                          </a:prstGeom>
                        </pic:spPr>
                      </pic:pic>
                    </a:graphicData>
                  </a:graphic>
                </wp:inline>
              </w:drawing>
            </w:r>
          </w:p>
        </w:tc>
        <w:tc>
          <w:tcPr>
            <w:tcW w:w="3686" w:type="dxa"/>
            <w:tcBorders>
              <w:top w:val="single" w:sz="4" w:space="0" w:color="auto"/>
              <w:bottom w:val="single" w:sz="4" w:space="0" w:color="auto"/>
            </w:tcBorders>
          </w:tcPr>
          <w:p w14:paraId="3891EF34" w14:textId="77777777" w:rsidR="00AE5F59" w:rsidRDefault="00AE5F59" w:rsidP="00BE426F">
            <w:pPr>
              <w:jc w:val="center"/>
              <w:rPr>
                <w:lang w:val="en-US"/>
              </w:rPr>
            </w:pPr>
          </w:p>
          <w:p w14:paraId="51925D47" w14:textId="77777777" w:rsidR="00AE5F59" w:rsidRPr="00E50DDE" w:rsidRDefault="00AE5F59" w:rsidP="00BE426F">
            <w:pPr>
              <w:tabs>
                <w:tab w:val="left" w:pos="567"/>
              </w:tabs>
              <w:rPr>
                <w:b/>
                <w:i/>
                <w:color w:val="000000" w:themeColor="text1"/>
                <w:sz w:val="22"/>
                <w:szCs w:val="22"/>
                <w:u w:val="single"/>
              </w:rPr>
            </w:pPr>
            <w:r w:rsidRPr="00E50DDE">
              <w:rPr>
                <w:b/>
                <w:i/>
                <w:color w:val="000000" w:themeColor="text1"/>
                <w:sz w:val="22"/>
                <w:szCs w:val="22"/>
                <w:u w:val="single"/>
              </w:rPr>
              <w:t xml:space="preserve">Describing the sample: </w:t>
            </w:r>
          </w:p>
          <w:p w14:paraId="77116041" w14:textId="77777777" w:rsidR="00AE5F59" w:rsidRPr="00E31F91" w:rsidRDefault="00AE5F59" w:rsidP="00BE426F">
            <w:pPr>
              <w:pStyle w:val="NoSpacing"/>
              <w:spacing w:line="276" w:lineRule="auto"/>
              <w:rPr>
                <w:color w:val="FF0000"/>
                <w:sz w:val="22"/>
              </w:rPr>
            </w:pPr>
          </w:p>
          <w:p w14:paraId="70A69A4B" w14:textId="3934276E" w:rsidR="00AE5F59" w:rsidRPr="00C033FA" w:rsidRDefault="00FB16D1" w:rsidP="002F52D8">
            <w:pPr>
              <w:pStyle w:val="NoSpacing"/>
              <w:spacing w:line="276" w:lineRule="auto"/>
              <w:jc w:val="both"/>
              <w:rPr>
                <w:color w:val="002060"/>
                <w:sz w:val="22"/>
              </w:rPr>
            </w:pPr>
            <w:r w:rsidRPr="00C033FA">
              <w:rPr>
                <w:color w:val="002060"/>
                <w:sz w:val="22"/>
              </w:rPr>
              <w:t xml:space="preserve">From the scatter plot, </w:t>
            </w:r>
            <w:r w:rsidR="002F52D8" w:rsidRPr="00C033FA">
              <w:rPr>
                <w:color w:val="002060"/>
                <w:sz w:val="22"/>
              </w:rPr>
              <w:t>there is no correlation</w:t>
            </w:r>
            <w:r w:rsidR="00D2375B">
              <w:rPr>
                <w:color w:val="002060"/>
                <w:sz w:val="22"/>
              </w:rPr>
              <w:t xml:space="preserve"> and association</w:t>
            </w:r>
            <w:r w:rsidR="002F52D8" w:rsidRPr="00C033FA">
              <w:rPr>
                <w:color w:val="002060"/>
                <w:sz w:val="22"/>
              </w:rPr>
              <w:t xml:space="preserve"> between the customers age and the household income since the Pearson correlation is </w:t>
            </w:r>
            <w:r w:rsidR="00300D8A" w:rsidRPr="00C033FA">
              <w:rPr>
                <w:color w:val="002060"/>
                <w:sz w:val="22"/>
              </w:rPr>
              <w:t>approximately</w:t>
            </w:r>
            <w:r w:rsidR="002F52D8" w:rsidRPr="00C033FA">
              <w:rPr>
                <w:color w:val="002060"/>
                <w:sz w:val="22"/>
              </w:rPr>
              <w:t xml:space="preserve"> close to 0. </w:t>
            </w:r>
          </w:p>
          <w:p w14:paraId="427A12AD" w14:textId="77777777" w:rsidR="00AE5F59" w:rsidRDefault="00D01E48" w:rsidP="002F52D8">
            <w:pPr>
              <w:pStyle w:val="NoSpacing"/>
              <w:spacing w:line="276" w:lineRule="auto"/>
              <w:jc w:val="both"/>
              <w:rPr>
                <w:color w:val="FF0000"/>
              </w:rPr>
            </w:pPr>
            <w:r>
              <w:rPr>
                <w:color w:val="FF0000"/>
              </w:rPr>
              <w:br/>
            </w:r>
          </w:p>
          <w:p w14:paraId="602B522F" w14:textId="77777777" w:rsidR="00D01E48" w:rsidRDefault="00D01E48" w:rsidP="00BE426F">
            <w:pPr>
              <w:pStyle w:val="NoSpacing"/>
              <w:spacing w:line="276" w:lineRule="auto"/>
              <w:rPr>
                <w:color w:val="FF0000"/>
              </w:rPr>
            </w:pPr>
          </w:p>
          <w:p w14:paraId="78FCBF05" w14:textId="77777777" w:rsidR="00D01E48" w:rsidRDefault="00D01E48" w:rsidP="00BE426F">
            <w:pPr>
              <w:pStyle w:val="NoSpacing"/>
              <w:spacing w:line="276" w:lineRule="auto"/>
              <w:rPr>
                <w:color w:val="FF0000"/>
              </w:rPr>
            </w:pPr>
          </w:p>
          <w:p w14:paraId="13391CE1" w14:textId="77777777" w:rsidR="00D01E48" w:rsidRDefault="00D01E48" w:rsidP="00BE426F">
            <w:pPr>
              <w:pStyle w:val="NoSpacing"/>
              <w:spacing w:line="276" w:lineRule="auto"/>
              <w:rPr>
                <w:color w:val="FF0000"/>
              </w:rPr>
            </w:pPr>
          </w:p>
          <w:p w14:paraId="1115932C" w14:textId="77777777" w:rsidR="00D01E48" w:rsidRDefault="00D01E48" w:rsidP="00BE426F">
            <w:pPr>
              <w:pStyle w:val="NoSpacing"/>
              <w:spacing w:line="276" w:lineRule="auto"/>
              <w:rPr>
                <w:color w:val="FF0000"/>
              </w:rPr>
            </w:pPr>
          </w:p>
          <w:p w14:paraId="03BBB1A4" w14:textId="77777777" w:rsidR="00D01E48" w:rsidRDefault="00D01E48" w:rsidP="00BE426F">
            <w:pPr>
              <w:pStyle w:val="NoSpacing"/>
              <w:spacing w:line="276" w:lineRule="auto"/>
              <w:rPr>
                <w:color w:val="FF0000"/>
              </w:rPr>
            </w:pPr>
          </w:p>
          <w:p w14:paraId="529A8BF6" w14:textId="1E51BA1A" w:rsidR="00AE5F59" w:rsidRDefault="00AE5F59" w:rsidP="00BE426F">
            <w:pPr>
              <w:pStyle w:val="NoSpacing"/>
              <w:spacing w:line="276" w:lineRule="auto"/>
              <w:rPr>
                <w:color w:val="FF0000"/>
              </w:rPr>
            </w:pPr>
          </w:p>
          <w:p w14:paraId="28B03C39" w14:textId="77777777" w:rsidR="002F52D8" w:rsidRDefault="002F52D8" w:rsidP="00BE426F">
            <w:pPr>
              <w:pStyle w:val="NoSpacing"/>
              <w:spacing w:line="276" w:lineRule="auto"/>
              <w:rPr>
                <w:color w:val="FF0000"/>
              </w:rPr>
            </w:pPr>
          </w:p>
          <w:p w14:paraId="0DF83CBA" w14:textId="77777777" w:rsidR="00AE5F59" w:rsidRPr="00E50DDE" w:rsidRDefault="00AE5F59" w:rsidP="00BE426F">
            <w:pPr>
              <w:rPr>
                <w:b/>
                <w:i/>
                <w:color w:val="000000" w:themeColor="text1"/>
                <w:sz w:val="22"/>
                <w:szCs w:val="22"/>
                <w:u w:val="single"/>
                <w:lang w:val="en-US"/>
              </w:rPr>
            </w:pPr>
            <w:r w:rsidRPr="00E50DDE">
              <w:rPr>
                <w:b/>
                <w:i/>
                <w:color w:val="000000" w:themeColor="text1"/>
                <w:sz w:val="22"/>
                <w:szCs w:val="22"/>
                <w:u w:val="single"/>
                <w:lang w:val="en-US"/>
              </w:rPr>
              <w:t>Generalizing to the population:</w:t>
            </w:r>
          </w:p>
          <w:p w14:paraId="073E75AE" w14:textId="79727DFA" w:rsidR="00AE5F59" w:rsidRPr="00C033FA" w:rsidRDefault="002F52D8" w:rsidP="002F52D8">
            <w:pPr>
              <w:pStyle w:val="NoSpacing"/>
              <w:spacing w:line="276" w:lineRule="auto"/>
              <w:jc w:val="both"/>
              <w:rPr>
                <w:color w:val="002060"/>
                <w:sz w:val="22"/>
              </w:rPr>
            </w:pPr>
            <w:r w:rsidRPr="00C033FA">
              <w:rPr>
                <w:color w:val="002060"/>
                <w:sz w:val="22"/>
              </w:rPr>
              <w:t xml:space="preserve">Generally, customers from Prestige Mall comes from different age groups have no influence on their household incomes.   </w:t>
            </w:r>
          </w:p>
          <w:p w14:paraId="023539FB" w14:textId="533C7286" w:rsidR="00D01E48" w:rsidRDefault="00D01E48" w:rsidP="00BE426F">
            <w:pPr>
              <w:pStyle w:val="NoSpacing"/>
              <w:spacing w:line="276" w:lineRule="auto"/>
            </w:pPr>
          </w:p>
          <w:p w14:paraId="4EFDF446" w14:textId="77777777" w:rsidR="00AE5F59" w:rsidRDefault="00AE5F59" w:rsidP="00BE426F">
            <w:pPr>
              <w:pStyle w:val="NoSpacing"/>
              <w:spacing w:line="276" w:lineRule="auto"/>
              <w:rPr>
                <w:lang w:val="en-US"/>
              </w:rPr>
            </w:pPr>
          </w:p>
        </w:tc>
      </w:tr>
    </w:tbl>
    <w:p w14:paraId="704BBB92" w14:textId="77777777" w:rsidR="00AE5F59" w:rsidRPr="005129F3" w:rsidRDefault="00AE5F59" w:rsidP="00AE5F59">
      <w:pPr>
        <w:spacing w:after="160"/>
        <w:ind w:left="709" w:hanging="709"/>
        <w:rPr>
          <w:lang w:val="en-US"/>
        </w:rPr>
      </w:pPr>
      <w:r>
        <w:rPr>
          <w:lang w:val="en-US"/>
        </w:rPr>
        <w:lastRenderedPageBreak/>
        <w:t>Q13:</w:t>
      </w:r>
      <w:r>
        <w:rPr>
          <w:lang w:val="en-US"/>
        </w:rPr>
        <w:tab/>
        <w:t>Based on interpretations from Q5 to Q12, suggest a potential business to recommend to your boss, and thus a potential tenant (</w:t>
      </w:r>
      <w:proofErr w:type="spellStart"/>
      <w:r>
        <w:rPr>
          <w:lang w:val="en-US"/>
        </w:rPr>
        <w:t>e.g</w:t>
      </w:r>
      <w:proofErr w:type="spellEnd"/>
      <w:r>
        <w:rPr>
          <w:lang w:val="en-US"/>
        </w:rPr>
        <w:t xml:space="preserve"> Rolex?).  </w:t>
      </w:r>
      <w:r>
        <w:rPr>
          <w:lang w:val="en-US"/>
        </w:rPr>
        <w:br/>
      </w:r>
      <w:r>
        <w:rPr>
          <w:lang w:val="en-US"/>
        </w:rPr>
        <w:tab/>
        <w:t>Note:  You need not use all the interpretations.</w:t>
      </w:r>
    </w:p>
    <w:tbl>
      <w:tblPr>
        <w:tblStyle w:val="TableGrid"/>
        <w:tblW w:w="0" w:type="auto"/>
        <w:tblInd w:w="720" w:type="dxa"/>
        <w:tblLook w:val="04A0" w:firstRow="1" w:lastRow="0" w:firstColumn="1" w:lastColumn="0" w:noHBand="0" w:noVBand="1"/>
      </w:tblPr>
      <w:tblGrid>
        <w:gridCol w:w="12316"/>
      </w:tblGrid>
      <w:tr w:rsidR="00AE5F59" w:rsidRPr="00014410" w14:paraId="384B40B3" w14:textId="77777777" w:rsidTr="00BE426F">
        <w:tc>
          <w:tcPr>
            <w:tcW w:w="12316" w:type="dxa"/>
          </w:tcPr>
          <w:p w14:paraId="2C7C86D9" w14:textId="090258DB" w:rsidR="00B32F82" w:rsidRDefault="0092458A" w:rsidP="00BE426F">
            <w:pPr>
              <w:rPr>
                <w:color w:val="002060"/>
                <w:lang w:val="en-US"/>
              </w:rPr>
            </w:pPr>
            <w:r>
              <w:rPr>
                <w:color w:val="002060"/>
                <w:lang w:val="en-US"/>
              </w:rPr>
              <w:t>Based on</w:t>
            </w:r>
            <w:r w:rsidR="004E1D11">
              <w:rPr>
                <w:color w:val="002060"/>
                <w:lang w:val="en-US"/>
              </w:rPr>
              <w:t xml:space="preserve"> all</w:t>
            </w:r>
            <w:r>
              <w:rPr>
                <w:color w:val="002060"/>
                <w:lang w:val="en-US"/>
              </w:rPr>
              <w:t xml:space="preserve"> interpretations from Q5 to Q12, I would suggest </w:t>
            </w:r>
            <w:r w:rsidR="00B32F82">
              <w:rPr>
                <w:color w:val="002060"/>
                <w:lang w:val="en-US"/>
              </w:rPr>
              <w:t xml:space="preserve">that Fashion (i.e. clothing, shoes and accessories) would be the potential business in the Prestige Mall, which are generally suitable for professional working adults, and the potential tenant would be H&amp;M. </w:t>
            </w:r>
          </w:p>
          <w:p w14:paraId="08F08636" w14:textId="77777777" w:rsidR="00B32F82" w:rsidRDefault="00B32F82" w:rsidP="00BE426F">
            <w:pPr>
              <w:rPr>
                <w:color w:val="002060"/>
                <w:lang w:val="en-US"/>
              </w:rPr>
            </w:pPr>
          </w:p>
          <w:p w14:paraId="3A655209" w14:textId="77777777" w:rsidR="002E659E" w:rsidRPr="00EA20F8" w:rsidRDefault="002E659E" w:rsidP="00BE426F">
            <w:pPr>
              <w:rPr>
                <w:color w:val="002060"/>
                <w:lang w:val="en-US"/>
              </w:rPr>
            </w:pPr>
          </w:p>
          <w:p w14:paraId="5C08EB59" w14:textId="77777777" w:rsidR="002E659E" w:rsidRDefault="002E659E" w:rsidP="00BE426F">
            <w:pPr>
              <w:rPr>
                <w:color w:val="FF0000"/>
                <w:lang w:val="en-US"/>
              </w:rPr>
            </w:pPr>
          </w:p>
          <w:p w14:paraId="5D39AB7E" w14:textId="77777777" w:rsidR="002E659E" w:rsidRDefault="002E659E" w:rsidP="00BE426F">
            <w:pPr>
              <w:rPr>
                <w:color w:val="FF0000"/>
                <w:lang w:val="en-US"/>
              </w:rPr>
            </w:pPr>
          </w:p>
          <w:p w14:paraId="0874EBC6" w14:textId="77777777" w:rsidR="002E659E" w:rsidRDefault="002E659E" w:rsidP="00BE426F">
            <w:pPr>
              <w:rPr>
                <w:color w:val="FF0000"/>
                <w:lang w:val="en-US"/>
              </w:rPr>
            </w:pPr>
          </w:p>
          <w:p w14:paraId="0885CD18" w14:textId="77777777" w:rsidR="002E659E" w:rsidRDefault="002E659E" w:rsidP="00BE426F">
            <w:pPr>
              <w:rPr>
                <w:color w:val="FF0000"/>
                <w:lang w:val="en-US"/>
              </w:rPr>
            </w:pPr>
          </w:p>
          <w:p w14:paraId="1019D41C" w14:textId="77777777" w:rsidR="002E659E" w:rsidRDefault="002E659E" w:rsidP="00BE426F">
            <w:pPr>
              <w:rPr>
                <w:color w:val="FF0000"/>
                <w:lang w:val="en-US"/>
              </w:rPr>
            </w:pPr>
          </w:p>
          <w:p w14:paraId="49EAE71A" w14:textId="77777777" w:rsidR="002E659E" w:rsidRDefault="002E659E" w:rsidP="00BE426F">
            <w:pPr>
              <w:rPr>
                <w:color w:val="FF0000"/>
                <w:lang w:val="en-US"/>
              </w:rPr>
            </w:pPr>
          </w:p>
          <w:p w14:paraId="53B09B5F" w14:textId="77777777" w:rsidR="002E659E" w:rsidRDefault="002E659E" w:rsidP="00BE426F">
            <w:pPr>
              <w:rPr>
                <w:color w:val="FF0000"/>
                <w:lang w:val="en-US"/>
              </w:rPr>
            </w:pPr>
          </w:p>
          <w:p w14:paraId="39457DEE" w14:textId="77777777" w:rsidR="002E659E" w:rsidRDefault="002E659E" w:rsidP="00BE426F">
            <w:pPr>
              <w:rPr>
                <w:color w:val="FF0000"/>
                <w:lang w:val="en-US"/>
              </w:rPr>
            </w:pPr>
          </w:p>
          <w:p w14:paraId="14173435" w14:textId="77777777" w:rsidR="002E659E" w:rsidRDefault="002E659E" w:rsidP="00BE426F">
            <w:pPr>
              <w:rPr>
                <w:color w:val="FF0000"/>
                <w:lang w:val="en-US"/>
              </w:rPr>
            </w:pPr>
            <w:bookmarkStart w:id="0" w:name="_GoBack"/>
            <w:bookmarkEnd w:id="0"/>
          </w:p>
          <w:p w14:paraId="593A9AA3" w14:textId="77777777" w:rsidR="002E659E" w:rsidRPr="00014410" w:rsidRDefault="002E659E" w:rsidP="00BE426F">
            <w:pPr>
              <w:rPr>
                <w:lang w:val="en-US"/>
              </w:rPr>
            </w:pPr>
          </w:p>
        </w:tc>
      </w:tr>
    </w:tbl>
    <w:p w14:paraId="39FDD291" w14:textId="77777777" w:rsidR="00AE5F59" w:rsidRPr="00014410" w:rsidRDefault="00AE5F59" w:rsidP="00AE5F59">
      <w:pPr>
        <w:rPr>
          <w:lang w:val="en-US"/>
        </w:rPr>
      </w:pPr>
    </w:p>
    <w:p w14:paraId="5983DFB6" w14:textId="77777777" w:rsidR="00AE5F59" w:rsidRPr="00014410" w:rsidRDefault="00AE5F59" w:rsidP="00AE5F59">
      <w:pPr>
        <w:rPr>
          <w:lang w:val="en-US"/>
        </w:rPr>
      </w:pPr>
    </w:p>
    <w:p w14:paraId="332A3D8F" w14:textId="77777777" w:rsidR="00AE5F59" w:rsidRPr="005129F3" w:rsidRDefault="00AE5F59" w:rsidP="00AE5F59">
      <w:pPr>
        <w:spacing w:after="160"/>
        <w:ind w:left="709" w:hanging="709"/>
        <w:rPr>
          <w:lang w:val="en-US"/>
        </w:rPr>
      </w:pPr>
      <w:r>
        <w:rPr>
          <w:lang w:val="en-US"/>
        </w:rPr>
        <w:t>Q14:</w:t>
      </w:r>
      <w:r>
        <w:rPr>
          <w:lang w:val="en-US"/>
        </w:rPr>
        <w:tab/>
        <w:t>State</w:t>
      </w:r>
      <w:r w:rsidRPr="00C77037">
        <w:rPr>
          <w:lang w:val="en-US"/>
        </w:rPr>
        <w:t xml:space="preserve"> </w:t>
      </w:r>
      <w:r>
        <w:rPr>
          <w:lang w:val="en-US"/>
        </w:rPr>
        <w:t>three a</w:t>
      </w:r>
      <w:r w:rsidRPr="00C77037">
        <w:rPr>
          <w:lang w:val="en-US"/>
        </w:rPr>
        <w:t>ssumptions that may be applicable in this</w:t>
      </w:r>
      <w:r>
        <w:rPr>
          <w:lang w:val="en-US"/>
        </w:rPr>
        <w:t xml:space="preserve"> case study.</w:t>
      </w:r>
    </w:p>
    <w:tbl>
      <w:tblPr>
        <w:tblStyle w:val="TableGrid"/>
        <w:tblW w:w="0" w:type="auto"/>
        <w:tblInd w:w="720" w:type="dxa"/>
        <w:tblLook w:val="04A0" w:firstRow="1" w:lastRow="0" w:firstColumn="1" w:lastColumn="0" w:noHBand="0" w:noVBand="1"/>
      </w:tblPr>
      <w:tblGrid>
        <w:gridCol w:w="12316"/>
      </w:tblGrid>
      <w:tr w:rsidR="00AE5F59" w:rsidRPr="009E637B" w14:paraId="5B6B7234" w14:textId="77777777" w:rsidTr="00BE426F">
        <w:tc>
          <w:tcPr>
            <w:tcW w:w="12316" w:type="dxa"/>
            <w:shd w:val="clear" w:color="auto" w:fill="auto"/>
          </w:tcPr>
          <w:p w14:paraId="455D1535" w14:textId="77777777" w:rsidR="006C2DBB" w:rsidRPr="006C2DBB" w:rsidRDefault="006C2DBB" w:rsidP="006C2DBB">
            <w:pPr>
              <w:pStyle w:val="ListParagraph"/>
              <w:spacing w:after="160"/>
              <w:rPr>
                <w:color w:val="002060"/>
                <w:lang w:val="en-US"/>
              </w:rPr>
            </w:pPr>
          </w:p>
          <w:p w14:paraId="4B6DC73C" w14:textId="5E77EADC" w:rsidR="00D067D6" w:rsidRPr="00D2375B" w:rsidRDefault="00C35FFF" w:rsidP="00D067D6">
            <w:pPr>
              <w:pStyle w:val="ListParagraph"/>
              <w:numPr>
                <w:ilvl w:val="0"/>
                <w:numId w:val="9"/>
              </w:numPr>
              <w:spacing w:after="160"/>
              <w:rPr>
                <w:color w:val="002060"/>
                <w:sz w:val="28"/>
                <w:lang w:val="en-US"/>
              </w:rPr>
            </w:pPr>
            <w:r>
              <w:rPr>
                <w:color w:val="002060"/>
                <w:sz w:val="22"/>
                <w:lang w:val="en-US"/>
              </w:rPr>
              <w:t xml:space="preserve">Assumed that all respondents involved in this case study gave accurate and honest responses, otherwise the study would become irrelevant. </w:t>
            </w:r>
          </w:p>
          <w:p w14:paraId="46F41117" w14:textId="18F1EE6B" w:rsidR="004D6F61" w:rsidRPr="00D2375B" w:rsidRDefault="00C35FFF" w:rsidP="004D6F61">
            <w:pPr>
              <w:pStyle w:val="ListParagraph"/>
              <w:numPr>
                <w:ilvl w:val="0"/>
                <w:numId w:val="9"/>
              </w:numPr>
              <w:spacing w:after="160"/>
              <w:rPr>
                <w:color w:val="002060"/>
                <w:sz w:val="28"/>
                <w:lang w:val="en-US"/>
              </w:rPr>
            </w:pPr>
            <w:r>
              <w:rPr>
                <w:color w:val="002060"/>
                <w:sz w:val="22"/>
                <w:lang w:val="en-US"/>
              </w:rPr>
              <w:t xml:space="preserve">Appropriate selection of sampling technique (i.e. random sampling, </w:t>
            </w:r>
            <w:proofErr w:type="spellStart"/>
            <w:r>
              <w:rPr>
                <w:color w:val="002060"/>
                <w:sz w:val="22"/>
                <w:lang w:val="en-US"/>
              </w:rPr>
              <w:t>etc</w:t>
            </w:r>
            <w:proofErr w:type="spellEnd"/>
            <w:r>
              <w:rPr>
                <w:color w:val="002060"/>
                <w:sz w:val="22"/>
                <w:lang w:val="en-US"/>
              </w:rPr>
              <w:t xml:space="preserve">) and </w:t>
            </w:r>
            <w:r w:rsidR="00836EB2">
              <w:rPr>
                <w:color w:val="002060"/>
                <w:sz w:val="22"/>
                <w:lang w:val="en-US"/>
              </w:rPr>
              <w:t xml:space="preserve">sample </w:t>
            </w:r>
            <w:r w:rsidR="00836EB2" w:rsidRPr="00D2375B">
              <w:rPr>
                <w:color w:val="002060"/>
                <w:sz w:val="22"/>
                <w:lang w:val="en-US"/>
              </w:rPr>
              <w:t>must</w:t>
            </w:r>
            <w:r w:rsidR="004D6F61" w:rsidRPr="00D2375B">
              <w:rPr>
                <w:color w:val="002060"/>
                <w:sz w:val="22"/>
                <w:lang w:val="en-US"/>
              </w:rPr>
              <w:t xml:space="preserve"> be independent (i.e. the value of one observation does not influence the value of other observations)</w:t>
            </w:r>
          </w:p>
          <w:p w14:paraId="6C77224D" w14:textId="69B66AB1" w:rsidR="004D6F61" w:rsidRPr="00D2375B" w:rsidRDefault="00C35FFF" w:rsidP="004D6F61">
            <w:pPr>
              <w:pStyle w:val="ListParagraph"/>
              <w:numPr>
                <w:ilvl w:val="0"/>
                <w:numId w:val="9"/>
              </w:numPr>
              <w:spacing w:after="160"/>
              <w:rPr>
                <w:color w:val="002060"/>
                <w:sz w:val="28"/>
                <w:lang w:val="en-US"/>
              </w:rPr>
            </w:pPr>
            <w:r>
              <w:rPr>
                <w:color w:val="002060"/>
                <w:sz w:val="22"/>
                <w:lang w:val="en-US"/>
              </w:rPr>
              <w:t xml:space="preserve">Appropriate selection of graphical and numerical summaries based on the formulating questions. </w:t>
            </w:r>
          </w:p>
          <w:p w14:paraId="7A66F900" w14:textId="4D811B38" w:rsidR="00D067D6" w:rsidRPr="00014410" w:rsidRDefault="00D067D6" w:rsidP="00D067D6">
            <w:pPr>
              <w:spacing w:after="160"/>
              <w:rPr>
                <w:lang w:val="en-US"/>
              </w:rPr>
            </w:pPr>
          </w:p>
        </w:tc>
      </w:tr>
    </w:tbl>
    <w:p w14:paraId="440922CF" w14:textId="77777777" w:rsidR="00FD5F03" w:rsidRDefault="00FD5F03" w:rsidP="00551884">
      <w:pPr>
        <w:spacing w:after="160"/>
        <w:rPr>
          <w:b/>
        </w:rPr>
      </w:pPr>
    </w:p>
    <w:p w14:paraId="2D894AF3" w14:textId="77777777" w:rsidR="00FD5F03" w:rsidRPr="005129F3" w:rsidRDefault="00FD5F03" w:rsidP="00FD5F03">
      <w:pPr>
        <w:spacing w:after="160"/>
        <w:ind w:left="709" w:hanging="709"/>
        <w:rPr>
          <w:lang w:val="en-US"/>
        </w:rPr>
      </w:pPr>
      <w:r>
        <w:rPr>
          <w:lang w:val="en-US"/>
        </w:rPr>
        <w:lastRenderedPageBreak/>
        <w:t>Q15:</w:t>
      </w:r>
      <w:r>
        <w:rPr>
          <w:lang w:val="en-US"/>
        </w:rPr>
        <w:tab/>
      </w:r>
      <w:r w:rsidR="0056460B">
        <w:rPr>
          <w:lang w:val="en-US"/>
        </w:rPr>
        <w:t>Given a chance to redesign the survey, suggest a possible new question (and thus a new variable) that can be added into the survey to gain more insight on the customers of Prestige Mall</w:t>
      </w:r>
      <w:r>
        <w:rPr>
          <w:lang w:val="en-US"/>
        </w:rPr>
        <w:t>.</w:t>
      </w:r>
      <w:r w:rsidR="0056460B">
        <w:rPr>
          <w:lang w:val="en-US"/>
        </w:rPr>
        <w:t xml:space="preserve">  Explain how this variable may affect your recommendation in Q13.</w:t>
      </w:r>
    </w:p>
    <w:tbl>
      <w:tblPr>
        <w:tblStyle w:val="TableGrid"/>
        <w:tblW w:w="0" w:type="auto"/>
        <w:tblInd w:w="720" w:type="dxa"/>
        <w:tblLook w:val="04A0" w:firstRow="1" w:lastRow="0" w:firstColumn="1" w:lastColumn="0" w:noHBand="0" w:noVBand="1"/>
      </w:tblPr>
      <w:tblGrid>
        <w:gridCol w:w="12316"/>
      </w:tblGrid>
      <w:tr w:rsidR="00FD5F03" w:rsidRPr="009E637B" w14:paraId="53195DDF" w14:textId="77777777" w:rsidTr="00BE426F">
        <w:tc>
          <w:tcPr>
            <w:tcW w:w="12316" w:type="dxa"/>
            <w:shd w:val="clear" w:color="auto" w:fill="auto"/>
          </w:tcPr>
          <w:p w14:paraId="070D0766" w14:textId="1515C2BF" w:rsidR="00FD5F03" w:rsidRDefault="008F49B1" w:rsidP="00BE426F">
            <w:pPr>
              <w:spacing w:after="160"/>
              <w:ind w:left="709" w:hanging="709"/>
              <w:rPr>
                <w:lang w:val="en-SG"/>
              </w:rPr>
            </w:pPr>
            <w:r>
              <w:rPr>
                <w:lang w:val="en-SG"/>
              </w:rPr>
              <w:t>Formulating Question:</w:t>
            </w:r>
          </w:p>
          <w:p w14:paraId="7EDCE3F0" w14:textId="08E5C35E" w:rsidR="0058252F" w:rsidRPr="00DB380B" w:rsidRDefault="0058252F" w:rsidP="00BE426F">
            <w:pPr>
              <w:spacing w:after="160"/>
              <w:ind w:left="709" w:hanging="709"/>
              <w:rPr>
                <w:color w:val="002060"/>
                <w:lang w:val="en-SG"/>
              </w:rPr>
            </w:pPr>
            <w:r w:rsidRPr="00DB380B">
              <w:rPr>
                <w:color w:val="002060"/>
                <w:lang w:val="en-SG"/>
              </w:rPr>
              <w:t xml:space="preserve">What is the highest academic qualification do the prestige customers completed? </w:t>
            </w:r>
          </w:p>
          <w:p w14:paraId="0ADE8EBD" w14:textId="1632A2A6" w:rsidR="00DB380B" w:rsidRDefault="00DB380B" w:rsidP="0058252F">
            <w:pPr>
              <w:pStyle w:val="ListParagraph"/>
              <w:numPr>
                <w:ilvl w:val="0"/>
                <w:numId w:val="9"/>
              </w:numPr>
              <w:spacing w:after="160"/>
              <w:rPr>
                <w:color w:val="002060"/>
                <w:lang w:val="en-SG"/>
              </w:rPr>
            </w:pPr>
            <w:r>
              <w:rPr>
                <w:color w:val="002060"/>
                <w:lang w:val="en-SG"/>
              </w:rPr>
              <w:t>PSLE</w:t>
            </w:r>
          </w:p>
          <w:p w14:paraId="1C91A265" w14:textId="2B4B829D" w:rsidR="00DB380B" w:rsidRDefault="00DB380B" w:rsidP="0058252F">
            <w:pPr>
              <w:pStyle w:val="ListParagraph"/>
              <w:numPr>
                <w:ilvl w:val="0"/>
                <w:numId w:val="9"/>
              </w:numPr>
              <w:spacing w:after="160"/>
              <w:rPr>
                <w:color w:val="002060"/>
                <w:lang w:val="en-SG"/>
              </w:rPr>
            </w:pPr>
            <w:r>
              <w:rPr>
                <w:color w:val="002060"/>
                <w:lang w:val="en-SG"/>
              </w:rPr>
              <w:t xml:space="preserve">N/ O Levels </w:t>
            </w:r>
          </w:p>
          <w:p w14:paraId="568A742A" w14:textId="36E19F6A" w:rsidR="00DB380B" w:rsidRDefault="00DB380B" w:rsidP="0058252F">
            <w:pPr>
              <w:pStyle w:val="ListParagraph"/>
              <w:numPr>
                <w:ilvl w:val="0"/>
                <w:numId w:val="9"/>
              </w:numPr>
              <w:spacing w:after="160"/>
              <w:rPr>
                <w:color w:val="002060"/>
                <w:lang w:val="en-SG"/>
              </w:rPr>
            </w:pPr>
            <w:r>
              <w:rPr>
                <w:color w:val="002060"/>
                <w:lang w:val="en-SG"/>
              </w:rPr>
              <w:t xml:space="preserve">Diploma </w:t>
            </w:r>
          </w:p>
          <w:p w14:paraId="08AD6CEB" w14:textId="284A39AF" w:rsidR="00DB380B" w:rsidRDefault="00DB380B" w:rsidP="0058252F">
            <w:pPr>
              <w:pStyle w:val="ListParagraph"/>
              <w:numPr>
                <w:ilvl w:val="0"/>
                <w:numId w:val="9"/>
              </w:numPr>
              <w:spacing w:after="160"/>
              <w:rPr>
                <w:color w:val="002060"/>
                <w:lang w:val="en-SG"/>
              </w:rPr>
            </w:pPr>
            <w:r>
              <w:rPr>
                <w:color w:val="002060"/>
                <w:lang w:val="en-SG"/>
              </w:rPr>
              <w:t>Bachelor’s Degree</w:t>
            </w:r>
          </w:p>
          <w:p w14:paraId="4293B070" w14:textId="2F9683D0" w:rsidR="00DB380B" w:rsidRDefault="00DB380B" w:rsidP="0058252F">
            <w:pPr>
              <w:pStyle w:val="ListParagraph"/>
              <w:numPr>
                <w:ilvl w:val="0"/>
                <w:numId w:val="9"/>
              </w:numPr>
              <w:spacing w:after="160"/>
              <w:rPr>
                <w:color w:val="002060"/>
                <w:lang w:val="en-SG"/>
              </w:rPr>
            </w:pPr>
            <w:r>
              <w:rPr>
                <w:color w:val="002060"/>
                <w:lang w:val="en-SG"/>
              </w:rPr>
              <w:t xml:space="preserve">Postgraduate </w:t>
            </w:r>
          </w:p>
          <w:p w14:paraId="3C4B7D4F" w14:textId="77777777" w:rsidR="00DB380B" w:rsidRPr="00DB380B" w:rsidRDefault="00DB380B" w:rsidP="00DB380B">
            <w:pPr>
              <w:spacing w:after="160"/>
              <w:rPr>
                <w:color w:val="002060"/>
                <w:lang w:val="en-SG"/>
              </w:rPr>
            </w:pPr>
          </w:p>
          <w:p w14:paraId="318D920E" w14:textId="77777777" w:rsidR="008F49B1" w:rsidRDefault="008F49B1" w:rsidP="00BE426F">
            <w:pPr>
              <w:spacing w:after="160"/>
              <w:ind w:left="709" w:hanging="709"/>
              <w:rPr>
                <w:lang w:val="en-SG"/>
              </w:rPr>
            </w:pPr>
            <w:r w:rsidRPr="008F49B1">
              <w:rPr>
                <w:lang w:val="en-SG"/>
              </w:rPr>
              <w:t>Collecting Data</w:t>
            </w:r>
            <w:r>
              <w:rPr>
                <w:lang w:val="en-SG"/>
              </w:rPr>
              <w:t>:</w:t>
            </w:r>
          </w:p>
          <w:p w14:paraId="1F28DEE2" w14:textId="3B71C80B" w:rsidR="008F49B1" w:rsidRDefault="00D16220" w:rsidP="008F49B1">
            <w:pPr>
              <w:rPr>
                <w:i/>
                <w:sz w:val="20"/>
                <w:szCs w:val="22"/>
                <w:lang w:val="en-US"/>
              </w:rPr>
            </w:pPr>
            <w:r>
              <w:rPr>
                <w:i/>
                <w:sz w:val="20"/>
                <w:szCs w:val="22"/>
                <w:lang w:val="en-US"/>
              </w:rPr>
              <w:t>What</w:t>
            </w:r>
            <w:r w:rsidR="008F49B1" w:rsidRPr="00131E10">
              <w:rPr>
                <w:i/>
                <w:sz w:val="20"/>
                <w:szCs w:val="22"/>
                <w:lang w:val="en-US"/>
              </w:rPr>
              <w:t xml:space="preserve"> </w:t>
            </w:r>
            <w:r>
              <w:rPr>
                <w:i/>
                <w:sz w:val="20"/>
                <w:szCs w:val="22"/>
                <w:lang w:val="en-US"/>
              </w:rPr>
              <w:t xml:space="preserve">is the name of the variable you </w:t>
            </w:r>
            <w:r w:rsidR="008F49B1" w:rsidRPr="00131E10">
              <w:rPr>
                <w:i/>
                <w:sz w:val="20"/>
                <w:szCs w:val="22"/>
                <w:lang w:val="en-US"/>
              </w:rPr>
              <w:t>would use to answer this question?</w:t>
            </w:r>
          </w:p>
          <w:p w14:paraId="171411BC" w14:textId="098EF40E" w:rsidR="00DB380B" w:rsidRDefault="00DB380B" w:rsidP="008F49B1">
            <w:pPr>
              <w:rPr>
                <w:color w:val="002060"/>
                <w:lang w:val="en-US"/>
              </w:rPr>
            </w:pPr>
            <w:r>
              <w:rPr>
                <w:color w:val="002060"/>
                <w:lang w:val="en-US"/>
              </w:rPr>
              <w:t xml:space="preserve">Academic Qualification </w:t>
            </w:r>
          </w:p>
          <w:p w14:paraId="4C358192" w14:textId="77777777" w:rsidR="00DB380B" w:rsidRPr="00DB380B" w:rsidRDefault="00DB380B" w:rsidP="008F49B1">
            <w:pPr>
              <w:rPr>
                <w:color w:val="002060"/>
                <w:lang w:val="en-US"/>
              </w:rPr>
            </w:pPr>
          </w:p>
          <w:p w14:paraId="29453DCD" w14:textId="77777777" w:rsidR="008F49B1" w:rsidRPr="00131E10" w:rsidRDefault="008F49B1" w:rsidP="008F49B1">
            <w:pPr>
              <w:rPr>
                <w:i/>
                <w:sz w:val="20"/>
                <w:szCs w:val="22"/>
                <w:lang w:val="en-US"/>
              </w:rPr>
            </w:pPr>
            <w:r w:rsidRPr="00131E10">
              <w:rPr>
                <w:i/>
                <w:sz w:val="20"/>
                <w:szCs w:val="22"/>
                <w:lang w:val="en-US"/>
              </w:rPr>
              <w:t xml:space="preserve">What </w:t>
            </w:r>
            <w:r>
              <w:rPr>
                <w:i/>
                <w:color w:val="000000" w:themeColor="text1"/>
                <w:sz w:val="20"/>
                <w:szCs w:val="20"/>
                <w:lang w:val="en-US"/>
              </w:rPr>
              <w:t>type</w:t>
            </w:r>
            <w:r w:rsidRPr="00E74BA6">
              <w:rPr>
                <w:i/>
                <w:color w:val="000000" w:themeColor="text1"/>
                <w:sz w:val="20"/>
                <w:szCs w:val="20"/>
                <w:lang w:val="en-US"/>
              </w:rPr>
              <w:t xml:space="preserve"> </w:t>
            </w:r>
            <w:r w:rsidRPr="00131E10">
              <w:rPr>
                <w:i/>
                <w:sz w:val="20"/>
                <w:szCs w:val="22"/>
                <w:lang w:val="en-US"/>
              </w:rPr>
              <w:t xml:space="preserve">of data </w:t>
            </w:r>
            <w:r>
              <w:rPr>
                <w:i/>
                <w:sz w:val="20"/>
                <w:szCs w:val="22"/>
                <w:lang w:val="en-US"/>
              </w:rPr>
              <w:t>is</w:t>
            </w:r>
            <w:r w:rsidRPr="00131E10">
              <w:rPr>
                <w:i/>
                <w:sz w:val="20"/>
                <w:szCs w:val="22"/>
                <w:lang w:val="en-US"/>
              </w:rPr>
              <w:t xml:space="preserve"> th</w:t>
            </w:r>
            <w:r>
              <w:rPr>
                <w:i/>
                <w:sz w:val="20"/>
                <w:szCs w:val="22"/>
                <w:lang w:val="en-US"/>
              </w:rPr>
              <w:t>is</w:t>
            </w:r>
            <w:r w:rsidRPr="00131E10">
              <w:rPr>
                <w:i/>
                <w:sz w:val="20"/>
                <w:szCs w:val="22"/>
                <w:lang w:val="en-US"/>
              </w:rPr>
              <w:t>?</w:t>
            </w:r>
          </w:p>
          <w:p w14:paraId="78BCCC37" w14:textId="21A34B7F" w:rsidR="008F49B1" w:rsidRPr="00DB380B" w:rsidRDefault="00DB380B" w:rsidP="006808F4">
            <w:pPr>
              <w:spacing w:after="160"/>
              <w:rPr>
                <w:color w:val="002060"/>
                <w:lang w:val="en-US"/>
              </w:rPr>
            </w:pPr>
            <w:r w:rsidRPr="00DB380B">
              <w:rPr>
                <w:color w:val="002060"/>
                <w:lang w:val="en-US"/>
              </w:rPr>
              <w:t>Qualitative (</w:t>
            </w:r>
            <w:r>
              <w:rPr>
                <w:color w:val="002060"/>
                <w:lang w:val="en-US"/>
              </w:rPr>
              <w:t xml:space="preserve">Ordinal) </w:t>
            </w:r>
          </w:p>
          <w:p w14:paraId="42DA3DBD" w14:textId="77777777" w:rsidR="006808F4" w:rsidRDefault="006808F4" w:rsidP="006808F4">
            <w:pPr>
              <w:spacing w:after="160"/>
              <w:rPr>
                <w:lang w:val="en-SG"/>
              </w:rPr>
            </w:pPr>
          </w:p>
          <w:p w14:paraId="7DF35AEE" w14:textId="77777777" w:rsidR="008F49B1" w:rsidRPr="008F49B1" w:rsidRDefault="008F49B1" w:rsidP="00BE426F">
            <w:pPr>
              <w:spacing w:after="160"/>
              <w:ind w:left="709" w:hanging="709"/>
              <w:rPr>
                <w:lang w:val="en-SG"/>
              </w:rPr>
            </w:pPr>
            <w:proofErr w:type="spellStart"/>
            <w:r w:rsidRPr="008F49B1">
              <w:rPr>
                <w:lang w:val="en-SG"/>
              </w:rPr>
              <w:t>Analyzing</w:t>
            </w:r>
            <w:proofErr w:type="spellEnd"/>
            <w:r w:rsidRPr="008F49B1">
              <w:rPr>
                <w:lang w:val="en-SG"/>
              </w:rPr>
              <w:t xml:space="preserve"> Data</w:t>
            </w:r>
            <w:r>
              <w:rPr>
                <w:lang w:val="en-SG"/>
              </w:rPr>
              <w:t>:</w:t>
            </w:r>
          </w:p>
          <w:p w14:paraId="7BF44D86" w14:textId="77777777" w:rsidR="008F49B1" w:rsidRDefault="008F49B1" w:rsidP="008F49B1">
            <w:pPr>
              <w:rPr>
                <w:i/>
                <w:sz w:val="20"/>
                <w:szCs w:val="22"/>
                <w:lang w:val="en-US"/>
              </w:rPr>
            </w:pPr>
            <w:r>
              <w:rPr>
                <w:i/>
                <w:sz w:val="20"/>
                <w:szCs w:val="22"/>
                <w:lang w:val="en-US"/>
              </w:rPr>
              <w:t>What numerical summaries do you need?</w:t>
            </w:r>
          </w:p>
          <w:p w14:paraId="12FE02DD" w14:textId="2D4486F4" w:rsidR="00EE1AD7" w:rsidRPr="00DB380B" w:rsidRDefault="00DB380B" w:rsidP="008F49B1">
            <w:pPr>
              <w:rPr>
                <w:color w:val="002060"/>
                <w:lang w:val="en-US"/>
              </w:rPr>
            </w:pPr>
            <w:r>
              <w:rPr>
                <w:color w:val="002060"/>
                <w:lang w:val="en-US"/>
              </w:rPr>
              <w:t xml:space="preserve">Not Applicable </w:t>
            </w:r>
          </w:p>
          <w:p w14:paraId="372604DB" w14:textId="4895240B" w:rsidR="00EE1AD7" w:rsidRDefault="00EE1AD7" w:rsidP="008F49B1">
            <w:pPr>
              <w:rPr>
                <w:sz w:val="20"/>
                <w:szCs w:val="22"/>
                <w:lang w:val="en-US"/>
              </w:rPr>
            </w:pPr>
          </w:p>
          <w:p w14:paraId="5687DBB9" w14:textId="77777777" w:rsidR="008F49B1" w:rsidRPr="00131E10" w:rsidRDefault="008F49B1" w:rsidP="008F49B1">
            <w:pPr>
              <w:rPr>
                <w:i/>
                <w:sz w:val="20"/>
                <w:szCs w:val="22"/>
                <w:lang w:val="en-US"/>
              </w:rPr>
            </w:pPr>
            <w:r>
              <w:rPr>
                <w:i/>
                <w:sz w:val="20"/>
                <w:szCs w:val="22"/>
                <w:lang w:val="en-US"/>
              </w:rPr>
              <w:t xml:space="preserve">What type of graphical summary do you need (i.e. pie chart, bar chart, histogram, boxplot?).  Explain why you use this type of graphical summary. </w:t>
            </w:r>
          </w:p>
          <w:p w14:paraId="3E3DBDED" w14:textId="70FC5DB8" w:rsidR="00366080" w:rsidRDefault="00DB380B" w:rsidP="003E41A5">
            <w:pPr>
              <w:spacing w:after="160"/>
              <w:rPr>
                <w:color w:val="002060"/>
                <w:lang w:val="en-US"/>
              </w:rPr>
            </w:pPr>
            <w:r>
              <w:rPr>
                <w:color w:val="002060"/>
                <w:lang w:val="en-US"/>
              </w:rPr>
              <w:t>Bar Chart – It generally gives a better visual overview of the frequency between categories</w:t>
            </w:r>
          </w:p>
          <w:p w14:paraId="1CA455C1" w14:textId="77777777" w:rsidR="00DB380B" w:rsidRPr="00DB380B" w:rsidRDefault="00DB380B" w:rsidP="003E41A5">
            <w:pPr>
              <w:spacing w:after="160"/>
              <w:rPr>
                <w:color w:val="002060"/>
                <w:lang w:val="en-US"/>
              </w:rPr>
            </w:pPr>
          </w:p>
          <w:p w14:paraId="22662839" w14:textId="77777777" w:rsidR="008F49B1" w:rsidRPr="005129F3" w:rsidRDefault="008F49B1" w:rsidP="008F49B1">
            <w:pPr>
              <w:spacing w:after="160"/>
              <w:ind w:left="709" w:hanging="709"/>
              <w:rPr>
                <w:lang w:val="en-US"/>
              </w:rPr>
            </w:pPr>
            <w:r>
              <w:rPr>
                <w:lang w:val="en-US"/>
              </w:rPr>
              <w:lastRenderedPageBreak/>
              <w:t>Explain how this variable may affect your recommendation in Q13.</w:t>
            </w:r>
          </w:p>
          <w:p w14:paraId="22526C25" w14:textId="77777777" w:rsidR="004A551D" w:rsidRDefault="005F35F7" w:rsidP="005F35F7">
            <w:pPr>
              <w:spacing w:after="160"/>
              <w:ind w:left="709" w:hanging="709"/>
              <w:rPr>
                <w:color w:val="002060"/>
                <w:lang w:val="en-US"/>
              </w:rPr>
            </w:pPr>
            <w:r>
              <w:rPr>
                <w:color w:val="002060"/>
                <w:lang w:val="en-US"/>
              </w:rPr>
              <w:t>Respondents who are well educated</w:t>
            </w:r>
            <w:r w:rsidR="004A551D">
              <w:rPr>
                <w:color w:val="002060"/>
                <w:lang w:val="en-US"/>
              </w:rPr>
              <w:t xml:space="preserve">, especially with Bachelor’s degrees and above, </w:t>
            </w:r>
            <w:r>
              <w:rPr>
                <w:color w:val="002060"/>
                <w:lang w:val="en-US"/>
              </w:rPr>
              <w:t xml:space="preserve">are therefore to have acumen and </w:t>
            </w:r>
          </w:p>
          <w:p w14:paraId="381961F4" w14:textId="69FD7290" w:rsidR="004A551D" w:rsidRDefault="005F35F7" w:rsidP="004A551D">
            <w:pPr>
              <w:spacing w:after="160"/>
              <w:ind w:left="709" w:hanging="709"/>
              <w:rPr>
                <w:color w:val="002060"/>
                <w:lang w:val="en-US"/>
              </w:rPr>
            </w:pPr>
            <w:r>
              <w:rPr>
                <w:color w:val="002060"/>
                <w:lang w:val="en-US"/>
              </w:rPr>
              <w:t xml:space="preserve">pedigree to </w:t>
            </w:r>
            <w:r w:rsidR="004A551D">
              <w:rPr>
                <w:color w:val="002060"/>
                <w:lang w:val="en-US"/>
              </w:rPr>
              <w:t>make prudent</w:t>
            </w:r>
            <w:r>
              <w:rPr>
                <w:color w:val="002060"/>
                <w:lang w:val="en-US"/>
              </w:rPr>
              <w:t xml:space="preserve"> choices and response on the survey, so academic qualification is very crucial to be included in the </w:t>
            </w:r>
          </w:p>
          <w:p w14:paraId="76C7F8F1" w14:textId="77777777" w:rsidR="000968F4" w:rsidRDefault="005F35F7" w:rsidP="000968F4">
            <w:pPr>
              <w:spacing w:after="160"/>
              <w:ind w:left="709" w:hanging="709"/>
              <w:rPr>
                <w:color w:val="002060"/>
                <w:lang w:val="en-US"/>
              </w:rPr>
            </w:pPr>
            <w:r>
              <w:rPr>
                <w:color w:val="002060"/>
                <w:lang w:val="en-US"/>
              </w:rPr>
              <w:t xml:space="preserve">survey questionnaire. </w:t>
            </w:r>
            <w:r w:rsidR="000968F4">
              <w:rPr>
                <w:color w:val="002060"/>
                <w:lang w:val="en-US"/>
              </w:rPr>
              <w:t xml:space="preserve">The statistical analysis would therefore be made more appropriate, which in turn to provides more </w:t>
            </w:r>
          </w:p>
          <w:p w14:paraId="5110A1F1" w14:textId="51A73B91" w:rsidR="008B5449" w:rsidRDefault="000968F4" w:rsidP="000968F4">
            <w:pPr>
              <w:spacing w:after="160"/>
              <w:ind w:left="709" w:hanging="709"/>
              <w:rPr>
                <w:color w:val="002060"/>
                <w:lang w:val="en-US"/>
              </w:rPr>
            </w:pPr>
            <w:r>
              <w:rPr>
                <w:color w:val="002060"/>
                <w:lang w:val="en-US"/>
              </w:rPr>
              <w:t xml:space="preserve">relevant recommendation of the potential business to the Prestige shopping mall. </w:t>
            </w:r>
          </w:p>
          <w:p w14:paraId="57DCCF15" w14:textId="77777777" w:rsidR="000968F4" w:rsidRPr="005F35F7" w:rsidRDefault="000968F4" w:rsidP="000968F4">
            <w:pPr>
              <w:spacing w:after="160"/>
              <w:ind w:left="709" w:hanging="709"/>
              <w:rPr>
                <w:color w:val="002060"/>
                <w:lang w:val="en-US"/>
              </w:rPr>
            </w:pPr>
          </w:p>
          <w:p w14:paraId="2B2204A8" w14:textId="47DB43D5" w:rsidR="00FD5F03" w:rsidRPr="005F35F7" w:rsidRDefault="00FD5F03" w:rsidP="00C81648">
            <w:pPr>
              <w:spacing w:after="160"/>
              <w:ind w:left="709" w:hanging="709"/>
              <w:rPr>
                <w:color w:val="002060"/>
                <w:lang w:val="en-US"/>
              </w:rPr>
            </w:pPr>
          </w:p>
        </w:tc>
      </w:tr>
    </w:tbl>
    <w:p w14:paraId="0F3320BC" w14:textId="77777777" w:rsidR="00FD5F03" w:rsidRDefault="00FD5F03">
      <w:pPr>
        <w:rPr>
          <w:b/>
        </w:rPr>
      </w:pPr>
    </w:p>
    <w:sectPr w:rsidR="00FD5F03" w:rsidSect="003A16CF">
      <w:footerReference w:type="default" r:id="rId33"/>
      <w:pgSz w:w="16840" w:h="11907" w:orient="landscape" w:code="9"/>
      <w:pgMar w:top="1418" w:right="1247" w:bottom="1418" w:left="1247"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BFA975" w14:textId="77777777" w:rsidR="00D2375B" w:rsidRDefault="00D2375B">
      <w:r>
        <w:separator/>
      </w:r>
    </w:p>
  </w:endnote>
  <w:endnote w:type="continuationSeparator" w:id="0">
    <w:p w14:paraId="14D4CEFD" w14:textId="77777777" w:rsidR="00D2375B" w:rsidRDefault="00D237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6444355"/>
      <w:docPartObj>
        <w:docPartGallery w:val="Page Numbers (Bottom of Page)"/>
        <w:docPartUnique/>
      </w:docPartObj>
    </w:sdtPr>
    <w:sdtEndPr>
      <w:rPr>
        <w:noProof/>
      </w:rPr>
    </w:sdtEndPr>
    <w:sdtContent>
      <w:p w14:paraId="1B1A9B7D" w14:textId="52D52FA2" w:rsidR="00D2375B" w:rsidRDefault="00D2375B">
        <w:pPr>
          <w:pStyle w:val="Footer"/>
          <w:jc w:val="center"/>
        </w:pPr>
        <w:r>
          <w:fldChar w:fldCharType="begin"/>
        </w:r>
        <w:r>
          <w:instrText xml:space="preserve"> PAGE   \* MERGEFORMAT </w:instrText>
        </w:r>
        <w:r>
          <w:fldChar w:fldCharType="separate"/>
        </w:r>
        <w:r>
          <w:rPr>
            <w:noProof/>
          </w:rPr>
          <w:t>6</w:t>
        </w:r>
        <w:r>
          <w:rPr>
            <w:noProof/>
          </w:rPr>
          <w:fldChar w:fldCharType="end"/>
        </w:r>
      </w:p>
    </w:sdtContent>
  </w:sdt>
  <w:p w14:paraId="66CBC3F4" w14:textId="77777777" w:rsidR="00D2375B" w:rsidRDefault="00D237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2954AA" w14:textId="77777777" w:rsidR="00D2375B" w:rsidRDefault="00D2375B">
      <w:r>
        <w:separator/>
      </w:r>
    </w:p>
  </w:footnote>
  <w:footnote w:type="continuationSeparator" w:id="0">
    <w:p w14:paraId="76A1BC3F" w14:textId="77777777" w:rsidR="00D2375B" w:rsidRDefault="00D237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A4B43B" w14:textId="77777777" w:rsidR="00D2375B" w:rsidRPr="006B3CE5" w:rsidRDefault="00D2375B" w:rsidP="00D554E2">
    <w:pPr>
      <w:pStyle w:val="Header"/>
      <w:jc w:val="right"/>
      <w:rPr>
        <w:lang w:val="en-US"/>
      </w:rPr>
    </w:pPr>
    <w:r>
      <w:rPr>
        <w:lang w:val="en-US"/>
      </w:rPr>
      <w:t>MS9001:  Assignment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E7E18"/>
    <w:multiLevelType w:val="hybridMultilevel"/>
    <w:tmpl w:val="07127D8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9FB0A21"/>
    <w:multiLevelType w:val="hybridMultilevel"/>
    <w:tmpl w:val="313295C6"/>
    <w:lvl w:ilvl="0" w:tplc="4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B2075A2"/>
    <w:multiLevelType w:val="hybridMultilevel"/>
    <w:tmpl w:val="8214D8A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19836E79"/>
    <w:multiLevelType w:val="hybridMultilevel"/>
    <w:tmpl w:val="5E5ECF4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22BC428D"/>
    <w:multiLevelType w:val="hybridMultilevel"/>
    <w:tmpl w:val="8214D8A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23413F08"/>
    <w:multiLevelType w:val="hybridMultilevel"/>
    <w:tmpl w:val="8B3E73C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38EB56C4"/>
    <w:multiLevelType w:val="hybridMultilevel"/>
    <w:tmpl w:val="DA9AE37A"/>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7" w15:restartNumberingAfterBreak="0">
    <w:nsid w:val="3B892820"/>
    <w:multiLevelType w:val="hybridMultilevel"/>
    <w:tmpl w:val="C01EE9D8"/>
    <w:lvl w:ilvl="0" w:tplc="F912ED78">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43740BC2"/>
    <w:multiLevelType w:val="hybridMultilevel"/>
    <w:tmpl w:val="AA948AF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550563A0"/>
    <w:multiLevelType w:val="hybridMultilevel"/>
    <w:tmpl w:val="8214D8A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5D3B619D"/>
    <w:multiLevelType w:val="hybridMultilevel"/>
    <w:tmpl w:val="04FC794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5FBA3BEA"/>
    <w:multiLevelType w:val="hybridMultilevel"/>
    <w:tmpl w:val="A68AA02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6F166434"/>
    <w:multiLevelType w:val="hybridMultilevel"/>
    <w:tmpl w:val="C08C484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6FA02789"/>
    <w:multiLevelType w:val="hybridMultilevel"/>
    <w:tmpl w:val="13F023B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73990C47"/>
    <w:multiLevelType w:val="hybridMultilevel"/>
    <w:tmpl w:val="5EC2D19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77426D24"/>
    <w:multiLevelType w:val="hybridMultilevel"/>
    <w:tmpl w:val="71983A84"/>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7ECF17AF"/>
    <w:multiLevelType w:val="hybridMultilevel"/>
    <w:tmpl w:val="AA948AF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7EEF739D"/>
    <w:multiLevelType w:val="hybridMultilevel"/>
    <w:tmpl w:val="2174A21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3"/>
  </w:num>
  <w:num w:numId="2">
    <w:abstractNumId w:val="11"/>
  </w:num>
  <w:num w:numId="3">
    <w:abstractNumId w:val="12"/>
  </w:num>
  <w:num w:numId="4">
    <w:abstractNumId w:val="0"/>
  </w:num>
  <w:num w:numId="5">
    <w:abstractNumId w:val="14"/>
  </w:num>
  <w:num w:numId="6">
    <w:abstractNumId w:val="13"/>
  </w:num>
  <w:num w:numId="7">
    <w:abstractNumId w:val="17"/>
  </w:num>
  <w:num w:numId="8">
    <w:abstractNumId w:val="7"/>
  </w:num>
  <w:num w:numId="9">
    <w:abstractNumId w:val="1"/>
  </w:num>
  <w:num w:numId="10">
    <w:abstractNumId w:val="6"/>
  </w:num>
  <w:num w:numId="11">
    <w:abstractNumId w:val="5"/>
  </w:num>
  <w:num w:numId="12">
    <w:abstractNumId w:val="15"/>
  </w:num>
  <w:num w:numId="13">
    <w:abstractNumId w:val="9"/>
  </w:num>
  <w:num w:numId="14">
    <w:abstractNumId w:val="4"/>
  </w:num>
  <w:num w:numId="15">
    <w:abstractNumId w:val="2"/>
  </w:num>
  <w:num w:numId="16">
    <w:abstractNumId w:val="10"/>
  </w:num>
  <w:num w:numId="17">
    <w:abstractNumId w:val="8"/>
  </w:num>
  <w:num w:numId="18">
    <w:abstractNumId w:val="1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zByITIxNjQ3NTUyUdpeDU4uLM/DyQAuNaAPwWqBksAAAA"/>
  </w:docVars>
  <w:rsids>
    <w:rsidRoot w:val="003E4D8D"/>
    <w:rsid w:val="0000150F"/>
    <w:rsid w:val="000017FE"/>
    <w:rsid w:val="00001CEE"/>
    <w:rsid w:val="00001D45"/>
    <w:rsid w:val="0000200E"/>
    <w:rsid w:val="00003222"/>
    <w:rsid w:val="000045DA"/>
    <w:rsid w:val="00004F15"/>
    <w:rsid w:val="00007BE5"/>
    <w:rsid w:val="00010645"/>
    <w:rsid w:val="0001102A"/>
    <w:rsid w:val="000110DA"/>
    <w:rsid w:val="00011311"/>
    <w:rsid w:val="000116C6"/>
    <w:rsid w:val="00011A81"/>
    <w:rsid w:val="00011D9E"/>
    <w:rsid w:val="00012542"/>
    <w:rsid w:val="00012C1C"/>
    <w:rsid w:val="0001316C"/>
    <w:rsid w:val="000144C7"/>
    <w:rsid w:val="000158C0"/>
    <w:rsid w:val="0001591E"/>
    <w:rsid w:val="00016C2D"/>
    <w:rsid w:val="00016C6C"/>
    <w:rsid w:val="00017E59"/>
    <w:rsid w:val="00020982"/>
    <w:rsid w:val="00020C0B"/>
    <w:rsid w:val="000220F3"/>
    <w:rsid w:val="00023044"/>
    <w:rsid w:val="0002380D"/>
    <w:rsid w:val="00023A96"/>
    <w:rsid w:val="00023F30"/>
    <w:rsid w:val="00024CE1"/>
    <w:rsid w:val="00025397"/>
    <w:rsid w:val="000264FA"/>
    <w:rsid w:val="00027DAC"/>
    <w:rsid w:val="00030713"/>
    <w:rsid w:val="000329B5"/>
    <w:rsid w:val="0003366E"/>
    <w:rsid w:val="00033D7B"/>
    <w:rsid w:val="00034209"/>
    <w:rsid w:val="000348F4"/>
    <w:rsid w:val="00035A4B"/>
    <w:rsid w:val="00035F8E"/>
    <w:rsid w:val="00036113"/>
    <w:rsid w:val="000368B6"/>
    <w:rsid w:val="00036D14"/>
    <w:rsid w:val="000403AA"/>
    <w:rsid w:val="000407DA"/>
    <w:rsid w:val="000414B3"/>
    <w:rsid w:val="000415AF"/>
    <w:rsid w:val="000415B7"/>
    <w:rsid w:val="00041E86"/>
    <w:rsid w:val="00043C95"/>
    <w:rsid w:val="00044E13"/>
    <w:rsid w:val="00045215"/>
    <w:rsid w:val="0004528C"/>
    <w:rsid w:val="00045BD0"/>
    <w:rsid w:val="00045E9D"/>
    <w:rsid w:val="000470DB"/>
    <w:rsid w:val="00052FB9"/>
    <w:rsid w:val="00053525"/>
    <w:rsid w:val="00055C81"/>
    <w:rsid w:val="00055ED1"/>
    <w:rsid w:val="00057053"/>
    <w:rsid w:val="0006011D"/>
    <w:rsid w:val="00060B17"/>
    <w:rsid w:val="00061307"/>
    <w:rsid w:val="00061D80"/>
    <w:rsid w:val="000629D2"/>
    <w:rsid w:val="000632C0"/>
    <w:rsid w:val="00063735"/>
    <w:rsid w:val="000642FC"/>
    <w:rsid w:val="00064704"/>
    <w:rsid w:val="00064C0D"/>
    <w:rsid w:val="000650D9"/>
    <w:rsid w:val="00065C49"/>
    <w:rsid w:val="00065E48"/>
    <w:rsid w:val="00071D47"/>
    <w:rsid w:val="0007251D"/>
    <w:rsid w:val="00073785"/>
    <w:rsid w:val="00073AC0"/>
    <w:rsid w:val="0007463E"/>
    <w:rsid w:val="00075BDE"/>
    <w:rsid w:val="00075FC5"/>
    <w:rsid w:val="00076684"/>
    <w:rsid w:val="00076826"/>
    <w:rsid w:val="00076A5B"/>
    <w:rsid w:val="00076B22"/>
    <w:rsid w:val="0008009B"/>
    <w:rsid w:val="00082002"/>
    <w:rsid w:val="00082596"/>
    <w:rsid w:val="00082CC2"/>
    <w:rsid w:val="000836EC"/>
    <w:rsid w:val="000842FD"/>
    <w:rsid w:val="000844EA"/>
    <w:rsid w:val="0008461E"/>
    <w:rsid w:val="00085910"/>
    <w:rsid w:val="000869E6"/>
    <w:rsid w:val="0009053A"/>
    <w:rsid w:val="00090631"/>
    <w:rsid w:val="00090676"/>
    <w:rsid w:val="00090736"/>
    <w:rsid w:val="00090FBE"/>
    <w:rsid w:val="00091032"/>
    <w:rsid w:val="0009180B"/>
    <w:rsid w:val="00091D44"/>
    <w:rsid w:val="00092456"/>
    <w:rsid w:val="0009285B"/>
    <w:rsid w:val="0009326D"/>
    <w:rsid w:val="00093770"/>
    <w:rsid w:val="00094E39"/>
    <w:rsid w:val="000961B7"/>
    <w:rsid w:val="000968F4"/>
    <w:rsid w:val="00096A31"/>
    <w:rsid w:val="0009756A"/>
    <w:rsid w:val="0009799B"/>
    <w:rsid w:val="000A16A1"/>
    <w:rsid w:val="000A25FA"/>
    <w:rsid w:val="000A26A0"/>
    <w:rsid w:val="000A2D6B"/>
    <w:rsid w:val="000A2E2C"/>
    <w:rsid w:val="000A33DE"/>
    <w:rsid w:val="000A396D"/>
    <w:rsid w:val="000A548A"/>
    <w:rsid w:val="000A6018"/>
    <w:rsid w:val="000A6956"/>
    <w:rsid w:val="000A6B5E"/>
    <w:rsid w:val="000B0DBC"/>
    <w:rsid w:val="000B17E7"/>
    <w:rsid w:val="000B23CB"/>
    <w:rsid w:val="000B4F40"/>
    <w:rsid w:val="000B5FE7"/>
    <w:rsid w:val="000B64E0"/>
    <w:rsid w:val="000C0111"/>
    <w:rsid w:val="000C0976"/>
    <w:rsid w:val="000C1154"/>
    <w:rsid w:val="000C127B"/>
    <w:rsid w:val="000C2633"/>
    <w:rsid w:val="000C5FCA"/>
    <w:rsid w:val="000C6723"/>
    <w:rsid w:val="000C6C56"/>
    <w:rsid w:val="000D07F7"/>
    <w:rsid w:val="000D12F8"/>
    <w:rsid w:val="000D138F"/>
    <w:rsid w:val="000D1CC6"/>
    <w:rsid w:val="000D265F"/>
    <w:rsid w:val="000D441B"/>
    <w:rsid w:val="000D4AE0"/>
    <w:rsid w:val="000D4E20"/>
    <w:rsid w:val="000D5802"/>
    <w:rsid w:val="000D6077"/>
    <w:rsid w:val="000D69E8"/>
    <w:rsid w:val="000D6CA0"/>
    <w:rsid w:val="000E0EF1"/>
    <w:rsid w:val="000E2F39"/>
    <w:rsid w:val="000E317F"/>
    <w:rsid w:val="000E612C"/>
    <w:rsid w:val="000E7687"/>
    <w:rsid w:val="000E7B59"/>
    <w:rsid w:val="000E7D4E"/>
    <w:rsid w:val="000F019B"/>
    <w:rsid w:val="000F1F3A"/>
    <w:rsid w:val="000F2AE8"/>
    <w:rsid w:val="000F2D03"/>
    <w:rsid w:val="000F2F27"/>
    <w:rsid w:val="000F3381"/>
    <w:rsid w:val="000F6255"/>
    <w:rsid w:val="000F66B0"/>
    <w:rsid w:val="000F694C"/>
    <w:rsid w:val="000F72A7"/>
    <w:rsid w:val="0010045E"/>
    <w:rsid w:val="00100A35"/>
    <w:rsid w:val="00101274"/>
    <w:rsid w:val="00101A0D"/>
    <w:rsid w:val="001032B2"/>
    <w:rsid w:val="00103848"/>
    <w:rsid w:val="0010419E"/>
    <w:rsid w:val="0010491B"/>
    <w:rsid w:val="00104B8F"/>
    <w:rsid w:val="00105C8C"/>
    <w:rsid w:val="001062EA"/>
    <w:rsid w:val="00106E08"/>
    <w:rsid w:val="00110A17"/>
    <w:rsid w:val="0011392F"/>
    <w:rsid w:val="00113A50"/>
    <w:rsid w:val="0011420D"/>
    <w:rsid w:val="0011523E"/>
    <w:rsid w:val="00120423"/>
    <w:rsid w:val="00120B4C"/>
    <w:rsid w:val="001212B2"/>
    <w:rsid w:val="00121444"/>
    <w:rsid w:val="00121E4B"/>
    <w:rsid w:val="00121E6B"/>
    <w:rsid w:val="00122368"/>
    <w:rsid w:val="00124001"/>
    <w:rsid w:val="00124CD2"/>
    <w:rsid w:val="00125365"/>
    <w:rsid w:val="00126C9E"/>
    <w:rsid w:val="00126EDC"/>
    <w:rsid w:val="001303BB"/>
    <w:rsid w:val="00130736"/>
    <w:rsid w:val="00130A4F"/>
    <w:rsid w:val="00130F2B"/>
    <w:rsid w:val="00131F83"/>
    <w:rsid w:val="00132D8D"/>
    <w:rsid w:val="00133E3E"/>
    <w:rsid w:val="00135037"/>
    <w:rsid w:val="001356DA"/>
    <w:rsid w:val="0013722D"/>
    <w:rsid w:val="00140CE3"/>
    <w:rsid w:val="00142AC6"/>
    <w:rsid w:val="00142DB3"/>
    <w:rsid w:val="00143CA3"/>
    <w:rsid w:val="00144AD7"/>
    <w:rsid w:val="00145241"/>
    <w:rsid w:val="001457C6"/>
    <w:rsid w:val="00145EED"/>
    <w:rsid w:val="001467D7"/>
    <w:rsid w:val="0014736E"/>
    <w:rsid w:val="0015040A"/>
    <w:rsid w:val="0015134F"/>
    <w:rsid w:val="00152684"/>
    <w:rsid w:val="00153406"/>
    <w:rsid w:val="00154651"/>
    <w:rsid w:val="001559E1"/>
    <w:rsid w:val="00156145"/>
    <w:rsid w:val="0016046B"/>
    <w:rsid w:val="00160E64"/>
    <w:rsid w:val="0016125E"/>
    <w:rsid w:val="001614C6"/>
    <w:rsid w:val="001614CE"/>
    <w:rsid w:val="00161768"/>
    <w:rsid w:val="00161B3C"/>
    <w:rsid w:val="001631C7"/>
    <w:rsid w:val="00164219"/>
    <w:rsid w:val="001651E5"/>
    <w:rsid w:val="00165D89"/>
    <w:rsid w:val="00166514"/>
    <w:rsid w:val="00166807"/>
    <w:rsid w:val="0016741D"/>
    <w:rsid w:val="00170543"/>
    <w:rsid w:val="00170C25"/>
    <w:rsid w:val="00171331"/>
    <w:rsid w:val="00171438"/>
    <w:rsid w:val="00171527"/>
    <w:rsid w:val="00172D54"/>
    <w:rsid w:val="001747C2"/>
    <w:rsid w:val="00175364"/>
    <w:rsid w:val="00175D37"/>
    <w:rsid w:val="001763F4"/>
    <w:rsid w:val="0017693D"/>
    <w:rsid w:val="00176C13"/>
    <w:rsid w:val="001778B3"/>
    <w:rsid w:val="00177CB6"/>
    <w:rsid w:val="0018442D"/>
    <w:rsid w:val="00186341"/>
    <w:rsid w:val="00187390"/>
    <w:rsid w:val="00187ACA"/>
    <w:rsid w:val="00187EF7"/>
    <w:rsid w:val="0019049E"/>
    <w:rsid w:val="0019166D"/>
    <w:rsid w:val="001922D4"/>
    <w:rsid w:val="0019232F"/>
    <w:rsid w:val="0019481E"/>
    <w:rsid w:val="00197411"/>
    <w:rsid w:val="00197C6E"/>
    <w:rsid w:val="001A1172"/>
    <w:rsid w:val="001A22C1"/>
    <w:rsid w:val="001A272D"/>
    <w:rsid w:val="001A4F64"/>
    <w:rsid w:val="001A6B09"/>
    <w:rsid w:val="001A70C1"/>
    <w:rsid w:val="001A7203"/>
    <w:rsid w:val="001A7496"/>
    <w:rsid w:val="001B1E1C"/>
    <w:rsid w:val="001B2013"/>
    <w:rsid w:val="001B2123"/>
    <w:rsid w:val="001B300C"/>
    <w:rsid w:val="001B3EFC"/>
    <w:rsid w:val="001B4E19"/>
    <w:rsid w:val="001B581E"/>
    <w:rsid w:val="001B5A50"/>
    <w:rsid w:val="001C0584"/>
    <w:rsid w:val="001C060A"/>
    <w:rsid w:val="001C0AA8"/>
    <w:rsid w:val="001C3FB4"/>
    <w:rsid w:val="001C4394"/>
    <w:rsid w:val="001C486C"/>
    <w:rsid w:val="001C4EB6"/>
    <w:rsid w:val="001C4EE7"/>
    <w:rsid w:val="001C5985"/>
    <w:rsid w:val="001C6331"/>
    <w:rsid w:val="001C6A50"/>
    <w:rsid w:val="001C6AEF"/>
    <w:rsid w:val="001C6E73"/>
    <w:rsid w:val="001D159C"/>
    <w:rsid w:val="001D1720"/>
    <w:rsid w:val="001D1DBC"/>
    <w:rsid w:val="001D245C"/>
    <w:rsid w:val="001D28D0"/>
    <w:rsid w:val="001D30CA"/>
    <w:rsid w:val="001D3211"/>
    <w:rsid w:val="001D5EEB"/>
    <w:rsid w:val="001D6373"/>
    <w:rsid w:val="001D6822"/>
    <w:rsid w:val="001E043D"/>
    <w:rsid w:val="001E08E3"/>
    <w:rsid w:val="001E0A69"/>
    <w:rsid w:val="001E1368"/>
    <w:rsid w:val="001E296D"/>
    <w:rsid w:val="001E34ED"/>
    <w:rsid w:val="001E48E4"/>
    <w:rsid w:val="001E51F5"/>
    <w:rsid w:val="001E5634"/>
    <w:rsid w:val="001E5A28"/>
    <w:rsid w:val="001E5E35"/>
    <w:rsid w:val="001E5FE6"/>
    <w:rsid w:val="001E7057"/>
    <w:rsid w:val="001E7DF9"/>
    <w:rsid w:val="001F0486"/>
    <w:rsid w:val="001F0548"/>
    <w:rsid w:val="001F1DDB"/>
    <w:rsid w:val="001F212E"/>
    <w:rsid w:val="001F31AF"/>
    <w:rsid w:val="001F3E95"/>
    <w:rsid w:val="001F3F83"/>
    <w:rsid w:val="001F42CB"/>
    <w:rsid w:val="001F48AB"/>
    <w:rsid w:val="001F6942"/>
    <w:rsid w:val="0020001F"/>
    <w:rsid w:val="002000C6"/>
    <w:rsid w:val="002004F2"/>
    <w:rsid w:val="00200754"/>
    <w:rsid w:val="00201811"/>
    <w:rsid w:val="00202096"/>
    <w:rsid w:val="002026E0"/>
    <w:rsid w:val="002030C9"/>
    <w:rsid w:val="002035A8"/>
    <w:rsid w:val="00203B80"/>
    <w:rsid w:val="00203CC4"/>
    <w:rsid w:val="00203EBF"/>
    <w:rsid w:val="002058E6"/>
    <w:rsid w:val="0020611F"/>
    <w:rsid w:val="00210612"/>
    <w:rsid w:val="0021088C"/>
    <w:rsid w:val="00210BC5"/>
    <w:rsid w:val="00210F84"/>
    <w:rsid w:val="00212A44"/>
    <w:rsid w:val="00212F3B"/>
    <w:rsid w:val="00213114"/>
    <w:rsid w:val="00213DD5"/>
    <w:rsid w:val="00215818"/>
    <w:rsid w:val="00215A75"/>
    <w:rsid w:val="00215EED"/>
    <w:rsid w:val="00216D7F"/>
    <w:rsid w:val="002170AA"/>
    <w:rsid w:val="00217310"/>
    <w:rsid w:val="002179C0"/>
    <w:rsid w:val="00217B49"/>
    <w:rsid w:val="00217FAB"/>
    <w:rsid w:val="002207EA"/>
    <w:rsid w:val="002208E8"/>
    <w:rsid w:val="00221622"/>
    <w:rsid w:val="00221A3E"/>
    <w:rsid w:val="00221D5D"/>
    <w:rsid w:val="0022374B"/>
    <w:rsid w:val="0022386C"/>
    <w:rsid w:val="00223E01"/>
    <w:rsid w:val="00225012"/>
    <w:rsid w:val="002272C2"/>
    <w:rsid w:val="00227BC8"/>
    <w:rsid w:val="00230AC3"/>
    <w:rsid w:val="00231646"/>
    <w:rsid w:val="0023164A"/>
    <w:rsid w:val="00231779"/>
    <w:rsid w:val="00231AAF"/>
    <w:rsid w:val="002325A1"/>
    <w:rsid w:val="002338AE"/>
    <w:rsid w:val="0023395D"/>
    <w:rsid w:val="00234023"/>
    <w:rsid w:val="00234F22"/>
    <w:rsid w:val="00236165"/>
    <w:rsid w:val="00237760"/>
    <w:rsid w:val="00237B40"/>
    <w:rsid w:val="002405B1"/>
    <w:rsid w:val="00241946"/>
    <w:rsid w:val="00241E31"/>
    <w:rsid w:val="002443F6"/>
    <w:rsid w:val="00244822"/>
    <w:rsid w:val="0024490B"/>
    <w:rsid w:val="0024649C"/>
    <w:rsid w:val="002471CC"/>
    <w:rsid w:val="00247C4C"/>
    <w:rsid w:val="002527CD"/>
    <w:rsid w:val="002528C8"/>
    <w:rsid w:val="00254BF6"/>
    <w:rsid w:val="00256515"/>
    <w:rsid w:val="00257B63"/>
    <w:rsid w:val="00257C9A"/>
    <w:rsid w:val="00257F04"/>
    <w:rsid w:val="00260505"/>
    <w:rsid w:val="00261772"/>
    <w:rsid w:val="002627F3"/>
    <w:rsid w:val="00262A13"/>
    <w:rsid w:val="00263326"/>
    <w:rsid w:val="00264BA6"/>
    <w:rsid w:val="002666A5"/>
    <w:rsid w:val="002674A7"/>
    <w:rsid w:val="002675BF"/>
    <w:rsid w:val="00270BE1"/>
    <w:rsid w:val="00271AF3"/>
    <w:rsid w:val="00273C4A"/>
    <w:rsid w:val="002763E4"/>
    <w:rsid w:val="00276B46"/>
    <w:rsid w:val="0027705B"/>
    <w:rsid w:val="00277373"/>
    <w:rsid w:val="00277D41"/>
    <w:rsid w:val="002803B0"/>
    <w:rsid w:val="0028075D"/>
    <w:rsid w:val="00280961"/>
    <w:rsid w:val="00280B9B"/>
    <w:rsid w:val="00280FEF"/>
    <w:rsid w:val="00281699"/>
    <w:rsid w:val="00281AC6"/>
    <w:rsid w:val="00282267"/>
    <w:rsid w:val="002826D3"/>
    <w:rsid w:val="00282997"/>
    <w:rsid w:val="002832F8"/>
    <w:rsid w:val="00283D4E"/>
    <w:rsid w:val="0028409B"/>
    <w:rsid w:val="002860C3"/>
    <w:rsid w:val="00286299"/>
    <w:rsid w:val="002863AB"/>
    <w:rsid w:val="002867EE"/>
    <w:rsid w:val="00286A99"/>
    <w:rsid w:val="00286AA4"/>
    <w:rsid w:val="00286CE0"/>
    <w:rsid w:val="00286EC5"/>
    <w:rsid w:val="002905B5"/>
    <w:rsid w:val="00290948"/>
    <w:rsid w:val="00294DF2"/>
    <w:rsid w:val="00296C02"/>
    <w:rsid w:val="002975F8"/>
    <w:rsid w:val="002979FB"/>
    <w:rsid w:val="002A1039"/>
    <w:rsid w:val="002A1153"/>
    <w:rsid w:val="002A2DF8"/>
    <w:rsid w:val="002A4160"/>
    <w:rsid w:val="002A53A4"/>
    <w:rsid w:val="002A54D9"/>
    <w:rsid w:val="002A567C"/>
    <w:rsid w:val="002A5B5E"/>
    <w:rsid w:val="002A64D7"/>
    <w:rsid w:val="002A6605"/>
    <w:rsid w:val="002B1EE2"/>
    <w:rsid w:val="002B37BB"/>
    <w:rsid w:val="002B5E10"/>
    <w:rsid w:val="002B72A6"/>
    <w:rsid w:val="002B7951"/>
    <w:rsid w:val="002B7CE1"/>
    <w:rsid w:val="002C083D"/>
    <w:rsid w:val="002C148F"/>
    <w:rsid w:val="002C31B1"/>
    <w:rsid w:val="002C42C2"/>
    <w:rsid w:val="002C4886"/>
    <w:rsid w:val="002C5820"/>
    <w:rsid w:val="002C5B3D"/>
    <w:rsid w:val="002C6DBF"/>
    <w:rsid w:val="002C76C3"/>
    <w:rsid w:val="002C76F8"/>
    <w:rsid w:val="002C7CB0"/>
    <w:rsid w:val="002D126B"/>
    <w:rsid w:val="002D17D3"/>
    <w:rsid w:val="002D3BB7"/>
    <w:rsid w:val="002D402C"/>
    <w:rsid w:val="002D4779"/>
    <w:rsid w:val="002D502C"/>
    <w:rsid w:val="002D52B4"/>
    <w:rsid w:val="002E0BD4"/>
    <w:rsid w:val="002E51AA"/>
    <w:rsid w:val="002E623D"/>
    <w:rsid w:val="002E659E"/>
    <w:rsid w:val="002E7EDD"/>
    <w:rsid w:val="002F012A"/>
    <w:rsid w:val="002F042A"/>
    <w:rsid w:val="002F0482"/>
    <w:rsid w:val="002F38BE"/>
    <w:rsid w:val="002F4210"/>
    <w:rsid w:val="002F4BE7"/>
    <w:rsid w:val="002F52D8"/>
    <w:rsid w:val="002F713D"/>
    <w:rsid w:val="002F79B8"/>
    <w:rsid w:val="002F7A5A"/>
    <w:rsid w:val="002F7DAF"/>
    <w:rsid w:val="002F7F3C"/>
    <w:rsid w:val="00300D8A"/>
    <w:rsid w:val="00301B50"/>
    <w:rsid w:val="003022D1"/>
    <w:rsid w:val="00302536"/>
    <w:rsid w:val="003029BC"/>
    <w:rsid w:val="00303404"/>
    <w:rsid w:val="003034EB"/>
    <w:rsid w:val="00303A7A"/>
    <w:rsid w:val="00303D96"/>
    <w:rsid w:val="00305273"/>
    <w:rsid w:val="003055C3"/>
    <w:rsid w:val="003057C2"/>
    <w:rsid w:val="003059AD"/>
    <w:rsid w:val="00305F10"/>
    <w:rsid w:val="00307114"/>
    <w:rsid w:val="00307D76"/>
    <w:rsid w:val="00307D7E"/>
    <w:rsid w:val="0031003C"/>
    <w:rsid w:val="0031097C"/>
    <w:rsid w:val="00311AAB"/>
    <w:rsid w:val="00312259"/>
    <w:rsid w:val="003126E9"/>
    <w:rsid w:val="00312D4B"/>
    <w:rsid w:val="00313A3D"/>
    <w:rsid w:val="00315997"/>
    <w:rsid w:val="00315EBE"/>
    <w:rsid w:val="00315F90"/>
    <w:rsid w:val="003161F4"/>
    <w:rsid w:val="00316A9E"/>
    <w:rsid w:val="0031755F"/>
    <w:rsid w:val="003206D5"/>
    <w:rsid w:val="0032075D"/>
    <w:rsid w:val="003211EB"/>
    <w:rsid w:val="0032278F"/>
    <w:rsid w:val="00323173"/>
    <w:rsid w:val="00324B80"/>
    <w:rsid w:val="0032525C"/>
    <w:rsid w:val="00325295"/>
    <w:rsid w:val="00326E30"/>
    <w:rsid w:val="00327193"/>
    <w:rsid w:val="0033007E"/>
    <w:rsid w:val="00330AE3"/>
    <w:rsid w:val="00330D79"/>
    <w:rsid w:val="003321EE"/>
    <w:rsid w:val="00332C65"/>
    <w:rsid w:val="00333FCB"/>
    <w:rsid w:val="00334581"/>
    <w:rsid w:val="00336503"/>
    <w:rsid w:val="00341627"/>
    <w:rsid w:val="00341779"/>
    <w:rsid w:val="00341FE3"/>
    <w:rsid w:val="00342354"/>
    <w:rsid w:val="00342C07"/>
    <w:rsid w:val="00344374"/>
    <w:rsid w:val="00345885"/>
    <w:rsid w:val="00345F9B"/>
    <w:rsid w:val="003469E5"/>
    <w:rsid w:val="00347FF5"/>
    <w:rsid w:val="0035007E"/>
    <w:rsid w:val="003518A5"/>
    <w:rsid w:val="003523F9"/>
    <w:rsid w:val="0035263C"/>
    <w:rsid w:val="00352A40"/>
    <w:rsid w:val="003534E1"/>
    <w:rsid w:val="00353ED4"/>
    <w:rsid w:val="003542E5"/>
    <w:rsid w:val="003548A2"/>
    <w:rsid w:val="00356025"/>
    <w:rsid w:val="0035723A"/>
    <w:rsid w:val="00357450"/>
    <w:rsid w:val="00357F0C"/>
    <w:rsid w:val="0036126E"/>
    <w:rsid w:val="00362DF3"/>
    <w:rsid w:val="00362FEB"/>
    <w:rsid w:val="00363D9C"/>
    <w:rsid w:val="003642C6"/>
    <w:rsid w:val="0036498F"/>
    <w:rsid w:val="00364F20"/>
    <w:rsid w:val="00365D71"/>
    <w:rsid w:val="00365D82"/>
    <w:rsid w:val="00366080"/>
    <w:rsid w:val="003678AE"/>
    <w:rsid w:val="00367A8C"/>
    <w:rsid w:val="00371B22"/>
    <w:rsid w:val="00371C87"/>
    <w:rsid w:val="0037286A"/>
    <w:rsid w:val="00372A27"/>
    <w:rsid w:val="003742CE"/>
    <w:rsid w:val="00374BC6"/>
    <w:rsid w:val="003751EC"/>
    <w:rsid w:val="00375ECD"/>
    <w:rsid w:val="00376679"/>
    <w:rsid w:val="00377590"/>
    <w:rsid w:val="00377ACC"/>
    <w:rsid w:val="00377DA3"/>
    <w:rsid w:val="00377ECE"/>
    <w:rsid w:val="0038067A"/>
    <w:rsid w:val="00381284"/>
    <w:rsid w:val="003813FC"/>
    <w:rsid w:val="00381B46"/>
    <w:rsid w:val="00381F29"/>
    <w:rsid w:val="00383FD4"/>
    <w:rsid w:val="00384144"/>
    <w:rsid w:val="00384BDB"/>
    <w:rsid w:val="003866EE"/>
    <w:rsid w:val="00386B29"/>
    <w:rsid w:val="00386CE3"/>
    <w:rsid w:val="00387886"/>
    <w:rsid w:val="0039124A"/>
    <w:rsid w:val="00391CA7"/>
    <w:rsid w:val="0039205E"/>
    <w:rsid w:val="00392916"/>
    <w:rsid w:val="00393C5F"/>
    <w:rsid w:val="00393F05"/>
    <w:rsid w:val="003942C3"/>
    <w:rsid w:val="00394935"/>
    <w:rsid w:val="00394C8B"/>
    <w:rsid w:val="00396DEB"/>
    <w:rsid w:val="003971A9"/>
    <w:rsid w:val="003A0D13"/>
    <w:rsid w:val="003A16CF"/>
    <w:rsid w:val="003A2031"/>
    <w:rsid w:val="003A2399"/>
    <w:rsid w:val="003A36A8"/>
    <w:rsid w:val="003A3F63"/>
    <w:rsid w:val="003A5BA4"/>
    <w:rsid w:val="003A67AC"/>
    <w:rsid w:val="003A6FA7"/>
    <w:rsid w:val="003A701A"/>
    <w:rsid w:val="003A75C9"/>
    <w:rsid w:val="003A7ACF"/>
    <w:rsid w:val="003B006C"/>
    <w:rsid w:val="003B2C9F"/>
    <w:rsid w:val="003B332D"/>
    <w:rsid w:val="003B3906"/>
    <w:rsid w:val="003B44BB"/>
    <w:rsid w:val="003B5201"/>
    <w:rsid w:val="003B6B34"/>
    <w:rsid w:val="003B762C"/>
    <w:rsid w:val="003C01F4"/>
    <w:rsid w:val="003C1188"/>
    <w:rsid w:val="003C3977"/>
    <w:rsid w:val="003C4AA3"/>
    <w:rsid w:val="003C5E49"/>
    <w:rsid w:val="003C6470"/>
    <w:rsid w:val="003C7087"/>
    <w:rsid w:val="003C7248"/>
    <w:rsid w:val="003C7ACA"/>
    <w:rsid w:val="003D0672"/>
    <w:rsid w:val="003D08D4"/>
    <w:rsid w:val="003D1531"/>
    <w:rsid w:val="003D1811"/>
    <w:rsid w:val="003D1CE2"/>
    <w:rsid w:val="003D2F3B"/>
    <w:rsid w:val="003D349D"/>
    <w:rsid w:val="003D34B9"/>
    <w:rsid w:val="003D51A3"/>
    <w:rsid w:val="003D5473"/>
    <w:rsid w:val="003D6118"/>
    <w:rsid w:val="003D6B74"/>
    <w:rsid w:val="003D7D3E"/>
    <w:rsid w:val="003D7F90"/>
    <w:rsid w:val="003E003A"/>
    <w:rsid w:val="003E0574"/>
    <w:rsid w:val="003E1C6C"/>
    <w:rsid w:val="003E41A5"/>
    <w:rsid w:val="003E4D8D"/>
    <w:rsid w:val="003E5174"/>
    <w:rsid w:val="003E52D8"/>
    <w:rsid w:val="003E5C8F"/>
    <w:rsid w:val="003E72DE"/>
    <w:rsid w:val="003F10A5"/>
    <w:rsid w:val="003F14DD"/>
    <w:rsid w:val="003F2553"/>
    <w:rsid w:val="003F2A91"/>
    <w:rsid w:val="003F505A"/>
    <w:rsid w:val="003F55CF"/>
    <w:rsid w:val="003F57A7"/>
    <w:rsid w:val="003F5F3A"/>
    <w:rsid w:val="003F6721"/>
    <w:rsid w:val="003F6744"/>
    <w:rsid w:val="003F753D"/>
    <w:rsid w:val="00400935"/>
    <w:rsid w:val="00402E8D"/>
    <w:rsid w:val="00403114"/>
    <w:rsid w:val="00403A66"/>
    <w:rsid w:val="00403BBE"/>
    <w:rsid w:val="00404B99"/>
    <w:rsid w:val="00406A06"/>
    <w:rsid w:val="0041004B"/>
    <w:rsid w:val="004126AD"/>
    <w:rsid w:val="0041362D"/>
    <w:rsid w:val="00413B02"/>
    <w:rsid w:val="0041553E"/>
    <w:rsid w:val="00417723"/>
    <w:rsid w:val="0042126F"/>
    <w:rsid w:val="004226B6"/>
    <w:rsid w:val="00422C39"/>
    <w:rsid w:val="00422D08"/>
    <w:rsid w:val="00422DB2"/>
    <w:rsid w:val="00423BA3"/>
    <w:rsid w:val="00423BED"/>
    <w:rsid w:val="0042507C"/>
    <w:rsid w:val="00425DFD"/>
    <w:rsid w:val="00426B27"/>
    <w:rsid w:val="00427C0C"/>
    <w:rsid w:val="0043066F"/>
    <w:rsid w:val="00430ADA"/>
    <w:rsid w:val="00431E7D"/>
    <w:rsid w:val="00432E8B"/>
    <w:rsid w:val="004345A0"/>
    <w:rsid w:val="00434A4B"/>
    <w:rsid w:val="0043516D"/>
    <w:rsid w:val="0043667D"/>
    <w:rsid w:val="00436F39"/>
    <w:rsid w:val="004403DB"/>
    <w:rsid w:val="0044195C"/>
    <w:rsid w:val="00441EED"/>
    <w:rsid w:val="004431B2"/>
    <w:rsid w:val="00443999"/>
    <w:rsid w:val="00445495"/>
    <w:rsid w:val="00445C1E"/>
    <w:rsid w:val="00450A59"/>
    <w:rsid w:val="00452789"/>
    <w:rsid w:val="004533D2"/>
    <w:rsid w:val="004534B8"/>
    <w:rsid w:val="004534CA"/>
    <w:rsid w:val="0045375E"/>
    <w:rsid w:val="004538AC"/>
    <w:rsid w:val="004540A4"/>
    <w:rsid w:val="0045426E"/>
    <w:rsid w:val="0045445F"/>
    <w:rsid w:val="00455217"/>
    <w:rsid w:val="00455568"/>
    <w:rsid w:val="00455C1F"/>
    <w:rsid w:val="004565B3"/>
    <w:rsid w:val="004609B9"/>
    <w:rsid w:val="00460E43"/>
    <w:rsid w:val="004615C0"/>
    <w:rsid w:val="00461845"/>
    <w:rsid w:val="00464562"/>
    <w:rsid w:val="00464574"/>
    <w:rsid w:val="00466B5B"/>
    <w:rsid w:val="004677A5"/>
    <w:rsid w:val="004703CC"/>
    <w:rsid w:val="00470797"/>
    <w:rsid w:val="00470C1E"/>
    <w:rsid w:val="00471504"/>
    <w:rsid w:val="004717B6"/>
    <w:rsid w:val="00471C77"/>
    <w:rsid w:val="0047259F"/>
    <w:rsid w:val="00472E9D"/>
    <w:rsid w:val="00473567"/>
    <w:rsid w:val="00474EAE"/>
    <w:rsid w:val="00475038"/>
    <w:rsid w:val="00475D8F"/>
    <w:rsid w:val="00480A2A"/>
    <w:rsid w:val="00481188"/>
    <w:rsid w:val="004815D6"/>
    <w:rsid w:val="00481FA6"/>
    <w:rsid w:val="00482070"/>
    <w:rsid w:val="004826A8"/>
    <w:rsid w:val="004827E0"/>
    <w:rsid w:val="00482B58"/>
    <w:rsid w:val="00482E57"/>
    <w:rsid w:val="00483216"/>
    <w:rsid w:val="00484076"/>
    <w:rsid w:val="0048639E"/>
    <w:rsid w:val="0048718B"/>
    <w:rsid w:val="00490E65"/>
    <w:rsid w:val="004919FC"/>
    <w:rsid w:val="00492264"/>
    <w:rsid w:val="00493834"/>
    <w:rsid w:val="00494418"/>
    <w:rsid w:val="00495143"/>
    <w:rsid w:val="00495BD7"/>
    <w:rsid w:val="00496EA7"/>
    <w:rsid w:val="00497A5D"/>
    <w:rsid w:val="00497BDB"/>
    <w:rsid w:val="004A1999"/>
    <w:rsid w:val="004A1E4D"/>
    <w:rsid w:val="004A2268"/>
    <w:rsid w:val="004A5461"/>
    <w:rsid w:val="004A551D"/>
    <w:rsid w:val="004A7860"/>
    <w:rsid w:val="004B1B30"/>
    <w:rsid w:val="004B1E3E"/>
    <w:rsid w:val="004B299B"/>
    <w:rsid w:val="004B46BF"/>
    <w:rsid w:val="004B48DC"/>
    <w:rsid w:val="004B48ED"/>
    <w:rsid w:val="004B51A7"/>
    <w:rsid w:val="004B521F"/>
    <w:rsid w:val="004B61AC"/>
    <w:rsid w:val="004B6BE9"/>
    <w:rsid w:val="004B75A0"/>
    <w:rsid w:val="004B7EC3"/>
    <w:rsid w:val="004C0FE4"/>
    <w:rsid w:val="004C1765"/>
    <w:rsid w:val="004C20A5"/>
    <w:rsid w:val="004C3F58"/>
    <w:rsid w:val="004C5974"/>
    <w:rsid w:val="004C61A9"/>
    <w:rsid w:val="004C6580"/>
    <w:rsid w:val="004C669D"/>
    <w:rsid w:val="004C7149"/>
    <w:rsid w:val="004C7374"/>
    <w:rsid w:val="004C74EB"/>
    <w:rsid w:val="004C7BF9"/>
    <w:rsid w:val="004C7E87"/>
    <w:rsid w:val="004D1210"/>
    <w:rsid w:val="004D255B"/>
    <w:rsid w:val="004D334E"/>
    <w:rsid w:val="004D3827"/>
    <w:rsid w:val="004D3DDD"/>
    <w:rsid w:val="004D430E"/>
    <w:rsid w:val="004D4CAA"/>
    <w:rsid w:val="004D5065"/>
    <w:rsid w:val="004D526C"/>
    <w:rsid w:val="004D5F22"/>
    <w:rsid w:val="004D64A9"/>
    <w:rsid w:val="004D6F61"/>
    <w:rsid w:val="004D715F"/>
    <w:rsid w:val="004D7F0C"/>
    <w:rsid w:val="004E01AA"/>
    <w:rsid w:val="004E13E9"/>
    <w:rsid w:val="004E1D11"/>
    <w:rsid w:val="004E2D04"/>
    <w:rsid w:val="004E3702"/>
    <w:rsid w:val="004E3852"/>
    <w:rsid w:val="004E38D9"/>
    <w:rsid w:val="004E4543"/>
    <w:rsid w:val="004E47D3"/>
    <w:rsid w:val="004E4B57"/>
    <w:rsid w:val="004E4DBD"/>
    <w:rsid w:val="004E53DA"/>
    <w:rsid w:val="004E5F00"/>
    <w:rsid w:val="004E60D1"/>
    <w:rsid w:val="004E671A"/>
    <w:rsid w:val="004E6EFE"/>
    <w:rsid w:val="004F20F8"/>
    <w:rsid w:val="004F32BD"/>
    <w:rsid w:val="004F35EB"/>
    <w:rsid w:val="004F4037"/>
    <w:rsid w:val="004F49A9"/>
    <w:rsid w:val="004F6ACE"/>
    <w:rsid w:val="004F7370"/>
    <w:rsid w:val="0050095A"/>
    <w:rsid w:val="00501C46"/>
    <w:rsid w:val="00502210"/>
    <w:rsid w:val="005025E2"/>
    <w:rsid w:val="00502995"/>
    <w:rsid w:val="00502C4C"/>
    <w:rsid w:val="00502D83"/>
    <w:rsid w:val="00503A6D"/>
    <w:rsid w:val="0050483B"/>
    <w:rsid w:val="00505573"/>
    <w:rsid w:val="005061D8"/>
    <w:rsid w:val="00506DB6"/>
    <w:rsid w:val="0050730C"/>
    <w:rsid w:val="0051055F"/>
    <w:rsid w:val="00510BF5"/>
    <w:rsid w:val="00511BC6"/>
    <w:rsid w:val="00512645"/>
    <w:rsid w:val="005129F3"/>
    <w:rsid w:val="00512B9D"/>
    <w:rsid w:val="00513051"/>
    <w:rsid w:val="00513772"/>
    <w:rsid w:val="0051390A"/>
    <w:rsid w:val="0051467B"/>
    <w:rsid w:val="00515423"/>
    <w:rsid w:val="005157A2"/>
    <w:rsid w:val="005168BD"/>
    <w:rsid w:val="00516F6B"/>
    <w:rsid w:val="00517466"/>
    <w:rsid w:val="00520154"/>
    <w:rsid w:val="00520782"/>
    <w:rsid w:val="00520F4F"/>
    <w:rsid w:val="00521A92"/>
    <w:rsid w:val="00522495"/>
    <w:rsid w:val="00522DE7"/>
    <w:rsid w:val="0052318E"/>
    <w:rsid w:val="0052383B"/>
    <w:rsid w:val="00524631"/>
    <w:rsid w:val="00524673"/>
    <w:rsid w:val="00524A7F"/>
    <w:rsid w:val="00524BA8"/>
    <w:rsid w:val="00525739"/>
    <w:rsid w:val="00525DB2"/>
    <w:rsid w:val="00526328"/>
    <w:rsid w:val="00526585"/>
    <w:rsid w:val="0052723C"/>
    <w:rsid w:val="00527A57"/>
    <w:rsid w:val="005309D2"/>
    <w:rsid w:val="00530C26"/>
    <w:rsid w:val="005320C5"/>
    <w:rsid w:val="005327AD"/>
    <w:rsid w:val="005344C3"/>
    <w:rsid w:val="00535092"/>
    <w:rsid w:val="00535C96"/>
    <w:rsid w:val="00536890"/>
    <w:rsid w:val="00537285"/>
    <w:rsid w:val="005375CC"/>
    <w:rsid w:val="005404A6"/>
    <w:rsid w:val="00540E15"/>
    <w:rsid w:val="005422DC"/>
    <w:rsid w:val="005447F1"/>
    <w:rsid w:val="00544802"/>
    <w:rsid w:val="0054480B"/>
    <w:rsid w:val="005448AB"/>
    <w:rsid w:val="005465B1"/>
    <w:rsid w:val="00546718"/>
    <w:rsid w:val="0054693C"/>
    <w:rsid w:val="00547F94"/>
    <w:rsid w:val="005506DA"/>
    <w:rsid w:val="00550ACD"/>
    <w:rsid w:val="0055117E"/>
    <w:rsid w:val="00551884"/>
    <w:rsid w:val="00552C0F"/>
    <w:rsid w:val="00552DB8"/>
    <w:rsid w:val="0055330C"/>
    <w:rsid w:val="005536FD"/>
    <w:rsid w:val="00553F45"/>
    <w:rsid w:val="0055555F"/>
    <w:rsid w:val="0055560F"/>
    <w:rsid w:val="00556CD1"/>
    <w:rsid w:val="00557A27"/>
    <w:rsid w:val="00557CC8"/>
    <w:rsid w:val="005624A8"/>
    <w:rsid w:val="0056274B"/>
    <w:rsid w:val="005632E0"/>
    <w:rsid w:val="00563341"/>
    <w:rsid w:val="0056460B"/>
    <w:rsid w:val="00565672"/>
    <w:rsid w:val="00565D9C"/>
    <w:rsid w:val="00566D69"/>
    <w:rsid w:val="00567924"/>
    <w:rsid w:val="00567A29"/>
    <w:rsid w:val="005702DD"/>
    <w:rsid w:val="00570745"/>
    <w:rsid w:val="0057185C"/>
    <w:rsid w:val="005728D0"/>
    <w:rsid w:val="00572F36"/>
    <w:rsid w:val="005744E0"/>
    <w:rsid w:val="00575F5E"/>
    <w:rsid w:val="00577C22"/>
    <w:rsid w:val="00577E5F"/>
    <w:rsid w:val="0058086F"/>
    <w:rsid w:val="0058252F"/>
    <w:rsid w:val="00583EB4"/>
    <w:rsid w:val="00583FB6"/>
    <w:rsid w:val="00586B1B"/>
    <w:rsid w:val="00586FE9"/>
    <w:rsid w:val="00587335"/>
    <w:rsid w:val="0059001E"/>
    <w:rsid w:val="0059004E"/>
    <w:rsid w:val="005903A1"/>
    <w:rsid w:val="005906CC"/>
    <w:rsid w:val="005926D5"/>
    <w:rsid w:val="00593699"/>
    <w:rsid w:val="00594B46"/>
    <w:rsid w:val="00595DF7"/>
    <w:rsid w:val="00596548"/>
    <w:rsid w:val="005970CD"/>
    <w:rsid w:val="00597DFE"/>
    <w:rsid w:val="00597FAF"/>
    <w:rsid w:val="005A0B27"/>
    <w:rsid w:val="005A44C4"/>
    <w:rsid w:val="005A49BD"/>
    <w:rsid w:val="005A553A"/>
    <w:rsid w:val="005A569D"/>
    <w:rsid w:val="005A6B6E"/>
    <w:rsid w:val="005B1973"/>
    <w:rsid w:val="005B1BC5"/>
    <w:rsid w:val="005B1D7F"/>
    <w:rsid w:val="005B23E0"/>
    <w:rsid w:val="005B26DB"/>
    <w:rsid w:val="005B3AFE"/>
    <w:rsid w:val="005B3B1B"/>
    <w:rsid w:val="005B4406"/>
    <w:rsid w:val="005B4A7B"/>
    <w:rsid w:val="005B5659"/>
    <w:rsid w:val="005B5E64"/>
    <w:rsid w:val="005B6867"/>
    <w:rsid w:val="005B6D40"/>
    <w:rsid w:val="005C186B"/>
    <w:rsid w:val="005C19CF"/>
    <w:rsid w:val="005C1B18"/>
    <w:rsid w:val="005C3474"/>
    <w:rsid w:val="005C465E"/>
    <w:rsid w:val="005C5112"/>
    <w:rsid w:val="005C591E"/>
    <w:rsid w:val="005C6DBC"/>
    <w:rsid w:val="005D0E8B"/>
    <w:rsid w:val="005D1318"/>
    <w:rsid w:val="005D17B8"/>
    <w:rsid w:val="005D1F89"/>
    <w:rsid w:val="005D254F"/>
    <w:rsid w:val="005D3977"/>
    <w:rsid w:val="005D3CC8"/>
    <w:rsid w:val="005D41EC"/>
    <w:rsid w:val="005D4424"/>
    <w:rsid w:val="005D45A8"/>
    <w:rsid w:val="005D5195"/>
    <w:rsid w:val="005D53D4"/>
    <w:rsid w:val="005D5F88"/>
    <w:rsid w:val="005D6216"/>
    <w:rsid w:val="005D658A"/>
    <w:rsid w:val="005E09DC"/>
    <w:rsid w:val="005E0C2C"/>
    <w:rsid w:val="005E1EAE"/>
    <w:rsid w:val="005E24E2"/>
    <w:rsid w:val="005E3276"/>
    <w:rsid w:val="005E6368"/>
    <w:rsid w:val="005E6768"/>
    <w:rsid w:val="005E7C12"/>
    <w:rsid w:val="005F0368"/>
    <w:rsid w:val="005F13E7"/>
    <w:rsid w:val="005F1897"/>
    <w:rsid w:val="005F189E"/>
    <w:rsid w:val="005F19A8"/>
    <w:rsid w:val="005F1DCF"/>
    <w:rsid w:val="005F273E"/>
    <w:rsid w:val="005F2F37"/>
    <w:rsid w:val="005F3369"/>
    <w:rsid w:val="005F35F7"/>
    <w:rsid w:val="005F54DD"/>
    <w:rsid w:val="005F5CF5"/>
    <w:rsid w:val="005F60D0"/>
    <w:rsid w:val="005F6466"/>
    <w:rsid w:val="005F68CA"/>
    <w:rsid w:val="005F69B9"/>
    <w:rsid w:val="005F7316"/>
    <w:rsid w:val="005F7C30"/>
    <w:rsid w:val="0060041B"/>
    <w:rsid w:val="006019BB"/>
    <w:rsid w:val="00604235"/>
    <w:rsid w:val="0060495F"/>
    <w:rsid w:val="006072D3"/>
    <w:rsid w:val="00607644"/>
    <w:rsid w:val="00611989"/>
    <w:rsid w:val="00611F97"/>
    <w:rsid w:val="00612257"/>
    <w:rsid w:val="00612E6F"/>
    <w:rsid w:val="00613DB0"/>
    <w:rsid w:val="0061465B"/>
    <w:rsid w:val="0061487E"/>
    <w:rsid w:val="00614E44"/>
    <w:rsid w:val="00614FF1"/>
    <w:rsid w:val="0061509F"/>
    <w:rsid w:val="00615979"/>
    <w:rsid w:val="00616B04"/>
    <w:rsid w:val="00616C0F"/>
    <w:rsid w:val="006204F7"/>
    <w:rsid w:val="00620C9B"/>
    <w:rsid w:val="00620ECC"/>
    <w:rsid w:val="006222C2"/>
    <w:rsid w:val="006254A7"/>
    <w:rsid w:val="00625E6C"/>
    <w:rsid w:val="00625FE4"/>
    <w:rsid w:val="00626784"/>
    <w:rsid w:val="006271BE"/>
    <w:rsid w:val="0062758F"/>
    <w:rsid w:val="006277B1"/>
    <w:rsid w:val="00630BCA"/>
    <w:rsid w:val="00631389"/>
    <w:rsid w:val="00631481"/>
    <w:rsid w:val="00631DB1"/>
    <w:rsid w:val="006328F8"/>
    <w:rsid w:val="00632AB7"/>
    <w:rsid w:val="00633F6C"/>
    <w:rsid w:val="00635F49"/>
    <w:rsid w:val="00636022"/>
    <w:rsid w:val="00636D8D"/>
    <w:rsid w:val="00636F3C"/>
    <w:rsid w:val="00637029"/>
    <w:rsid w:val="00637508"/>
    <w:rsid w:val="0064121C"/>
    <w:rsid w:val="00641D64"/>
    <w:rsid w:val="00641F8F"/>
    <w:rsid w:val="00644620"/>
    <w:rsid w:val="006457EA"/>
    <w:rsid w:val="00645A96"/>
    <w:rsid w:val="006461E3"/>
    <w:rsid w:val="00646B6C"/>
    <w:rsid w:val="00646E1C"/>
    <w:rsid w:val="00646EB3"/>
    <w:rsid w:val="006476A6"/>
    <w:rsid w:val="00647973"/>
    <w:rsid w:val="006507D5"/>
    <w:rsid w:val="006519B8"/>
    <w:rsid w:val="0065248C"/>
    <w:rsid w:val="006535AF"/>
    <w:rsid w:val="00654739"/>
    <w:rsid w:val="00654AD4"/>
    <w:rsid w:val="00654EF8"/>
    <w:rsid w:val="00656C7B"/>
    <w:rsid w:val="00656CCB"/>
    <w:rsid w:val="00657EA0"/>
    <w:rsid w:val="00657F3D"/>
    <w:rsid w:val="0066010E"/>
    <w:rsid w:val="006611C0"/>
    <w:rsid w:val="00662801"/>
    <w:rsid w:val="006645F3"/>
    <w:rsid w:val="006647F8"/>
    <w:rsid w:val="006652DB"/>
    <w:rsid w:val="006660EA"/>
    <w:rsid w:val="00666570"/>
    <w:rsid w:val="006679B9"/>
    <w:rsid w:val="006706E7"/>
    <w:rsid w:val="00671676"/>
    <w:rsid w:val="006728B0"/>
    <w:rsid w:val="006728FC"/>
    <w:rsid w:val="00672C73"/>
    <w:rsid w:val="006732A1"/>
    <w:rsid w:val="006737A9"/>
    <w:rsid w:val="006742AD"/>
    <w:rsid w:val="00674345"/>
    <w:rsid w:val="0067493F"/>
    <w:rsid w:val="0067782C"/>
    <w:rsid w:val="006802CC"/>
    <w:rsid w:val="006806A6"/>
    <w:rsid w:val="00680872"/>
    <w:rsid w:val="006808F4"/>
    <w:rsid w:val="00681B61"/>
    <w:rsid w:val="00681CDA"/>
    <w:rsid w:val="0068225B"/>
    <w:rsid w:val="00682AC4"/>
    <w:rsid w:val="00682E07"/>
    <w:rsid w:val="00683B1A"/>
    <w:rsid w:val="00684303"/>
    <w:rsid w:val="00684F7E"/>
    <w:rsid w:val="00685D5B"/>
    <w:rsid w:val="0068738F"/>
    <w:rsid w:val="00690156"/>
    <w:rsid w:val="00692106"/>
    <w:rsid w:val="00692737"/>
    <w:rsid w:val="0069273E"/>
    <w:rsid w:val="006931DC"/>
    <w:rsid w:val="006941CF"/>
    <w:rsid w:val="006945DC"/>
    <w:rsid w:val="00695E6D"/>
    <w:rsid w:val="00696227"/>
    <w:rsid w:val="00696317"/>
    <w:rsid w:val="00697AE7"/>
    <w:rsid w:val="006A165C"/>
    <w:rsid w:val="006A1A9A"/>
    <w:rsid w:val="006A1E82"/>
    <w:rsid w:val="006A2462"/>
    <w:rsid w:val="006A2A6F"/>
    <w:rsid w:val="006A3433"/>
    <w:rsid w:val="006A343B"/>
    <w:rsid w:val="006A3600"/>
    <w:rsid w:val="006A4167"/>
    <w:rsid w:val="006A43E0"/>
    <w:rsid w:val="006A47DB"/>
    <w:rsid w:val="006A5292"/>
    <w:rsid w:val="006A545A"/>
    <w:rsid w:val="006A596F"/>
    <w:rsid w:val="006A5C8E"/>
    <w:rsid w:val="006A77F5"/>
    <w:rsid w:val="006A7E85"/>
    <w:rsid w:val="006B1911"/>
    <w:rsid w:val="006B1CB9"/>
    <w:rsid w:val="006B612F"/>
    <w:rsid w:val="006B6958"/>
    <w:rsid w:val="006B6B47"/>
    <w:rsid w:val="006C118F"/>
    <w:rsid w:val="006C11F4"/>
    <w:rsid w:val="006C20BC"/>
    <w:rsid w:val="006C2807"/>
    <w:rsid w:val="006C2DBB"/>
    <w:rsid w:val="006C32DC"/>
    <w:rsid w:val="006C51D1"/>
    <w:rsid w:val="006C54C9"/>
    <w:rsid w:val="006C6AEB"/>
    <w:rsid w:val="006D0DF2"/>
    <w:rsid w:val="006D16FA"/>
    <w:rsid w:val="006D3867"/>
    <w:rsid w:val="006D3BFD"/>
    <w:rsid w:val="006D3FBF"/>
    <w:rsid w:val="006D4D59"/>
    <w:rsid w:val="006D5673"/>
    <w:rsid w:val="006D5E8B"/>
    <w:rsid w:val="006D6EB8"/>
    <w:rsid w:val="006D78FA"/>
    <w:rsid w:val="006D7A4C"/>
    <w:rsid w:val="006D7B2E"/>
    <w:rsid w:val="006D7D27"/>
    <w:rsid w:val="006E0571"/>
    <w:rsid w:val="006E13F0"/>
    <w:rsid w:val="006E274A"/>
    <w:rsid w:val="006E2BC1"/>
    <w:rsid w:val="006E2C6D"/>
    <w:rsid w:val="006E2E25"/>
    <w:rsid w:val="006E3EFB"/>
    <w:rsid w:val="006E4927"/>
    <w:rsid w:val="006E7C5C"/>
    <w:rsid w:val="006E7CDF"/>
    <w:rsid w:val="006F0B26"/>
    <w:rsid w:val="006F0CA0"/>
    <w:rsid w:val="006F0FD3"/>
    <w:rsid w:val="006F1085"/>
    <w:rsid w:val="006F148D"/>
    <w:rsid w:val="006F46D3"/>
    <w:rsid w:val="006F4A52"/>
    <w:rsid w:val="006F5927"/>
    <w:rsid w:val="006F6287"/>
    <w:rsid w:val="006F7246"/>
    <w:rsid w:val="006F7CCD"/>
    <w:rsid w:val="00701117"/>
    <w:rsid w:val="0070186B"/>
    <w:rsid w:val="007029E5"/>
    <w:rsid w:val="00703B14"/>
    <w:rsid w:val="00703BCC"/>
    <w:rsid w:val="00703E46"/>
    <w:rsid w:val="007055AA"/>
    <w:rsid w:val="00705915"/>
    <w:rsid w:val="00705B68"/>
    <w:rsid w:val="007062CD"/>
    <w:rsid w:val="007066EC"/>
    <w:rsid w:val="00706AE8"/>
    <w:rsid w:val="00706BD7"/>
    <w:rsid w:val="00707296"/>
    <w:rsid w:val="00707FD2"/>
    <w:rsid w:val="00710FB2"/>
    <w:rsid w:val="007110E7"/>
    <w:rsid w:val="00712574"/>
    <w:rsid w:val="007128F2"/>
    <w:rsid w:val="00714038"/>
    <w:rsid w:val="00715232"/>
    <w:rsid w:val="00716FC8"/>
    <w:rsid w:val="00720A29"/>
    <w:rsid w:val="00720B77"/>
    <w:rsid w:val="007215ED"/>
    <w:rsid w:val="00722154"/>
    <w:rsid w:val="007221F9"/>
    <w:rsid w:val="007224E9"/>
    <w:rsid w:val="00722FA6"/>
    <w:rsid w:val="00723A4C"/>
    <w:rsid w:val="00724032"/>
    <w:rsid w:val="00724E23"/>
    <w:rsid w:val="007254FC"/>
    <w:rsid w:val="007300B8"/>
    <w:rsid w:val="007305E9"/>
    <w:rsid w:val="007309BF"/>
    <w:rsid w:val="00732DC8"/>
    <w:rsid w:val="00733193"/>
    <w:rsid w:val="00733247"/>
    <w:rsid w:val="00733C9C"/>
    <w:rsid w:val="007343EF"/>
    <w:rsid w:val="00734D35"/>
    <w:rsid w:val="00735AC8"/>
    <w:rsid w:val="00735F17"/>
    <w:rsid w:val="00736453"/>
    <w:rsid w:val="00737148"/>
    <w:rsid w:val="007377A0"/>
    <w:rsid w:val="007379A0"/>
    <w:rsid w:val="00740493"/>
    <w:rsid w:val="00741309"/>
    <w:rsid w:val="007418A3"/>
    <w:rsid w:val="00741C87"/>
    <w:rsid w:val="00744219"/>
    <w:rsid w:val="00744D47"/>
    <w:rsid w:val="007451CA"/>
    <w:rsid w:val="007453C8"/>
    <w:rsid w:val="0074612A"/>
    <w:rsid w:val="0074622A"/>
    <w:rsid w:val="00746908"/>
    <w:rsid w:val="007475F1"/>
    <w:rsid w:val="007507BD"/>
    <w:rsid w:val="007515B1"/>
    <w:rsid w:val="00752093"/>
    <w:rsid w:val="00752F55"/>
    <w:rsid w:val="007538E0"/>
    <w:rsid w:val="00753D85"/>
    <w:rsid w:val="00754875"/>
    <w:rsid w:val="00754DAC"/>
    <w:rsid w:val="0075551D"/>
    <w:rsid w:val="0075558F"/>
    <w:rsid w:val="00756D65"/>
    <w:rsid w:val="00757947"/>
    <w:rsid w:val="00757D86"/>
    <w:rsid w:val="00757D9E"/>
    <w:rsid w:val="007609EA"/>
    <w:rsid w:val="00761427"/>
    <w:rsid w:val="00761C61"/>
    <w:rsid w:val="00763B7F"/>
    <w:rsid w:val="00763CFA"/>
    <w:rsid w:val="00764D23"/>
    <w:rsid w:val="0076560F"/>
    <w:rsid w:val="00765C6D"/>
    <w:rsid w:val="007664ED"/>
    <w:rsid w:val="007665C3"/>
    <w:rsid w:val="00766B0B"/>
    <w:rsid w:val="00766CC2"/>
    <w:rsid w:val="007677FE"/>
    <w:rsid w:val="00767CBB"/>
    <w:rsid w:val="00767DDA"/>
    <w:rsid w:val="007715F5"/>
    <w:rsid w:val="00771774"/>
    <w:rsid w:val="00771E93"/>
    <w:rsid w:val="0077207F"/>
    <w:rsid w:val="00772153"/>
    <w:rsid w:val="00775329"/>
    <w:rsid w:val="00776AFA"/>
    <w:rsid w:val="00777AE1"/>
    <w:rsid w:val="00781472"/>
    <w:rsid w:val="007827FB"/>
    <w:rsid w:val="00782CD8"/>
    <w:rsid w:val="00782DF2"/>
    <w:rsid w:val="007838A4"/>
    <w:rsid w:val="00784A61"/>
    <w:rsid w:val="00785924"/>
    <w:rsid w:val="00785D22"/>
    <w:rsid w:val="00785D3B"/>
    <w:rsid w:val="0078611E"/>
    <w:rsid w:val="00786F9C"/>
    <w:rsid w:val="00787350"/>
    <w:rsid w:val="007878E7"/>
    <w:rsid w:val="00790F05"/>
    <w:rsid w:val="00791D58"/>
    <w:rsid w:val="00792115"/>
    <w:rsid w:val="00792183"/>
    <w:rsid w:val="0079382F"/>
    <w:rsid w:val="00793EA3"/>
    <w:rsid w:val="00794625"/>
    <w:rsid w:val="00794B30"/>
    <w:rsid w:val="0079572A"/>
    <w:rsid w:val="007976EA"/>
    <w:rsid w:val="007979AB"/>
    <w:rsid w:val="007A236A"/>
    <w:rsid w:val="007A2D42"/>
    <w:rsid w:val="007A348F"/>
    <w:rsid w:val="007A491F"/>
    <w:rsid w:val="007A5F8A"/>
    <w:rsid w:val="007A6084"/>
    <w:rsid w:val="007A6AAA"/>
    <w:rsid w:val="007A7560"/>
    <w:rsid w:val="007A7788"/>
    <w:rsid w:val="007A7D69"/>
    <w:rsid w:val="007B0865"/>
    <w:rsid w:val="007B1ADA"/>
    <w:rsid w:val="007B1C67"/>
    <w:rsid w:val="007B28E3"/>
    <w:rsid w:val="007B30E2"/>
    <w:rsid w:val="007B342C"/>
    <w:rsid w:val="007B40B8"/>
    <w:rsid w:val="007B431D"/>
    <w:rsid w:val="007B4C79"/>
    <w:rsid w:val="007B535C"/>
    <w:rsid w:val="007B6BDD"/>
    <w:rsid w:val="007B7958"/>
    <w:rsid w:val="007C04B7"/>
    <w:rsid w:val="007C0EC5"/>
    <w:rsid w:val="007C13D3"/>
    <w:rsid w:val="007C1CE6"/>
    <w:rsid w:val="007C26A5"/>
    <w:rsid w:val="007C2FD9"/>
    <w:rsid w:val="007C403C"/>
    <w:rsid w:val="007C4400"/>
    <w:rsid w:val="007C5087"/>
    <w:rsid w:val="007C735A"/>
    <w:rsid w:val="007D0108"/>
    <w:rsid w:val="007D0BA0"/>
    <w:rsid w:val="007D0E1F"/>
    <w:rsid w:val="007D23D5"/>
    <w:rsid w:val="007D2B40"/>
    <w:rsid w:val="007D3639"/>
    <w:rsid w:val="007D4226"/>
    <w:rsid w:val="007D4C00"/>
    <w:rsid w:val="007D4FF2"/>
    <w:rsid w:val="007D5A89"/>
    <w:rsid w:val="007D6AEA"/>
    <w:rsid w:val="007D7540"/>
    <w:rsid w:val="007E04F3"/>
    <w:rsid w:val="007E109E"/>
    <w:rsid w:val="007E1972"/>
    <w:rsid w:val="007E2B05"/>
    <w:rsid w:val="007E3171"/>
    <w:rsid w:val="007E3711"/>
    <w:rsid w:val="007E452A"/>
    <w:rsid w:val="007E54EE"/>
    <w:rsid w:val="007E61B7"/>
    <w:rsid w:val="007E6A12"/>
    <w:rsid w:val="007E7302"/>
    <w:rsid w:val="007E7C23"/>
    <w:rsid w:val="007F0D41"/>
    <w:rsid w:val="007F249F"/>
    <w:rsid w:val="007F2FB3"/>
    <w:rsid w:val="007F30BA"/>
    <w:rsid w:val="007F3421"/>
    <w:rsid w:val="007F4293"/>
    <w:rsid w:val="007F61D3"/>
    <w:rsid w:val="007F64AF"/>
    <w:rsid w:val="007F6EEA"/>
    <w:rsid w:val="00800A64"/>
    <w:rsid w:val="00801DF5"/>
    <w:rsid w:val="00801FB3"/>
    <w:rsid w:val="00802B2B"/>
    <w:rsid w:val="008048A5"/>
    <w:rsid w:val="008067FA"/>
    <w:rsid w:val="008068D6"/>
    <w:rsid w:val="00810C0E"/>
    <w:rsid w:val="00811DE5"/>
    <w:rsid w:val="0081200E"/>
    <w:rsid w:val="00813CDA"/>
    <w:rsid w:val="00813F17"/>
    <w:rsid w:val="0081418C"/>
    <w:rsid w:val="00814224"/>
    <w:rsid w:val="008151A2"/>
    <w:rsid w:val="008153EF"/>
    <w:rsid w:val="00815807"/>
    <w:rsid w:val="008170C6"/>
    <w:rsid w:val="00817F89"/>
    <w:rsid w:val="008200FE"/>
    <w:rsid w:val="008206FA"/>
    <w:rsid w:val="008209C9"/>
    <w:rsid w:val="008210A6"/>
    <w:rsid w:val="00821534"/>
    <w:rsid w:val="00823497"/>
    <w:rsid w:val="00823B22"/>
    <w:rsid w:val="0082465F"/>
    <w:rsid w:val="00824811"/>
    <w:rsid w:val="0082502C"/>
    <w:rsid w:val="008252FA"/>
    <w:rsid w:val="00825559"/>
    <w:rsid w:val="00825D61"/>
    <w:rsid w:val="008261E7"/>
    <w:rsid w:val="00826B33"/>
    <w:rsid w:val="00826C43"/>
    <w:rsid w:val="00827176"/>
    <w:rsid w:val="0082745A"/>
    <w:rsid w:val="008304EC"/>
    <w:rsid w:val="008313D0"/>
    <w:rsid w:val="008313E8"/>
    <w:rsid w:val="008314BB"/>
    <w:rsid w:val="0083164C"/>
    <w:rsid w:val="00832989"/>
    <w:rsid w:val="00833C46"/>
    <w:rsid w:val="0083428B"/>
    <w:rsid w:val="0083463C"/>
    <w:rsid w:val="00836509"/>
    <w:rsid w:val="0083669D"/>
    <w:rsid w:val="008368EF"/>
    <w:rsid w:val="00836EB2"/>
    <w:rsid w:val="008410A8"/>
    <w:rsid w:val="0084127B"/>
    <w:rsid w:val="00841313"/>
    <w:rsid w:val="00841D5C"/>
    <w:rsid w:val="00843960"/>
    <w:rsid w:val="008439B6"/>
    <w:rsid w:val="00843AF4"/>
    <w:rsid w:val="008448E9"/>
    <w:rsid w:val="008458B5"/>
    <w:rsid w:val="00845A00"/>
    <w:rsid w:val="00847243"/>
    <w:rsid w:val="00847508"/>
    <w:rsid w:val="00847AAA"/>
    <w:rsid w:val="0085085B"/>
    <w:rsid w:val="008525D2"/>
    <w:rsid w:val="00853E76"/>
    <w:rsid w:val="0085417B"/>
    <w:rsid w:val="00854218"/>
    <w:rsid w:val="0085487A"/>
    <w:rsid w:val="00854CD3"/>
    <w:rsid w:val="00855F60"/>
    <w:rsid w:val="0085665A"/>
    <w:rsid w:val="008573B0"/>
    <w:rsid w:val="00860B9D"/>
    <w:rsid w:val="00861D16"/>
    <w:rsid w:val="008643DC"/>
    <w:rsid w:val="0086489B"/>
    <w:rsid w:val="00865FA6"/>
    <w:rsid w:val="00867425"/>
    <w:rsid w:val="0087089E"/>
    <w:rsid w:val="0087124D"/>
    <w:rsid w:val="00871CD4"/>
    <w:rsid w:val="008720C7"/>
    <w:rsid w:val="00872480"/>
    <w:rsid w:val="00872751"/>
    <w:rsid w:val="008730F9"/>
    <w:rsid w:val="00873D8F"/>
    <w:rsid w:val="00874100"/>
    <w:rsid w:val="00874111"/>
    <w:rsid w:val="00874916"/>
    <w:rsid w:val="00874BD6"/>
    <w:rsid w:val="008750C4"/>
    <w:rsid w:val="00875377"/>
    <w:rsid w:val="00875698"/>
    <w:rsid w:val="008765ED"/>
    <w:rsid w:val="00877ADF"/>
    <w:rsid w:val="00877FCC"/>
    <w:rsid w:val="00880D8C"/>
    <w:rsid w:val="00883551"/>
    <w:rsid w:val="00884608"/>
    <w:rsid w:val="00885855"/>
    <w:rsid w:val="00885C1A"/>
    <w:rsid w:val="0089010A"/>
    <w:rsid w:val="00891166"/>
    <w:rsid w:val="008918CA"/>
    <w:rsid w:val="008921B1"/>
    <w:rsid w:val="00894B44"/>
    <w:rsid w:val="00895FD8"/>
    <w:rsid w:val="00896840"/>
    <w:rsid w:val="00896887"/>
    <w:rsid w:val="008978DC"/>
    <w:rsid w:val="00897B33"/>
    <w:rsid w:val="00897B70"/>
    <w:rsid w:val="008A33EB"/>
    <w:rsid w:val="008A3819"/>
    <w:rsid w:val="008A5B43"/>
    <w:rsid w:val="008A5B9D"/>
    <w:rsid w:val="008A6617"/>
    <w:rsid w:val="008B16FC"/>
    <w:rsid w:val="008B1876"/>
    <w:rsid w:val="008B1C9A"/>
    <w:rsid w:val="008B3213"/>
    <w:rsid w:val="008B4AD9"/>
    <w:rsid w:val="008B5449"/>
    <w:rsid w:val="008B66B5"/>
    <w:rsid w:val="008B6777"/>
    <w:rsid w:val="008C0E8A"/>
    <w:rsid w:val="008C13CC"/>
    <w:rsid w:val="008C146F"/>
    <w:rsid w:val="008C1653"/>
    <w:rsid w:val="008C2085"/>
    <w:rsid w:val="008C35E1"/>
    <w:rsid w:val="008C4562"/>
    <w:rsid w:val="008C4F37"/>
    <w:rsid w:val="008C52F6"/>
    <w:rsid w:val="008C6724"/>
    <w:rsid w:val="008C6DA0"/>
    <w:rsid w:val="008C7083"/>
    <w:rsid w:val="008C74F1"/>
    <w:rsid w:val="008D03B9"/>
    <w:rsid w:val="008D1EA2"/>
    <w:rsid w:val="008D2A46"/>
    <w:rsid w:val="008D30C4"/>
    <w:rsid w:val="008D4D60"/>
    <w:rsid w:val="008D5D7B"/>
    <w:rsid w:val="008D5F69"/>
    <w:rsid w:val="008D5FCC"/>
    <w:rsid w:val="008D72C0"/>
    <w:rsid w:val="008E0198"/>
    <w:rsid w:val="008E0BAA"/>
    <w:rsid w:val="008E0BF0"/>
    <w:rsid w:val="008E10EF"/>
    <w:rsid w:val="008E130E"/>
    <w:rsid w:val="008E1310"/>
    <w:rsid w:val="008E2F82"/>
    <w:rsid w:val="008E3377"/>
    <w:rsid w:val="008E3407"/>
    <w:rsid w:val="008E3A31"/>
    <w:rsid w:val="008E4C32"/>
    <w:rsid w:val="008E4E40"/>
    <w:rsid w:val="008E5051"/>
    <w:rsid w:val="008E5DA3"/>
    <w:rsid w:val="008E6591"/>
    <w:rsid w:val="008E6662"/>
    <w:rsid w:val="008E7782"/>
    <w:rsid w:val="008E7E55"/>
    <w:rsid w:val="008F08B5"/>
    <w:rsid w:val="008F0F71"/>
    <w:rsid w:val="008F1D90"/>
    <w:rsid w:val="008F39F0"/>
    <w:rsid w:val="008F49B1"/>
    <w:rsid w:val="008F5C81"/>
    <w:rsid w:val="008F6449"/>
    <w:rsid w:val="008F6501"/>
    <w:rsid w:val="008F6845"/>
    <w:rsid w:val="008F6ABE"/>
    <w:rsid w:val="008F7ED5"/>
    <w:rsid w:val="00901EA1"/>
    <w:rsid w:val="00901EC2"/>
    <w:rsid w:val="00902C28"/>
    <w:rsid w:val="00902D2D"/>
    <w:rsid w:val="009033DF"/>
    <w:rsid w:val="00904BA3"/>
    <w:rsid w:val="00907270"/>
    <w:rsid w:val="00907C24"/>
    <w:rsid w:val="009101D8"/>
    <w:rsid w:val="0091153A"/>
    <w:rsid w:val="009131E2"/>
    <w:rsid w:val="00913FA4"/>
    <w:rsid w:val="00914740"/>
    <w:rsid w:val="00915465"/>
    <w:rsid w:val="00915881"/>
    <w:rsid w:val="00916389"/>
    <w:rsid w:val="00917049"/>
    <w:rsid w:val="0091729E"/>
    <w:rsid w:val="00917A0E"/>
    <w:rsid w:val="009203E7"/>
    <w:rsid w:val="00920827"/>
    <w:rsid w:val="00920D1F"/>
    <w:rsid w:val="009214C3"/>
    <w:rsid w:val="009218C2"/>
    <w:rsid w:val="00922972"/>
    <w:rsid w:val="009234B7"/>
    <w:rsid w:val="0092458A"/>
    <w:rsid w:val="009245EB"/>
    <w:rsid w:val="0092479F"/>
    <w:rsid w:val="00925217"/>
    <w:rsid w:val="00925988"/>
    <w:rsid w:val="00925CA1"/>
    <w:rsid w:val="009261BA"/>
    <w:rsid w:val="0092648C"/>
    <w:rsid w:val="009279EC"/>
    <w:rsid w:val="009319DE"/>
    <w:rsid w:val="009320F3"/>
    <w:rsid w:val="00932963"/>
    <w:rsid w:val="00933396"/>
    <w:rsid w:val="00933D35"/>
    <w:rsid w:val="0093481E"/>
    <w:rsid w:val="00937D1E"/>
    <w:rsid w:val="0094178C"/>
    <w:rsid w:val="009427B1"/>
    <w:rsid w:val="00944B30"/>
    <w:rsid w:val="00944DAE"/>
    <w:rsid w:val="00944FC7"/>
    <w:rsid w:val="00945830"/>
    <w:rsid w:val="00946339"/>
    <w:rsid w:val="009463F6"/>
    <w:rsid w:val="009472BB"/>
    <w:rsid w:val="00947C14"/>
    <w:rsid w:val="00947D32"/>
    <w:rsid w:val="00950EFD"/>
    <w:rsid w:val="00951EA7"/>
    <w:rsid w:val="00952682"/>
    <w:rsid w:val="0095387D"/>
    <w:rsid w:val="009543A2"/>
    <w:rsid w:val="009547D7"/>
    <w:rsid w:val="00955D48"/>
    <w:rsid w:val="00956EAF"/>
    <w:rsid w:val="009574C5"/>
    <w:rsid w:val="009576D9"/>
    <w:rsid w:val="00957E8D"/>
    <w:rsid w:val="009600A9"/>
    <w:rsid w:val="00960FE5"/>
    <w:rsid w:val="0096131A"/>
    <w:rsid w:val="009616F9"/>
    <w:rsid w:val="00963065"/>
    <w:rsid w:val="0096384E"/>
    <w:rsid w:val="009638A3"/>
    <w:rsid w:val="0096634D"/>
    <w:rsid w:val="00966394"/>
    <w:rsid w:val="009669E3"/>
    <w:rsid w:val="009678C6"/>
    <w:rsid w:val="00970004"/>
    <w:rsid w:val="009706E1"/>
    <w:rsid w:val="0097088E"/>
    <w:rsid w:val="0097132E"/>
    <w:rsid w:val="00971D6A"/>
    <w:rsid w:val="00973D0A"/>
    <w:rsid w:val="00973D3D"/>
    <w:rsid w:val="0097441F"/>
    <w:rsid w:val="009748A5"/>
    <w:rsid w:val="00974CE4"/>
    <w:rsid w:val="009752A2"/>
    <w:rsid w:val="0097561A"/>
    <w:rsid w:val="00976348"/>
    <w:rsid w:val="00976858"/>
    <w:rsid w:val="00976A83"/>
    <w:rsid w:val="00976BF7"/>
    <w:rsid w:val="0097716F"/>
    <w:rsid w:val="00977FB8"/>
    <w:rsid w:val="009809B2"/>
    <w:rsid w:val="0098170F"/>
    <w:rsid w:val="00982046"/>
    <w:rsid w:val="00982204"/>
    <w:rsid w:val="00982E31"/>
    <w:rsid w:val="00983CA9"/>
    <w:rsid w:val="00983DE5"/>
    <w:rsid w:val="009842F7"/>
    <w:rsid w:val="00984B39"/>
    <w:rsid w:val="009857EB"/>
    <w:rsid w:val="0098661E"/>
    <w:rsid w:val="009867ED"/>
    <w:rsid w:val="00986E3F"/>
    <w:rsid w:val="0098732C"/>
    <w:rsid w:val="0099072E"/>
    <w:rsid w:val="009909D2"/>
    <w:rsid w:val="009913F0"/>
    <w:rsid w:val="00992F29"/>
    <w:rsid w:val="00993966"/>
    <w:rsid w:val="00993F87"/>
    <w:rsid w:val="00995BB8"/>
    <w:rsid w:val="009A17AB"/>
    <w:rsid w:val="009A1C41"/>
    <w:rsid w:val="009A2DE5"/>
    <w:rsid w:val="009A3CFB"/>
    <w:rsid w:val="009A4C09"/>
    <w:rsid w:val="009A54C6"/>
    <w:rsid w:val="009A5CCE"/>
    <w:rsid w:val="009A60A2"/>
    <w:rsid w:val="009A68E0"/>
    <w:rsid w:val="009A7032"/>
    <w:rsid w:val="009A75F5"/>
    <w:rsid w:val="009B0A05"/>
    <w:rsid w:val="009B0B89"/>
    <w:rsid w:val="009B1E0C"/>
    <w:rsid w:val="009B203C"/>
    <w:rsid w:val="009B2AD7"/>
    <w:rsid w:val="009B32C5"/>
    <w:rsid w:val="009B3563"/>
    <w:rsid w:val="009B3641"/>
    <w:rsid w:val="009B3EF3"/>
    <w:rsid w:val="009B426C"/>
    <w:rsid w:val="009B571D"/>
    <w:rsid w:val="009B5FEC"/>
    <w:rsid w:val="009B6CBB"/>
    <w:rsid w:val="009B6F61"/>
    <w:rsid w:val="009B6FB8"/>
    <w:rsid w:val="009B7144"/>
    <w:rsid w:val="009C0762"/>
    <w:rsid w:val="009C0DD5"/>
    <w:rsid w:val="009C12D3"/>
    <w:rsid w:val="009C28F5"/>
    <w:rsid w:val="009C4171"/>
    <w:rsid w:val="009C43AD"/>
    <w:rsid w:val="009C5D60"/>
    <w:rsid w:val="009C5E0F"/>
    <w:rsid w:val="009C61A0"/>
    <w:rsid w:val="009C6730"/>
    <w:rsid w:val="009C67D7"/>
    <w:rsid w:val="009C6EE2"/>
    <w:rsid w:val="009D0043"/>
    <w:rsid w:val="009D012D"/>
    <w:rsid w:val="009D1AB1"/>
    <w:rsid w:val="009D383F"/>
    <w:rsid w:val="009D4855"/>
    <w:rsid w:val="009D5507"/>
    <w:rsid w:val="009D5D28"/>
    <w:rsid w:val="009D5ED8"/>
    <w:rsid w:val="009D5FE3"/>
    <w:rsid w:val="009D6074"/>
    <w:rsid w:val="009D6B50"/>
    <w:rsid w:val="009E145C"/>
    <w:rsid w:val="009E2CA9"/>
    <w:rsid w:val="009E3D88"/>
    <w:rsid w:val="009E5266"/>
    <w:rsid w:val="009E56FE"/>
    <w:rsid w:val="009E5CAA"/>
    <w:rsid w:val="009E61FA"/>
    <w:rsid w:val="009E6411"/>
    <w:rsid w:val="009E6846"/>
    <w:rsid w:val="009E6B84"/>
    <w:rsid w:val="009E6CB2"/>
    <w:rsid w:val="009E749D"/>
    <w:rsid w:val="009F02D3"/>
    <w:rsid w:val="009F0596"/>
    <w:rsid w:val="009F302B"/>
    <w:rsid w:val="009F3974"/>
    <w:rsid w:val="009F4FEB"/>
    <w:rsid w:val="009F5C80"/>
    <w:rsid w:val="009F7C08"/>
    <w:rsid w:val="009F7DC2"/>
    <w:rsid w:val="00A008CF"/>
    <w:rsid w:val="00A00A5B"/>
    <w:rsid w:val="00A0235F"/>
    <w:rsid w:val="00A02894"/>
    <w:rsid w:val="00A02C63"/>
    <w:rsid w:val="00A02D5D"/>
    <w:rsid w:val="00A0305F"/>
    <w:rsid w:val="00A04072"/>
    <w:rsid w:val="00A044B2"/>
    <w:rsid w:val="00A044BE"/>
    <w:rsid w:val="00A047FD"/>
    <w:rsid w:val="00A04E49"/>
    <w:rsid w:val="00A069D3"/>
    <w:rsid w:val="00A06CD3"/>
    <w:rsid w:val="00A077F6"/>
    <w:rsid w:val="00A10511"/>
    <w:rsid w:val="00A10988"/>
    <w:rsid w:val="00A10A22"/>
    <w:rsid w:val="00A1121E"/>
    <w:rsid w:val="00A115DF"/>
    <w:rsid w:val="00A12D7A"/>
    <w:rsid w:val="00A136A0"/>
    <w:rsid w:val="00A13A1F"/>
    <w:rsid w:val="00A13D1C"/>
    <w:rsid w:val="00A1561E"/>
    <w:rsid w:val="00A15F49"/>
    <w:rsid w:val="00A16301"/>
    <w:rsid w:val="00A1754B"/>
    <w:rsid w:val="00A202FE"/>
    <w:rsid w:val="00A221C0"/>
    <w:rsid w:val="00A22210"/>
    <w:rsid w:val="00A22D27"/>
    <w:rsid w:val="00A24CED"/>
    <w:rsid w:val="00A258F4"/>
    <w:rsid w:val="00A25BD8"/>
    <w:rsid w:val="00A26139"/>
    <w:rsid w:val="00A264A6"/>
    <w:rsid w:val="00A26648"/>
    <w:rsid w:val="00A26697"/>
    <w:rsid w:val="00A2707E"/>
    <w:rsid w:val="00A2718F"/>
    <w:rsid w:val="00A276EB"/>
    <w:rsid w:val="00A27F96"/>
    <w:rsid w:val="00A313B0"/>
    <w:rsid w:val="00A33E6F"/>
    <w:rsid w:val="00A346EC"/>
    <w:rsid w:val="00A36D03"/>
    <w:rsid w:val="00A379C9"/>
    <w:rsid w:val="00A41EC1"/>
    <w:rsid w:val="00A42728"/>
    <w:rsid w:val="00A436EF"/>
    <w:rsid w:val="00A44894"/>
    <w:rsid w:val="00A44BE2"/>
    <w:rsid w:val="00A45615"/>
    <w:rsid w:val="00A477E7"/>
    <w:rsid w:val="00A4794E"/>
    <w:rsid w:val="00A50B80"/>
    <w:rsid w:val="00A5117B"/>
    <w:rsid w:val="00A522CE"/>
    <w:rsid w:val="00A537BE"/>
    <w:rsid w:val="00A538C9"/>
    <w:rsid w:val="00A53D57"/>
    <w:rsid w:val="00A55042"/>
    <w:rsid w:val="00A57A08"/>
    <w:rsid w:val="00A6005D"/>
    <w:rsid w:val="00A60415"/>
    <w:rsid w:val="00A604E5"/>
    <w:rsid w:val="00A60FEB"/>
    <w:rsid w:val="00A6136D"/>
    <w:rsid w:val="00A61BC8"/>
    <w:rsid w:val="00A626A9"/>
    <w:rsid w:val="00A62CCC"/>
    <w:rsid w:val="00A6333D"/>
    <w:rsid w:val="00A63827"/>
    <w:rsid w:val="00A63A70"/>
    <w:rsid w:val="00A63B3C"/>
    <w:rsid w:val="00A6439B"/>
    <w:rsid w:val="00A652C9"/>
    <w:rsid w:val="00A65F87"/>
    <w:rsid w:val="00A66632"/>
    <w:rsid w:val="00A67C1F"/>
    <w:rsid w:val="00A70DA5"/>
    <w:rsid w:val="00A71487"/>
    <w:rsid w:val="00A7188A"/>
    <w:rsid w:val="00A72338"/>
    <w:rsid w:val="00A731F1"/>
    <w:rsid w:val="00A73E43"/>
    <w:rsid w:val="00A74299"/>
    <w:rsid w:val="00A74BC6"/>
    <w:rsid w:val="00A766AF"/>
    <w:rsid w:val="00A76BD3"/>
    <w:rsid w:val="00A76DA9"/>
    <w:rsid w:val="00A77560"/>
    <w:rsid w:val="00A77A4F"/>
    <w:rsid w:val="00A77B36"/>
    <w:rsid w:val="00A80634"/>
    <w:rsid w:val="00A80CEC"/>
    <w:rsid w:val="00A81609"/>
    <w:rsid w:val="00A818BF"/>
    <w:rsid w:val="00A82CEE"/>
    <w:rsid w:val="00A833B2"/>
    <w:rsid w:val="00A83E13"/>
    <w:rsid w:val="00A841CE"/>
    <w:rsid w:val="00A848F5"/>
    <w:rsid w:val="00A84D91"/>
    <w:rsid w:val="00A852A9"/>
    <w:rsid w:val="00A8567B"/>
    <w:rsid w:val="00A85C7C"/>
    <w:rsid w:val="00A86C36"/>
    <w:rsid w:val="00A8712A"/>
    <w:rsid w:val="00A87478"/>
    <w:rsid w:val="00A9057F"/>
    <w:rsid w:val="00A90ACC"/>
    <w:rsid w:val="00A91ADA"/>
    <w:rsid w:val="00A91E95"/>
    <w:rsid w:val="00A92280"/>
    <w:rsid w:val="00A922F4"/>
    <w:rsid w:val="00A92A42"/>
    <w:rsid w:val="00A947D1"/>
    <w:rsid w:val="00A952C1"/>
    <w:rsid w:val="00A953F5"/>
    <w:rsid w:val="00A95B83"/>
    <w:rsid w:val="00A965B4"/>
    <w:rsid w:val="00A96B56"/>
    <w:rsid w:val="00A97289"/>
    <w:rsid w:val="00AA04D8"/>
    <w:rsid w:val="00AA1316"/>
    <w:rsid w:val="00AA182A"/>
    <w:rsid w:val="00AA1D6A"/>
    <w:rsid w:val="00AA2068"/>
    <w:rsid w:val="00AA31F7"/>
    <w:rsid w:val="00AA416D"/>
    <w:rsid w:val="00AA450E"/>
    <w:rsid w:val="00AA4AA4"/>
    <w:rsid w:val="00AA4CDC"/>
    <w:rsid w:val="00AA4DE9"/>
    <w:rsid w:val="00AA50DD"/>
    <w:rsid w:val="00AA5F67"/>
    <w:rsid w:val="00AA6EFF"/>
    <w:rsid w:val="00AA7276"/>
    <w:rsid w:val="00AA7F57"/>
    <w:rsid w:val="00AB16C5"/>
    <w:rsid w:val="00AB1A3F"/>
    <w:rsid w:val="00AB1B59"/>
    <w:rsid w:val="00AB1DB1"/>
    <w:rsid w:val="00AB3223"/>
    <w:rsid w:val="00AB35A4"/>
    <w:rsid w:val="00AB365E"/>
    <w:rsid w:val="00AB3F70"/>
    <w:rsid w:val="00AB517A"/>
    <w:rsid w:val="00AB55E6"/>
    <w:rsid w:val="00AB6991"/>
    <w:rsid w:val="00AB74F8"/>
    <w:rsid w:val="00AB760A"/>
    <w:rsid w:val="00AB7B28"/>
    <w:rsid w:val="00AB7DE4"/>
    <w:rsid w:val="00AC0175"/>
    <w:rsid w:val="00AC08F8"/>
    <w:rsid w:val="00AC1CAC"/>
    <w:rsid w:val="00AC1D9B"/>
    <w:rsid w:val="00AC33B4"/>
    <w:rsid w:val="00AC660A"/>
    <w:rsid w:val="00AC730E"/>
    <w:rsid w:val="00AC7469"/>
    <w:rsid w:val="00AD0838"/>
    <w:rsid w:val="00AD08ED"/>
    <w:rsid w:val="00AD1358"/>
    <w:rsid w:val="00AD45BD"/>
    <w:rsid w:val="00AD4AAE"/>
    <w:rsid w:val="00AD4B84"/>
    <w:rsid w:val="00AD5BF4"/>
    <w:rsid w:val="00AD5E5C"/>
    <w:rsid w:val="00AD71B3"/>
    <w:rsid w:val="00AE0C45"/>
    <w:rsid w:val="00AE11E0"/>
    <w:rsid w:val="00AE171F"/>
    <w:rsid w:val="00AE35DE"/>
    <w:rsid w:val="00AE4F2A"/>
    <w:rsid w:val="00AE5235"/>
    <w:rsid w:val="00AE56B3"/>
    <w:rsid w:val="00AE5722"/>
    <w:rsid w:val="00AE5F59"/>
    <w:rsid w:val="00AE74E2"/>
    <w:rsid w:val="00AF015B"/>
    <w:rsid w:val="00AF01D8"/>
    <w:rsid w:val="00AF08F6"/>
    <w:rsid w:val="00AF0C42"/>
    <w:rsid w:val="00AF0D54"/>
    <w:rsid w:val="00AF2986"/>
    <w:rsid w:val="00AF3451"/>
    <w:rsid w:val="00AF3D2C"/>
    <w:rsid w:val="00AF5CD6"/>
    <w:rsid w:val="00AF78DC"/>
    <w:rsid w:val="00AF798C"/>
    <w:rsid w:val="00B006CC"/>
    <w:rsid w:val="00B00812"/>
    <w:rsid w:val="00B015F4"/>
    <w:rsid w:val="00B03BAB"/>
    <w:rsid w:val="00B046A2"/>
    <w:rsid w:val="00B05154"/>
    <w:rsid w:val="00B05416"/>
    <w:rsid w:val="00B0657E"/>
    <w:rsid w:val="00B07CD6"/>
    <w:rsid w:val="00B1004E"/>
    <w:rsid w:val="00B10CF2"/>
    <w:rsid w:val="00B1124A"/>
    <w:rsid w:val="00B13662"/>
    <w:rsid w:val="00B14479"/>
    <w:rsid w:val="00B14B07"/>
    <w:rsid w:val="00B16AD7"/>
    <w:rsid w:val="00B2035F"/>
    <w:rsid w:val="00B211EF"/>
    <w:rsid w:val="00B233EA"/>
    <w:rsid w:val="00B237FC"/>
    <w:rsid w:val="00B23C9B"/>
    <w:rsid w:val="00B26376"/>
    <w:rsid w:val="00B30A4B"/>
    <w:rsid w:val="00B314F0"/>
    <w:rsid w:val="00B324CE"/>
    <w:rsid w:val="00B32F82"/>
    <w:rsid w:val="00B33534"/>
    <w:rsid w:val="00B3397C"/>
    <w:rsid w:val="00B33DB7"/>
    <w:rsid w:val="00B35379"/>
    <w:rsid w:val="00B35984"/>
    <w:rsid w:val="00B35F15"/>
    <w:rsid w:val="00B35F23"/>
    <w:rsid w:val="00B36356"/>
    <w:rsid w:val="00B36475"/>
    <w:rsid w:val="00B36804"/>
    <w:rsid w:val="00B36A60"/>
    <w:rsid w:val="00B36C3F"/>
    <w:rsid w:val="00B36FCC"/>
    <w:rsid w:val="00B407DD"/>
    <w:rsid w:val="00B41F2F"/>
    <w:rsid w:val="00B420F6"/>
    <w:rsid w:val="00B43EF9"/>
    <w:rsid w:val="00B44A75"/>
    <w:rsid w:val="00B459C9"/>
    <w:rsid w:val="00B46408"/>
    <w:rsid w:val="00B468E4"/>
    <w:rsid w:val="00B5018F"/>
    <w:rsid w:val="00B507B7"/>
    <w:rsid w:val="00B51549"/>
    <w:rsid w:val="00B51592"/>
    <w:rsid w:val="00B515DC"/>
    <w:rsid w:val="00B520EE"/>
    <w:rsid w:val="00B53190"/>
    <w:rsid w:val="00B53484"/>
    <w:rsid w:val="00B53487"/>
    <w:rsid w:val="00B536CD"/>
    <w:rsid w:val="00B56537"/>
    <w:rsid w:val="00B56B20"/>
    <w:rsid w:val="00B57CFF"/>
    <w:rsid w:val="00B60360"/>
    <w:rsid w:val="00B60FEF"/>
    <w:rsid w:val="00B61021"/>
    <w:rsid w:val="00B62D60"/>
    <w:rsid w:val="00B62DDE"/>
    <w:rsid w:val="00B63258"/>
    <w:rsid w:val="00B64EF1"/>
    <w:rsid w:val="00B657A8"/>
    <w:rsid w:val="00B65D14"/>
    <w:rsid w:val="00B66880"/>
    <w:rsid w:val="00B66AB7"/>
    <w:rsid w:val="00B66B6D"/>
    <w:rsid w:val="00B67ED3"/>
    <w:rsid w:val="00B704A8"/>
    <w:rsid w:val="00B71413"/>
    <w:rsid w:val="00B71FAA"/>
    <w:rsid w:val="00B73060"/>
    <w:rsid w:val="00B73558"/>
    <w:rsid w:val="00B75303"/>
    <w:rsid w:val="00B76FAF"/>
    <w:rsid w:val="00B80591"/>
    <w:rsid w:val="00B8291E"/>
    <w:rsid w:val="00B82F7C"/>
    <w:rsid w:val="00B836B3"/>
    <w:rsid w:val="00B83E85"/>
    <w:rsid w:val="00B8451E"/>
    <w:rsid w:val="00B846F3"/>
    <w:rsid w:val="00B86818"/>
    <w:rsid w:val="00B86AC8"/>
    <w:rsid w:val="00B87767"/>
    <w:rsid w:val="00B90124"/>
    <w:rsid w:val="00B9106B"/>
    <w:rsid w:val="00B91202"/>
    <w:rsid w:val="00B917FA"/>
    <w:rsid w:val="00B92277"/>
    <w:rsid w:val="00B92393"/>
    <w:rsid w:val="00B93338"/>
    <w:rsid w:val="00B93E36"/>
    <w:rsid w:val="00B9440F"/>
    <w:rsid w:val="00B95EEF"/>
    <w:rsid w:val="00B96067"/>
    <w:rsid w:val="00BA1DE9"/>
    <w:rsid w:val="00BA2019"/>
    <w:rsid w:val="00BA259D"/>
    <w:rsid w:val="00BA667A"/>
    <w:rsid w:val="00BA766F"/>
    <w:rsid w:val="00BB209F"/>
    <w:rsid w:val="00BB287E"/>
    <w:rsid w:val="00BB28AE"/>
    <w:rsid w:val="00BB2DEB"/>
    <w:rsid w:val="00BB75E1"/>
    <w:rsid w:val="00BC066F"/>
    <w:rsid w:val="00BC1D7E"/>
    <w:rsid w:val="00BC26E2"/>
    <w:rsid w:val="00BC2C55"/>
    <w:rsid w:val="00BC4C20"/>
    <w:rsid w:val="00BC5E06"/>
    <w:rsid w:val="00BC6120"/>
    <w:rsid w:val="00BC61F9"/>
    <w:rsid w:val="00BC671A"/>
    <w:rsid w:val="00BC77E4"/>
    <w:rsid w:val="00BC7D6C"/>
    <w:rsid w:val="00BD0B2F"/>
    <w:rsid w:val="00BD1D06"/>
    <w:rsid w:val="00BD2112"/>
    <w:rsid w:val="00BD2798"/>
    <w:rsid w:val="00BD3308"/>
    <w:rsid w:val="00BD345D"/>
    <w:rsid w:val="00BD3769"/>
    <w:rsid w:val="00BD4A04"/>
    <w:rsid w:val="00BD529B"/>
    <w:rsid w:val="00BD6705"/>
    <w:rsid w:val="00BD6D37"/>
    <w:rsid w:val="00BD722C"/>
    <w:rsid w:val="00BD7326"/>
    <w:rsid w:val="00BD75E0"/>
    <w:rsid w:val="00BD76DF"/>
    <w:rsid w:val="00BE0312"/>
    <w:rsid w:val="00BE1348"/>
    <w:rsid w:val="00BE1F6D"/>
    <w:rsid w:val="00BE2719"/>
    <w:rsid w:val="00BE280F"/>
    <w:rsid w:val="00BE35AA"/>
    <w:rsid w:val="00BE426F"/>
    <w:rsid w:val="00BE4810"/>
    <w:rsid w:val="00BE56D4"/>
    <w:rsid w:val="00BE74F5"/>
    <w:rsid w:val="00BF07ED"/>
    <w:rsid w:val="00BF0D1B"/>
    <w:rsid w:val="00BF12EA"/>
    <w:rsid w:val="00BF1AEC"/>
    <w:rsid w:val="00BF2C9A"/>
    <w:rsid w:val="00BF2F95"/>
    <w:rsid w:val="00BF3099"/>
    <w:rsid w:val="00BF38F4"/>
    <w:rsid w:val="00BF4025"/>
    <w:rsid w:val="00BF45EF"/>
    <w:rsid w:val="00BF49E1"/>
    <w:rsid w:val="00BF5585"/>
    <w:rsid w:val="00BF6986"/>
    <w:rsid w:val="00BF6B78"/>
    <w:rsid w:val="00BF6E45"/>
    <w:rsid w:val="00BF7597"/>
    <w:rsid w:val="00BF7A2E"/>
    <w:rsid w:val="00C00A50"/>
    <w:rsid w:val="00C015E2"/>
    <w:rsid w:val="00C01DA1"/>
    <w:rsid w:val="00C02520"/>
    <w:rsid w:val="00C033FA"/>
    <w:rsid w:val="00C04385"/>
    <w:rsid w:val="00C05DDF"/>
    <w:rsid w:val="00C05FDF"/>
    <w:rsid w:val="00C060DB"/>
    <w:rsid w:val="00C0619E"/>
    <w:rsid w:val="00C06BDE"/>
    <w:rsid w:val="00C06FC7"/>
    <w:rsid w:val="00C0709D"/>
    <w:rsid w:val="00C07AF8"/>
    <w:rsid w:val="00C101FE"/>
    <w:rsid w:val="00C1050E"/>
    <w:rsid w:val="00C10575"/>
    <w:rsid w:val="00C10C6B"/>
    <w:rsid w:val="00C1119C"/>
    <w:rsid w:val="00C11976"/>
    <w:rsid w:val="00C1214A"/>
    <w:rsid w:val="00C1271F"/>
    <w:rsid w:val="00C14799"/>
    <w:rsid w:val="00C15013"/>
    <w:rsid w:val="00C15993"/>
    <w:rsid w:val="00C15A56"/>
    <w:rsid w:val="00C215BB"/>
    <w:rsid w:val="00C21C1E"/>
    <w:rsid w:val="00C22719"/>
    <w:rsid w:val="00C227C2"/>
    <w:rsid w:val="00C22861"/>
    <w:rsid w:val="00C22981"/>
    <w:rsid w:val="00C22E98"/>
    <w:rsid w:val="00C22EEF"/>
    <w:rsid w:val="00C2375E"/>
    <w:rsid w:val="00C23AA0"/>
    <w:rsid w:val="00C24113"/>
    <w:rsid w:val="00C244F9"/>
    <w:rsid w:val="00C26498"/>
    <w:rsid w:val="00C269A4"/>
    <w:rsid w:val="00C30208"/>
    <w:rsid w:val="00C30A4A"/>
    <w:rsid w:val="00C3114A"/>
    <w:rsid w:val="00C31389"/>
    <w:rsid w:val="00C313C1"/>
    <w:rsid w:val="00C31601"/>
    <w:rsid w:val="00C31719"/>
    <w:rsid w:val="00C32771"/>
    <w:rsid w:val="00C328C7"/>
    <w:rsid w:val="00C32B89"/>
    <w:rsid w:val="00C3441E"/>
    <w:rsid w:val="00C346DB"/>
    <w:rsid w:val="00C35233"/>
    <w:rsid w:val="00C35FFF"/>
    <w:rsid w:val="00C36D0D"/>
    <w:rsid w:val="00C37FD4"/>
    <w:rsid w:val="00C403C1"/>
    <w:rsid w:val="00C40658"/>
    <w:rsid w:val="00C40939"/>
    <w:rsid w:val="00C40D8D"/>
    <w:rsid w:val="00C4118B"/>
    <w:rsid w:val="00C41D12"/>
    <w:rsid w:val="00C41EEB"/>
    <w:rsid w:val="00C42484"/>
    <w:rsid w:val="00C4373B"/>
    <w:rsid w:val="00C4414C"/>
    <w:rsid w:val="00C44290"/>
    <w:rsid w:val="00C444A8"/>
    <w:rsid w:val="00C44688"/>
    <w:rsid w:val="00C44AFB"/>
    <w:rsid w:val="00C44CB3"/>
    <w:rsid w:val="00C45235"/>
    <w:rsid w:val="00C454ED"/>
    <w:rsid w:val="00C459DF"/>
    <w:rsid w:val="00C466D9"/>
    <w:rsid w:val="00C4688F"/>
    <w:rsid w:val="00C46EC9"/>
    <w:rsid w:val="00C47777"/>
    <w:rsid w:val="00C50AF9"/>
    <w:rsid w:val="00C50F60"/>
    <w:rsid w:val="00C50F66"/>
    <w:rsid w:val="00C51101"/>
    <w:rsid w:val="00C51FB7"/>
    <w:rsid w:val="00C521F7"/>
    <w:rsid w:val="00C52624"/>
    <w:rsid w:val="00C52988"/>
    <w:rsid w:val="00C53304"/>
    <w:rsid w:val="00C53CF5"/>
    <w:rsid w:val="00C54070"/>
    <w:rsid w:val="00C55EB8"/>
    <w:rsid w:val="00C56939"/>
    <w:rsid w:val="00C56D78"/>
    <w:rsid w:val="00C57209"/>
    <w:rsid w:val="00C57633"/>
    <w:rsid w:val="00C57881"/>
    <w:rsid w:val="00C605F7"/>
    <w:rsid w:val="00C60687"/>
    <w:rsid w:val="00C60DAF"/>
    <w:rsid w:val="00C62065"/>
    <w:rsid w:val="00C62FAD"/>
    <w:rsid w:val="00C64108"/>
    <w:rsid w:val="00C64EE6"/>
    <w:rsid w:val="00C655FA"/>
    <w:rsid w:val="00C65673"/>
    <w:rsid w:val="00C65AB3"/>
    <w:rsid w:val="00C66026"/>
    <w:rsid w:val="00C67FE4"/>
    <w:rsid w:val="00C72B7C"/>
    <w:rsid w:val="00C73150"/>
    <w:rsid w:val="00C74B6B"/>
    <w:rsid w:val="00C7545D"/>
    <w:rsid w:val="00C75824"/>
    <w:rsid w:val="00C75D61"/>
    <w:rsid w:val="00C75E68"/>
    <w:rsid w:val="00C76C8F"/>
    <w:rsid w:val="00C77C36"/>
    <w:rsid w:val="00C77FC8"/>
    <w:rsid w:val="00C80C26"/>
    <w:rsid w:val="00C81432"/>
    <w:rsid w:val="00C81648"/>
    <w:rsid w:val="00C81951"/>
    <w:rsid w:val="00C82FAF"/>
    <w:rsid w:val="00C833BF"/>
    <w:rsid w:val="00C839D1"/>
    <w:rsid w:val="00C859B5"/>
    <w:rsid w:val="00C86BEC"/>
    <w:rsid w:val="00C8791A"/>
    <w:rsid w:val="00C91243"/>
    <w:rsid w:val="00C92719"/>
    <w:rsid w:val="00C93306"/>
    <w:rsid w:val="00C93358"/>
    <w:rsid w:val="00C941B5"/>
    <w:rsid w:val="00C9428A"/>
    <w:rsid w:val="00C94D82"/>
    <w:rsid w:val="00C95C31"/>
    <w:rsid w:val="00C96AC7"/>
    <w:rsid w:val="00C96E26"/>
    <w:rsid w:val="00CA07F5"/>
    <w:rsid w:val="00CA0A3D"/>
    <w:rsid w:val="00CA1EC2"/>
    <w:rsid w:val="00CA29F5"/>
    <w:rsid w:val="00CA2BA5"/>
    <w:rsid w:val="00CA4276"/>
    <w:rsid w:val="00CA51B1"/>
    <w:rsid w:val="00CA608A"/>
    <w:rsid w:val="00CA7903"/>
    <w:rsid w:val="00CA7D82"/>
    <w:rsid w:val="00CB087A"/>
    <w:rsid w:val="00CB1620"/>
    <w:rsid w:val="00CB30A7"/>
    <w:rsid w:val="00CB36A3"/>
    <w:rsid w:val="00CB36BE"/>
    <w:rsid w:val="00CB3E39"/>
    <w:rsid w:val="00CB4596"/>
    <w:rsid w:val="00CB4A88"/>
    <w:rsid w:val="00CB54C6"/>
    <w:rsid w:val="00CB5FED"/>
    <w:rsid w:val="00CB6DEB"/>
    <w:rsid w:val="00CB7EF6"/>
    <w:rsid w:val="00CC105F"/>
    <w:rsid w:val="00CC1209"/>
    <w:rsid w:val="00CC12C5"/>
    <w:rsid w:val="00CC1A6D"/>
    <w:rsid w:val="00CC48DB"/>
    <w:rsid w:val="00CC5C5B"/>
    <w:rsid w:val="00CD1CEA"/>
    <w:rsid w:val="00CD22AB"/>
    <w:rsid w:val="00CD2F5E"/>
    <w:rsid w:val="00CD3C51"/>
    <w:rsid w:val="00CD4A47"/>
    <w:rsid w:val="00CD5342"/>
    <w:rsid w:val="00CD59D9"/>
    <w:rsid w:val="00CD6ADC"/>
    <w:rsid w:val="00CD78CA"/>
    <w:rsid w:val="00CD7A8C"/>
    <w:rsid w:val="00CE053C"/>
    <w:rsid w:val="00CE07C2"/>
    <w:rsid w:val="00CE14DF"/>
    <w:rsid w:val="00CE20D7"/>
    <w:rsid w:val="00CE2EFC"/>
    <w:rsid w:val="00CE2F26"/>
    <w:rsid w:val="00CE4A8C"/>
    <w:rsid w:val="00CE5363"/>
    <w:rsid w:val="00CE7B94"/>
    <w:rsid w:val="00CF327B"/>
    <w:rsid w:val="00CF357A"/>
    <w:rsid w:val="00CF4F00"/>
    <w:rsid w:val="00CF5550"/>
    <w:rsid w:val="00CF5C6D"/>
    <w:rsid w:val="00CF68BB"/>
    <w:rsid w:val="00CF6B2A"/>
    <w:rsid w:val="00CF73F8"/>
    <w:rsid w:val="00CF7F55"/>
    <w:rsid w:val="00D000B9"/>
    <w:rsid w:val="00D0034D"/>
    <w:rsid w:val="00D00DA6"/>
    <w:rsid w:val="00D01501"/>
    <w:rsid w:val="00D01E48"/>
    <w:rsid w:val="00D02D8D"/>
    <w:rsid w:val="00D02DBE"/>
    <w:rsid w:val="00D0466E"/>
    <w:rsid w:val="00D04BBC"/>
    <w:rsid w:val="00D0557F"/>
    <w:rsid w:val="00D057D6"/>
    <w:rsid w:val="00D067D6"/>
    <w:rsid w:val="00D07020"/>
    <w:rsid w:val="00D102F9"/>
    <w:rsid w:val="00D10952"/>
    <w:rsid w:val="00D11E54"/>
    <w:rsid w:val="00D12A65"/>
    <w:rsid w:val="00D12DD8"/>
    <w:rsid w:val="00D16220"/>
    <w:rsid w:val="00D1670D"/>
    <w:rsid w:val="00D16769"/>
    <w:rsid w:val="00D17934"/>
    <w:rsid w:val="00D17B98"/>
    <w:rsid w:val="00D201C6"/>
    <w:rsid w:val="00D2169A"/>
    <w:rsid w:val="00D235FF"/>
    <w:rsid w:val="00D2375B"/>
    <w:rsid w:val="00D23DF0"/>
    <w:rsid w:val="00D2548D"/>
    <w:rsid w:val="00D25FD4"/>
    <w:rsid w:val="00D266E9"/>
    <w:rsid w:val="00D26ACB"/>
    <w:rsid w:val="00D26EAF"/>
    <w:rsid w:val="00D270F9"/>
    <w:rsid w:val="00D27389"/>
    <w:rsid w:val="00D27893"/>
    <w:rsid w:val="00D279DB"/>
    <w:rsid w:val="00D30016"/>
    <w:rsid w:val="00D309FF"/>
    <w:rsid w:val="00D30BCA"/>
    <w:rsid w:val="00D3340C"/>
    <w:rsid w:val="00D336F9"/>
    <w:rsid w:val="00D34189"/>
    <w:rsid w:val="00D34C3C"/>
    <w:rsid w:val="00D3748F"/>
    <w:rsid w:val="00D37771"/>
    <w:rsid w:val="00D37817"/>
    <w:rsid w:val="00D37AD9"/>
    <w:rsid w:val="00D40F4B"/>
    <w:rsid w:val="00D427EB"/>
    <w:rsid w:val="00D43074"/>
    <w:rsid w:val="00D438E0"/>
    <w:rsid w:val="00D439DD"/>
    <w:rsid w:val="00D43B14"/>
    <w:rsid w:val="00D44936"/>
    <w:rsid w:val="00D44B2E"/>
    <w:rsid w:val="00D44EE7"/>
    <w:rsid w:val="00D50602"/>
    <w:rsid w:val="00D51607"/>
    <w:rsid w:val="00D51FEF"/>
    <w:rsid w:val="00D5368D"/>
    <w:rsid w:val="00D53948"/>
    <w:rsid w:val="00D55469"/>
    <w:rsid w:val="00D554E2"/>
    <w:rsid w:val="00D55717"/>
    <w:rsid w:val="00D56FBE"/>
    <w:rsid w:val="00D57C1A"/>
    <w:rsid w:val="00D6123F"/>
    <w:rsid w:val="00D61510"/>
    <w:rsid w:val="00D6185F"/>
    <w:rsid w:val="00D6295C"/>
    <w:rsid w:val="00D63201"/>
    <w:rsid w:val="00D6396F"/>
    <w:rsid w:val="00D63C39"/>
    <w:rsid w:val="00D63D1B"/>
    <w:rsid w:val="00D63E66"/>
    <w:rsid w:val="00D6480B"/>
    <w:rsid w:val="00D65695"/>
    <w:rsid w:val="00D70BC3"/>
    <w:rsid w:val="00D7160C"/>
    <w:rsid w:val="00D71971"/>
    <w:rsid w:val="00D727F2"/>
    <w:rsid w:val="00D73DC9"/>
    <w:rsid w:val="00D74457"/>
    <w:rsid w:val="00D74573"/>
    <w:rsid w:val="00D74E5A"/>
    <w:rsid w:val="00D753FF"/>
    <w:rsid w:val="00D75819"/>
    <w:rsid w:val="00D761C0"/>
    <w:rsid w:val="00D768D1"/>
    <w:rsid w:val="00D76BBF"/>
    <w:rsid w:val="00D76C2E"/>
    <w:rsid w:val="00D77093"/>
    <w:rsid w:val="00D77CDE"/>
    <w:rsid w:val="00D8176F"/>
    <w:rsid w:val="00D8190C"/>
    <w:rsid w:val="00D81C98"/>
    <w:rsid w:val="00D81EC2"/>
    <w:rsid w:val="00D830C8"/>
    <w:rsid w:val="00D8340E"/>
    <w:rsid w:val="00D836C1"/>
    <w:rsid w:val="00D83E0D"/>
    <w:rsid w:val="00D84C2E"/>
    <w:rsid w:val="00D8559E"/>
    <w:rsid w:val="00D8693A"/>
    <w:rsid w:val="00D8694F"/>
    <w:rsid w:val="00D869DF"/>
    <w:rsid w:val="00D86E39"/>
    <w:rsid w:val="00D86F40"/>
    <w:rsid w:val="00D87977"/>
    <w:rsid w:val="00D901E9"/>
    <w:rsid w:val="00D9182E"/>
    <w:rsid w:val="00D91AC6"/>
    <w:rsid w:val="00D91B7C"/>
    <w:rsid w:val="00D920A3"/>
    <w:rsid w:val="00D9232D"/>
    <w:rsid w:val="00D92DCB"/>
    <w:rsid w:val="00D939BD"/>
    <w:rsid w:val="00D95F68"/>
    <w:rsid w:val="00D96081"/>
    <w:rsid w:val="00D961A3"/>
    <w:rsid w:val="00D96A4A"/>
    <w:rsid w:val="00D96E5A"/>
    <w:rsid w:val="00D97980"/>
    <w:rsid w:val="00DA0732"/>
    <w:rsid w:val="00DA0F5D"/>
    <w:rsid w:val="00DA28E3"/>
    <w:rsid w:val="00DA2E50"/>
    <w:rsid w:val="00DA3DEE"/>
    <w:rsid w:val="00DA4711"/>
    <w:rsid w:val="00DA53EF"/>
    <w:rsid w:val="00DA55CB"/>
    <w:rsid w:val="00DA580D"/>
    <w:rsid w:val="00DA5E3C"/>
    <w:rsid w:val="00DA646B"/>
    <w:rsid w:val="00DA6EB6"/>
    <w:rsid w:val="00DA7358"/>
    <w:rsid w:val="00DB0359"/>
    <w:rsid w:val="00DB098F"/>
    <w:rsid w:val="00DB09D6"/>
    <w:rsid w:val="00DB2E08"/>
    <w:rsid w:val="00DB3384"/>
    <w:rsid w:val="00DB380B"/>
    <w:rsid w:val="00DB406B"/>
    <w:rsid w:val="00DB426C"/>
    <w:rsid w:val="00DB4AF1"/>
    <w:rsid w:val="00DB4B72"/>
    <w:rsid w:val="00DB5206"/>
    <w:rsid w:val="00DC1D19"/>
    <w:rsid w:val="00DC20A6"/>
    <w:rsid w:val="00DC3C85"/>
    <w:rsid w:val="00DC4DFF"/>
    <w:rsid w:val="00DC50F8"/>
    <w:rsid w:val="00DC5ED7"/>
    <w:rsid w:val="00DC6458"/>
    <w:rsid w:val="00DC6F2C"/>
    <w:rsid w:val="00DC6FF3"/>
    <w:rsid w:val="00DC6FFE"/>
    <w:rsid w:val="00DC7B89"/>
    <w:rsid w:val="00DD003E"/>
    <w:rsid w:val="00DD0200"/>
    <w:rsid w:val="00DD391E"/>
    <w:rsid w:val="00DD3999"/>
    <w:rsid w:val="00DD40D5"/>
    <w:rsid w:val="00DD51B9"/>
    <w:rsid w:val="00DD5363"/>
    <w:rsid w:val="00DD59CA"/>
    <w:rsid w:val="00DD5D33"/>
    <w:rsid w:val="00DD6041"/>
    <w:rsid w:val="00DD668A"/>
    <w:rsid w:val="00DD6F2D"/>
    <w:rsid w:val="00DE0F7E"/>
    <w:rsid w:val="00DE3456"/>
    <w:rsid w:val="00DE503D"/>
    <w:rsid w:val="00DE56D9"/>
    <w:rsid w:val="00DE5A59"/>
    <w:rsid w:val="00DE5EB5"/>
    <w:rsid w:val="00DE641B"/>
    <w:rsid w:val="00DE6A45"/>
    <w:rsid w:val="00DF066A"/>
    <w:rsid w:val="00DF0A9A"/>
    <w:rsid w:val="00DF1DE1"/>
    <w:rsid w:val="00DF2DE7"/>
    <w:rsid w:val="00DF410C"/>
    <w:rsid w:val="00DF4AE8"/>
    <w:rsid w:val="00DF4B94"/>
    <w:rsid w:val="00DF5007"/>
    <w:rsid w:val="00DF50FE"/>
    <w:rsid w:val="00DF5B20"/>
    <w:rsid w:val="00DF6B76"/>
    <w:rsid w:val="00DF780D"/>
    <w:rsid w:val="00E0034A"/>
    <w:rsid w:val="00E005A7"/>
    <w:rsid w:val="00E00BD4"/>
    <w:rsid w:val="00E00CBF"/>
    <w:rsid w:val="00E01703"/>
    <w:rsid w:val="00E02F4A"/>
    <w:rsid w:val="00E030E7"/>
    <w:rsid w:val="00E03DF5"/>
    <w:rsid w:val="00E040E6"/>
    <w:rsid w:val="00E04EDB"/>
    <w:rsid w:val="00E058CD"/>
    <w:rsid w:val="00E06227"/>
    <w:rsid w:val="00E069D1"/>
    <w:rsid w:val="00E06DEA"/>
    <w:rsid w:val="00E071CB"/>
    <w:rsid w:val="00E104EE"/>
    <w:rsid w:val="00E1117E"/>
    <w:rsid w:val="00E13773"/>
    <w:rsid w:val="00E137C2"/>
    <w:rsid w:val="00E14385"/>
    <w:rsid w:val="00E159F0"/>
    <w:rsid w:val="00E15DAD"/>
    <w:rsid w:val="00E2148A"/>
    <w:rsid w:val="00E220DA"/>
    <w:rsid w:val="00E22BF0"/>
    <w:rsid w:val="00E22CA3"/>
    <w:rsid w:val="00E24B7E"/>
    <w:rsid w:val="00E25525"/>
    <w:rsid w:val="00E25ADB"/>
    <w:rsid w:val="00E25E51"/>
    <w:rsid w:val="00E26A3F"/>
    <w:rsid w:val="00E26E65"/>
    <w:rsid w:val="00E26F9D"/>
    <w:rsid w:val="00E27775"/>
    <w:rsid w:val="00E27BA7"/>
    <w:rsid w:val="00E3255C"/>
    <w:rsid w:val="00E350CD"/>
    <w:rsid w:val="00E355A2"/>
    <w:rsid w:val="00E35B65"/>
    <w:rsid w:val="00E36BFB"/>
    <w:rsid w:val="00E36D51"/>
    <w:rsid w:val="00E40805"/>
    <w:rsid w:val="00E40DE9"/>
    <w:rsid w:val="00E4128F"/>
    <w:rsid w:val="00E42D8D"/>
    <w:rsid w:val="00E43617"/>
    <w:rsid w:val="00E4456B"/>
    <w:rsid w:val="00E455CC"/>
    <w:rsid w:val="00E46B72"/>
    <w:rsid w:val="00E46E46"/>
    <w:rsid w:val="00E505E2"/>
    <w:rsid w:val="00E50DDE"/>
    <w:rsid w:val="00E53B0F"/>
    <w:rsid w:val="00E544E4"/>
    <w:rsid w:val="00E54A1B"/>
    <w:rsid w:val="00E55E09"/>
    <w:rsid w:val="00E5647D"/>
    <w:rsid w:val="00E5691A"/>
    <w:rsid w:val="00E56B7B"/>
    <w:rsid w:val="00E572D4"/>
    <w:rsid w:val="00E57F0D"/>
    <w:rsid w:val="00E60B73"/>
    <w:rsid w:val="00E60D15"/>
    <w:rsid w:val="00E61849"/>
    <w:rsid w:val="00E62C1B"/>
    <w:rsid w:val="00E63451"/>
    <w:rsid w:val="00E64258"/>
    <w:rsid w:val="00E6451E"/>
    <w:rsid w:val="00E6568D"/>
    <w:rsid w:val="00E66A0D"/>
    <w:rsid w:val="00E675AD"/>
    <w:rsid w:val="00E67FC8"/>
    <w:rsid w:val="00E706A4"/>
    <w:rsid w:val="00E70AEB"/>
    <w:rsid w:val="00E712C5"/>
    <w:rsid w:val="00E71645"/>
    <w:rsid w:val="00E71BE2"/>
    <w:rsid w:val="00E72098"/>
    <w:rsid w:val="00E73ADB"/>
    <w:rsid w:val="00E73EBF"/>
    <w:rsid w:val="00E74841"/>
    <w:rsid w:val="00E754A4"/>
    <w:rsid w:val="00E7554A"/>
    <w:rsid w:val="00E75CED"/>
    <w:rsid w:val="00E812F3"/>
    <w:rsid w:val="00E81828"/>
    <w:rsid w:val="00E8257A"/>
    <w:rsid w:val="00E8265B"/>
    <w:rsid w:val="00E83098"/>
    <w:rsid w:val="00E83503"/>
    <w:rsid w:val="00E83793"/>
    <w:rsid w:val="00E838E7"/>
    <w:rsid w:val="00E866C8"/>
    <w:rsid w:val="00E87602"/>
    <w:rsid w:val="00E90346"/>
    <w:rsid w:val="00E90D16"/>
    <w:rsid w:val="00E90F21"/>
    <w:rsid w:val="00E93E44"/>
    <w:rsid w:val="00E942DE"/>
    <w:rsid w:val="00E95ED5"/>
    <w:rsid w:val="00E961CA"/>
    <w:rsid w:val="00EA20B5"/>
    <w:rsid w:val="00EA20F8"/>
    <w:rsid w:val="00EA357C"/>
    <w:rsid w:val="00EA40AC"/>
    <w:rsid w:val="00EA4A11"/>
    <w:rsid w:val="00EA517E"/>
    <w:rsid w:val="00EA563D"/>
    <w:rsid w:val="00EA6611"/>
    <w:rsid w:val="00EA69FF"/>
    <w:rsid w:val="00EB00B8"/>
    <w:rsid w:val="00EB0B28"/>
    <w:rsid w:val="00EB1337"/>
    <w:rsid w:val="00EB2DFC"/>
    <w:rsid w:val="00EB5374"/>
    <w:rsid w:val="00EC0461"/>
    <w:rsid w:val="00EC0BA6"/>
    <w:rsid w:val="00EC2C71"/>
    <w:rsid w:val="00EC2D27"/>
    <w:rsid w:val="00EC34E1"/>
    <w:rsid w:val="00EC4162"/>
    <w:rsid w:val="00EC4463"/>
    <w:rsid w:val="00EC5E81"/>
    <w:rsid w:val="00EC686F"/>
    <w:rsid w:val="00EC7036"/>
    <w:rsid w:val="00EC765F"/>
    <w:rsid w:val="00ED08C9"/>
    <w:rsid w:val="00ED0AF6"/>
    <w:rsid w:val="00ED0E7A"/>
    <w:rsid w:val="00ED1DE3"/>
    <w:rsid w:val="00ED3B27"/>
    <w:rsid w:val="00ED4B26"/>
    <w:rsid w:val="00ED5719"/>
    <w:rsid w:val="00EE073E"/>
    <w:rsid w:val="00EE0C68"/>
    <w:rsid w:val="00EE162C"/>
    <w:rsid w:val="00EE17FE"/>
    <w:rsid w:val="00EE1AD7"/>
    <w:rsid w:val="00EE1DB8"/>
    <w:rsid w:val="00EE37E5"/>
    <w:rsid w:val="00EE4262"/>
    <w:rsid w:val="00EE452D"/>
    <w:rsid w:val="00EE4D39"/>
    <w:rsid w:val="00EE5091"/>
    <w:rsid w:val="00EE5E6F"/>
    <w:rsid w:val="00EE6BC8"/>
    <w:rsid w:val="00EE7C3B"/>
    <w:rsid w:val="00EF0850"/>
    <w:rsid w:val="00EF1867"/>
    <w:rsid w:val="00EF3F1E"/>
    <w:rsid w:val="00EF45BC"/>
    <w:rsid w:val="00EF4843"/>
    <w:rsid w:val="00EF5357"/>
    <w:rsid w:val="00EF6F47"/>
    <w:rsid w:val="00EF7EFB"/>
    <w:rsid w:val="00F0098F"/>
    <w:rsid w:val="00F0217C"/>
    <w:rsid w:val="00F027EA"/>
    <w:rsid w:val="00F038D3"/>
    <w:rsid w:val="00F03A40"/>
    <w:rsid w:val="00F051D8"/>
    <w:rsid w:val="00F0563E"/>
    <w:rsid w:val="00F05A0F"/>
    <w:rsid w:val="00F07E06"/>
    <w:rsid w:val="00F10B3D"/>
    <w:rsid w:val="00F10BAD"/>
    <w:rsid w:val="00F10FA7"/>
    <w:rsid w:val="00F114E0"/>
    <w:rsid w:val="00F126CD"/>
    <w:rsid w:val="00F13371"/>
    <w:rsid w:val="00F13AA2"/>
    <w:rsid w:val="00F14059"/>
    <w:rsid w:val="00F14151"/>
    <w:rsid w:val="00F14816"/>
    <w:rsid w:val="00F151CA"/>
    <w:rsid w:val="00F15ED5"/>
    <w:rsid w:val="00F163FC"/>
    <w:rsid w:val="00F165A8"/>
    <w:rsid w:val="00F168EC"/>
    <w:rsid w:val="00F20389"/>
    <w:rsid w:val="00F20CE0"/>
    <w:rsid w:val="00F20EEA"/>
    <w:rsid w:val="00F2159A"/>
    <w:rsid w:val="00F2202B"/>
    <w:rsid w:val="00F221EF"/>
    <w:rsid w:val="00F228BD"/>
    <w:rsid w:val="00F23B10"/>
    <w:rsid w:val="00F24FF3"/>
    <w:rsid w:val="00F2673B"/>
    <w:rsid w:val="00F267E2"/>
    <w:rsid w:val="00F27A0A"/>
    <w:rsid w:val="00F30994"/>
    <w:rsid w:val="00F31C17"/>
    <w:rsid w:val="00F3233E"/>
    <w:rsid w:val="00F323AB"/>
    <w:rsid w:val="00F32BB7"/>
    <w:rsid w:val="00F33BFD"/>
    <w:rsid w:val="00F33E17"/>
    <w:rsid w:val="00F36A16"/>
    <w:rsid w:val="00F371C4"/>
    <w:rsid w:val="00F414D5"/>
    <w:rsid w:val="00F425D3"/>
    <w:rsid w:val="00F43AD4"/>
    <w:rsid w:val="00F44E55"/>
    <w:rsid w:val="00F45F5A"/>
    <w:rsid w:val="00F45FA5"/>
    <w:rsid w:val="00F47035"/>
    <w:rsid w:val="00F4705C"/>
    <w:rsid w:val="00F5074D"/>
    <w:rsid w:val="00F50762"/>
    <w:rsid w:val="00F5151A"/>
    <w:rsid w:val="00F5397C"/>
    <w:rsid w:val="00F54726"/>
    <w:rsid w:val="00F56348"/>
    <w:rsid w:val="00F57402"/>
    <w:rsid w:val="00F57A2E"/>
    <w:rsid w:val="00F57FC9"/>
    <w:rsid w:val="00F633C6"/>
    <w:rsid w:val="00F6438A"/>
    <w:rsid w:val="00F645E4"/>
    <w:rsid w:val="00F64938"/>
    <w:rsid w:val="00F64F72"/>
    <w:rsid w:val="00F65C07"/>
    <w:rsid w:val="00F66377"/>
    <w:rsid w:val="00F66CFF"/>
    <w:rsid w:val="00F67601"/>
    <w:rsid w:val="00F67F17"/>
    <w:rsid w:val="00F7003A"/>
    <w:rsid w:val="00F702DF"/>
    <w:rsid w:val="00F70998"/>
    <w:rsid w:val="00F71C22"/>
    <w:rsid w:val="00F71D3A"/>
    <w:rsid w:val="00F726A6"/>
    <w:rsid w:val="00F72979"/>
    <w:rsid w:val="00F73150"/>
    <w:rsid w:val="00F74B05"/>
    <w:rsid w:val="00F74CE8"/>
    <w:rsid w:val="00F75DE0"/>
    <w:rsid w:val="00F764D8"/>
    <w:rsid w:val="00F7669E"/>
    <w:rsid w:val="00F773E1"/>
    <w:rsid w:val="00F77A38"/>
    <w:rsid w:val="00F77C3C"/>
    <w:rsid w:val="00F77D9E"/>
    <w:rsid w:val="00F80969"/>
    <w:rsid w:val="00F81067"/>
    <w:rsid w:val="00F81AF5"/>
    <w:rsid w:val="00F823D8"/>
    <w:rsid w:val="00F8289E"/>
    <w:rsid w:val="00F82E45"/>
    <w:rsid w:val="00F8339B"/>
    <w:rsid w:val="00F844C1"/>
    <w:rsid w:val="00F84B34"/>
    <w:rsid w:val="00F868A3"/>
    <w:rsid w:val="00F877AD"/>
    <w:rsid w:val="00F87992"/>
    <w:rsid w:val="00F9062D"/>
    <w:rsid w:val="00F9248C"/>
    <w:rsid w:val="00F93003"/>
    <w:rsid w:val="00F9393D"/>
    <w:rsid w:val="00F947A3"/>
    <w:rsid w:val="00F95424"/>
    <w:rsid w:val="00F958F0"/>
    <w:rsid w:val="00F96387"/>
    <w:rsid w:val="00F965DC"/>
    <w:rsid w:val="00F96FA8"/>
    <w:rsid w:val="00F97451"/>
    <w:rsid w:val="00F978FC"/>
    <w:rsid w:val="00FA0732"/>
    <w:rsid w:val="00FA0F0A"/>
    <w:rsid w:val="00FA2EE5"/>
    <w:rsid w:val="00FA36B4"/>
    <w:rsid w:val="00FA699B"/>
    <w:rsid w:val="00FA7AE3"/>
    <w:rsid w:val="00FB028C"/>
    <w:rsid w:val="00FB05C4"/>
    <w:rsid w:val="00FB16D1"/>
    <w:rsid w:val="00FB1A33"/>
    <w:rsid w:val="00FB2862"/>
    <w:rsid w:val="00FB3F11"/>
    <w:rsid w:val="00FB42D3"/>
    <w:rsid w:val="00FB42E1"/>
    <w:rsid w:val="00FB43A5"/>
    <w:rsid w:val="00FB46D2"/>
    <w:rsid w:val="00FB51EB"/>
    <w:rsid w:val="00FB5A1B"/>
    <w:rsid w:val="00FC0F94"/>
    <w:rsid w:val="00FC1AAE"/>
    <w:rsid w:val="00FC20BB"/>
    <w:rsid w:val="00FC22FC"/>
    <w:rsid w:val="00FC2817"/>
    <w:rsid w:val="00FC28FE"/>
    <w:rsid w:val="00FC3CBA"/>
    <w:rsid w:val="00FC3FB8"/>
    <w:rsid w:val="00FC46E2"/>
    <w:rsid w:val="00FC54FE"/>
    <w:rsid w:val="00FD06FF"/>
    <w:rsid w:val="00FD2478"/>
    <w:rsid w:val="00FD2B21"/>
    <w:rsid w:val="00FD3B24"/>
    <w:rsid w:val="00FD4352"/>
    <w:rsid w:val="00FD4408"/>
    <w:rsid w:val="00FD4701"/>
    <w:rsid w:val="00FD4F90"/>
    <w:rsid w:val="00FD59F9"/>
    <w:rsid w:val="00FD5F03"/>
    <w:rsid w:val="00FD6FBD"/>
    <w:rsid w:val="00FD7CE2"/>
    <w:rsid w:val="00FE024D"/>
    <w:rsid w:val="00FE0251"/>
    <w:rsid w:val="00FE0F01"/>
    <w:rsid w:val="00FE2A70"/>
    <w:rsid w:val="00FE6401"/>
    <w:rsid w:val="00FE70B8"/>
    <w:rsid w:val="00FF020E"/>
    <w:rsid w:val="00FF17C3"/>
    <w:rsid w:val="00FF2BF1"/>
    <w:rsid w:val="00FF5BB7"/>
    <w:rsid w:val="00FF6057"/>
    <w:rsid w:val="00FF6B9E"/>
    <w:rsid w:val="00FF6E71"/>
    <w:rsid w:val="00FF7886"/>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7105"/>
    <o:shapelayout v:ext="edit">
      <o:idmap v:ext="edit" data="1"/>
    </o:shapelayout>
  </w:shapeDefaults>
  <w:decimalSymbol w:val="."/>
  <w:listSeparator w:val=","/>
  <w14:docId w14:val="4CC40E37"/>
  <w15:docId w15:val="{CCD2B069-D1D3-4BA5-B337-F2D3293BB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SG" w:eastAsia="en-SG"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semiHidden="1" w:uiPriority="9"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4B34"/>
    <w:rPr>
      <w:sz w:val="24"/>
      <w:szCs w:val="24"/>
    </w:rPr>
  </w:style>
  <w:style w:type="paragraph" w:styleId="Heading1">
    <w:name w:val="heading 1"/>
    <w:basedOn w:val="Normal"/>
    <w:next w:val="Normal"/>
    <w:link w:val="Heading1Char"/>
    <w:qFormat/>
    <w:rsid w:val="005F1DCF"/>
    <w:pPr>
      <w:keepNext/>
      <w:ind w:left="720" w:hanging="720"/>
      <w:outlineLvl w:val="0"/>
    </w:pPr>
  </w:style>
  <w:style w:type="paragraph" w:styleId="Heading2">
    <w:name w:val="heading 2"/>
    <w:basedOn w:val="Normal"/>
    <w:next w:val="Normal"/>
    <w:link w:val="Heading2Char"/>
    <w:uiPriority w:val="9"/>
    <w:qFormat/>
    <w:rsid w:val="005F1DCF"/>
    <w:pPr>
      <w:keepNext/>
      <w:jc w:val="center"/>
      <w:outlineLvl w:val="1"/>
    </w:pPr>
  </w:style>
  <w:style w:type="paragraph" w:styleId="Heading3">
    <w:name w:val="heading 3"/>
    <w:basedOn w:val="Normal"/>
    <w:next w:val="Normal"/>
    <w:link w:val="Heading3Char"/>
    <w:uiPriority w:val="9"/>
    <w:qFormat/>
    <w:rsid w:val="00D26ACB"/>
    <w:pPr>
      <w:keepNext/>
      <w:outlineLvl w:val="2"/>
    </w:pPr>
    <w:rPr>
      <w:b/>
      <w:lang w:val="en-US"/>
    </w:rPr>
  </w:style>
  <w:style w:type="paragraph" w:styleId="Heading4">
    <w:name w:val="heading 4"/>
    <w:basedOn w:val="Normal"/>
    <w:next w:val="Normal"/>
    <w:link w:val="Heading4Char"/>
    <w:qFormat/>
    <w:rsid w:val="00D97980"/>
    <w:pPr>
      <w:keepNext/>
      <w:outlineLvl w:val="3"/>
    </w:pPr>
    <w:rPr>
      <w:b/>
      <w:bCs/>
    </w:rPr>
  </w:style>
  <w:style w:type="paragraph" w:styleId="Heading5">
    <w:name w:val="heading 5"/>
    <w:basedOn w:val="Normal"/>
    <w:next w:val="Normal"/>
    <w:link w:val="Heading5Char"/>
    <w:qFormat/>
    <w:rsid w:val="00D26ACB"/>
    <w:pPr>
      <w:keepNext/>
      <w:outlineLvl w:val="4"/>
    </w:pPr>
    <w:rPr>
      <w:b/>
      <w:bCs/>
    </w:rPr>
  </w:style>
  <w:style w:type="paragraph" w:styleId="Heading6">
    <w:name w:val="heading 6"/>
    <w:basedOn w:val="Normal"/>
    <w:next w:val="Normal"/>
    <w:link w:val="Heading6Char"/>
    <w:semiHidden/>
    <w:unhideWhenUsed/>
    <w:qFormat/>
    <w:rsid w:val="0066010E"/>
    <w:pPr>
      <w:keepNext/>
      <w:keepLines/>
      <w:spacing w:before="200"/>
      <w:outlineLvl w:val="5"/>
    </w:pPr>
    <w:rPr>
      <w:rFonts w:asciiTheme="majorHAnsi" w:eastAsiaTheme="majorEastAsia" w:hAnsiTheme="majorHAnsi" w:cstheme="majorBidi"/>
      <w:i/>
      <w:iCs/>
      <w:color w:val="243F60" w:themeColor="accent1" w:themeShade="7F"/>
      <w:lang w:val="en-US"/>
    </w:rPr>
  </w:style>
  <w:style w:type="paragraph" w:styleId="Heading7">
    <w:name w:val="heading 7"/>
    <w:basedOn w:val="Normal"/>
    <w:next w:val="Normal"/>
    <w:link w:val="Heading7Char"/>
    <w:semiHidden/>
    <w:unhideWhenUsed/>
    <w:qFormat/>
    <w:rsid w:val="0043516D"/>
    <w:pPr>
      <w:keepNext/>
      <w:keepLines/>
      <w:spacing w:before="200"/>
      <w:outlineLvl w:val="6"/>
    </w:pPr>
    <w:rPr>
      <w:rFonts w:asciiTheme="majorHAnsi" w:eastAsiaTheme="majorEastAsia" w:hAnsiTheme="majorHAnsi" w:cstheme="majorBidi"/>
      <w:i/>
      <w:iCs/>
      <w:color w:val="404040" w:themeColor="text1" w:themeTint="B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D26ACB"/>
    <w:rPr>
      <w:sz w:val="24"/>
      <w:lang w:val="en-GB" w:eastAsia="en-US"/>
    </w:rPr>
  </w:style>
  <w:style w:type="character" w:customStyle="1" w:styleId="Heading2Char">
    <w:name w:val="Heading 2 Char"/>
    <w:basedOn w:val="DefaultParagraphFont"/>
    <w:link w:val="Heading2"/>
    <w:uiPriority w:val="9"/>
    <w:rsid w:val="0052723C"/>
    <w:rPr>
      <w:sz w:val="24"/>
      <w:lang w:val="en-GB" w:eastAsia="en-US"/>
    </w:rPr>
  </w:style>
  <w:style w:type="character" w:customStyle="1" w:styleId="Heading3Char">
    <w:name w:val="Heading 3 Char"/>
    <w:basedOn w:val="DefaultParagraphFont"/>
    <w:link w:val="Heading3"/>
    <w:uiPriority w:val="9"/>
    <w:rsid w:val="00D26ACB"/>
    <w:rPr>
      <w:b/>
      <w:sz w:val="24"/>
      <w:lang w:val="en-US" w:eastAsia="en-US"/>
    </w:rPr>
  </w:style>
  <w:style w:type="character" w:customStyle="1" w:styleId="Heading4Char">
    <w:name w:val="Heading 4 Char"/>
    <w:basedOn w:val="DefaultParagraphFont"/>
    <w:link w:val="Heading4"/>
    <w:rsid w:val="0066010E"/>
    <w:rPr>
      <w:b/>
      <w:bCs/>
      <w:sz w:val="24"/>
      <w:lang w:val="en-GB" w:eastAsia="en-US"/>
    </w:rPr>
  </w:style>
  <w:style w:type="character" w:customStyle="1" w:styleId="Heading5Char">
    <w:name w:val="Heading 5 Char"/>
    <w:basedOn w:val="DefaultParagraphFont"/>
    <w:link w:val="Heading5"/>
    <w:rsid w:val="00D26ACB"/>
    <w:rPr>
      <w:b/>
      <w:bCs/>
      <w:lang w:val="en-GB" w:eastAsia="en-US"/>
    </w:rPr>
  </w:style>
  <w:style w:type="character" w:customStyle="1" w:styleId="Heading6Char">
    <w:name w:val="Heading 6 Char"/>
    <w:basedOn w:val="DefaultParagraphFont"/>
    <w:link w:val="Heading6"/>
    <w:semiHidden/>
    <w:rsid w:val="0066010E"/>
    <w:rPr>
      <w:rFonts w:asciiTheme="majorHAnsi" w:eastAsiaTheme="majorEastAsia" w:hAnsiTheme="majorHAnsi" w:cstheme="majorBidi"/>
      <w:i/>
      <w:iCs/>
      <w:color w:val="243F60" w:themeColor="accent1" w:themeShade="7F"/>
      <w:lang w:val="en-US" w:eastAsia="en-US"/>
    </w:rPr>
  </w:style>
  <w:style w:type="paragraph" w:styleId="Header">
    <w:name w:val="header"/>
    <w:basedOn w:val="Normal"/>
    <w:link w:val="HeaderChar"/>
    <w:uiPriority w:val="99"/>
    <w:rsid w:val="005F1DCF"/>
    <w:pPr>
      <w:tabs>
        <w:tab w:val="center" w:pos="4153"/>
        <w:tab w:val="right" w:pos="8306"/>
      </w:tabs>
    </w:pPr>
  </w:style>
  <w:style w:type="character" w:customStyle="1" w:styleId="HeaderChar">
    <w:name w:val="Header Char"/>
    <w:basedOn w:val="DefaultParagraphFont"/>
    <w:link w:val="Header"/>
    <w:uiPriority w:val="99"/>
    <w:locked/>
    <w:rsid w:val="000A25FA"/>
    <w:rPr>
      <w:lang w:val="en-GB"/>
    </w:rPr>
  </w:style>
  <w:style w:type="paragraph" w:styleId="Footer">
    <w:name w:val="footer"/>
    <w:basedOn w:val="Normal"/>
    <w:link w:val="FooterChar"/>
    <w:uiPriority w:val="99"/>
    <w:rsid w:val="005F1DCF"/>
    <w:pPr>
      <w:tabs>
        <w:tab w:val="center" w:pos="4153"/>
        <w:tab w:val="right" w:pos="8306"/>
      </w:tabs>
    </w:pPr>
  </w:style>
  <w:style w:type="character" w:customStyle="1" w:styleId="FooterChar">
    <w:name w:val="Footer Char"/>
    <w:basedOn w:val="DefaultParagraphFont"/>
    <w:link w:val="Footer"/>
    <w:uiPriority w:val="99"/>
    <w:locked/>
    <w:rsid w:val="00D26ACB"/>
    <w:rPr>
      <w:lang w:val="en-GB" w:eastAsia="en-US"/>
    </w:rPr>
  </w:style>
  <w:style w:type="character" w:styleId="PageNumber">
    <w:name w:val="page number"/>
    <w:basedOn w:val="DefaultParagraphFont"/>
    <w:rsid w:val="005F1DCF"/>
  </w:style>
  <w:style w:type="paragraph" w:styleId="BodyTextIndent">
    <w:name w:val="Body Text Indent"/>
    <w:basedOn w:val="Normal"/>
    <w:link w:val="BodyTextIndentChar"/>
    <w:rsid w:val="005F1DCF"/>
    <w:pPr>
      <w:ind w:left="720" w:hanging="720"/>
    </w:pPr>
  </w:style>
  <w:style w:type="character" w:customStyle="1" w:styleId="BodyTextIndentChar">
    <w:name w:val="Body Text Indent Char"/>
    <w:basedOn w:val="DefaultParagraphFont"/>
    <w:link w:val="BodyTextIndent"/>
    <w:rsid w:val="00D26ACB"/>
    <w:rPr>
      <w:sz w:val="24"/>
      <w:lang w:val="en-GB" w:eastAsia="en-US"/>
    </w:rPr>
  </w:style>
  <w:style w:type="paragraph" w:styleId="BodyTextIndent2">
    <w:name w:val="Body Text Indent 2"/>
    <w:basedOn w:val="Normal"/>
    <w:link w:val="BodyTextIndent2Char"/>
    <w:rsid w:val="005F1DCF"/>
    <w:pPr>
      <w:ind w:left="720" w:hanging="720"/>
      <w:jc w:val="both"/>
    </w:pPr>
  </w:style>
  <w:style w:type="character" w:customStyle="1" w:styleId="BodyTextIndent2Char">
    <w:name w:val="Body Text Indent 2 Char"/>
    <w:basedOn w:val="DefaultParagraphFont"/>
    <w:link w:val="BodyTextIndent2"/>
    <w:rsid w:val="0043516D"/>
    <w:rPr>
      <w:sz w:val="24"/>
      <w:lang w:val="en-GB" w:eastAsia="en-US"/>
    </w:rPr>
  </w:style>
  <w:style w:type="paragraph" w:customStyle="1" w:styleId="MTDisplayEquation">
    <w:name w:val="MTDisplayEquation"/>
    <w:basedOn w:val="Normal"/>
    <w:next w:val="Normal"/>
    <w:link w:val="MTDisplayEquationChar"/>
    <w:rsid w:val="009E3D88"/>
    <w:pPr>
      <w:tabs>
        <w:tab w:val="center" w:pos="4980"/>
        <w:tab w:val="right" w:pos="9240"/>
      </w:tabs>
      <w:ind w:left="720" w:hanging="720"/>
    </w:pPr>
    <w:rPr>
      <w:sz w:val="22"/>
      <w:szCs w:val="22"/>
    </w:rPr>
  </w:style>
  <w:style w:type="character" w:customStyle="1" w:styleId="MTDisplayEquationChar">
    <w:name w:val="MTDisplayEquation Char"/>
    <w:basedOn w:val="DefaultParagraphFont"/>
    <w:link w:val="MTDisplayEquation"/>
    <w:locked/>
    <w:rsid w:val="00D26ACB"/>
    <w:rPr>
      <w:sz w:val="22"/>
      <w:szCs w:val="22"/>
      <w:lang w:val="en-GB" w:eastAsia="en-US"/>
    </w:rPr>
  </w:style>
  <w:style w:type="character" w:customStyle="1" w:styleId="Document8">
    <w:name w:val="Document 8"/>
    <w:basedOn w:val="DefaultParagraphFont"/>
    <w:rsid w:val="0062758F"/>
  </w:style>
  <w:style w:type="paragraph" w:styleId="ListParagraph">
    <w:name w:val="List Paragraph"/>
    <w:basedOn w:val="Normal"/>
    <w:link w:val="ListParagraphChar"/>
    <w:uiPriority w:val="34"/>
    <w:qFormat/>
    <w:rsid w:val="00C11976"/>
    <w:pPr>
      <w:ind w:left="720"/>
    </w:pPr>
  </w:style>
  <w:style w:type="table" w:styleId="TableGrid">
    <w:name w:val="Table Grid"/>
    <w:basedOn w:val="TableNormal"/>
    <w:uiPriority w:val="59"/>
    <w:rsid w:val="008720C7"/>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62DDE"/>
    <w:rPr>
      <w:strike w:val="0"/>
      <w:dstrike w:val="0"/>
      <w:color w:val="0077CC"/>
      <w:u w:val="none"/>
      <w:effect w:val="none"/>
    </w:rPr>
  </w:style>
  <w:style w:type="character" w:customStyle="1" w:styleId="kwd1">
    <w:name w:val="kwd1"/>
    <w:basedOn w:val="DefaultParagraphFont"/>
    <w:rsid w:val="00B62DDE"/>
    <w:rPr>
      <w:color w:val="00008B"/>
    </w:rPr>
  </w:style>
  <w:style w:type="character" w:customStyle="1" w:styleId="pln1">
    <w:name w:val="pln1"/>
    <w:basedOn w:val="DefaultParagraphFont"/>
    <w:rsid w:val="00B62DDE"/>
    <w:rPr>
      <w:color w:val="000000"/>
    </w:rPr>
  </w:style>
  <w:style w:type="character" w:customStyle="1" w:styleId="pun1">
    <w:name w:val="pun1"/>
    <w:basedOn w:val="DefaultParagraphFont"/>
    <w:rsid w:val="00B62DDE"/>
    <w:rPr>
      <w:color w:val="000000"/>
    </w:rPr>
  </w:style>
  <w:style w:type="character" w:customStyle="1" w:styleId="lit1">
    <w:name w:val="lit1"/>
    <w:basedOn w:val="DefaultParagraphFont"/>
    <w:rsid w:val="00B62DDE"/>
    <w:rPr>
      <w:color w:val="800000"/>
    </w:rPr>
  </w:style>
  <w:style w:type="paragraph" w:styleId="BalloonText">
    <w:name w:val="Balloon Text"/>
    <w:basedOn w:val="Normal"/>
    <w:link w:val="BalloonTextChar"/>
    <w:uiPriority w:val="99"/>
    <w:rsid w:val="00296C02"/>
    <w:rPr>
      <w:rFonts w:ascii="Tahoma" w:hAnsi="Tahoma" w:cs="Tahoma"/>
      <w:sz w:val="16"/>
      <w:szCs w:val="16"/>
    </w:rPr>
  </w:style>
  <w:style w:type="character" w:customStyle="1" w:styleId="BalloonTextChar">
    <w:name w:val="Balloon Text Char"/>
    <w:basedOn w:val="DefaultParagraphFont"/>
    <w:link w:val="BalloonText"/>
    <w:uiPriority w:val="99"/>
    <w:rsid w:val="00296C02"/>
    <w:rPr>
      <w:rFonts w:ascii="Tahoma" w:hAnsi="Tahoma" w:cs="Tahoma"/>
      <w:sz w:val="16"/>
      <w:szCs w:val="16"/>
      <w:lang w:val="en-GB" w:eastAsia="en-US"/>
    </w:rPr>
  </w:style>
  <w:style w:type="paragraph" w:styleId="BodyText2">
    <w:name w:val="Body Text 2"/>
    <w:basedOn w:val="Normal"/>
    <w:link w:val="BodyText2Char"/>
    <w:rsid w:val="00D26ACB"/>
    <w:pPr>
      <w:spacing w:after="120" w:line="480" w:lineRule="auto"/>
    </w:pPr>
    <w:rPr>
      <w:lang w:val="en-US"/>
    </w:rPr>
  </w:style>
  <w:style w:type="character" w:customStyle="1" w:styleId="BodyText2Char">
    <w:name w:val="Body Text 2 Char"/>
    <w:basedOn w:val="DefaultParagraphFont"/>
    <w:link w:val="BodyText2"/>
    <w:rsid w:val="00D26ACB"/>
    <w:rPr>
      <w:lang w:val="en-US" w:eastAsia="en-US"/>
    </w:rPr>
  </w:style>
  <w:style w:type="character" w:styleId="CommentReference">
    <w:name w:val="annotation reference"/>
    <w:basedOn w:val="DefaultParagraphFont"/>
    <w:uiPriority w:val="99"/>
    <w:rsid w:val="00D26ACB"/>
    <w:rPr>
      <w:sz w:val="16"/>
      <w:szCs w:val="16"/>
    </w:rPr>
  </w:style>
  <w:style w:type="paragraph" w:styleId="CommentText">
    <w:name w:val="annotation text"/>
    <w:basedOn w:val="Normal"/>
    <w:link w:val="CommentTextChar"/>
    <w:uiPriority w:val="99"/>
    <w:rsid w:val="00D26ACB"/>
    <w:rPr>
      <w:lang w:val="en-US"/>
    </w:rPr>
  </w:style>
  <w:style w:type="character" w:customStyle="1" w:styleId="CommentTextChar">
    <w:name w:val="Comment Text Char"/>
    <w:basedOn w:val="DefaultParagraphFont"/>
    <w:link w:val="CommentText"/>
    <w:uiPriority w:val="99"/>
    <w:rsid w:val="00D26ACB"/>
    <w:rPr>
      <w:lang w:val="en-US" w:eastAsia="en-US"/>
    </w:rPr>
  </w:style>
  <w:style w:type="paragraph" w:styleId="CommentSubject">
    <w:name w:val="annotation subject"/>
    <w:basedOn w:val="CommentText"/>
    <w:next w:val="CommentText"/>
    <w:link w:val="CommentSubjectChar"/>
    <w:uiPriority w:val="99"/>
    <w:rsid w:val="00D26ACB"/>
    <w:rPr>
      <w:b/>
      <w:bCs/>
    </w:rPr>
  </w:style>
  <w:style w:type="character" w:customStyle="1" w:styleId="CommentSubjectChar">
    <w:name w:val="Comment Subject Char"/>
    <w:basedOn w:val="CommentTextChar"/>
    <w:link w:val="CommentSubject"/>
    <w:uiPriority w:val="99"/>
    <w:rsid w:val="00D26ACB"/>
    <w:rPr>
      <w:b/>
      <w:bCs/>
      <w:lang w:val="en-US" w:eastAsia="en-US"/>
    </w:rPr>
  </w:style>
  <w:style w:type="character" w:styleId="PlaceholderText">
    <w:name w:val="Placeholder Text"/>
    <w:basedOn w:val="DefaultParagraphFont"/>
    <w:uiPriority w:val="99"/>
    <w:semiHidden/>
    <w:rsid w:val="00D26ACB"/>
    <w:rPr>
      <w:color w:val="808080"/>
    </w:rPr>
  </w:style>
  <w:style w:type="character" w:customStyle="1" w:styleId="nowrap1">
    <w:name w:val="nowrap1"/>
    <w:basedOn w:val="DefaultParagraphFont"/>
    <w:rsid w:val="00D26ACB"/>
  </w:style>
  <w:style w:type="paragraph" w:customStyle="1" w:styleId="Default">
    <w:name w:val="Default"/>
    <w:rsid w:val="00D26ACB"/>
    <w:pPr>
      <w:autoSpaceDE w:val="0"/>
      <w:autoSpaceDN w:val="0"/>
      <w:adjustRightInd w:val="0"/>
    </w:pPr>
    <w:rPr>
      <w:color w:val="000000"/>
      <w:sz w:val="24"/>
      <w:szCs w:val="24"/>
      <w:lang w:val="en-US" w:eastAsia="zh-CN"/>
    </w:rPr>
  </w:style>
  <w:style w:type="paragraph" w:styleId="BodyText">
    <w:name w:val="Body Text"/>
    <w:basedOn w:val="Normal"/>
    <w:link w:val="BodyTextChar"/>
    <w:unhideWhenUsed/>
    <w:rsid w:val="0066010E"/>
    <w:pPr>
      <w:spacing w:after="120"/>
    </w:pPr>
    <w:rPr>
      <w:rFonts w:eastAsia="SimSun"/>
      <w:lang w:eastAsia="zh-CN"/>
    </w:rPr>
  </w:style>
  <w:style w:type="character" w:customStyle="1" w:styleId="BodyTextChar">
    <w:name w:val="Body Text Char"/>
    <w:basedOn w:val="DefaultParagraphFont"/>
    <w:link w:val="BodyText"/>
    <w:rsid w:val="0066010E"/>
    <w:rPr>
      <w:rFonts w:eastAsia="SimSun"/>
      <w:sz w:val="24"/>
      <w:szCs w:val="24"/>
      <w:lang w:val="en-GB" w:eastAsia="zh-CN"/>
    </w:rPr>
  </w:style>
  <w:style w:type="paragraph" w:styleId="BodyText3">
    <w:name w:val="Body Text 3"/>
    <w:basedOn w:val="Normal"/>
    <w:link w:val="BodyText3Char"/>
    <w:uiPriority w:val="99"/>
    <w:unhideWhenUsed/>
    <w:rsid w:val="0066010E"/>
    <w:pPr>
      <w:spacing w:after="120"/>
    </w:pPr>
    <w:rPr>
      <w:rFonts w:eastAsia="SimSun"/>
      <w:sz w:val="16"/>
      <w:szCs w:val="16"/>
      <w:lang w:eastAsia="zh-CN"/>
    </w:rPr>
  </w:style>
  <w:style w:type="character" w:customStyle="1" w:styleId="BodyText3Char">
    <w:name w:val="Body Text 3 Char"/>
    <w:basedOn w:val="DefaultParagraphFont"/>
    <w:link w:val="BodyText3"/>
    <w:uiPriority w:val="99"/>
    <w:rsid w:val="0066010E"/>
    <w:rPr>
      <w:rFonts w:eastAsia="SimSun"/>
      <w:sz w:val="16"/>
      <w:szCs w:val="16"/>
      <w:lang w:val="en-GB" w:eastAsia="zh-CN"/>
    </w:rPr>
  </w:style>
  <w:style w:type="character" w:styleId="Strong">
    <w:name w:val="Strong"/>
    <w:basedOn w:val="DefaultParagraphFont"/>
    <w:uiPriority w:val="22"/>
    <w:qFormat/>
    <w:rsid w:val="0052723C"/>
    <w:rPr>
      <w:b/>
      <w:bCs/>
    </w:rPr>
  </w:style>
  <w:style w:type="character" w:styleId="IntenseReference">
    <w:name w:val="Intense Reference"/>
    <w:basedOn w:val="DefaultParagraphFont"/>
    <w:uiPriority w:val="32"/>
    <w:qFormat/>
    <w:rsid w:val="0052723C"/>
    <w:rPr>
      <w:b/>
      <w:bCs/>
      <w:smallCaps/>
      <w:color w:val="C0504D" w:themeColor="accent2"/>
      <w:spacing w:val="5"/>
      <w:u w:val="single"/>
    </w:rPr>
  </w:style>
  <w:style w:type="paragraph" w:styleId="Title">
    <w:name w:val="Title"/>
    <w:basedOn w:val="Normal"/>
    <w:next w:val="Normal"/>
    <w:link w:val="TitleChar"/>
    <w:uiPriority w:val="10"/>
    <w:qFormat/>
    <w:rsid w:val="0052723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lang w:eastAsia="zh-CN"/>
    </w:rPr>
  </w:style>
  <w:style w:type="character" w:customStyle="1" w:styleId="TitleChar">
    <w:name w:val="Title Char"/>
    <w:basedOn w:val="DefaultParagraphFont"/>
    <w:link w:val="Title"/>
    <w:uiPriority w:val="10"/>
    <w:rsid w:val="0052723C"/>
    <w:rPr>
      <w:rFonts w:asciiTheme="majorHAnsi" w:eastAsiaTheme="majorEastAsia" w:hAnsiTheme="majorHAnsi" w:cstheme="majorBidi"/>
      <w:color w:val="17365D" w:themeColor="text2" w:themeShade="BF"/>
      <w:spacing w:val="5"/>
      <w:kern w:val="28"/>
      <w:sz w:val="52"/>
      <w:szCs w:val="52"/>
      <w:lang w:val="en-GB" w:eastAsia="zh-CN"/>
    </w:rPr>
  </w:style>
  <w:style w:type="paragraph" w:styleId="NormalWeb">
    <w:name w:val="Normal (Web)"/>
    <w:basedOn w:val="Normal"/>
    <w:uiPriority w:val="99"/>
    <w:unhideWhenUsed/>
    <w:rsid w:val="0052723C"/>
    <w:rPr>
      <w:rFonts w:eastAsia="SimSun"/>
      <w:lang w:eastAsia="zh-CN"/>
    </w:rPr>
  </w:style>
  <w:style w:type="paragraph" w:styleId="FootnoteText">
    <w:name w:val="footnote text"/>
    <w:basedOn w:val="Normal"/>
    <w:link w:val="FootnoteTextChar"/>
    <w:uiPriority w:val="99"/>
    <w:unhideWhenUsed/>
    <w:rsid w:val="0052723C"/>
    <w:rPr>
      <w:rFonts w:eastAsia="SimSun"/>
      <w:lang w:eastAsia="zh-CN"/>
    </w:rPr>
  </w:style>
  <w:style w:type="character" w:customStyle="1" w:styleId="FootnoteTextChar">
    <w:name w:val="Footnote Text Char"/>
    <w:basedOn w:val="DefaultParagraphFont"/>
    <w:link w:val="FootnoteText"/>
    <w:uiPriority w:val="99"/>
    <w:rsid w:val="0052723C"/>
    <w:rPr>
      <w:rFonts w:eastAsia="SimSun"/>
      <w:lang w:val="en-GB" w:eastAsia="zh-CN"/>
    </w:rPr>
  </w:style>
  <w:style w:type="character" w:styleId="FootnoteReference">
    <w:name w:val="footnote reference"/>
    <w:basedOn w:val="DefaultParagraphFont"/>
    <w:uiPriority w:val="99"/>
    <w:unhideWhenUsed/>
    <w:rsid w:val="0052723C"/>
    <w:rPr>
      <w:vertAlign w:val="superscript"/>
    </w:rPr>
  </w:style>
  <w:style w:type="paragraph" w:styleId="NoSpacing">
    <w:name w:val="No Spacing"/>
    <w:uiPriority w:val="1"/>
    <w:qFormat/>
    <w:rsid w:val="0052723C"/>
    <w:rPr>
      <w:rFonts w:eastAsia="SimSun"/>
      <w:sz w:val="24"/>
      <w:szCs w:val="24"/>
      <w:lang w:val="en-GB" w:eastAsia="zh-CN"/>
    </w:rPr>
  </w:style>
  <w:style w:type="paragraph" w:styleId="Revision">
    <w:name w:val="Revision"/>
    <w:hidden/>
    <w:uiPriority w:val="99"/>
    <w:semiHidden/>
    <w:rsid w:val="0052723C"/>
    <w:rPr>
      <w:rFonts w:eastAsia="SimSun"/>
      <w:sz w:val="24"/>
      <w:szCs w:val="24"/>
      <w:lang w:val="en-GB" w:eastAsia="zh-CN"/>
    </w:rPr>
  </w:style>
  <w:style w:type="character" w:styleId="Emphasis">
    <w:name w:val="Emphasis"/>
    <w:basedOn w:val="DefaultParagraphFont"/>
    <w:qFormat/>
    <w:rsid w:val="007451CA"/>
    <w:rPr>
      <w:i/>
      <w:iCs/>
    </w:rPr>
  </w:style>
  <w:style w:type="character" w:customStyle="1" w:styleId="Heading7Char">
    <w:name w:val="Heading 7 Char"/>
    <w:basedOn w:val="DefaultParagraphFont"/>
    <w:link w:val="Heading7"/>
    <w:semiHidden/>
    <w:rsid w:val="0043516D"/>
    <w:rPr>
      <w:rFonts w:asciiTheme="majorHAnsi" w:eastAsiaTheme="majorEastAsia" w:hAnsiTheme="majorHAnsi" w:cstheme="majorBidi"/>
      <w:i/>
      <w:iCs/>
      <w:color w:val="404040" w:themeColor="text1" w:themeTint="BF"/>
      <w:lang w:val="en-US" w:eastAsia="en-US"/>
    </w:rPr>
  </w:style>
  <w:style w:type="paragraph" w:styleId="BodyTextIndent3">
    <w:name w:val="Body Text Indent 3"/>
    <w:basedOn w:val="Normal"/>
    <w:link w:val="BodyTextIndent3Char"/>
    <w:rsid w:val="0043516D"/>
    <w:pPr>
      <w:spacing w:after="120"/>
      <w:ind w:left="283"/>
    </w:pPr>
    <w:rPr>
      <w:sz w:val="16"/>
      <w:szCs w:val="16"/>
      <w:lang w:val="en-US"/>
    </w:rPr>
  </w:style>
  <w:style w:type="character" w:customStyle="1" w:styleId="BodyTextIndent3Char">
    <w:name w:val="Body Text Indent 3 Char"/>
    <w:basedOn w:val="DefaultParagraphFont"/>
    <w:link w:val="BodyTextIndent3"/>
    <w:rsid w:val="0043516D"/>
    <w:rPr>
      <w:sz w:val="16"/>
      <w:szCs w:val="16"/>
      <w:lang w:val="en-US" w:eastAsia="en-US"/>
    </w:rPr>
  </w:style>
  <w:style w:type="paragraph" w:customStyle="1" w:styleId="DefaultText">
    <w:name w:val="Default Text"/>
    <w:basedOn w:val="Normal"/>
    <w:rsid w:val="000D69E8"/>
  </w:style>
  <w:style w:type="paragraph" w:styleId="TOC1">
    <w:name w:val="toc 1"/>
    <w:basedOn w:val="Normal"/>
    <w:rsid w:val="00A841CE"/>
    <w:pPr>
      <w:tabs>
        <w:tab w:val="right" w:leader="dot" w:pos="6480"/>
      </w:tabs>
      <w:spacing w:after="220" w:line="220" w:lineRule="atLeast"/>
    </w:pPr>
    <w:rPr>
      <w:rFonts w:ascii="Arial" w:hAnsi="Arial"/>
      <w:b/>
      <w:spacing w:val="-4"/>
    </w:rPr>
  </w:style>
  <w:style w:type="paragraph" w:customStyle="1" w:styleId="ReturnAddress">
    <w:name w:val="Return Address"/>
    <w:basedOn w:val="Normal"/>
    <w:rsid w:val="00A841CE"/>
    <w:pPr>
      <w:keepLines/>
      <w:framePr w:w="2160" w:h="1200" w:wrap="notBeside" w:vAnchor="page" w:hAnchor="page" w:x="9241" w:y="673" w:anchorLock="1"/>
      <w:spacing w:line="220" w:lineRule="atLeast"/>
    </w:pPr>
    <w:rPr>
      <w:sz w:val="16"/>
    </w:rPr>
  </w:style>
  <w:style w:type="paragraph" w:customStyle="1" w:styleId="CompanyName">
    <w:name w:val="Company Name"/>
    <w:basedOn w:val="Normal"/>
    <w:rsid w:val="00A841CE"/>
    <w:pPr>
      <w:keepNext/>
      <w:keepLines/>
      <w:spacing w:line="220" w:lineRule="atLeast"/>
      <w:ind w:left="1080"/>
    </w:pPr>
    <w:rPr>
      <w:spacing w:val="-30"/>
      <w:kern w:val="28"/>
      <w:sz w:val="60"/>
    </w:rPr>
  </w:style>
  <w:style w:type="table" w:customStyle="1" w:styleId="TableGrid0">
    <w:name w:val="TableGrid"/>
    <w:rsid w:val="00221622"/>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ListParagraphChar">
    <w:name w:val="List Paragraph Char"/>
    <w:basedOn w:val="DefaultParagraphFont"/>
    <w:link w:val="ListParagraph"/>
    <w:uiPriority w:val="34"/>
    <w:rsid w:val="00615979"/>
    <w:rPr>
      <w:lang w:val="en-GB" w:eastAsia="en-US"/>
    </w:rPr>
  </w:style>
  <w:style w:type="table" w:styleId="TableList3">
    <w:name w:val="Table List 3"/>
    <w:basedOn w:val="TableNormal"/>
    <w:rsid w:val="00422C39"/>
    <w:rPr>
      <w:rFonts w:eastAsia="SimSu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Grid1">
    <w:name w:val="Table Grid1"/>
    <w:basedOn w:val="TableNormal"/>
    <w:next w:val="TableGrid"/>
    <w:uiPriority w:val="59"/>
    <w:rsid w:val="00DD40D5"/>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59"/>
    <w:rsid w:val="00DD40D5"/>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DD40D5"/>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C74B6B"/>
    <w:rPr>
      <w:rFonts w:asciiTheme="minorHAnsi" w:eastAsiaTheme="minorHAnsi" w:hAnsiTheme="minorHAnsi" w:cstheme="minorBidi"/>
      <w:sz w:val="22"/>
      <w:szCs w:val="22"/>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2229">
    <w:name w:val="2229"/>
    <w:basedOn w:val="Normal"/>
    <w:link w:val="2229Char"/>
    <w:qFormat/>
    <w:rsid w:val="00C74B6B"/>
    <w:pPr>
      <w:spacing w:line="360" w:lineRule="auto"/>
    </w:pPr>
    <w:rPr>
      <w:rFonts w:ascii="Century Gothic" w:eastAsiaTheme="minorEastAsia" w:hAnsi="Century Gothic" w:cstheme="minorBidi"/>
      <w:sz w:val="22"/>
      <w:szCs w:val="22"/>
      <w:lang w:val="en-US" w:eastAsia="zh-CN"/>
    </w:rPr>
  </w:style>
  <w:style w:type="character" w:customStyle="1" w:styleId="2229Char">
    <w:name w:val="2229 Char"/>
    <w:basedOn w:val="DefaultParagraphFont"/>
    <w:link w:val="2229"/>
    <w:rsid w:val="00C74B6B"/>
    <w:rPr>
      <w:rFonts w:ascii="Century Gothic" w:eastAsiaTheme="minorEastAsia" w:hAnsi="Century Gothic" w:cstheme="minorBidi"/>
      <w:sz w:val="22"/>
      <w:szCs w:val="22"/>
      <w:lang w:val="en-US" w:eastAsia="zh-CN"/>
    </w:rPr>
  </w:style>
  <w:style w:type="paragraph" w:customStyle="1" w:styleId="SLP-Heading">
    <w:name w:val="SLP-Heading"/>
    <w:basedOn w:val="ListParagraph"/>
    <w:link w:val="SLP-HeadingChar"/>
    <w:qFormat/>
    <w:rsid w:val="0060495F"/>
    <w:pPr>
      <w:tabs>
        <w:tab w:val="left" w:pos="567"/>
      </w:tabs>
      <w:spacing w:line="276" w:lineRule="auto"/>
      <w:ind w:left="0"/>
      <w:jc w:val="both"/>
    </w:pPr>
    <w:rPr>
      <w:b/>
      <w:sz w:val="26"/>
      <w:szCs w:val="26"/>
      <w:u w:val="single"/>
      <w:lang w:val="en-US"/>
    </w:rPr>
  </w:style>
  <w:style w:type="character" w:customStyle="1" w:styleId="SLP-HeadingChar">
    <w:name w:val="SLP-Heading Char"/>
    <w:basedOn w:val="ListParagraphChar"/>
    <w:link w:val="SLP-Heading"/>
    <w:rsid w:val="0060495F"/>
    <w:rPr>
      <w:b/>
      <w:sz w:val="26"/>
      <w:szCs w:val="26"/>
      <w:u w:val="single"/>
      <w:lang w:val="en-US" w:eastAsia="en-US"/>
    </w:rPr>
  </w:style>
  <w:style w:type="character" w:customStyle="1" w:styleId="currentword12">
    <w:name w:val="current_word12"/>
    <w:basedOn w:val="DefaultParagraphFont"/>
    <w:rsid w:val="002272C2"/>
  </w:style>
  <w:style w:type="character" w:styleId="FollowedHyperlink">
    <w:name w:val="FollowedHyperlink"/>
    <w:basedOn w:val="DefaultParagraphFont"/>
    <w:semiHidden/>
    <w:unhideWhenUsed/>
    <w:rsid w:val="00DD3999"/>
    <w:rPr>
      <w:color w:val="800080" w:themeColor="followedHyperlink"/>
      <w:u w:val="single"/>
    </w:rPr>
  </w:style>
  <w:style w:type="paragraph" w:customStyle="1" w:styleId="SLP-Heading1">
    <w:name w:val="SLP-Heading1"/>
    <w:basedOn w:val="Normal"/>
    <w:link w:val="SLP-Heading1Char"/>
    <w:qFormat/>
    <w:rsid w:val="0021088C"/>
    <w:pPr>
      <w:spacing w:line="276" w:lineRule="auto"/>
    </w:pPr>
    <w:rPr>
      <w:b/>
      <w:sz w:val="26"/>
      <w:szCs w:val="26"/>
      <w:u w:val="single"/>
      <w:lang w:val="en-US" w:eastAsia="en-US"/>
    </w:rPr>
  </w:style>
  <w:style w:type="character" w:customStyle="1" w:styleId="SLP-Heading1Char">
    <w:name w:val="SLP-Heading1 Char"/>
    <w:basedOn w:val="DefaultParagraphFont"/>
    <w:link w:val="SLP-Heading1"/>
    <w:rsid w:val="0021088C"/>
    <w:rPr>
      <w:b/>
      <w:sz w:val="26"/>
      <w:szCs w:val="26"/>
      <w:u w:val="single"/>
      <w:lang w:val="en-US" w:eastAsia="en-US"/>
    </w:rPr>
  </w:style>
  <w:style w:type="character" w:customStyle="1" w:styleId="ph8">
    <w:name w:val="ph8"/>
    <w:basedOn w:val="DefaultParagraphFont"/>
    <w:rsid w:val="009B0A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296718">
      <w:bodyDiv w:val="1"/>
      <w:marLeft w:val="0"/>
      <w:marRight w:val="0"/>
      <w:marTop w:val="0"/>
      <w:marBottom w:val="0"/>
      <w:divBdr>
        <w:top w:val="none" w:sz="0" w:space="0" w:color="auto"/>
        <w:left w:val="none" w:sz="0" w:space="0" w:color="auto"/>
        <w:bottom w:val="none" w:sz="0" w:space="0" w:color="auto"/>
        <w:right w:val="none" w:sz="0" w:space="0" w:color="auto"/>
      </w:divBdr>
    </w:div>
    <w:div w:id="233469572">
      <w:bodyDiv w:val="1"/>
      <w:marLeft w:val="0"/>
      <w:marRight w:val="0"/>
      <w:marTop w:val="0"/>
      <w:marBottom w:val="0"/>
      <w:divBdr>
        <w:top w:val="none" w:sz="0" w:space="0" w:color="auto"/>
        <w:left w:val="none" w:sz="0" w:space="0" w:color="auto"/>
        <w:bottom w:val="none" w:sz="0" w:space="0" w:color="auto"/>
        <w:right w:val="none" w:sz="0" w:space="0" w:color="auto"/>
      </w:divBdr>
    </w:div>
    <w:div w:id="271279551">
      <w:bodyDiv w:val="1"/>
      <w:marLeft w:val="0"/>
      <w:marRight w:val="0"/>
      <w:marTop w:val="0"/>
      <w:marBottom w:val="0"/>
      <w:divBdr>
        <w:top w:val="none" w:sz="0" w:space="0" w:color="auto"/>
        <w:left w:val="none" w:sz="0" w:space="0" w:color="auto"/>
        <w:bottom w:val="none" w:sz="0" w:space="0" w:color="auto"/>
        <w:right w:val="none" w:sz="0" w:space="0" w:color="auto"/>
      </w:divBdr>
      <w:divsChild>
        <w:div w:id="1634556287">
          <w:marLeft w:val="0"/>
          <w:marRight w:val="0"/>
          <w:marTop w:val="0"/>
          <w:marBottom w:val="0"/>
          <w:divBdr>
            <w:top w:val="none" w:sz="0" w:space="0" w:color="auto"/>
            <w:left w:val="none" w:sz="0" w:space="0" w:color="auto"/>
            <w:bottom w:val="none" w:sz="0" w:space="0" w:color="auto"/>
            <w:right w:val="none" w:sz="0" w:space="0" w:color="auto"/>
          </w:divBdr>
          <w:divsChild>
            <w:div w:id="200366569">
              <w:marLeft w:val="0"/>
              <w:marRight w:val="0"/>
              <w:marTop w:val="0"/>
              <w:marBottom w:val="0"/>
              <w:divBdr>
                <w:top w:val="none" w:sz="0" w:space="0" w:color="auto"/>
                <w:left w:val="none" w:sz="0" w:space="0" w:color="auto"/>
                <w:bottom w:val="none" w:sz="0" w:space="0" w:color="auto"/>
                <w:right w:val="none" w:sz="0" w:space="0" w:color="auto"/>
              </w:divBdr>
              <w:divsChild>
                <w:div w:id="408962510">
                  <w:marLeft w:val="0"/>
                  <w:marRight w:val="0"/>
                  <w:marTop w:val="0"/>
                  <w:marBottom w:val="0"/>
                  <w:divBdr>
                    <w:top w:val="none" w:sz="0" w:space="0" w:color="auto"/>
                    <w:left w:val="none" w:sz="0" w:space="0" w:color="auto"/>
                    <w:bottom w:val="none" w:sz="0" w:space="0" w:color="auto"/>
                    <w:right w:val="none" w:sz="0" w:space="0" w:color="auto"/>
                  </w:divBdr>
                  <w:divsChild>
                    <w:div w:id="886986548">
                      <w:marLeft w:val="0"/>
                      <w:marRight w:val="0"/>
                      <w:marTop w:val="0"/>
                      <w:marBottom w:val="0"/>
                      <w:divBdr>
                        <w:top w:val="none" w:sz="0" w:space="0" w:color="auto"/>
                        <w:left w:val="none" w:sz="0" w:space="0" w:color="auto"/>
                        <w:bottom w:val="none" w:sz="0" w:space="0" w:color="auto"/>
                        <w:right w:val="none" w:sz="0" w:space="0" w:color="auto"/>
                      </w:divBdr>
                      <w:divsChild>
                        <w:div w:id="1002005192">
                          <w:marLeft w:val="0"/>
                          <w:marRight w:val="0"/>
                          <w:marTop w:val="0"/>
                          <w:marBottom w:val="0"/>
                          <w:divBdr>
                            <w:top w:val="none" w:sz="0" w:space="0" w:color="auto"/>
                            <w:left w:val="none" w:sz="0" w:space="0" w:color="auto"/>
                            <w:bottom w:val="none" w:sz="0" w:space="0" w:color="auto"/>
                            <w:right w:val="none" w:sz="0" w:space="0" w:color="auto"/>
                          </w:divBdr>
                          <w:divsChild>
                            <w:div w:id="1994748711">
                              <w:marLeft w:val="0"/>
                              <w:marRight w:val="0"/>
                              <w:marTop w:val="0"/>
                              <w:marBottom w:val="0"/>
                              <w:divBdr>
                                <w:top w:val="none" w:sz="0" w:space="0" w:color="auto"/>
                                <w:left w:val="none" w:sz="0" w:space="0" w:color="auto"/>
                                <w:bottom w:val="none" w:sz="0" w:space="0" w:color="auto"/>
                                <w:right w:val="none" w:sz="0" w:space="0" w:color="auto"/>
                              </w:divBdr>
                              <w:divsChild>
                                <w:div w:id="1867715185">
                                  <w:marLeft w:val="0"/>
                                  <w:marRight w:val="0"/>
                                  <w:marTop w:val="0"/>
                                  <w:marBottom w:val="0"/>
                                  <w:divBdr>
                                    <w:top w:val="none" w:sz="0" w:space="0" w:color="auto"/>
                                    <w:left w:val="none" w:sz="0" w:space="0" w:color="auto"/>
                                    <w:bottom w:val="none" w:sz="0" w:space="0" w:color="auto"/>
                                    <w:right w:val="none" w:sz="0" w:space="0" w:color="auto"/>
                                  </w:divBdr>
                                  <w:divsChild>
                                    <w:div w:id="1723478059">
                                      <w:marLeft w:val="0"/>
                                      <w:marRight w:val="0"/>
                                      <w:marTop w:val="0"/>
                                      <w:marBottom w:val="0"/>
                                      <w:divBdr>
                                        <w:top w:val="none" w:sz="0" w:space="0" w:color="auto"/>
                                        <w:left w:val="none" w:sz="0" w:space="0" w:color="auto"/>
                                        <w:bottom w:val="none" w:sz="0" w:space="0" w:color="auto"/>
                                        <w:right w:val="none" w:sz="0" w:space="0" w:color="auto"/>
                                      </w:divBdr>
                                      <w:divsChild>
                                        <w:div w:id="1979067568">
                                          <w:marLeft w:val="0"/>
                                          <w:marRight w:val="0"/>
                                          <w:marTop w:val="0"/>
                                          <w:marBottom w:val="0"/>
                                          <w:divBdr>
                                            <w:top w:val="none" w:sz="0" w:space="0" w:color="auto"/>
                                            <w:left w:val="none" w:sz="0" w:space="0" w:color="auto"/>
                                            <w:bottom w:val="none" w:sz="0" w:space="0" w:color="auto"/>
                                            <w:right w:val="none" w:sz="0" w:space="0" w:color="auto"/>
                                          </w:divBdr>
                                          <w:divsChild>
                                            <w:div w:id="1822769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80330435">
      <w:bodyDiv w:val="1"/>
      <w:marLeft w:val="0"/>
      <w:marRight w:val="0"/>
      <w:marTop w:val="0"/>
      <w:marBottom w:val="0"/>
      <w:divBdr>
        <w:top w:val="none" w:sz="0" w:space="0" w:color="auto"/>
        <w:left w:val="none" w:sz="0" w:space="0" w:color="auto"/>
        <w:bottom w:val="none" w:sz="0" w:space="0" w:color="auto"/>
        <w:right w:val="none" w:sz="0" w:space="0" w:color="auto"/>
      </w:divBdr>
      <w:divsChild>
        <w:div w:id="1208687605">
          <w:marLeft w:val="0"/>
          <w:marRight w:val="0"/>
          <w:marTop w:val="0"/>
          <w:marBottom w:val="0"/>
          <w:divBdr>
            <w:top w:val="none" w:sz="0" w:space="0" w:color="auto"/>
            <w:left w:val="none" w:sz="0" w:space="0" w:color="auto"/>
            <w:bottom w:val="none" w:sz="0" w:space="0" w:color="auto"/>
            <w:right w:val="none" w:sz="0" w:space="0" w:color="auto"/>
          </w:divBdr>
          <w:divsChild>
            <w:div w:id="1752971183">
              <w:marLeft w:val="0"/>
              <w:marRight w:val="0"/>
              <w:marTop w:val="0"/>
              <w:marBottom w:val="0"/>
              <w:divBdr>
                <w:top w:val="none" w:sz="0" w:space="0" w:color="auto"/>
                <w:left w:val="none" w:sz="0" w:space="0" w:color="auto"/>
                <w:bottom w:val="none" w:sz="0" w:space="0" w:color="auto"/>
                <w:right w:val="none" w:sz="0" w:space="0" w:color="auto"/>
              </w:divBdr>
              <w:divsChild>
                <w:div w:id="2132355645">
                  <w:marLeft w:val="0"/>
                  <w:marRight w:val="0"/>
                  <w:marTop w:val="0"/>
                  <w:marBottom w:val="0"/>
                  <w:divBdr>
                    <w:top w:val="none" w:sz="0" w:space="0" w:color="auto"/>
                    <w:left w:val="none" w:sz="0" w:space="0" w:color="auto"/>
                    <w:bottom w:val="none" w:sz="0" w:space="0" w:color="auto"/>
                    <w:right w:val="none" w:sz="0" w:space="0" w:color="auto"/>
                  </w:divBdr>
                  <w:divsChild>
                    <w:div w:id="957613210">
                      <w:marLeft w:val="-225"/>
                      <w:marRight w:val="-225"/>
                      <w:marTop w:val="0"/>
                      <w:marBottom w:val="0"/>
                      <w:divBdr>
                        <w:top w:val="none" w:sz="0" w:space="0" w:color="auto"/>
                        <w:left w:val="none" w:sz="0" w:space="0" w:color="auto"/>
                        <w:bottom w:val="none" w:sz="0" w:space="0" w:color="auto"/>
                        <w:right w:val="none" w:sz="0" w:space="0" w:color="auto"/>
                      </w:divBdr>
                      <w:divsChild>
                        <w:div w:id="1783063907">
                          <w:marLeft w:val="0"/>
                          <w:marRight w:val="0"/>
                          <w:marTop w:val="0"/>
                          <w:marBottom w:val="0"/>
                          <w:divBdr>
                            <w:top w:val="none" w:sz="0" w:space="0" w:color="auto"/>
                            <w:left w:val="none" w:sz="0" w:space="0" w:color="auto"/>
                            <w:bottom w:val="none" w:sz="0" w:space="0" w:color="auto"/>
                            <w:right w:val="none" w:sz="0" w:space="0" w:color="auto"/>
                          </w:divBdr>
                          <w:divsChild>
                            <w:div w:id="1774591418">
                              <w:marLeft w:val="0"/>
                              <w:marRight w:val="0"/>
                              <w:marTop w:val="0"/>
                              <w:marBottom w:val="0"/>
                              <w:divBdr>
                                <w:top w:val="none" w:sz="0" w:space="0" w:color="auto"/>
                                <w:left w:val="none" w:sz="0" w:space="0" w:color="auto"/>
                                <w:bottom w:val="none" w:sz="0" w:space="0" w:color="auto"/>
                                <w:right w:val="none" w:sz="0" w:space="0" w:color="auto"/>
                              </w:divBdr>
                              <w:divsChild>
                                <w:div w:id="1497527957">
                                  <w:marLeft w:val="0"/>
                                  <w:marRight w:val="0"/>
                                  <w:marTop w:val="0"/>
                                  <w:marBottom w:val="0"/>
                                  <w:divBdr>
                                    <w:top w:val="single" w:sz="6" w:space="0" w:color="AAAAAA"/>
                                    <w:left w:val="single" w:sz="6" w:space="0" w:color="AAAAAA"/>
                                    <w:bottom w:val="single" w:sz="6" w:space="0" w:color="AAAAAA"/>
                                    <w:right w:val="single" w:sz="6" w:space="0" w:color="AAAAAA"/>
                                  </w:divBdr>
                                  <w:divsChild>
                                    <w:div w:id="353700767">
                                      <w:marLeft w:val="0"/>
                                      <w:marRight w:val="0"/>
                                      <w:marTop w:val="0"/>
                                      <w:marBottom w:val="0"/>
                                      <w:divBdr>
                                        <w:top w:val="none" w:sz="0" w:space="0" w:color="auto"/>
                                        <w:left w:val="none" w:sz="0" w:space="0" w:color="auto"/>
                                        <w:bottom w:val="none" w:sz="0" w:space="0" w:color="auto"/>
                                        <w:right w:val="none" w:sz="0" w:space="0" w:color="auto"/>
                                      </w:divBdr>
                                      <w:divsChild>
                                        <w:div w:id="1351760043">
                                          <w:marLeft w:val="0"/>
                                          <w:marRight w:val="0"/>
                                          <w:marTop w:val="0"/>
                                          <w:marBottom w:val="0"/>
                                          <w:divBdr>
                                            <w:top w:val="none" w:sz="0" w:space="0" w:color="auto"/>
                                            <w:left w:val="none" w:sz="0" w:space="0" w:color="auto"/>
                                            <w:bottom w:val="none" w:sz="0" w:space="0" w:color="auto"/>
                                            <w:right w:val="none" w:sz="0" w:space="0" w:color="auto"/>
                                          </w:divBdr>
                                          <w:divsChild>
                                            <w:div w:id="210070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33810621">
      <w:bodyDiv w:val="1"/>
      <w:marLeft w:val="0"/>
      <w:marRight w:val="0"/>
      <w:marTop w:val="0"/>
      <w:marBottom w:val="0"/>
      <w:divBdr>
        <w:top w:val="none" w:sz="0" w:space="0" w:color="auto"/>
        <w:left w:val="none" w:sz="0" w:space="0" w:color="auto"/>
        <w:bottom w:val="none" w:sz="0" w:space="0" w:color="auto"/>
        <w:right w:val="none" w:sz="0" w:space="0" w:color="auto"/>
      </w:divBdr>
    </w:div>
    <w:div w:id="572469025">
      <w:bodyDiv w:val="1"/>
      <w:marLeft w:val="0"/>
      <w:marRight w:val="0"/>
      <w:marTop w:val="0"/>
      <w:marBottom w:val="0"/>
      <w:divBdr>
        <w:top w:val="none" w:sz="0" w:space="0" w:color="auto"/>
        <w:left w:val="none" w:sz="0" w:space="0" w:color="auto"/>
        <w:bottom w:val="none" w:sz="0" w:space="0" w:color="auto"/>
        <w:right w:val="none" w:sz="0" w:space="0" w:color="auto"/>
      </w:divBdr>
    </w:div>
    <w:div w:id="737095609">
      <w:bodyDiv w:val="1"/>
      <w:marLeft w:val="0"/>
      <w:marRight w:val="0"/>
      <w:marTop w:val="0"/>
      <w:marBottom w:val="0"/>
      <w:divBdr>
        <w:top w:val="none" w:sz="0" w:space="0" w:color="auto"/>
        <w:left w:val="none" w:sz="0" w:space="0" w:color="auto"/>
        <w:bottom w:val="none" w:sz="0" w:space="0" w:color="auto"/>
        <w:right w:val="none" w:sz="0" w:space="0" w:color="auto"/>
      </w:divBdr>
    </w:div>
    <w:div w:id="768239996">
      <w:bodyDiv w:val="1"/>
      <w:marLeft w:val="0"/>
      <w:marRight w:val="0"/>
      <w:marTop w:val="0"/>
      <w:marBottom w:val="0"/>
      <w:divBdr>
        <w:top w:val="none" w:sz="0" w:space="0" w:color="auto"/>
        <w:left w:val="none" w:sz="0" w:space="0" w:color="auto"/>
        <w:bottom w:val="none" w:sz="0" w:space="0" w:color="auto"/>
        <w:right w:val="none" w:sz="0" w:space="0" w:color="auto"/>
      </w:divBdr>
    </w:div>
    <w:div w:id="810831466">
      <w:bodyDiv w:val="1"/>
      <w:marLeft w:val="0"/>
      <w:marRight w:val="0"/>
      <w:marTop w:val="0"/>
      <w:marBottom w:val="0"/>
      <w:divBdr>
        <w:top w:val="none" w:sz="0" w:space="0" w:color="auto"/>
        <w:left w:val="none" w:sz="0" w:space="0" w:color="auto"/>
        <w:bottom w:val="none" w:sz="0" w:space="0" w:color="auto"/>
        <w:right w:val="none" w:sz="0" w:space="0" w:color="auto"/>
      </w:divBdr>
    </w:div>
    <w:div w:id="827483337">
      <w:bodyDiv w:val="1"/>
      <w:marLeft w:val="0"/>
      <w:marRight w:val="0"/>
      <w:marTop w:val="0"/>
      <w:marBottom w:val="0"/>
      <w:divBdr>
        <w:top w:val="none" w:sz="0" w:space="0" w:color="auto"/>
        <w:left w:val="none" w:sz="0" w:space="0" w:color="auto"/>
        <w:bottom w:val="none" w:sz="0" w:space="0" w:color="auto"/>
        <w:right w:val="none" w:sz="0" w:space="0" w:color="auto"/>
      </w:divBdr>
    </w:div>
    <w:div w:id="863978082">
      <w:bodyDiv w:val="1"/>
      <w:marLeft w:val="0"/>
      <w:marRight w:val="0"/>
      <w:marTop w:val="0"/>
      <w:marBottom w:val="0"/>
      <w:divBdr>
        <w:top w:val="none" w:sz="0" w:space="0" w:color="auto"/>
        <w:left w:val="none" w:sz="0" w:space="0" w:color="auto"/>
        <w:bottom w:val="none" w:sz="0" w:space="0" w:color="auto"/>
        <w:right w:val="none" w:sz="0" w:space="0" w:color="auto"/>
      </w:divBdr>
    </w:div>
    <w:div w:id="904801337">
      <w:bodyDiv w:val="1"/>
      <w:marLeft w:val="0"/>
      <w:marRight w:val="0"/>
      <w:marTop w:val="0"/>
      <w:marBottom w:val="0"/>
      <w:divBdr>
        <w:top w:val="none" w:sz="0" w:space="0" w:color="auto"/>
        <w:left w:val="none" w:sz="0" w:space="0" w:color="auto"/>
        <w:bottom w:val="none" w:sz="0" w:space="0" w:color="auto"/>
        <w:right w:val="none" w:sz="0" w:space="0" w:color="auto"/>
      </w:divBdr>
    </w:div>
    <w:div w:id="1009723016">
      <w:bodyDiv w:val="1"/>
      <w:marLeft w:val="0"/>
      <w:marRight w:val="0"/>
      <w:marTop w:val="0"/>
      <w:marBottom w:val="0"/>
      <w:divBdr>
        <w:top w:val="none" w:sz="0" w:space="0" w:color="auto"/>
        <w:left w:val="none" w:sz="0" w:space="0" w:color="auto"/>
        <w:bottom w:val="none" w:sz="0" w:space="0" w:color="auto"/>
        <w:right w:val="none" w:sz="0" w:space="0" w:color="auto"/>
      </w:divBdr>
    </w:div>
    <w:div w:id="1016808772">
      <w:bodyDiv w:val="1"/>
      <w:marLeft w:val="0"/>
      <w:marRight w:val="0"/>
      <w:marTop w:val="0"/>
      <w:marBottom w:val="0"/>
      <w:divBdr>
        <w:top w:val="none" w:sz="0" w:space="0" w:color="auto"/>
        <w:left w:val="none" w:sz="0" w:space="0" w:color="auto"/>
        <w:bottom w:val="none" w:sz="0" w:space="0" w:color="auto"/>
        <w:right w:val="none" w:sz="0" w:space="0" w:color="auto"/>
      </w:divBdr>
    </w:div>
    <w:div w:id="1039428044">
      <w:bodyDiv w:val="1"/>
      <w:marLeft w:val="0"/>
      <w:marRight w:val="0"/>
      <w:marTop w:val="0"/>
      <w:marBottom w:val="0"/>
      <w:divBdr>
        <w:top w:val="none" w:sz="0" w:space="0" w:color="auto"/>
        <w:left w:val="none" w:sz="0" w:space="0" w:color="auto"/>
        <w:bottom w:val="none" w:sz="0" w:space="0" w:color="auto"/>
        <w:right w:val="none" w:sz="0" w:space="0" w:color="auto"/>
      </w:divBdr>
    </w:div>
    <w:div w:id="1053191757">
      <w:bodyDiv w:val="1"/>
      <w:marLeft w:val="0"/>
      <w:marRight w:val="0"/>
      <w:marTop w:val="0"/>
      <w:marBottom w:val="0"/>
      <w:divBdr>
        <w:top w:val="none" w:sz="0" w:space="0" w:color="auto"/>
        <w:left w:val="none" w:sz="0" w:space="0" w:color="auto"/>
        <w:bottom w:val="none" w:sz="0" w:space="0" w:color="auto"/>
        <w:right w:val="none" w:sz="0" w:space="0" w:color="auto"/>
      </w:divBdr>
    </w:div>
    <w:div w:id="1118600518">
      <w:bodyDiv w:val="1"/>
      <w:marLeft w:val="0"/>
      <w:marRight w:val="0"/>
      <w:marTop w:val="0"/>
      <w:marBottom w:val="0"/>
      <w:divBdr>
        <w:top w:val="none" w:sz="0" w:space="0" w:color="auto"/>
        <w:left w:val="none" w:sz="0" w:space="0" w:color="auto"/>
        <w:bottom w:val="none" w:sz="0" w:space="0" w:color="auto"/>
        <w:right w:val="none" w:sz="0" w:space="0" w:color="auto"/>
      </w:divBdr>
    </w:div>
    <w:div w:id="1129083438">
      <w:bodyDiv w:val="1"/>
      <w:marLeft w:val="0"/>
      <w:marRight w:val="0"/>
      <w:marTop w:val="0"/>
      <w:marBottom w:val="0"/>
      <w:divBdr>
        <w:top w:val="none" w:sz="0" w:space="0" w:color="auto"/>
        <w:left w:val="none" w:sz="0" w:space="0" w:color="auto"/>
        <w:bottom w:val="none" w:sz="0" w:space="0" w:color="auto"/>
        <w:right w:val="none" w:sz="0" w:space="0" w:color="auto"/>
      </w:divBdr>
    </w:div>
    <w:div w:id="1307857081">
      <w:bodyDiv w:val="1"/>
      <w:marLeft w:val="0"/>
      <w:marRight w:val="0"/>
      <w:marTop w:val="0"/>
      <w:marBottom w:val="0"/>
      <w:divBdr>
        <w:top w:val="none" w:sz="0" w:space="0" w:color="auto"/>
        <w:left w:val="none" w:sz="0" w:space="0" w:color="auto"/>
        <w:bottom w:val="none" w:sz="0" w:space="0" w:color="auto"/>
        <w:right w:val="none" w:sz="0" w:space="0" w:color="auto"/>
      </w:divBdr>
      <w:divsChild>
        <w:div w:id="328991276">
          <w:marLeft w:val="0"/>
          <w:marRight w:val="0"/>
          <w:marTop w:val="0"/>
          <w:marBottom w:val="0"/>
          <w:divBdr>
            <w:top w:val="none" w:sz="0" w:space="0" w:color="auto"/>
            <w:left w:val="none" w:sz="0" w:space="0" w:color="auto"/>
            <w:bottom w:val="none" w:sz="0" w:space="0" w:color="auto"/>
            <w:right w:val="none" w:sz="0" w:space="0" w:color="auto"/>
          </w:divBdr>
          <w:divsChild>
            <w:div w:id="1131097435">
              <w:marLeft w:val="0"/>
              <w:marRight w:val="0"/>
              <w:marTop w:val="0"/>
              <w:marBottom w:val="0"/>
              <w:divBdr>
                <w:top w:val="none" w:sz="0" w:space="0" w:color="auto"/>
                <w:left w:val="none" w:sz="0" w:space="0" w:color="auto"/>
                <w:bottom w:val="none" w:sz="0" w:space="0" w:color="auto"/>
                <w:right w:val="none" w:sz="0" w:space="0" w:color="auto"/>
              </w:divBdr>
              <w:divsChild>
                <w:div w:id="1984844150">
                  <w:marLeft w:val="0"/>
                  <w:marRight w:val="0"/>
                  <w:marTop w:val="0"/>
                  <w:marBottom w:val="0"/>
                  <w:divBdr>
                    <w:top w:val="none" w:sz="0" w:space="0" w:color="auto"/>
                    <w:left w:val="none" w:sz="0" w:space="0" w:color="auto"/>
                    <w:bottom w:val="none" w:sz="0" w:space="0" w:color="auto"/>
                    <w:right w:val="none" w:sz="0" w:space="0" w:color="auto"/>
                  </w:divBdr>
                  <w:divsChild>
                    <w:div w:id="272827849">
                      <w:marLeft w:val="0"/>
                      <w:marRight w:val="0"/>
                      <w:marTop w:val="0"/>
                      <w:marBottom w:val="0"/>
                      <w:divBdr>
                        <w:top w:val="none" w:sz="0" w:space="0" w:color="auto"/>
                        <w:left w:val="none" w:sz="0" w:space="0" w:color="auto"/>
                        <w:bottom w:val="none" w:sz="0" w:space="0" w:color="auto"/>
                        <w:right w:val="none" w:sz="0" w:space="0" w:color="auto"/>
                      </w:divBdr>
                      <w:divsChild>
                        <w:div w:id="1391684819">
                          <w:marLeft w:val="0"/>
                          <w:marRight w:val="0"/>
                          <w:marTop w:val="0"/>
                          <w:marBottom w:val="0"/>
                          <w:divBdr>
                            <w:top w:val="none" w:sz="0" w:space="0" w:color="auto"/>
                            <w:left w:val="none" w:sz="0" w:space="0" w:color="auto"/>
                            <w:bottom w:val="none" w:sz="0" w:space="0" w:color="auto"/>
                            <w:right w:val="none" w:sz="0" w:space="0" w:color="auto"/>
                          </w:divBdr>
                          <w:divsChild>
                            <w:div w:id="1284771670">
                              <w:marLeft w:val="0"/>
                              <w:marRight w:val="0"/>
                              <w:marTop w:val="0"/>
                              <w:marBottom w:val="0"/>
                              <w:divBdr>
                                <w:top w:val="none" w:sz="0" w:space="0" w:color="auto"/>
                                <w:left w:val="none" w:sz="0" w:space="0" w:color="auto"/>
                                <w:bottom w:val="none" w:sz="0" w:space="0" w:color="auto"/>
                                <w:right w:val="none" w:sz="0" w:space="0" w:color="auto"/>
                              </w:divBdr>
                              <w:divsChild>
                                <w:div w:id="1788965961">
                                  <w:marLeft w:val="0"/>
                                  <w:marRight w:val="0"/>
                                  <w:marTop w:val="0"/>
                                  <w:marBottom w:val="0"/>
                                  <w:divBdr>
                                    <w:top w:val="none" w:sz="0" w:space="0" w:color="auto"/>
                                    <w:left w:val="none" w:sz="0" w:space="0" w:color="auto"/>
                                    <w:bottom w:val="none" w:sz="0" w:space="0" w:color="auto"/>
                                    <w:right w:val="none" w:sz="0" w:space="0" w:color="auto"/>
                                  </w:divBdr>
                                  <w:divsChild>
                                    <w:div w:id="2103258895">
                                      <w:marLeft w:val="0"/>
                                      <w:marRight w:val="0"/>
                                      <w:marTop w:val="0"/>
                                      <w:marBottom w:val="0"/>
                                      <w:divBdr>
                                        <w:top w:val="none" w:sz="0" w:space="0" w:color="auto"/>
                                        <w:left w:val="none" w:sz="0" w:space="0" w:color="auto"/>
                                        <w:bottom w:val="none" w:sz="0" w:space="0" w:color="auto"/>
                                        <w:right w:val="none" w:sz="0" w:space="0" w:color="auto"/>
                                      </w:divBdr>
                                      <w:divsChild>
                                        <w:div w:id="248780024">
                                          <w:marLeft w:val="0"/>
                                          <w:marRight w:val="0"/>
                                          <w:marTop w:val="0"/>
                                          <w:marBottom w:val="0"/>
                                          <w:divBdr>
                                            <w:top w:val="none" w:sz="0" w:space="0" w:color="auto"/>
                                            <w:left w:val="none" w:sz="0" w:space="0" w:color="auto"/>
                                            <w:bottom w:val="none" w:sz="0" w:space="0" w:color="auto"/>
                                            <w:right w:val="none" w:sz="0" w:space="0" w:color="auto"/>
                                          </w:divBdr>
                                          <w:divsChild>
                                            <w:div w:id="1403286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74280896">
      <w:bodyDiv w:val="1"/>
      <w:marLeft w:val="0"/>
      <w:marRight w:val="0"/>
      <w:marTop w:val="0"/>
      <w:marBottom w:val="0"/>
      <w:divBdr>
        <w:top w:val="none" w:sz="0" w:space="0" w:color="auto"/>
        <w:left w:val="none" w:sz="0" w:space="0" w:color="auto"/>
        <w:bottom w:val="none" w:sz="0" w:space="0" w:color="auto"/>
        <w:right w:val="none" w:sz="0" w:space="0" w:color="auto"/>
      </w:divBdr>
      <w:divsChild>
        <w:div w:id="1275090973">
          <w:marLeft w:val="240"/>
          <w:marRight w:val="90"/>
          <w:marTop w:val="120"/>
          <w:marBottom w:val="75"/>
          <w:divBdr>
            <w:top w:val="single" w:sz="6" w:space="8" w:color="C6C6C6"/>
            <w:left w:val="single" w:sz="6" w:space="12" w:color="C6C6C6"/>
            <w:bottom w:val="single" w:sz="6" w:space="6" w:color="C6C6C6"/>
            <w:right w:val="single" w:sz="6" w:space="12" w:color="C6C6C6"/>
          </w:divBdr>
          <w:divsChild>
            <w:div w:id="1072778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013237">
      <w:bodyDiv w:val="1"/>
      <w:marLeft w:val="0"/>
      <w:marRight w:val="0"/>
      <w:marTop w:val="0"/>
      <w:marBottom w:val="0"/>
      <w:divBdr>
        <w:top w:val="none" w:sz="0" w:space="0" w:color="auto"/>
        <w:left w:val="none" w:sz="0" w:space="0" w:color="auto"/>
        <w:bottom w:val="none" w:sz="0" w:space="0" w:color="auto"/>
        <w:right w:val="none" w:sz="0" w:space="0" w:color="auto"/>
      </w:divBdr>
    </w:div>
    <w:div w:id="2001616472">
      <w:bodyDiv w:val="1"/>
      <w:marLeft w:val="0"/>
      <w:marRight w:val="0"/>
      <w:marTop w:val="0"/>
      <w:marBottom w:val="0"/>
      <w:divBdr>
        <w:top w:val="none" w:sz="0" w:space="0" w:color="auto"/>
        <w:left w:val="none" w:sz="0" w:space="0" w:color="auto"/>
        <w:bottom w:val="none" w:sz="0" w:space="0" w:color="auto"/>
        <w:right w:val="none" w:sz="0" w:space="0" w:color="auto"/>
      </w:divBdr>
    </w:div>
    <w:div w:id="2005627462">
      <w:bodyDiv w:val="1"/>
      <w:marLeft w:val="0"/>
      <w:marRight w:val="0"/>
      <w:marTop w:val="0"/>
      <w:marBottom w:val="0"/>
      <w:divBdr>
        <w:top w:val="none" w:sz="0" w:space="0" w:color="auto"/>
        <w:left w:val="none" w:sz="0" w:space="0" w:color="auto"/>
        <w:bottom w:val="none" w:sz="0" w:space="0" w:color="auto"/>
        <w:right w:val="none" w:sz="0" w:space="0" w:color="auto"/>
      </w:divBdr>
    </w:div>
    <w:div w:id="2013945635">
      <w:bodyDiv w:val="1"/>
      <w:marLeft w:val="0"/>
      <w:marRight w:val="0"/>
      <w:marTop w:val="0"/>
      <w:marBottom w:val="0"/>
      <w:divBdr>
        <w:top w:val="none" w:sz="0" w:space="0" w:color="auto"/>
        <w:left w:val="none" w:sz="0" w:space="0" w:color="auto"/>
        <w:bottom w:val="none" w:sz="0" w:space="0" w:color="auto"/>
        <w:right w:val="none" w:sz="0" w:space="0" w:color="auto"/>
      </w:divBdr>
      <w:divsChild>
        <w:div w:id="17974230">
          <w:marLeft w:val="0"/>
          <w:marRight w:val="0"/>
          <w:marTop w:val="0"/>
          <w:marBottom w:val="0"/>
          <w:divBdr>
            <w:top w:val="none" w:sz="0" w:space="0" w:color="auto"/>
            <w:left w:val="none" w:sz="0" w:space="0" w:color="auto"/>
            <w:bottom w:val="none" w:sz="0" w:space="0" w:color="auto"/>
            <w:right w:val="none" w:sz="0" w:space="0" w:color="auto"/>
          </w:divBdr>
          <w:divsChild>
            <w:div w:id="805507957">
              <w:marLeft w:val="0"/>
              <w:marRight w:val="0"/>
              <w:marTop w:val="0"/>
              <w:marBottom w:val="0"/>
              <w:divBdr>
                <w:top w:val="none" w:sz="0" w:space="0" w:color="auto"/>
                <w:left w:val="none" w:sz="0" w:space="0" w:color="auto"/>
                <w:bottom w:val="none" w:sz="0" w:space="0" w:color="auto"/>
                <w:right w:val="none" w:sz="0" w:space="0" w:color="auto"/>
              </w:divBdr>
              <w:divsChild>
                <w:div w:id="140124967">
                  <w:marLeft w:val="0"/>
                  <w:marRight w:val="0"/>
                  <w:marTop w:val="0"/>
                  <w:marBottom w:val="0"/>
                  <w:divBdr>
                    <w:top w:val="none" w:sz="0" w:space="0" w:color="auto"/>
                    <w:left w:val="none" w:sz="0" w:space="0" w:color="auto"/>
                    <w:bottom w:val="none" w:sz="0" w:space="0" w:color="auto"/>
                    <w:right w:val="none" w:sz="0" w:space="0" w:color="auto"/>
                  </w:divBdr>
                  <w:divsChild>
                    <w:div w:id="751779451">
                      <w:marLeft w:val="-225"/>
                      <w:marRight w:val="-225"/>
                      <w:marTop w:val="0"/>
                      <w:marBottom w:val="0"/>
                      <w:divBdr>
                        <w:top w:val="none" w:sz="0" w:space="0" w:color="auto"/>
                        <w:left w:val="none" w:sz="0" w:space="0" w:color="auto"/>
                        <w:bottom w:val="none" w:sz="0" w:space="0" w:color="auto"/>
                        <w:right w:val="none" w:sz="0" w:space="0" w:color="auto"/>
                      </w:divBdr>
                      <w:divsChild>
                        <w:div w:id="465123410">
                          <w:marLeft w:val="0"/>
                          <w:marRight w:val="0"/>
                          <w:marTop w:val="0"/>
                          <w:marBottom w:val="0"/>
                          <w:divBdr>
                            <w:top w:val="none" w:sz="0" w:space="0" w:color="auto"/>
                            <w:left w:val="none" w:sz="0" w:space="0" w:color="auto"/>
                            <w:bottom w:val="none" w:sz="0" w:space="0" w:color="auto"/>
                            <w:right w:val="none" w:sz="0" w:space="0" w:color="auto"/>
                          </w:divBdr>
                          <w:divsChild>
                            <w:div w:id="1831748874">
                              <w:marLeft w:val="0"/>
                              <w:marRight w:val="0"/>
                              <w:marTop w:val="0"/>
                              <w:marBottom w:val="0"/>
                              <w:divBdr>
                                <w:top w:val="none" w:sz="0" w:space="0" w:color="auto"/>
                                <w:left w:val="none" w:sz="0" w:space="0" w:color="auto"/>
                                <w:bottom w:val="none" w:sz="0" w:space="0" w:color="auto"/>
                                <w:right w:val="none" w:sz="0" w:space="0" w:color="auto"/>
                              </w:divBdr>
                              <w:divsChild>
                                <w:div w:id="957225835">
                                  <w:marLeft w:val="0"/>
                                  <w:marRight w:val="0"/>
                                  <w:marTop w:val="0"/>
                                  <w:marBottom w:val="0"/>
                                  <w:divBdr>
                                    <w:top w:val="single" w:sz="6" w:space="0" w:color="AAAAAA"/>
                                    <w:left w:val="single" w:sz="6" w:space="0" w:color="AAAAAA"/>
                                    <w:bottom w:val="single" w:sz="6" w:space="0" w:color="AAAAAA"/>
                                    <w:right w:val="single" w:sz="6" w:space="0" w:color="AAAAAA"/>
                                  </w:divBdr>
                                  <w:divsChild>
                                    <w:div w:id="419496318">
                                      <w:marLeft w:val="0"/>
                                      <w:marRight w:val="0"/>
                                      <w:marTop w:val="0"/>
                                      <w:marBottom w:val="0"/>
                                      <w:divBdr>
                                        <w:top w:val="none" w:sz="0" w:space="0" w:color="auto"/>
                                        <w:left w:val="none" w:sz="0" w:space="0" w:color="auto"/>
                                        <w:bottom w:val="none" w:sz="0" w:space="0" w:color="auto"/>
                                        <w:right w:val="none" w:sz="0" w:space="0" w:color="auto"/>
                                      </w:divBdr>
                                      <w:divsChild>
                                        <w:div w:id="1836870801">
                                          <w:marLeft w:val="0"/>
                                          <w:marRight w:val="0"/>
                                          <w:marTop w:val="0"/>
                                          <w:marBottom w:val="0"/>
                                          <w:divBdr>
                                            <w:top w:val="none" w:sz="0" w:space="0" w:color="auto"/>
                                            <w:left w:val="none" w:sz="0" w:space="0" w:color="auto"/>
                                            <w:bottom w:val="none" w:sz="0" w:space="0" w:color="auto"/>
                                            <w:right w:val="none" w:sz="0" w:space="0" w:color="auto"/>
                                          </w:divBdr>
                                          <w:divsChild>
                                            <w:div w:id="1603493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24092066">
      <w:bodyDiv w:val="1"/>
      <w:marLeft w:val="0"/>
      <w:marRight w:val="0"/>
      <w:marTop w:val="0"/>
      <w:marBottom w:val="0"/>
      <w:divBdr>
        <w:top w:val="none" w:sz="0" w:space="0" w:color="auto"/>
        <w:left w:val="none" w:sz="0" w:space="0" w:color="auto"/>
        <w:bottom w:val="none" w:sz="0" w:space="0" w:color="auto"/>
        <w:right w:val="none" w:sz="0" w:space="0" w:color="auto"/>
      </w:divBdr>
    </w:div>
    <w:div w:id="2031225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 Id="rId30" Type="http://schemas.openxmlformats.org/officeDocument/2006/relationships/image" Target="media/image22.png"/><Relationship Id="rId35" Type="http://schemas.openxmlformats.org/officeDocument/2006/relationships/theme" Target="theme/theme1.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4ECBA9-F700-435F-8BDC-2577DB4005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9</TotalTime>
  <Pages>18</Pages>
  <Words>2389</Words>
  <Characters>12671</Characters>
  <Application>Microsoft Office Word</Application>
  <DocSecurity>0</DocSecurity>
  <Lines>105</Lines>
  <Paragraphs>30</Paragraphs>
  <ScaleCrop>false</ScaleCrop>
  <HeadingPairs>
    <vt:vector size="2" baseType="variant">
      <vt:variant>
        <vt:lpstr>Title</vt:lpstr>
      </vt:variant>
      <vt:variant>
        <vt:i4>1</vt:i4>
      </vt:variant>
    </vt:vector>
  </HeadingPairs>
  <TitlesOfParts>
    <vt:vector size="1" baseType="lpstr">
      <vt:lpstr>1</vt:lpstr>
    </vt:vector>
  </TitlesOfParts>
  <Company>Singapore Polytechnic</Company>
  <LinksUpToDate>false</LinksUpToDate>
  <CharactersWithSpaces>15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ntinstall</dc:creator>
  <cp:keywords/>
  <dc:description/>
  <cp:lastModifiedBy>Jeffrey Wong Qi Yuan</cp:lastModifiedBy>
  <cp:revision>271</cp:revision>
  <cp:lastPrinted>2018-10-29T05:45:00Z</cp:lastPrinted>
  <dcterms:created xsi:type="dcterms:W3CDTF">2019-05-01T09:58:00Z</dcterms:created>
  <dcterms:modified xsi:type="dcterms:W3CDTF">2019-05-27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